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A9B3F" w14:textId="77777777" w:rsidR="001E153B" w:rsidRPr="002D0E91" w:rsidRDefault="001E153B" w:rsidP="001E153B">
      <w:pPr>
        <w:rPr>
          <w:rFonts w:cstheme="minorHAnsi"/>
          <w:b/>
          <w:szCs w:val="22"/>
          <w:u w:val="single"/>
        </w:rPr>
      </w:pPr>
    </w:p>
    <w:p w14:paraId="2B27466F" w14:textId="7EBD9E17" w:rsidR="00BD171D" w:rsidRPr="002D0E91" w:rsidRDefault="006F166E" w:rsidP="001E153B">
      <w:pPr>
        <w:tabs>
          <w:tab w:val="num" w:pos="600"/>
        </w:tabs>
        <w:jc w:val="center"/>
        <w:rPr>
          <w:rFonts w:cstheme="minorHAnsi"/>
          <w:b/>
          <w:bCs/>
          <w:sz w:val="32"/>
          <w:szCs w:val="32"/>
        </w:rPr>
      </w:pPr>
      <w:r>
        <w:rPr>
          <w:rFonts w:cstheme="minorHAnsi"/>
          <w:b/>
          <w:bCs/>
          <w:sz w:val="32"/>
          <w:szCs w:val="32"/>
        </w:rPr>
        <w:t>Trained</w:t>
      </w:r>
      <w:r w:rsidR="001E153B" w:rsidRPr="002D0E91">
        <w:rPr>
          <w:rFonts w:cstheme="minorHAnsi"/>
          <w:b/>
          <w:bCs/>
          <w:sz w:val="32"/>
          <w:szCs w:val="32"/>
        </w:rPr>
        <w:t xml:space="preserve"> Teacher </w:t>
      </w:r>
      <w:r>
        <w:rPr>
          <w:rFonts w:cstheme="minorHAnsi"/>
          <w:b/>
          <w:bCs/>
          <w:sz w:val="32"/>
          <w:szCs w:val="32"/>
        </w:rPr>
        <w:t>Certificate</w:t>
      </w:r>
      <w:r w:rsidR="001E153B" w:rsidRPr="002D0E91">
        <w:rPr>
          <w:rFonts w:cstheme="minorHAnsi"/>
          <w:b/>
          <w:bCs/>
          <w:sz w:val="32"/>
          <w:szCs w:val="32"/>
        </w:rPr>
        <w:t xml:space="preserve"> </w:t>
      </w:r>
      <w:r w:rsidR="002D2CDA">
        <w:rPr>
          <w:rFonts w:cstheme="minorHAnsi"/>
          <w:b/>
          <w:bCs/>
          <w:sz w:val="32"/>
          <w:szCs w:val="32"/>
        </w:rPr>
        <w:t>Portfolio</w:t>
      </w:r>
    </w:p>
    <w:p w14:paraId="228BFB01" w14:textId="02F34044" w:rsidR="00EA66EC" w:rsidRPr="00B644B7" w:rsidRDefault="00EA66EC" w:rsidP="00EA66EC">
      <w:pPr>
        <w:rPr>
          <w:rFonts w:cstheme="minorHAnsi"/>
          <w:b/>
          <w:bCs/>
          <w:sz w:val="24"/>
        </w:rPr>
      </w:pPr>
      <w:r w:rsidRPr="00B644B7">
        <w:rPr>
          <w:rFonts w:cstheme="minorHAnsi"/>
          <w:b/>
          <w:bCs/>
          <w:sz w:val="24"/>
        </w:rPr>
        <w:t xml:space="preserve">Please note that throughout this </w:t>
      </w:r>
      <w:r>
        <w:rPr>
          <w:rFonts w:cstheme="minorHAnsi"/>
          <w:b/>
          <w:bCs/>
          <w:sz w:val="24"/>
        </w:rPr>
        <w:t>portfolio</w:t>
      </w:r>
      <w:r w:rsidRPr="00B644B7">
        <w:rPr>
          <w:rFonts w:cstheme="minorHAnsi"/>
          <w:b/>
          <w:bCs/>
          <w:sz w:val="24"/>
        </w:rPr>
        <w:t xml:space="preserve">, the terms “supervisor” and “supervision” refer to supervision </w:t>
      </w:r>
      <w:r w:rsidR="00686979">
        <w:rPr>
          <w:rFonts w:cstheme="minorHAnsi"/>
          <w:b/>
          <w:bCs/>
          <w:sz w:val="24"/>
        </w:rPr>
        <w:t xml:space="preserve">or mentoring </w:t>
      </w:r>
      <w:r w:rsidRPr="00B644B7">
        <w:rPr>
          <w:rFonts w:cstheme="minorHAnsi"/>
          <w:b/>
          <w:bCs/>
          <w:sz w:val="24"/>
        </w:rPr>
        <w:t xml:space="preserve">of your teaching by a </w:t>
      </w:r>
      <w:r>
        <w:rPr>
          <w:rFonts w:cstheme="minorHAnsi"/>
          <w:b/>
          <w:bCs/>
          <w:sz w:val="24"/>
        </w:rPr>
        <w:t>trained</w:t>
      </w:r>
      <w:r w:rsidRPr="00B644B7">
        <w:rPr>
          <w:rFonts w:cstheme="minorHAnsi"/>
          <w:b/>
          <w:bCs/>
          <w:sz w:val="24"/>
        </w:rPr>
        <w:t xml:space="preserve"> supervisor</w:t>
      </w:r>
      <w:r w:rsidR="00686979">
        <w:rPr>
          <w:rFonts w:cstheme="minorHAnsi"/>
          <w:b/>
          <w:bCs/>
          <w:sz w:val="24"/>
        </w:rPr>
        <w:t xml:space="preserve"> or mentor</w:t>
      </w:r>
      <w:r w:rsidRPr="00B644B7">
        <w:rPr>
          <w:rFonts w:cstheme="minorHAnsi"/>
          <w:b/>
          <w:bCs/>
          <w:sz w:val="24"/>
        </w:rPr>
        <w:t xml:space="preserve">. </w:t>
      </w:r>
    </w:p>
    <w:p w14:paraId="64A4D4FE" w14:textId="77777777" w:rsidR="00EA66EC" w:rsidRDefault="00EA66EC" w:rsidP="00D6226E">
      <w:pPr>
        <w:spacing w:line="320" w:lineRule="atLeast"/>
        <w:rPr>
          <w:rFonts w:cstheme="minorHAnsi"/>
          <w:szCs w:val="22"/>
        </w:rPr>
      </w:pPr>
    </w:p>
    <w:p w14:paraId="0E524CE6" w14:textId="1D947DA5" w:rsidR="00D6226E" w:rsidRPr="00D6226E" w:rsidRDefault="00D6226E" w:rsidP="00D6226E">
      <w:pPr>
        <w:spacing w:line="320" w:lineRule="atLeast"/>
        <w:rPr>
          <w:rFonts w:cstheme="minorHAnsi"/>
          <w:szCs w:val="22"/>
        </w:rPr>
      </w:pPr>
      <w:r w:rsidRPr="00D6226E">
        <w:rPr>
          <w:rFonts w:cstheme="minorHAnsi"/>
          <w:szCs w:val="22"/>
        </w:rPr>
        <w:t xml:space="preserve">Please supply </w:t>
      </w:r>
      <w:r w:rsidR="00200DD6">
        <w:rPr>
          <w:rFonts w:cstheme="minorHAnsi"/>
          <w:szCs w:val="22"/>
        </w:rPr>
        <w:t xml:space="preserve">details </w:t>
      </w:r>
      <w:r w:rsidRPr="00D6226E">
        <w:rPr>
          <w:rFonts w:cstheme="minorHAnsi"/>
          <w:szCs w:val="22"/>
        </w:rPr>
        <w:t xml:space="preserve">of your training, teaching and supervision </w:t>
      </w:r>
      <w:r w:rsidR="00200DD6">
        <w:rPr>
          <w:rFonts w:cstheme="minorHAnsi"/>
          <w:szCs w:val="22"/>
        </w:rPr>
        <w:t xml:space="preserve">in the portfolio </w:t>
      </w:r>
      <w:r w:rsidRPr="00D6226E">
        <w:rPr>
          <w:rFonts w:cstheme="minorHAnsi"/>
          <w:szCs w:val="22"/>
        </w:rPr>
        <w:t>below. This must include:</w:t>
      </w:r>
    </w:p>
    <w:p w14:paraId="065CCB9B" w14:textId="77777777" w:rsidR="00D6226E" w:rsidRPr="00D6226E" w:rsidRDefault="00D6226E" w:rsidP="00D6226E">
      <w:pPr>
        <w:pStyle w:val="ListParagraph"/>
        <w:numPr>
          <w:ilvl w:val="0"/>
          <w:numId w:val="47"/>
        </w:numPr>
        <w:spacing w:line="320" w:lineRule="atLeast"/>
        <w:rPr>
          <w:rFonts w:asciiTheme="minorHAnsi" w:hAnsiTheme="minorHAnsi" w:cstheme="minorHAnsi"/>
          <w:color w:val="000000" w:themeColor="text1"/>
          <w:szCs w:val="22"/>
        </w:rPr>
      </w:pPr>
      <w:r w:rsidRPr="00D6226E">
        <w:rPr>
          <w:rFonts w:asciiTheme="minorHAnsi" w:hAnsiTheme="minorHAnsi" w:cstheme="minorHAnsi"/>
          <w:color w:val="000000" w:themeColor="text1"/>
          <w:szCs w:val="22"/>
        </w:rPr>
        <w:t xml:space="preserve">Evidence that you have completed the required training </w:t>
      </w:r>
    </w:p>
    <w:p w14:paraId="30FBA7B1" w14:textId="6B902912" w:rsidR="00D6226E" w:rsidRPr="00D6226E" w:rsidRDefault="00D6226E" w:rsidP="00D6226E">
      <w:pPr>
        <w:pStyle w:val="ListParagraph"/>
        <w:numPr>
          <w:ilvl w:val="0"/>
          <w:numId w:val="47"/>
        </w:numPr>
        <w:spacing w:line="320" w:lineRule="atLeast"/>
        <w:rPr>
          <w:rFonts w:asciiTheme="minorHAnsi" w:hAnsiTheme="minorHAnsi" w:cstheme="minorHAnsi"/>
          <w:color w:val="000000" w:themeColor="text1"/>
          <w:szCs w:val="22"/>
        </w:rPr>
      </w:pPr>
      <w:r w:rsidRPr="00D6226E">
        <w:rPr>
          <w:rFonts w:asciiTheme="minorHAnsi" w:hAnsiTheme="minorHAnsi" w:cstheme="minorHAnsi"/>
          <w:color w:val="000000" w:themeColor="text1"/>
          <w:szCs w:val="22"/>
        </w:rPr>
        <w:t xml:space="preserve">Evidence that you have taught or co-taught at least </w:t>
      </w:r>
      <w:r w:rsidR="00200DD6">
        <w:rPr>
          <w:rFonts w:asciiTheme="minorHAnsi" w:hAnsiTheme="minorHAnsi" w:cstheme="minorHAnsi"/>
          <w:color w:val="000000" w:themeColor="text1"/>
          <w:szCs w:val="22"/>
        </w:rPr>
        <w:t>two</w:t>
      </w:r>
      <w:r w:rsidRPr="00D6226E">
        <w:rPr>
          <w:rFonts w:asciiTheme="minorHAnsi" w:hAnsiTheme="minorHAnsi" w:cstheme="minorHAnsi"/>
          <w:color w:val="000000" w:themeColor="text1"/>
          <w:szCs w:val="22"/>
        </w:rPr>
        <w:t xml:space="preserve"> MBCT</w:t>
      </w:r>
      <w:r w:rsidRPr="00D6226E">
        <w:rPr>
          <w:rFonts w:asciiTheme="minorHAnsi" w:hAnsiTheme="minorHAnsi" w:cstheme="minorHAnsi"/>
          <w:color w:val="000000" w:themeColor="text1"/>
          <w:szCs w:val="22"/>
          <w:vertAlign w:val="superscript"/>
        </w:rPr>
        <w:t xml:space="preserve"> </w:t>
      </w:r>
      <w:r w:rsidRPr="00D6226E">
        <w:rPr>
          <w:rFonts w:asciiTheme="minorHAnsi" w:hAnsiTheme="minorHAnsi" w:cstheme="minorHAnsi"/>
          <w:color w:val="000000" w:themeColor="text1"/>
          <w:szCs w:val="22"/>
        </w:rPr>
        <w:t>courses</w:t>
      </w:r>
      <w:r>
        <w:rPr>
          <w:rFonts w:asciiTheme="minorHAnsi" w:hAnsiTheme="minorHAnsi" w:cstheme="minorHAnsi"/>
          <w:color w:val="000000" w:themeColor="text1"/>
          <w:szCs w:val="22"/>
        </w:rPr>
        <w:t xml:space="preserve"> (This includes MBCT</w:t>
      </w:r>
      <w:r w:rsidR="00112F2A">
        <w:rPr>
          <w:rFonts w:asciiTheme="minorHAnsi" w:hAnsiTheme="minorHAnsi" w:cstheme="minorHAnsi"/>
          <w:color w:val="000000" w:themeColor="text1"/>
          <w:szCs w:val="22"/>
        </w:rPr>
        <w:t>-D</w:t>
      </w:r>
      <w:r>
        <w:rPr>
          <w:rFonts w:asciiTheme="minorHAnsi" w:hAnsiTheme="minorHAnsi" w:cstheme="minorHAnsi"/>
          <w:color w:val="000000" w:themeColor="text1"/>
          <w:szCs w:val="22"/>
        </w:rPr>
        <w:t>, MBCT-L or Finding Peace in the Frantic World</w:t>
      </w:r>
      <w:r w:rsidR="00200DD6">
        <w:rPr>
          <w:rFonts w:asciiTheme="minorHAnsi" w:hAnsiTheme="minorHAnsi" w:cstheme="minorHAnsi"/>
          <w:color w:val="000000" w:themeColor="text1"/>
          <w:szCs w:val="22"/>
        </w:rPr>
        <w:t>,</w:t>
      </w:r>
      <w:r w:rsidR="00D30AB0">
        <w:rPr>
          <w:rFonts w:asciiTheme="minorHAnsi" w:hAnsiTheme="minorHAnsi" w:cstheme="minorHAnsi"/>
          <w:color w:val="000000" w:themeColor="text1"/>
          <w:szCs w:val="22"/>
        </w:rPr>
        <w:t xml:space="preserve"> typically </w:t>
      </w:r>
      <w:r w:rsidR="00201766">
        <w:rPr>
          <w:rFonts w:asciiTheme="minorHAnsi" w:hAnsiTheme="minorHAnsi" w:cstheme="minorHAnsi"/>
          <w:color w:val="000000" w:themeColor="text1"/>
          <w:szCs w:val="22"/>
        </w:rPr>
        <w:t>delivered</w:t>
      </w:r>
      <w:r w:rsidR="00D30AB0">
        <w:rPr>
          <w:rFonts w:asciiTheme="minorHAnsi" w:hAnsiTheme="minorHAnsi" w:cstheme="minorHAnsi"/>
          <w:color w:val="000000" w:themeColor="text1"/>
          <w:szCs w:val="22"/>
        </w:rPr>
        <w:t xml:space="preserve"> </w:t>
      </w:r>
      <w:r w:rsidR="00CE2F56">
        <w:rPr>
          <w:rFonts w:asciiTheme="minorHAnsi" w:hAnsiTheme="minorHAnsi" w:cstheme="minorHAnsi"/>
          <w:color w:val="000000" w:themeColor="text1"/>
          <w:szCs w:val="22"/>
        </w:rPr>
        <w:t>in</w:t>
      </w:r>
      <w:r w:rsidR="00D30AB0">
        <w:rPr>
          <w:rFonts w:asciiTheme="minorHAnsi" w:hAnsiTheme="minorHAnsi" w:cstheme="minorHAnsi"/>
          <w:color w:val="000000" w:themeColor="text1"/>
          <w:szCs w:val="22"/>
        </w:rPr>
        <w:t xml:space="preserve"> an 8-week </w:t>
      </w:r>
      <w:r w:rsidR="00201766">
        <w:rPr>
          <w:rFonts w:asciiTheme="minorHAnsi" w:hAnsiTheme="minorHAnsi" w:cstheme="minorHAnsi"/>
          <w:color w:val="000000" w:themeColor="text1"/>
          <w:szCs w:val="22"/>
        </w:rPr>
        <w:t>format</w:t>
      </w:r>
      <w:r>
        <w:rPr>
          <w:rFonts w:asciiTheme="minorHAnsi" w:hAnsiTheme="minorHAnsi" w:cstheme="minorHAnsi"/>
          <w:color w:val="000000" w:themeColor="text1"/>
          <w:szCs w:val="22"/>
        </w:rPr>
        <w:t>)</w:t>
      </w:r>
    </w:p>
    <w:p w14:paraId="6EC8EEED" w14:textId="77777777" w:rsidR="00B7041C" w:rsidRPr="00D6226E" w:rsidRDefault="00B7041C" w:rsidP="00B7041C">
      <w:pPr>
        <w:pStyle w:val="ListParagraph"/>
        <w:numPr>
          <w:ilvl w:val="0"/>
          <w:numId w:val="47"/>
        </w:numPr>
        <w:spacing w:line="320" w:lineRule="atLeast"/>
        <w:rPr>
          <w:rFonts w:asciiTheme="minorHAnsi" w:hAnsiTheme="minorHAnsi" w:cstheme="minorHAnsi"/>
          <w:color w:val="000000" w:themeColor="text1"/>
          <w:szCs w:val="22"/>
        </w:rPr>
      </w:pPr>
      <w:r w:rsidRPr="00D6226E">
        <w:rPr>
          <w:rFonts w:asciiTheme="minorHAnsi" w:hAnsiTheme="minorHAnsi" w:cstheme="minorHAnsi"/>
          <w:color w:val="000000" w:themeColor="text1"/>
          <w:szCs w:val="22"/>
        </w:rPr>
        <w:t>Details of your teaching context(s)</w:t>
      </w:r>
    </w:p>
    <w:p w14:paraId="415CF57C" w14:textId="77777777" w:rsidR="00D6226E" w:rsidRPr="00D6226E" w:rsidRDefault="00D6226E" w:rsidP="00D6226E">
      <w:pPr>
        <w:pStyle w:val="ListParagraph"/>
        <w:numPr>
          <w:ilvl w:val="0"/>
          <w:numId w:val="47"/>
        </w:numPr>
        <w:spacing w:line="320" w:lineRule="atLeast"/>
        <w:rPr>
          <w:rFonts w:asciiTheme="minorHAnsi" w:hAnsiTheme="minorHAnsi" w:cstheme="minorHAnsi"/>
          <w:color w:val="000000" w:themeColor="text1"/>
          <w:szCs w:val="22"/>
        </w:rPr>
      </w:pPr>
      <w:r w:rsidRPr="00D6226E">
        <w:rPr>
          <w:rFonts w:asciiTheme="minorHAnsi" w:hAnsiTheme="minorHAnsi" w:cstheme="minorHAnsi"/>
          <w:color w:val="000000" w:themeColor="text1"/>
          <w:szCs w:val="22"/>
        </w:rPr>
        <w:t>A personal supervision learning statement including evidence that you have received at least 20 sessions of supervision (individual or group), of at least 30 mins each, from a supervisor with training and experience in MBCT</w:t>
      </w:r>
    </w:p>
    <w:p w14:paraId="26427B21" w14:textId="77777777" w:rsidR="00D6226E" w:rsidRPr="00D6226E" w:rsidRDefault="00D6226E" w:rsidP="00D6226E">
      <w:pPr>
        <w:pStyle w:val="ListParagraph"/>
        <w:numPr>
          <w:ilvl w:val="0"/>
          <w:numId w:val="47"/>
        </w:numPr>
        <w:spacing w:line="320" w:lineRule="atLeast"/>
        <w:rPr>
          <w:rFonts w:asciiTheme="minorHAnsi" w:hAnsiTheme="minorHAnsi" w:cstheme="minorHAnsi"/>
          <w:color w:val="000000" w:themeColor="text1"/>
          <w:szCs w:val="22"/>
        </w:rPr>
      </w:pPr>
      <w:r w:rsidRPr="00D6226E">
        <w:rPr>
          <w:rFonts w:asciiTheme="minorHAnsi" w:hAnsiTheme="minorHAnsi" w:cstheme="minorHAnsi"/>
          <w:color w:val="000000" w:themeColor="text1"/>
          <w:szCs w:val="22"/>
        </w:rPr>
        <w:t>A reflective commentary on your learning and personal practice during the period of supervised teaching</w:t>
      </w:r>
    </w:p>
    <w:p w14:paraId="12DF57FD" w14:textId="77777777" w:rsidR="007965FF" w:rsidRPr="007965FF" w:rsidRDefault="007965FF" w:rsidP="00BD171D">
      <w:pPr>
        <w:rPr>
          <w:rFonts w:cstheme="minorHAnsi"/>
          <w:szCs w:val="22"/>
        </w:rPr>
      </w:pPr>
    </w:p>
    <w:p w14:paraId="62F3FAE3" w14:textId="5F18D3EA" w:rsidR="00D6226E" w:rsidRPr="00D6226E" w:rsidRDefault="00D6226E" w:rsidP="00BD171D">
      <w:pPr>
        <w:rPr>
          <w:rFonts w:cstheme="minorHAnsi"/>
          <w:szCs w:val="22"/>
        </w:rPr>
      </w:pPr>
      <w:r>
        <w:rPr>
          <w:rFonts w:cstheme="minorHAnsi"/>
          <w:szCs w:val="22"/>
        </w:rPr>
        <w:t xml:space="preserve">You will be asked to upload the completed </w:t>
      </w:r>
      <w:r w:rsidR="002D2CDA">
        <w:rPr>
          <w:rFonts w:cstheme="minorHAnsi"/>
          <w:szCs w:val="22"/>
        </w:rPr>
        <w:t>portfolio</w:t>
      </w:r>
      <w:r>
        <w:rPr>
          <w:rFonts w:cstheme="minorHAnsi"/>
          <w:szCs w:val="22"/>
        </w:rPr>
        <w:t xml:space="preserve"> </w:t>
      </w:r>
      <w:r w:rsidR="002D2CDA">
        <w:rPr>
          <w:rFonts w:cstheme="minorHAnsi"/>
          <w:szCs w:val="22"/>
        </w:rPr>
        <w:t>along with</w:t>
      </w:r>
      <w:r>
        <w:rPr>
          <w:rFonts w:cstheme="minorHAnsi"/>
          <w:szCs w:val="22"/>
        </w:rPr>
        <w:t xml:space="preserve"> a supervisor </w:t>
      </w:r>
      <w:r w:rsidR="002D2CDA">
        <w:rPr>
          <w:rFonts w:cstheme="minorHAnsi"/>
          <w:szCs w:val="22"/>
        </w:rPr>
        <w:t xml:space="preserve">supporting </w:t>
      </w:r>
      <w:r>
        <w:rPr>
          <w:rFonts w:cstheme="minorHAnsi"/>
          <w:szCs w:val="22"/>
        </w:rPr>
        <w:t xml:space="preserve">statement </w:t>
      </w:r>
      <w:r w:rsidR="002D2CDA">
        <w:rPr>
          <w:rFonts w:cstheme="minorHAnsi"/>
          <w:szCs w:val="22"/>
        </w:rPr>
        <w:t xml:space="preserve">in the application </w:t>
      </w:r>
      <w:r w:rsidR="002D2CDA" w:rsidRPr="002119DB">
        <w:rPr>
          <w:rFonts w:cstheme="minorHAnsi"/>
          <w:szCs w:val="22"/>
        </w:rPr>
        <w:t xml:space="preserve">form, </w:t>
      </w:r>
      <w:r w:rsidR="008F5D48">
        <w:rPr>
          <w:rFonts w:cstheme="minorHAnsi"/>
          <w:szCs w:val="22"/>
        </w:rPr>
        <w:t xml:space="preserve">which can be </w:t>
      </w:r>
      <w:r w:rsidR="002D2CDA" w:rsidRPr="002119DB">
        <w:rPr>
          <w:rFonts w:cstheme="minorHAnsi"/>
          <w:szCs w:val="22"/>
        </w:rPr>
        <w:t xml:space="preserve">found </w:t>
      </w:r>
      <w:hyperlink r:id="rId8" w:history="1">
        <w:r w:rsidR="002D2CDA" w:rsidRPr="002119DB">
          <w:rPr>
            <w:rStyle w:val="Hyperlink"/>
            <w:rFonts w:cstheme="minorHAnsi"/>
            <w:szCs w:val="22"/>
          </w:rPr>
          <w:t>here</w:t>
        </w:r>
      </w:hyperlink>
      <w:r w:rsidR="002D2CDA" w:rsidRPr="002119DB">
        <w:rPr>
          <w:rFonts w:cstheme="minorHAnsi"/>
          <w:szCs w:val="22"/>
        </w:rPr>
        <w:t xml:space="preserve">. </w:t>
      </w:r>
    </w:p>
    <w:p w14:paraId="088D7ECB" w14:textId="77777777" w:rsidR="00CC73A3" w:rsidRPr="002D0E91" w:rsidRDefault="00CC73A3" w:rsidP="00BD171D">
      <w:pPr>
        <w:rPr>
          <w:rFonts w:cstheme="minorHAnsi"/>
          <w:b/>
          <w:bCs/>
        </w:rPr>
      </w:pPr>
    </w:p>
    <w:p w14:paraId="6C0EE8F5" w14:textId="4B02F59B" w:rsidR="00805E39" w:rsidRPr="00D6226E" w:rsidRDefault="001E153B" w:rsidP="00D6226E">
      <w:pPr>
        <w:pStyle w:val="ListParagraph"/>
        <w:numPr>
          <w:ilvl w:val="0"/>
          <w:numId w:val="48"/>
        </w:numPr>
        <w:rPr>
          <w:rFonts w:asciiTheme="minorHAnsi" w:hAnsiTheme="minorHAnsi" w:cstheme="minorHAnsi"/>
          <w:b/>
          <w:bCs/>
        </w:rPr>
      </w:pPr>
      <w:r w:rsidRPr="00D6226E">
        <w:rPr>
          <w:rFonts w:asciiTheme="minorHAnsi" w:hAnsiTheme="minorHAnsi" w:cstheme="minorHAnsi"/>
          <w:b/>
          <w:bCs/>
        </w:rPr>
        <w:t>Personal Information</w:t>
      </w:r>
    </w:p>
    <w:tbl>
      <w:tblPr>
        <w:tblStyle w:val="TableGrid"/>
        <w:tblW w:w="0" w:type="auto"/>
        <w:tblLook w:val="04A0" w:firstRow="1" w:lastRow="0" w:firstColumn="1" w:lastColumn="0" w:noHBand="0" w:noVBand="1"/>
      </w:tblPr>
      <w:tblGrid>
        <w:gridCol w:w="1265"/>
        <w:gridCol w:w="3408"/>
        <w:gridCol w:w="1559"/>
        <w:gridCol w:w="567"/>
        <w:gridCol w:w="3055"/>
      </w:tblGrid>
      <w:tr w:rsidR="00C47447" w:rsidRPr="002D0E91" w14:paraId="528C5D28" w14:textId="77777777" w:rsidTr="00244A9D">
        <w:trPr>
          <w:trHeight w:val="427"/>
        </w:trPr>
        <w:tc>
          <w:tcPr>
            <w:tcW w:w="1265" w:type="dxa"/>
          </w:tcPr>
          <w:p w14:paraId="65B24BF7" w14:textId="17258B33" w:rsidR="00C47447" w:rsidRPr="002D0E91" w:rsidRDefault="00244A9D" w:rsidP="00BD171D">
            <w:pPr>
              <w:rPr>
                <w:rFonts w:cstheme="minorHAnsi"/>
                <w:szCs w:val="22"/>
                <w:lang w:val="en-AU" w:eastAsia="ko-KR"/>
              </w:rPr>
            </w:pPr>
            <w:r>
              <w:rPr>
                <w:rFonts w:cstheme="minorHAnsi"/>
                <w:szCs w:val="22"/>
                <w:lang w:val="en-AU" w:eastAsia="ko-KR"/>
              </w:rPr>
              <w:t>First name</w:t>
            </w:r>
          </w:p>
        </w:tc>
        <w:sdt>
          <w:sdtPr>
            <w:rPr>
              <w:rFonts w:cstheme="minorHAnsi"/>
              <w:szCs w:val="22"/>
              <w:lang w:val="en-AU" w:eastAsia="ko-KR"/>
            </w:rPr>
            <w:id w:val="1342127979"/>
            <w:placeholder>
              <w:docPart w:val="674C6D004F2F400CA5D9BA4045F50866"/>
            </w:placeholder>
            <w:showingPlcHdr/>
          </w:sdtPr>
          <w:sdtEndPr/>
          <w:sdtContent>
            <w:tc>
              <w:tcPr>
                <w:tcW w:w="3408" w:type="dxa"/>
              </w:tcPr>
              <w:p w14:paraId="7217756C" w14:textId="187A216C" w:rsidR="00C47447" w:rsidRPr="002D0E91" w:rsidRDefault="002D0E91" w:rsidP="00BD171D">
                <w:pPr>
                  <w:rPr>
                    <w:rFonts w:cstheme="minorHAnsi"/>
                    <w:szCs w:val="22"/>
                    <w:lang w:val="en-AU" w:eastAsia="ko-KR"/>
                  </w:rPr>
                </w:pPr>
                <w:r w:rsidRPr="002D0E91">
                  <w:rPr>
                    <w:rStyle w:val="PlaceholderText"/>
                    <w:rFonts w:cstheme="minorHAnsi"/>
                    <w:szCs w:val="22"/>
                  </w:rPr>
                  <w:t>Click or tap here to enter text.</w:t>
                </w:r>
              </w:p>
            </w:tc>
          </w:sdtContent>
        </w:sdt>
        <w:tc>
          <w:tcPr>
            <w:tcW w:w="1559" w:type="dxa"/>
          </w:tcPr>
          <w:p w14:paraId="0900AE91" w14:textId="7125A049" w:rsidR="00C47447" w:rsidRPr="002D0E91" w:rsidRDefault="00244A9D" w:rsidP="00BD171D">
            <w:pPr>
              <w:rPr>
                <w:rFonts w:cstheme="minorHAnsi"/>
                <w:szCs w:val="22"/>
                <w:lang w:val="en-AU" w:eastAsia="ko-KR"/>
              </w:rPr>
            </w:pPr>
            <w:r>
              <w:rPr>
                <w:rFonts w:cstheme="minorHAnsi"/>
                <w:szCs w:val="22"/>
                <w:lang w:val="en-AU" w:eastAsia="ko-KR"/>
              </w:rPr>
              <w:t>Family name</w:t>
            </w:r>
          </w:p>
        </w:tc>
        <w:sdt>
          <w:sdtPr>
            <w:rPr>
              <w:rFonts w:cstheme="minorHAnsi"/>
              <w:szCs w:val="22"/>
              <w:lang w:val="en-AU" w:eastAsia="ko-KR"/>
            </w:rPr>
            <w:id w:val="-1389094993"/>
            <w:placeholder>
              <w:docPart w:val="CBC029FED8A046FDB501FC9B9BD1DDBB"/>
            </w:placeholder>
            <w:showingPlcHdr/>
          </w:sdtPr>
          <w:sdtEndPr/>
          <w:sdtContent>
            <w:tc>
              <w:tcPr>
                <w:tcW w:w="3622" w:type="dxa"/>
                <w:gridSpan w:val="2"/>
              </w:tcPr>
              <w:p w14:paraId="04191D79" w14:textId="36DA930C" w:rsidR="00C47447" w:rsidRPr="002D0E91" w:rsidRDefault="0083206F" w:rsidP="00BD171D">
                <w:pPr>
                  <w:rPr>
                    <w:rFonts w:cstheme="minorHAnsi"/>
                    <w:szCs w:val="22"/>
                    <w:lang w:val="en-AU" w:eastAsia="ko-KR"/>
                  </w:rPr>
                </w:pPr>
                <w:r w:rsidRPr="002D0E91">
                  <w:rPr>
                    <w:rStyle w:val="PlaceholderText"/>
                    <w:rFonts w:cstheme="minorHAnsi"/>
                    <w:szCs w:val="22"/>
                  </w:rPr>
                  <w:t>Click or tap here to enter text.</w:t>
                </w:r>
              </w:p>
            </w:tc>
          </w:sdtContent>
        </w:sdt>
      </w:tr>
      <w:tr w:rsidR="00244A9D" w:rsidRPr="002D0E91" w14:paraId="6E1D7852" w14:textId="7D5C42E8" w:rsidTr="00244A9D">
        <w:tc>
          <w:tcPr>
            <w:tcW w:w="1265" w:type="dxa"/>
          </w:tcPr>
          <w:p w14:paraId="6DDEBC31" w14:textId="7218CDEA" w:rsidR="00244A9D" w:rsidRPr="002D0E91" w:rsidRDefault="00244A9D" w:rsidP="00BD171D">
            <w:pPr>
              <w:rPr>
                <w:rFonts w:cstheme="minorHAnsi"/>
                <w:szCs w:val="22"/>
                <w:lang w:val="en-AU" w:eastAsia="ko-KR"/>
              </w:rPr>
            </w:pPr>
            <w:r w:rsidRPr="002D0E91">
              <w:rPr>
                <w:rFonts w:cstheme="minorHAnsi"/>
                <w:szCs w:val="22"/>
                <w:lang w:val="en-AU" w:eastAsia="ko-KR"/>
              </w:rPr>
              <w:t>Email</w:t>
            </w:r>
          </w:p>
        </w:tc>
        <w:sdt>
          <w:sdtPr>
            <w:rPr>
              <w:rFonts w:cstheme="minorHAnsi"/>
              <w:szCs w:val="22"/>
              <w:lang w:val="en-AU" w:eastAsia="ko-KR"/>
            </w:rPr>
            <w:id w:val="-1666775931"/>
            <w:placeholder>
              <w:docPart w:val="F0DB4DC0D8794FD8AED29D8211D6DC70"/>
            </w:placeholder>
            <w:showingPlcHdr/>
          </w:sdtPr>
          <w:sdtEndPr/>
          <w:sdtContent>
            <w:tc>
              <w:tcPr>
                <w:tcW w:w="3408" w:type="dxa"/>
              </w:tcPr>
              <w:p w14:paraId="14E69CE3" w14:textId="5058526A" w:rsidR="00244A9D" w:rsidRPr="002D0E91" w:rsidRDefault="00244A9D" w:rsidP="00BD171D">
                <w:pPr>
                  <w:rPr>
                    <w:rFonts w:cstheme="minorHAnsi"/>
                    <w:szCs w:val="22"/>
                    <w:lang w:val="en-AU" w:eastAsia="ko-KR"/>
                  </w:rPr>
                </w:pPr>
                <w:r w:rsidRPr="002D0E91">
                  <w:rPr>
                    <w:rStyle w:val="PlaceholderText"/>
                    <w:rFonts w:cstheme="minorHAnsi"/>
                    <w:szCs w:val="22"/>
                  </w:rPr>
                  <w:t>Click or tap here to enter text.</w:t>
                </w:r>
              </w:p>
            </w:tc>
          </w:sdtContent>
        </w:sdt>
        <w:tc>
          <w:tcPr>
            <w:tcW w:w="2126" w:type="dxa"/>
            <w:gridSpan w:val="2"/>
          </w:tcPr>
          <w:p w14:paraId="577FC9B9" w14:textId="7DBB5788" w:rsidR="00244A9D" w:rsidRPr="002D0E91" w:rsidRDefault="00244A9D" w:rsidP="00BD171D">
            <w:pPr>
              <w:rPr>
                <w:rFonts w:cstheme="minorHAnsi"/>
                <w:szCs w:val="22"/>
                <w:lang w:val="en-AU" w:eastAsia="ko-KR"/>
              </w:rPr>
            </w:pPr>
            <w:r>
              <w:rPr>
                <w:rFonts w:cstheme="minorHAnsi"/>
                <w:szCs w:val="22"/>
                <w:lang w:val="en-AU" w:eastAsia="ko-KR"/>
              </w:rPr>
              <w:t>Telephone number</w:t>
            </w:r>
          </w:p>
        </w:tc>
        <w:sdt>
          <w:sdtPr>
            <w:rPr>
              <w:rFonts w:cstheme="minorHAnsi"/>
              <w:szCs w:val="22"/>
              <w:lang w:val="en-AU" w:eastAsia="ko-KR"/>
            </w:rPr>
            <w:id w:val="912279532"/>
            <w:placeholder>
              <w:docPart w:val="F304C677EA7B4653A9B7A5923FB2B0E1"/>
            </w:placeholder>
            <w:showingPlcHdr/>
          </w:sdtPr>
          <w:sdtEndPr/>
          <w:sdtContent>
            <w:tc>
              <w:tcPr>
                <w:tcW w:w="3055" w:type="dxa"/>
              </w:tcPr>
              <w:p w14:paraId="5C6A9965" w14:textId="38E680A1" w:rsidR="00244A9D" w:rsidRPr="002D0E91" w:rsidRDefault="00244A9D" w:rsidP="00BD171D">
                <w:pPr>
                  <w:rPr>
                    <w:rFonts w:cstheme="minorHAnsi"/>
                    <w:szCs w:val="22"/>
                    <w:lang w:val="en-AU" w:eastAsia="ko-KR"/>
                  </w:rPr>
                </w:pPr>
                <w:r w:rsidRPr="002D0E91">
                  <w:rPr>
                    <w:rStyle w:val="PlaceholderText"/>
                    <w:rFonts w:cstheme="minorHAnsi"/>
                    <w:szCs w:val="22"/>
                  </w:rPr>
                  <w:t>Click or tap here to enter text.</w:t>
                </w:r>
              </w:p>
            </w:tc>
          </w:sdtContent>
        </w:sdt>
      </w:tr>
    </w:tbl>
    <w:p w14:paraId="459CFA67" w14:textId="6996A934" w:rsidR="00376D81" w:rsidRPr="002D0E91" w:rsidRDefault="00376D81" w:rsidP="00BD171D">
      <w:pPr>
        <w:rPr>
          <w:rFonts w:cstheme="minorHAnsi"/>
          <w:szCs w:val="22"/>
          <w:lang w:val="en-AU" w:eastAsia="ko-KR"/>
        </w:rPr>
      </w:pPr>
    </w:p>
    <w:p w14:paraId="271DCCF7" w14:textId="60345D34" w:rsidR="00CC7957" w:rsidRPr="00CC7957" w:rsidRDefault="006F166E" w:rsidP="00CC7957">
      <w:pPr>
        <w:pStyle w:val="ListParagraph"/>
        <w:numPr>
          <w:ilvl w:val="0"/>
          <w:numId w:val="48"/>
        </w:numPr>
        <w:rPr>
          <w:rFonts w:asciiTheme="minorHAnsi" w:hAnsiTheme="minorHAnsi" w:cstheme="minorHAnsi"/>
          <w:b/>
          <w:bCs/>
          <w:iCs/>
          <w:sz w:val="24"/>
          <w:lang w:val="en-AU"/>
        </w:rPr>
      </w:pPr>
      <w:r w:rsidRPr="00D6226E">
        <w:rPr>
          <w:rFonts w:asciiTheme="minorHAnsi" w:hAnsiTheme="minorHAnsi" w:cstheme="minorHAnsi"/>
          <w:b/>
          <w:bCs/>
          <w:iCs/>
          <w:lang w:val="en-AU"/>
        </w:rPr>
        <w:t xml:space="preserve">Details of </w:t>
      </w:r>
      <w:r w:rsidR="00F50F9A" w:rsidRPr="00D6226E">
        <w:rPr>
          <w:rFonts w:asciiTheme="minorHAnsi" w:hAnsiTheme="minorHAnsi" w:cstheme="minorHAnsi"/>
          <w:b/>
          <w:bCs/>
          <w:iCs/>
          <w:lang w:val="en-AU"/>
        </w:rPr>
        <w:t xml:space="preserve">Previous </w:t>
      </w:r>
      <w:r w:rsidRPr="00D6226E">
        <w:rPr>
          <w:rFonts w:asciiTheme="minorHAnsi" w:hAnsiTheme="minorHAnsi" w:cstheme="minorHAnsi"/>
          <w:b/>
          <w:bCs/>
          <w:iCs/>
          <w:lang w:val="en-AU"/>
        </w:rPr>
        <w:t>Training</w:t>
      </w:r>
    </w:p>
    <w:p w14:paraId="4812E122" w14:textId="572DDBC2" w:rsidR="00CC7957" w:rsidRDefault="00CC7957" w:rsidP="00C157AE">
      <w:pPr>
        <w:rPr>
          <w:rFonts w:cstheme="minorHAnsi"/>
          <w:i/>
          <w:iCs/>
          <w:szCs w:val="22"/>
        </w:rPr>
      </w:pPr>
      <w:r w:rsidRPr="00CC7957">
        <w:rPr>
          <w:rFonts w:cstheme="minorHAnsi"/>
          <w:i/>
          <w:iCs/>
          <w:szCs w:val="22"/>
        </w:rPr>
        <w:t>If you are unsure of the exact date</w:t>
      </w:r>
      <w:r w:rsidR="002D2CDA">
        <w:rPr>
          <w:rFonts w:cstheme="minorHAnsi"/>
          <w:i/>
          <w:iCs/>
          <w:szCs w:val="22"/>
        </w:rPr>
        <w:t>s</w:t>
      </w:r>
      <w:r w:rsidRPr="00CC7957">
        <w:rPr>
          <w:rFonts w:cstheme="minorHAnsi"/>
          <w:i/>
          <w:iCs/>
          <w:szCs w:val="22"/>
        </w:rPr>
        <w:t xml:space="preserve"> of your previous training, please give approximate date</w:t>
      </w:r>
      <w:r w:rsidR="002D2CDA">
        <w:rPr>
          <w:rFonts w:cstheme="minorHAnsi"/>
          <w:i/>
          <w:iCs/>
          <w:szCs w:val="22"/>
        </w:rPr>
        <w:t>s</w:t>
      </w:r>
      <w:r w:rsidRPr="00CC7957">
        <w:rPr>
          <w:rFonts w:cstheme="minorHAnsi"/>
          <w:i/>
          <w:iCs/>
          <w:szCs w:val="22"/>
        </w:rPr>
        <w:t>.</w:t>
      </w:r>
    </w:p>
    <w:p w14:paraId="03D9A8D6" w14:textId="77777777" w:rsidR="00CC7957" w:rsidRPr="00CC7957" w:rsidRDefault="00CC7957" w:rsidP="00C157AE">
      <w:pPr>
        <w:rPr>
          <w:rFonts w:cstheme="minorHAnsi"/>
          <w:szCs w:val="22"/>
        </w:rPr>
      </w:pPr>
    </w:p>
    <w:p w14:paraId="491B0301" w14:textId="53E86E54" w:rsidR="00E13AA5" w:rsidRDefault="00E13AA5" w:rsidP="00C157AE">
      <w:pPr>
        <w:rPr>
          <w:rFonts w:cstheme="minorHAnsi"/>
          <w:iCs/>
          <w:szCs w:val="22"/>
          <w:lang w:val="en-AU"/>
        </w:rPr>
      </w:pPr>
      <w:r>
        <w:rPr>
          <w:rFonts w:cstheme="minorHAnsi"/>
          <w:iCs/>
          <w:szCs w:val="22"/>
          <w:lang w:val="en-AU"/>
        </w:rPr>
        <w:t xml:space="preserve">If you completed the </w:t>
      </w:r>
      <w:r w:rsidR="00F50F9A">
        <w:rPr>
          <w:rFonts w:cstheme="minorHAnsi"/>
          <w:iCs/>
          <w:szCs w:val="22"/>
          <w:lang w:val="en-AU"/>
        </w:rPr>
        <w:t>11-month</w:t>
      </w:r>
      <w:r w:rsidR="00A24B4A">
        <w:rPr>
          <w:rFonts w:cstheme="minorHAnsi"/>
          <w:iCs/>
          <w:szCs w:val="22"/>
          <w:lang w:val="en-AU"/>
        </w:rPr>
        <w:t xml:space="preserve"> </w:t>
      </w:r>
      <w:r>
        <w:rPr>
          <w:rFonts w:cstheme="minorHAnsi"/>
          <w:iCs/>
          <w:szCs w:val="22"/>
          <w:lang w:val="en-AU"/>
        </w:rPr>
        <w:t>Fo</w:t>
      </w:r>
      <w:r w:rsidR="00B02DF6">
        <w:rPr>
          <w:rFonts w:cstheme="minorHAnsi"/>
          <w:iCs/>
          <w:szCs w:val="22"/>
          <w:lang w:val="en-AU"/>
        </w:rPr>
        <w:t>undational</w:t>
      </w:r>
      <w:r>
        <w:rPr>
          <w:rFonts w:cstheme="minorHAnsi"/>
          <w:iCs/>
          <w:szCs w:val="22"/>
          <w:lang w:val="en-AU"/>
        </w:rPr>
        <w:t xml:space="preserve"> Teacher Training </w:t>
      </w:r>
      <w:r w:rsidR="00F50F9A">
        <w:rPr>
          <w:rFonts w:cstheme="minorHAnsi"/>
          <w:iCs/>
          <w:szCs w:val="22"/>
          <w:lang w:val="en-AU"/>
        </w:rPr>
        <w:t>(</w:t>
      </w:r>
      <w:r w:rsidR="00B02DF6">
        <w:rPr>
          <w:rFonts w:cstheme="minorHAnsi"/>
          <w:iCs/>
          <w:szCs w:val="22"/>
          <w:lang w:val="en-AU"/>
        </w:rPr>
        <w:t>in</w:t>
      </w:r>
      <w:r w:rsidR="00F50F9A">
        <w:rPr>
          <w:rFonts w:cstheme="minorHAnsi"/>
          <w:iCs/>
          <w:szCs w:val="22"/>
          <w:lang w:val="en-AU"/>
        </w:rPr>
        <w:t xml:space="preserve"> weekly,</w:t>
      </w:r>
      <w:r w:rsidR="00B02DF6">
        <w:rPr>
          <w:rFonts w:cstheme="minorHAnsi"/>
          <w:iCs/>
          <w:szCs w:val="22"/>
          <w:lang w:val="en-AU"/>
        </w:rPr>
        <w:t xml:space="preserve"> </w:t>
      </w:r>
      <w:proofErr w:type="gramStart"/>
      <w:r w:rsidR="00B02DF6">
        <w:rPr>
          <w:rFonts w:cstheme="minorHAnsi"/>
          <w:iCs/>
          <w:szCs w:val="22"/>
          <w:lang w:val="en-AU"/>
        </w:rPr>
        <w:t>fortnightly</w:t>
      </w:r>
      <w:proofErr w:type="gramEnd"/>
      <w:r w:rsidR="00B02DF6">
        <w:rPr>
          <w:rFonts w:cstheme="minorHAnsi"/>
          <w:iCs/>
          <w:szCs w:val="22"/>
          <w:lang w:val="en-AU"/>
        </w:rPr>
        <w:t xml:space="preserve"> or monthly format</w:t>
      </w:r>
      <w:r w:rsidR="00F50F9A">
        <w:rPr>
          <w:rFonts w:cstheme="minorHAnsi"/>
          <w:iCs/>
          <w:szCs w:val="22"/>
          <w:lang w:val="en-AU"/>
        </w:rPr>
        <w:t>)</w:t>
      </w:r>
      <w:r w:rsidR="00A24B4A">
        <w:rPr>
          <w:rFonts w:cstheme="minorHAnsi"/>
          <w:iCs/>
          <w:szCs w:val="22"/>
          <w:lang w:val="en-AU"/>
        </w:rPr>
        <w:t xml:space="preserve"> with the OMC,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A24B4A" w:rsidRPr="002D0E91" w14:paraId="0B33C142" w14:textId="77777777" w:rsidTr="001F2F74">
        <w:tc>
          <w:tcPr>
            <w:tcW w:w="4815" w:type="dxa"/>
            <w:gridSpan w:val="3"/>
          </w:tcPr>
          <w:p w14:paraId="4B77BF02" w14:textId="77777777" w:rsidR="00A24B4A" w:rsidRPr="002D0E91" w:rsidRDefault="00A24B4A" w:rsidP="001F2F74">
            <w:pPr>
              <w:rPr>
                <w:rFonts w:cstheme="minorHAnsi"/>
                <w:szCs w:val="22"/>
                <w:lang w:val="en-AU" w:eastAsia="ko-KR"/>
              </w:rPr>
            </w:pPr>
            <w:r w:rsidRPr="002D0E91">
              <w:rPr>
                <w:rFonts w:cstheme="minorHAnsi"/>
                <w:szCs w:val="22"/>
                <w:lang w:val="en-AU" w:eastAsia="ko-KR"/>
              </w:rPr>
              <w:t>Name</w:t>
            </w:r>
            <w:r>
              <w:rPr>
                <w:rFonts w:cstheme="minorHAnsi"/>
                <w:szCs w:val="22"/>
                <w:lang w:val="en-AU" w:eastAsia="ko-KR"/>
              </w:rPr>
              <w:t>s</w:t>
            </w:r>
            <w:r w:rsidRPr="002D0E91">
              <w:rPr>
                <w:rFonts w:cstheme="minorHAnsi"/>
                <w:szCs w:val="22"/>
                <w:lang w:val="en-AU" w:eastAsia="ko-KR"/>
              </w:rPr>
              <w:t xml:space="preserve"> of</w:t>
            </w:r>
            <w:r>
              <w:rPr>
                <w:rFonts w:cstheme="minorHAnsi"/>
                <w:szCs w:val="22"/>
                <w:lang w:val="en-AU" w:eastAsia="ko-KR"/>
              </w:rPr>
              <w:t xml:space="preserve"> Trainers</w:t>
            </w:r>
          </w:p>
        </w:tc>
        <w:sdt>
          <w:sdtPr>
            <w:rPr>
              <w:rFonts w:cstheme="minorHAnsi"/>
              <w:szCs w:val="22"/>
              <w:lang w:val="en-AU" w:eastAsia="ko-KR"/>
            </w:rPr>
            <w:id w:val="-179903260"/>
            <w:placeholder>
              <w:docPart w:val="BD95BB74DC5B427AB0D5F1068AF14A85"/>
            </w:placeholder>
            <w:showingPlcHdr/>
          </w:sdtPr>
          <w:sdtEndPr/>
          <w:sdtContent>
            <w:tc>
              <w:tcPr>
                <w:tcW w:w="5039" w:type="dxa"/>
                <w:gridSpan w:val="2"/>
              </w:tcPr>
              <w:p w14:paraId="4BE78059"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240D7AB1" w14:textId="77777777" w:rsidTr="001F2F74">
        <w:tc>
          <w:tcPr>
            <w:tcW w:w="4815" w:type="dxa"/>
            <w:gridSpan w:val="3"/>
          </w:tcPr>
          <w:p w14:paraId="5B89BC2B" w14:textId="0F6AF661" w:rsidR="00A24B4A" w:rsidRPr="002D0E91" w:rsidRDefault="00A24B4A" w:rsidP="001F2F74">
            <w:pPr>
              <w:rPr>
                <w:rFonts w:cstheme="minorHAnsi"/>
                <w:szCs w:val="22"/>
                <w:lang w:val="en-AU" w:eastAsia="ko-KR"/>
              </w:rPr>
            </w:pPr>
            <w:r w:rsidRPr="002D0E91">
              <w:rPr>
                <w:rFonts w:cstheme="minorHAnsi"/>
                <w:szCs w:val="22"/>
                <w:lang w:val="en-AU" w:eastAsia="ko-KR"/>
              </w:rPr>
              <w:t>Location</w:t>
            </w:r>
            <w:r w:rsidR="00F50F9A">
              <w:rPr>
                <w:rFonts w:cstheme="minorHAnsi"/>
                <w:szCs w:val="22"/>
                <w:lang w:val="en-AU" w:eastAsia="ko-KR"/>
              </w:rPr>
              <w:t xml:space="preserve"> or online</w:t>
            </w:r>
          </w:p>
        </w:tc>
        <w:sdt>
          <w:sdtPr>
            <w:rPr>
              <w:rFonts w:cstheme="minorHAnsi"/>
              <w:szCs w:val="22"/>
              <w:lang w:val="en-AU" w:eastAsia="ko-KR"/>
            </w:rPr>
            <w:id w:val="1223404824"/>
            <w:placeholder>
              <w:docPart w:val="8CA93B02FFC4447DAF7869339940CB7D"/>
            </w:placeholder>
            <w:showingPlcHdr/>
          </w:sdtPr>
          <w:sdtEndPr/>
          <w:sdtContent>
            <w:tc>
              <w:tcPr>
                <w:tcW w:w="5039" w:type="dxa"/>
                <w:gridSpan w:val="2"/>
              </w:tcPr>
              <w:p w14:paraId="4E04AA7E"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459B968E" w14:textId="77777777" w:rsidTr="001F2F74">
        <w:trPr>
          <w:trHeight w:val="367"/>
        </w:trPr>
        <w:tc>
          <w:tcPr>
            <w:tcW w:w="846" w:type="dxa"/>
          </w:tcPr>
          <w:p w14:paraId="3428A6C0" w14:textId="77777777" w:rsidR="00A24B4A" w:rsidRPr="002D0E91" w:rsidRDefault="00A24B4A" w:rsidP="001F2F74">
            <w:pPr>
              <w:rPr>
                <w:rFonts w:cstheme="minorHAnsi"/>
                <w:szCs w:val="22"/>
                <w:lang w:val="en-AU" w:eastAsia="ko-KR"/>
              </w:rPr>
            </w:pPr>
            <w:r w:rsidRPr="002D0E91">
              <w:rPr>
                <w:rFonts w:cstheme="minorHAnsi"/>
                <w:szCs w:val="22"/>
                <w:lang w:val="en-AU" w:eastAsia="ko-KR"/>
              </w:rPr>
              <w:t>Dates</w:t>
            </w:r>
          </w:p>
        </w:tc>
        <w:tc>
          <w:tcPr>
            <w:tcW w:w="2126" w:type="dxa"/>
          </w:tcPr>
          <w:p w14:paraId="1691F469" w14:textId="77777777" w:rsidR="00A24B4A" w:rsidRPr="002D0E91" w:rsidRDefault="00A24B4A"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747253383"/>
            <w:placeholder>
              <w:docPart w:val="034018FBD78F4E1BBAEEC3CFC3AE836C"/>
            </w:placeholder>
            <w:showingPlcHdr/>
            <w:date w:fullDate="2020-04-06T00:00:00Z">
              <w:dateFormat w:val="dd/MM/yyyy"/>
              <w:lid w:val="en-GB"/>
              <w:storeMappedDataAs w:val="dateTime"/>
              <w:calendar w:val="gregorian"/>
            </w:date>
          </w:sdtPr>
          <w:sdtEndPr/>
          <w:sdtContent>
            <w:tc>
              <w:tcPr>
                <w:tcW w:w="1843" w:type="dxa"/>
              </w:tcPr>
              <w:p w14:paraId="785A1FC1"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3481377C" w14:textId="77777777" w:rsidR="00A24B4A" w:rsidRPr="002D0E91" w:rsidRDefault="00A24B4A"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1294337346"/>
            <w:placeholder>
              <w:docPart w:val="EDBF1136552D45DFB27555956F444876"/>
            </w:placeholder>
            <w:showingPlcHdr/>
            <w:date>
              <w:dateFormat w:val="dd/MM/yyyy"/>
              <w:lid w:val="en-GB"/>
              <w:storeMappedDataAs w:val="dateTime"/>
              <w:calendar w:val="gregorian"/>
            </w:date>
          </w:sdtPr>
          <w:sdtEndPr/>
          <w:sdtContent>
            <w:tc>
              <w:tcPr>
                <w:tcW w:w="2629" w:type="dxa"/>
              </w:tcPr>
              <w:p w14:paraId="5C3A5A00"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r>
    </w:tbl>
    <w:p w14:paraId="381AAF62" w14:textId="75C19915" w:rsidR="00A24B4A" w:rsidRDefault="00A24B4A" w:rsidP="00C157AE">
      <w:pPr>
        <w:rPr>
          <w:rFonts w:cstheme="minorHAnsi"/>
          <w:iCs/>
          <w:szCs w:val="22"/>
          <w:lang w:val="en-AU"/>
        </w:rPr>
      </w:pPr>
    </w:p>
    <w:p w14:paraId="1F1ABE94" w14:textId="5366F3F3" w:rsidR="00A24B4A" w:rsidRPr="00A53031" w:rsidRDefault="00A24B4A" w:rsidP="00C157AE">
      <w:pPr>
        <w:rPr>
          <w:rFonts w:cstheme="minorHAnsi"/>
          <w:i/>
          <w:szCs w:val="22"/>
          <w:lang w:val="en-AU"/>
        </w:rPr>
      </w:pPr>
      <w:r w:rsidRPr="00A53031">
        <w:rPr>
          <w:rFonts w:cstheme="minorHAnsi"/>
          <w:i/>
          <w:szCs w:val="22"/>
          <w:lang w:val="en-AU"/>
        </w:rPr>
        <w:t xml:space="preserve">If you attended this format of training, you do not have to fill in details for each individual module in the section below. Please proceed to </w:t>
      </w:r>
      <w:r w:rsidR="00CC7957">
        <w:rPr>
          <w:rFonts w:cstheme="minorHAnsi"/>
          <w:i/>
          <w:szCs w:val="22"/>
          <w:lang w:val="en-AU"/>
        </w:rPr>
        <w:t>Section 2b (Workshops)</w:t>
      </w:r>
      <w:r w:rsidRPr="00A53031">
        <w:rPr>
          <w:rFonts w:cstheme="minorHAnsi"/>
          <w:i/>
          <w:szCs w:val="22"/>
          <w:lang w:val="en-AU"/>
        </w:rPr>
        <w:t xml:space="preserve"> of the application form. </w:t>
      </w:r>
    </w:p>
    <w:p w14:paraId="4758F320" w14:textId="77777777" w:rsidR="003C2866" w:rsidRDefault="003C2866" w:rsidP="0048027D">
      <w:pPr>
        <w:widowControl/>
        <w:rPr>
          <w:rFonts w:cstheme="minorHAnsi"/>
          <w:iCs/>
          <w:szCs w:val="22"/>
          <w:lang w:val="en-AU"/>
        </w:rPr>
      </w:pPr>
    </w:p>
    <w:p w14:paraId="7B4D49FB" w14:textId="5E9CFB13" w:rsidR="00A24B4A" w:rsidRPr="003C2866" w:rsidRDefault="00D6226E" w:rsidP="0048027D">
      <w:pPr>
        <w:widowControl/>
        <w:rPr>
          <w:rFonts w:cstheme="minorHAnsi"/>
          <w:iCs/>
          <w:szCs w:val="22"/>
          <w:lang w:val="en-AU"/>
        </w:rPr>
      </w:pPr>
      <w:r w:rsidRPr="00CC7957">
        <w:rPr>
          <w:rFonts w:cstheme="minorHAnsi"/>
          <w:iCs/>
          <w:szCs w:val="22"/>
          <w:u w:val="single"/>
          <w:lang w:val="en-AU"/>
        </w:rPr>
        <w:lastRenderedPageBreak/>
        <w:t>a</w:t>
      </w:r>
      <w:r w:rsidR="00A24B4A" w:rsidRPr="00CC7957">
        <w:rPr>
          <w:rFonts w:cstheme="minorHAnsi"/>
          <w:iCs/>
          <w:szCs w:val="22"/>
          <w:u w:val="single"/>
          <w:lang w:val="en-AU"/>
        </w:rPr>
        <w:t>) Teacher Training Modules</w:t>
      </w:r>
    </w:p>
    <w:p w14:paraId="5F0ABF1F" w14:textId="36FFC245" w:rsidR="00D6226E" w:rsidRPr="00566405" w:rsidRDefault="00F50F9A" w:rsidP="00C157AE">
      <w:pPr>
        <w:rPr>
          <w:rFonts w:cstheme="minorHAnsi"/>
          <w:i/>
          <w:szCs w:val="22"/>
          <w:lang w:val="en-AU"/>
        </w:rPr>
      </w:pPr>
      <w:r w:rsidRPr="00200DD6">
        <w:rPr>
          <w:rFonts w:cstheme="minorHAnsi"/>
          <w:i/>
          <w:szCs w:val="22"/>
          <w:lang w:val="en-AU"/>
        </w:rPr>
        <w:t xml:space="preserve">If you have not completed the </w:t>
      </w:r>
      <w:r w:rsidRPr="00F50F9A">
        <w:rPr>
          <w:rFonts w:cstheme="minorHAnsi"/>
          <w:i/>
          <w:szCs w:val="22"/>
          <w:lang w:val="en-AU"/>
        </w:rPr>
        <w:t>11-month</w:t>
      </w:r>
      <w:r w:rsidRPr="00200DD6">
        <w:rPr>
          <w:rFonts w:cstheme="minorHAnsi"/>
          <w:i/>
          <w:szCs w:val="22"/>
          <w:lang w:val="en-AU"/>
        </w:rPr>
        <w:t xml:space="preserve"> training </w:t>
      </w:r>
      <w:proofErr w:type="gramStart"/>
      <w:r w:rsidRPr="00200DD6">
        <w:rPr>
          <w:rFonts w:cstheme="minorHAnsi"/>
          <w:i/>
          <w:szCs w:val="22"/>
          <w:lang w:val="en-AU"/>
        </w:rPr>
        <w:t>programme</w:t>
      </w:r>
      <w:proofErr w:type="gramEnd"/>
      <w:r w:rsidRPr="00200DD6">
        <w:rPr>
          <w:rFonts w:cstheme="minorHAnsi"/>
          <w:i/>
          <w:szCs w:val="22"/>
          <w:lang w:val="en-AU"/>
        </w:rPr>
        <w:t xml:space="preserve"> please provide the below information</w:t>
      </w:r>
      <w:r w:rsidR="00D6226E">
        <w:rPr>
          <w:rFonts w:cstheme="minorHAnsi"/>
          <w:i/>
          <w:szCs w:val="22"/>
          <w:lang w:val="en-AU"/>
        </w:rPr>
        <w:t>.</w:t>
      </w:r>
      <w:r w:rsidR="00566405">
        <w:rPr>
          <w:rFonts w:cstheme="minorHAnsi"/>
          <w:i/>
          <w:szCs w:val="22"/>
          <w:lang w:val="en-AU"/>
        </w:rPr>
        <w:br/>
      </w:r>
    </w:p>
    <w:p w14:paraId="6FED6281" w14:textId="62B7F4DE" w:rsidR="00C157AE" w:rsidRPr="00306B38" w:rsidRDefault="00C157AE" w:rsidP="00C157AE">
      <w:pPr>
        <w:rPr>
          <w:rFonts w:cstheme="minorHAnsi"/>
          <w:iCs/>
          <w:szCs w:val="22"/>
          <w:lang w:val="en-AU"/>
        </w:rPr>
      </w:pPr>
      <w:r>
        <w:rPr>
          <w:rFonts w:cstheme="minorHAnsi"/>
          <w:iCs/>
          <w:szCs w:val="22"/>
          <w:lang w:val="en-AU"/>
        </w:rPr>
        <w:t xml:space="preserve">Please </w:t>
      </w:r>
      <w:r w:rsidR="00F50F9A">
        <w:rPr>
          <w:rFonts w:cstheme="minorHAnsi"/>
          <w:iCs/>
          <w:szCs w:val="22"/>
          <w:lang w:val="en-AU"/>
        </w:rPr>
        <w:t xml:space="preserve">provide details of your </w:t>
      </w:r>
      <w:r>
        <w:rPr>
          <w:rFonts w:cstheme="minorHAnsi"/>
          <w:iCs/>
          <w:szCs w:val="22"/>
          <w:lang w:val="en-AU"/>
        </w:rPr>
        <w:t>Module 1: MBCT as a participant.</w:t>
      </w:r>
      <w:r>
        <w:rPr>
          <w:rFonts w:cstheme="minorHAnsi"/>
          <w:iCs/>
          <w:szCs w:val="22"/>
          <w:lang w:val="en-AU"/>
        </w:rPr>
        <w:tab/>
      </w:r>
      <w:r>
        <w:rPr>
          <w:rFonts w:cstheme="minorHAnsi"/>
          <w:iCs/>
          <w:szCs w:val="22"/>
          <w:lang w:val="en-AU"/>
        </w:rPr>
        <w:tab/>
      </w:r>
      <w:r>
        <w:rPr>
          <w:rFonts w:cstheme="minorHAns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C157AE" w:rsidRPr="002D0E91" w14:paraId="1B07D9B0" w14:textId="77777777" w:rsidTr="001F2F74">
        <w:tc>
          <w:tcPr>
            <w:tcW w:w="4825" w:type="dxa"/>
            <w:gridSpan w:val="3"/>
          </w:tcPr>
          <w:p w14:paraId="00E8D538" w14:textId="6CE06B83" w:rsidR="00C157AE" w:rsidRPr="002D0E91" w:rsidRDefault="00C157AE" w:rsidP="001F2F74">
            <w:pPr>
              <w:rPr>
                <w:rFonts w:cstheme="minorHAnsi"/>
                <w:szCs w:val="22"/>
                <w:lang w:val="en-AU" w:eastAsia="ko-KR"/>
              </w:rPr>
            </w:pPr>
            <w:r w:rsidRPr="002D0E91">
              <w:rPr>
                <w:rFonts w:cstheme="minorHAnsi"/>
                <w:szCs w:val="22"/>
                <w:lang w:val="en-AU" w:eastAsia="ko-KR"/>
              </w:rPr>
              <w:t xml:space="preserve">Name(s) of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1700005447"/>
            <w:placeholder>
              <w:docPart w:val="D02D7B7A8F5D4D818C5DF06909B1F865"/>
            </w:placeholder>
            <w:showingPlcHdr/>
          </w:sdtPr>
          <w:sdtEndPr/>
          <w:sdtContent>
            <w:tc>
              <w:tcPr>
                <w:tcW w:w="5029" w:type="dxa"/>
                <w:gridSpan w:val="2"/>
              </w:tcPr>
              <w:p w14:paraId="7F487D9D" w14:textId="77777777" w:rsidR="00C157AE" w:rsidRPr="002D0E91" w:rsidRDefault="00C157AE"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C157AE" w:rsidRPr="002D0E91" w14:paraId="64ECFAEB" w14:textId="77777777" w:rsidTr="001F2F74">
        <w:tc>
          <w:tcPr>
            <w:tcW w:w="4825" w:type="dxa"/>
            <w:gridSpan w:val="3"/>
          </w:tcPr>
          <w:p w14:paraId="1736F84D" w14:textId="0A29C1CE" w:rsidR="00C157AE" w:rsidRPr="002D0E91" w:rsidRDefault="00C157AE" w:rsidP="001F2F74">
            <w:pPr>
              <w:rPr>
                <w:rFonts w:cstheme="minorHAnsi"/>
                <w:szCs w:val="22"/>
                <w:lang w:val="en-AU" w:eastAsia="ko-KR"/>
              </w:rPr>
            </w:pPr>
            <w:r w:rsidRPr="002D0E91">
              <w:rPr>
                <w:rFonts w:cstheme="minorHAnsi"/>
                <w:szCs w:val="22"/>
                <w:lang w:val="en-AU" w:eastAsia="ko-KR"/>
              </w:rPr>
              <w:t xml:space="preserve">Location </w:t>
            </w:r>
            <w:r w:rsidR="00F50F9A">
              <w:rPr>
                <w:rFonts w:cstheme="minorHAnsi"/>
                <w:szCs w:val="22"/>
                <w:lang w:val="en-AU" w:eastAsia="ko-KR"/>
              </w:rPr>
              <w:t>or online</w:t>
            </w:r>
          </w:p>
        </w:tc>
        <w:sdt>
          <w:sdtPr>
            <w:rPr>
              <w:rFonts w:cstheme="minorHAnsi"/>
              <w:szCs w:val="22"/>
              <w:lang w:val="en-AU" w:eastAsia="ko-KR"/>
            </w:rPr>
            <w:id w:val="-1912530369"/>
            <w:placeholder>
              <w:docPart w:val="691DA5E3FCA54CC09F929417E3161A9B"/>
            </w:placeholder>
            <w:showingPlcHdr/>
          </w:sdtPr>
          <w:sdtEndPr/>
          <w:sdtContent>
            <w:tc>
              <w:tcPr>
                <w:tcW w:w="5029" w:type="dxa"/>
                <w:gridSpan w:val="2"/>
              </w:tcPr>
              <w:p w14:paraId="32E060C4" w14:textId="77777777" w:rsidR="00C157AE" w:rsidRPr="002D0E91" w:rsidRDefault="00C157AE"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C157AE" w:rsidRPr="002D0E91" w14:paraId="2EC0FC6F" w14:textId="77777777" w:rsidTr="001F2F74">
        <w:trPr>
          <w:trHeight w:val="367"/>
        </w:trPr>
        <w:tc>
          <w:tcPr>
            <w:tcW w:w="722" w:type="dxa"/>
          </w:tcPr>
          <w:p w14:paraId="726300A7" w14:textId="77777777" w:rsidR="00C157AE" w:rsidRPr="002D0E91" w:rsidRDefault="00C157AE" w:rsidP="001F2F74">
            <w:pPr>
              <w:rPr>
                <w:rFonts w:cstheme="minorHAnsi"/>
                <w:szCs w:val="22"/>
                <w:lang w:val="en-AU" w:eastAsia="ko-KR"/>
              </w:rPr>
            </w:pPr>
            <w:r w:rsidRPr="002D0E91">
              <w:rPr>
                <w:rFonts w:cstheme="minorHAnsi"/>
                <w:szCs w:val="22"/>
                <w:lang w:val="en-AU" w:eastAsia="ko-KR"/>
              </w:rPr>
              <w:t>Dates</w:t>
            </w:r>
          </w:p>
        </w:tc>
        <w:tc>
          <w:tcPr>
            <w:tcW w:w="2108" w:type="dxa"/>
          </w:tcPr>
          <w:p w14:paraId="5B1D0D76" w14:textId="77777777" w:rsidR="00C157AE" w:rsidRPr="002D0E91" w:rsidRDefault="00C157AE"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006097313"/>
            <w:placeholder>
              <w:docPart w:val="E5914347084541369C9EB3603CC8FD25"/>
            </w:placeholder>
            <w:showingPlcHdr/>
            <w:date w:fullDate="2020-04-06T00:00:00Z">
              <w:dateFormat w:val="dd/MM/yyyy"/>
              <w:lid w:val="en-GB"/>
              <w:storeMappedDataAs w:val="dateTime"/>
              <w:calendar w:val="gregorian"/>
            </w:date>
          </w:sdtPr>
          <w:sdtEndPr/>
          <w:sdtContent>
            <w:tc>
              <w:tcPr>
                <w:tcW w:w="1995" w:type="dxa"/>
              </w:tcPr>
              <w:p w14:paraId="049A5F62" w14:textId="77777777" w:rsidR="00C157AE" w:rsidRPr="002D0E91" w:rsidRDefault="00C157AE" w:rsidP="001F2F74">
                <w:pPr>
                  <w:rPr>
                    <w:rFonts w:cstheme="minorHAnsi"/>
                    <w:szCs w:val="22"/>
                    <w:lang w:val="en-AU" w:eastAsia="ko-KR"/>
                  </w:rPr>
                </w:pPr>
                <w:r w:rsidRPr="002D0E91">
                  <w:rPr>
                    <w:rStyle w:val="PlaceholderText"/>
                    <w:rFonts w:cstheme="minorHAnsi"/>
                  </w:rPr>
                  <w:t>Click or tap to enter a date.</w:t>
                </w:r>
              </w:p>
            </w:tc>
          </w:sdtContent>
        </w:sdt>
        <w:tc>
          <w:tcPr>
            <w:tcW w:w="2400" w:type="dxa"/>
          </w:tcPr>
          <w:p w14:paraId="3149DB37" w14:textId="77777777" w:rsidR="00C157AE" w:rsidRPr="002D0E91" w:rsidRDefault="00C157AE"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595523029"/>
            <w:placeholder>
              <w:docPart w:val="B44E7E463B89419A8EE515894D60E4EC"/>
            </w:placeholder>
            <w:showingPlcHdr/>
            <w:date>
              <w:dateFormat w:val="dd/MM/yyyy"/>
              <w:lid w:val="en-GB"/>
              <w:storeMappedDataAs w:val="dateTime"/>
              <w:calendar w:val="gregorian"/>
            </w:date>
          </w:sdtPr>
          <w:sdtEndPr/>
          <w:sdtContent>
            <w:tc>
              <w:tcPr>
                <w:tcW w:w="2629" w:type="dxa"/>
              </w:tcPr>
              <w:p w14:paraId="796B91B0" w14:textId="77777777" w:rsidR="00C157AE" w:rsidRPr="002D0E91" w:rsidRDefault="00C157AE" w:rsidP="001F2F74">
                <w:pPr>
                  <w:rPr>
                    <w:rFonts w:cstheme="minorHAnsi"/>
                    <w:szCs w:val="22"/>
                    <w:lang w:val="en-AU" w:eastAsia="ko-KR"/>
                  </w:rPr>
                </w:pPr>
                <w:r w:rsidRPr="002D0E91">
                  <w:rPr>
                    <w:rStyle w:val="PlaceholderText"/>
                    <w:rFonts w:cstheme="minorHAnsi"/>
                  </w:rPr>
                  <w:t>Click or tap to enter a date.</w:t>
                </w:r>
              </w:p>
            </w:tc>
          </w:sdtContent>
        </w:sdt>
      </w:tr>
    </w:tbl>
    <w:p w14:paraId="54127033" w14:textId="49076779" w:rsidR="00157F7F" w:rsidRDefault="00157F7F" w:rsidP="00157F7F">
      <w:pPr>
        <w:rPr>
          <w:rFonts w:cstheme="minorHAnsi"/>
          <w:iCs/>
          <w:szCs w:val="22"/>
          <w:lang w:val="en-AU"/>
        </w:rPr>
      </w:pPr>
    </w:p>
    <w:p w14:paraId="1048301F" w14:textId="62441556" w:rsidR="00A24B4A" w:rsidRPr="00306B38" w:rsidRDefault="00A24B4A" w:rsidP="00A24B4A">
      <w:pPr>
        <w:rPr>
          <w:rFonts w:cstheme="minorHAnsi"/>
          <w:iCs/>
          <w:szCs w:val="22"/>
          <w:lang w:val="en-AU"/>
        </w:rPr>
      </w:pPr>
      <w:r>
        <w:rPr>
          <w:rFonts w:cstheme="minorHAnsi"/>
          <w:iCs/>
          <w:szCs w:val="22"/>
          <w:lang w:val="en-AU"/>
        </w:rPr>
        <w:t xml:space="preserve">Please </w:t>
      </w:r>
      <w:r w:rsidR="00F50F9A">
        <w:rPr>
          <w:rFonts w:cstheme="minorHAnsi"/>
          <w:iCs/>
          <w:szCs w:val="22"/>
          <w:lang w:val="en-AU"/>
        </w:rPr>
        <w:t>provide details of your</w:t>
      </w:r>
      <w:r>
        <w:rPr>
          <w:rFonts w:cstheme="minorHAnsi"/>
          <w:iCs/>
          <w:szCs w:val="22"/>
          <w:lang w:val="en-AU"/>
        </w:rPr>
        <w:t xml:space="preserve"> Module 2: teaching individual practices and exercises in pairs and small grou</w:t>
      </w:r>
      <w:r w:rsidR="00D6226E">
        <w:rPr>
          <w:rFonts w:cstheme="minorHAnsi"/>
          <w:iCs/>
          <w:szCs w:val="22"/>
          <w:lang w:val="en-AU"/>
        </w:rPr>
        <w:t>p</w:t>
      </w:r>
      <w:r>
        <w:rPr>
          <w:rFonts w:cstheme="minorHAns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A24B4A" w:rsidRPr="002D0E91" w14:paraId="3D6DE32C" w14:textId="77777777" w:rsidTr="001F2F74">
        <w:tc>
          <w:tcPr>
            <w:tcW w:w="4825" w:type="dxa"/>
            <w:gridSpan w:val="3"/>
          </w:tcPr>
          <w:p w14:paraId="3C6ABFE5" w14:textId="3032E4B8" w:rsidR="00A24B4A" w:rsidRPr="002D0E91" w:rsidRDefault="00A24B4A" w:rsidP="001F2F74">
            <w:pPr>
              <w:rPr>
                <w:rFonts w:cstheme="minorHAnsi"/>
                <w:szCs w:val="22"/>
                <w:lang w:val="en-AU" w:eastAsia="ko-KR"/>
              </w:rPr>
            </w:pPr>
            <w:r w:rsidRPr="002D0E91">
              <w:rPr>
                <w:rFonts w:cstheme="minorHAnsi"/>
                <w:szCs w:val="22"/>
                <w:lang w:val="en-AU" w:eastAsia="ko-KR"/>
              </w:rPr>
              <w:t xml:space="preserve">Name(s) of </w:t>
            </w:r>
            <w:r>
              <w:rPr>
                <w:rFonts w:cstheme="minorHAnsi"/>
                <w:szCs w:val="22"/>
                <w:lang w:val="en-AU" w:eastAsia="ko-KR"/>
              </w:rPr>
              <w:t>Trainers</w:t>
            </w:r>
            <w:r w:rsidRPr="002D0E91">
              <w:rPr>
                <w:rFonts w:cstheme="minorHAnsi"/>
                <w:szCs w:val="22"/>
                <w:lang w:val="en-AU" w:eastAsia="ko-KR"/>
              </w:rPr>
              <w:t>(s)</w:t>
            </w:r>
          </w:p>
        </w:tc>
        <w:sdt>
          <w:sdtPr>
            <w:rPr>
              <w:rFonts w:cstheme="minorHAnsi"/>
              <w:szCs w:val="22"/>
              <w:lang w:val="en-AU" w:eastAsia="ko-KR"/>
            </w:rPr>
            <w:id w:val="-1027396738"/>
            <w:placeholder>
              <w:docPart w:val="0261258E245F4A49A48DA54AEFF4D291"/>
            </w:placeholder>
            <w:showingPlcHdr/>
          </w:sdtPr>
          <w:sdtEndPr/>
          <w:sdtContent>
            <w:tc>
              <w:tcPr>
                <w:tcW w:w="5029" w:type="dxa"/>
                <w:gridSpan w:val="2"/>
              </w:tcPr>
              <w:p w14:paraId="66509B97"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45F5C104" w14:textId="77777777" w:rsidTr="001F2F74">
        <w:tc>
          <w:tcPr>
            <w:tcW w:w="4825" w:type="dxa"/>
            <w:gridSpan w:val="3"/>
          </w:tcPr>
          <w:p w14:paraId="3BB0D75E" w14:textId="3EA65922" w:rsidR="00A24B4A" w:rsidRPr="002D0E91" w:rsidRDefault="00D6226E" w:rsidP="001F2F74">
            <w:pPr>
              <w:rPr>
                <w:rFonts w:cstheme="minorHAnsi"/>
                <w:szCs w:val="22"/>
                <w:lang w:val="en-AU" w:eastAsia="ko-KR"/>
              </w:rPr>
            </w:pPr>
            <w:r w:rsidRPr="002D0E91">
              <w:rPr>
                <w:rFonts w:cstheme="minorHAnsi"/>
                <w:szCs w:val="22"/>
                <w:lang w:val="en-AU" w:eastAsia="ko-KR"/>
              </w:rPr>
              <w:t xml:space="preserve">Location </w:t>
            </w:r>
            <w:r>
              <w:rPr>
                <w:rFonts w:cstheme="minorHAnsi"/>
                <w:szCs w:val="22"/>
                <w:lang w:val="en-AU" w:eastAsia="ko-KR"/>
              </w:rPr>
              <w:t>or online</w:t>
            </w:r>
          </w:p>
        </w:tc>
        <w:sdt>
          <w:sdtPr>
            <w:rPr>
              <w:rFonts w:cstheme="minorHAnsi"/>
              <w:szCs w:val="22"/>
              <w:lang w:val="en-AU" w:eastAsia="ko-KR"/>
            </w:rPr>
            <w:id w:val="-957642155"/>
            <w:placeholder>
              <w:docPart w:val="49C938474EF84826A10F47F4055D9299"/>
            </w:placeholder>
            <w:showingPlcHdr/>
          </w:sdtPr>
          <w:sdtEndPr/>
          <w:sdtContent>
            <w:tc>
              <w:tcPr>
                <w:tcW w:w="5029" w:type="dxa"/>
                <w:gridSpan w:val="2"/>
              </w:tcPr>
              <w:p w14:paraId="0A42F676"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152B7261" w14:textId="77777777" w:rsidTr="001F2F74">
        <w:trPr>
          <w:trHeight w:val="367"/>
        </w:trPr>
        <w:tc>
          <w:tcPr>
            <w:tcW w:w="722" w:type="dxa"/>
          </w:tcPr>
          <w:p w14:paraId="7FFAA079" w14:textId="77777777" w:rsidR="00A24B4A" w:rsidRPr="002D0E91" w:rsidRDefault="00A24B4A" w:rsidP="001F2F74">
            <w:pPr>
              <w:rPr>
                <w:rFonts w:cstheme="minorHAnsi"/>
                <w:szCs w:val="22"/>
                <w:lang w:val="en-AU" w:eastAsia="ko-KR"/>
              </w:rPr>
            </w:pPr>
            <w:r w:rsidRPr="002D0E91">
              <w:rPr>
                <w:rFonts w:cstheme="minorHAnsi"/>
                <w:szCs w:val="22"/>
                <w:lang w:val="en-AU" w:eastAsia="ko-KR"/>
              </w:rPr>
              <w:t>Dates</w:t>
            </w:r>
          </w:p>
        </w:tc>
        <w:tc>
          <w:tcPr>
            <w:tcW w:w="2108" w:type="dxa"/>
          </w:tcPr>
          <w:p w14:paraId="4CEB42FC" w14:textId="77777777" w:rsidR="00A24B4A" w:rsidRPr="002D0E91" w:rsidRDefault="00A24B4A"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127278847"/>
            <w:placeholder>
              <w:docPart w:val="031A41E651D1423EBD16B1FC04D67493"/>
            </w:placeholder>
            <w:showingPlcHdr/>
            <w:date w:fullDate="2020-04-06T00:00:00Z">
              <w:dateFormat w:val="dd/MM/yyyy"/>
              <w:lid w:val="en-GB"/>
              <w:storeMappedDataAs w:val="dateTime"/>
              <w:calendar w:val="gregorian"/>
            </w:date>
          </w:sdtPr>
          <w:sdtEndPr/>
          <w:sdtContent>
            <w:tc>
              <w:tcPr>
                <w:tcW w:w="1995" w:type="dxa"/>
              </w:tcPr>
              <w:p w14:paraId="78758F4A"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c>
          <w:tcPr>
            <w:tcW w:w="2400" w:type="dxa"/>
          </w:tcPr>
          <w:p w14:paraId="5107109A" w14:textId="77777777" w:rsidR="00A24B4A" w:rsidRPr="002D0E91" w:rsidRDefault="00A24B4A"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125694039"/>
            <w:placeholder>
              <w:docPart w:val="BDBBC7BC114A476BB6DDDFBECC05DD3D"/>
            </w:placeholder>
            <w:showingPlcHdr/>
            <w:date>
              <w:dateFormat w:val="dd/MM/yyyy"/>
              <w:lid w:val="en-GB"/>
              <w:storeMappedDataAs w:val="dateTime"/>
              <w:calendar w:val="gregorian"/>
            </w:date>
          </w:sdtPr>
          <w:sdtEndPr/>
          <w:sdtContent>
            <w:tc>
              <w:tcPr>
                <w:tcW w:w="2629" w:type="dxa"/>
              </w:tcPr>
              <w:p w14:paraId="1714D491"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r>
    </w:tbl>
    <w:p w14:paraId="3ECFB374" w14:textId="77777777" w:rsidR="00A24B4A" w:rsidRDefault="00A24B4A" w:rsidP="00A24B4A">
      <w:pPr>
        <w:rPr>
          <w:rFonts w:cstheme="minorHAnsi"/>
          <w:iCs/>
          <w:szCs w:val="22"/>
          <w:lang w:val="en-AU"/>
        </w:rPr>
      </w:pPr>
    </w:p>
    <w:p w14:paraId="76607614" w14:textId="4D2467D1" w:rsidR="00A24B4A" w:rsidRPr="00306B38" w:rsidRDefault="00D6226E" w:rsidP="00A24B4A">
      <w:pPr>
        <w:rPr>
          <w:rFonts w:cstheme="minorHAnsi"/>
          <w:iCs/>
          <w:szCs w:val="22"/>
          <w:lang w:val="en-AU"/>
        </w:rPr>
      </w:pPr>
      <w:r>
        <w:rPr>
          <w:rFonts w:cstheme="minorHAnsi"/>
          <w:iCs/>
          <w:szCs w:val="22"/>
          <w:lang w:val="en-AU"/>
        </w:rPr>
        <w:t xml:space="preserve">Please provide details of your </w:t>
      </w:r>
      <w:r w:rsidR="00A24B4A">
        <w:rPr>
          <w:rFonts w:cstheme="minorHAnsi"/>
          <w:iCs/>
          <w:szCs w:val="22"/>
          <w:lang w:val="en-AU"/>
        </w:rPr>
        <w:t>Module 3: a personal practice retreat of at least 4 nights which deepens your experiential understanding of mindfulness.</w:t>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r w:rsidR="00A24B4A">
        <w:rPr>
          <w:rFonts w:cstheme="minorHAnsi"/>
          <w:iCs/>
          <w:szCs w:val="22"/>
          <w:lang w:val="en-AU"/>
        </w:rPr>
        <w:tab/>
      </w:r>
    </w:p>
    <w:tbl>
      <w:tblPr>
        <w:tblStyle w:val="TableGrid"/>
        <w:tblW w:w="0" w:type="auto"/>
        <w:tblLook w:val="04A0" w:firstRow="1" w:lastRow="0" w:firstColumn="1" w:lastColumn="0" w:noHBand="0" w:noVBand="1"/>
      </w:tblPr>
      <w:tblGrid>
        <w:gridCol w:w="722"/>
        <w:gridCol w:w="2108"/>
        <w:gridCol w:w="1995"/>
        <w:gridCol w:w="2400"/>
        <w:gridCol w:w="2629"/>
      </w:tblGrid>
      <w:tr w:rsidR="00A24B4A" w:rsidRPr="002D0E91" w14:paraId="536998E9" w14:textId="77777777" w:rsidTr="001F2F74">
        <w:tc>
          <w:tcPr>
            <w:tcW w:w="4825" w:type="dxa"/>
            <w:gridSpan w:val="3"/>
          </w:tcPr>
          <w:p w14:paraId="6D9EDCDE" w14:textId="77777777" w:rsidR="00A24B4A" w:rsidRPr="002D0E91" w:rsidRDefault="00A24B4A" w:rsidP="001F2F74">
            <w:pPr>
              <w:rPr>
                <w:rFonts w:cstheme="minorHAnsi"/>
                <w:szCs w:val="22"/>
                <w:lang w:val="en-AU" w:eastAsia="ko-KR"/>
              </w:rPr>
            </w:pPr>
            <w:r w:rsidRPr="002D0E91">
              <w:rPr>
                <w:rFonts w:cstheme="minorHAnsi"/>
                <w:szCs w:val="22"/>
                <w:lang w:val="en-AU" w:eastAsia="ko-KR"/>
              </w:rPr>
              <w:t xml:space="preserve">Name(s) of </w:t>
            </w:r>
            <w:r>
              <w:rPr>
                <w:rFonts w:cstheme="minorHAnsi"/>
                <w:szCs w:val="22"/>
                <w:lang w:val="en-AU" w:eastAsia="ko-KR"/>
              </w:rPr>
              <w:t>Retreat Lead</w:t>
            </w:r>
            <w:r w:rsidRPr="002D0E91">
              <w:rPr>
                <w:rFonts w:cstheme="minorHAnsi"/>
                <w:szCs w:val="22"/>
                <w:lang w:val="en-AU" w:eastAsia="ko-KR"/>
              </w:rPr>
              <w:t>(s)</w:t>
            </w:r>
          </w:p>
        </w:tc>
        <w:sdt>
          <w:sdtPr>
            <w:rPr>
              <w:rFonts w:cstheme="minorHAnsi"/>
              <w:szCs w:val="22"/>
              <w:lang w:val="en-AU" w:eastAsia="ko-KR"/>
            </w:rPr>
            <w:id w:val="1885446154"/>
            <w:placeholder>
              <w:docPart w:val="D0962A7AC9FA46FF88FE8E4402E2584C"/>
            </w:placeholder>
            <w:showingPlcHdr/>
          </w:sdtPr>
          <w:sdtEndPr/>
          <w:sdtContent>
            <w:tc>
              <w:tcPr>
                <w:tcW w:w="5029" w:type="dxa"/>
                <w:gridSpan w:val="2"/>
              </w:tcPr>
              <w:p w14:paraId="028C1761"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4DD0A5B7" w14:textId="77777777" w:rsidTr="001F2F74">
        <w:tc>
          <w:tcPr>
            <w:tcW w:w="4825" w:type="dxa"/>
            <w:gridSpan w:val="3"/>
          </w:tcPr>
          <w:p w14:paraId="151C1717" w14:textId="03E6DCAE" w:rsidR="00A24B4A" w:rsidRPr="002D0E91" w:rsidRDefault="00D6226E" w:rsidP="001F2F74">
            <w:pPr>
              <w:rPr>
                <w:rFonts w:cstheme="minorHAnsi"/>
                <w:szCs w:val="22"/>
                <w:lang w:val="en-AU" w:eastAsia="ko-KR"/>
              </w:rPr>
            </w:pPr>
            <w:r w:rsidRPr="002D0E91">
              <w:rPr>
                <w:rFonts w:cstheme="minorHAnsi"/>
                <w:szCs w:val="22"/>
                <w:lang w:val="en-AU" w:eastAsia="ko-KR"/>
              </w:rPr>
              <w:t xml:space="preserve">Location </w:t>
            </w:r>
            <w:r>
              <w:rPr>
                <w:rFonts w:cstheme="minorHAnsi"/>
                <w:szCs w:val="22"/>
                <w:lang w:val="en-AU" w:eastAsia="ko-KR"/>
              </w:rPr>
              <w:t>or online</w:t>
            </w:r>
          </w:p>
        </w:tc>
        <w:sdt>
          <w:sdtPr>
            <w:rPr>
              <w:rFonts w:cstheme="minorHAnsi"/>
              <w:szCs w:val="22"/>
              <w:lang w:val="en-AU" w:eastAsia="ko-KR"/>
            </w:rPr>
            <w:id w:val="93913517"/>
            <w:placeholder>
              <w:docPart w:val="42D67A934A374A0FB304C06DAA03369F"/>
            </w:placeholder>
            <w:showingPlcHdr/>
          </w:sdtPr>
          <w:sdtEndPr/>
          <w:sdtContent>
            <w:tc>
              <w:tcPr>
                <w:tcW w:w="5029" w:type="dxa"/>
                <w:gridSpan w:val="2"/>
              </w:tcPr>
              <w:p w14:paraId="71AE7BCF" w14:textId="77777777" w:rsidR="00A24B4A" w:rsidRPr="002D0E91" w:rsidRDefault="00A24B4A"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A24B4A" w:rsidRPr="002D0E91" w14:paraId="31CE7B03" w14:textId="77777777" w:rsidTr="001F2F74">
        <w:trPr>
          <w:trHeight w:val="367"/>
        </w:trPr>
        <w:tc>
          <w:tcPr>
            <w:tcW w:w="722" w:type="dxa"/>
          </w:tcPr>
          <w:p w14:paraId="58723E83" w14:textId="77777777" w:rsidR="00A24B4A" w:rsidRPr="002D0E91" w:rsidRDefault="00A24B4A" w:rsidP="001F2F74">
            <w:pPr>
              <w:rPr>
                <w:rFonts w:cstheme="minorHAnsi"/>
                <w:szCs w:val="22"/>
                <w:lang w:val="en-AU" w:eastAsia="ko-KR"/>
              </w:rPr>
            </w:pPr>
            <w:r w:rsidRPr="002D0E91">
              <w:rPr>
                <w:rFonts w:cstheme="minorHAnsi"/>
                <w:szCs w:val="22"/>
                <w:lang w:val="en-AU" w:eastAsia="ko-KR"/>
              </w:rPr>
              <w:t>Dates</w:t>
            </w:r>
          </w:p>
        </w:tc>
        <w:tc>
          <w:tcPr>
            <w:tcW w:w="2108" w:type="dxa"/>
          </w:tcPr>
          <w:p w14:paraId="31D50A0C" w14:textId="77777777" w:rsidR="00A24B4A" w:rsidRPr="002D0E91" w:rsidRDefault="00A24B4A"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813322634"/>
            <w:placeholder>
              <w:docPart w:val="C0007DA5BA63401E8F615A9FEC894AF6"/>
            </w:placeholder>
            <w:showingPlcHdr/>
            <w:date w:fullDate="2020-04-06T00:00:00Z">
              <w:dateFormat w:val="dd/MM/yyyy"/>
              <w:lid w:val="en-GB"/>
              <w:storeMappedDataAs w:val="dateTime"/>
              <w:calendar w:val="gregorian"/>
            </w:date>
          </w:sdtPr>
          <w:sdtEndPr/>
          <w:sdtContent>
            <w:tc>
              <w:tcPr>
                <w:tcW w:w="1995" w:type="dxa"/>
              </w:tcPr>
              <w:p w14:paraId="54EF3BC2"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c>
          <w:tcPr>
            <w:tcW w:w="2400" w:type="dxa"/>
          </w:tcPr>
          <w:p w14:paraId="78D473AA" w14:textId="77777777" w:rsidR="00A24B4A" w:rsidRPr="002D0E91" w:rsidRDefault="00A24B4A"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292060844"/>
            <w:placeholder>
              <w:docPart w:val="C56A77E8215E4BEE81C997971E08E2A7"/>
            </w:placeholder>
            <w:showingPlcHdr/>
            <w:date>
              <w:dateFormat w:val="dd/MM/yyyy"/>
              <w:lid w:val="en-GB"/>
              <w:storeMappedDataAs w:val="dateTime"/>
              <w:calendar w:val="gregorian"/>
            </w:date>
          </w:sdtPr>
          <w:sdtEndPr/>
          <w:sdtContent>
            <w:tc>
              <w:tcPr>
                <w:tcW w:w="2629" w:type="dxa"/>
              </w:tcPr>
              <w:p w14:paraId="09663A12" w14:textId="77777777" w:rsidR="00A24B4A" w:rsidRPr="002D0E91" w:rsidRDefault="00A24B4A" w:rsidP="001F2F74">
                <w:pPr>
                  <w:rPr>
                    <w:rFonts w:cstheme="minorHAnsi"/>
                    <w:szCs w:val="22"/>
                    <w:lang w:val="en-AU" w:eastAsia="ko-KR"/>
                  </w:rPr>
                </w:pPr>
                <w:r w:rsidRPr="002D0E91">
                  <w:rPr>
                    <w:rStyle w:val="PlaceholderText"/>
                    <w:rFonts w:cstheme="minorHAnsi"/>
                  </w:rPr>
                  <w:t>Click or tap to enter a date.</w:t>
                </w:r>
              </w:p>
            </w:tc>
          </w:sdtContent>
        </w:sdt>
      </w:tr>
    </w:tbl>
    <w:p w14:paraId="19E5C19B" w14:textId="04DFFEAF" w:rsidR="000930CC" w:rsidRDefault="000930CC">
      <w:pPr>
        <w:widowControl/>
        <w:rPr>
          <w:rFonts w:cstheme="minorHAnsi"/>
          <w:iCs/>
          <w:szCs w:val="22"/>
          <w:lang w:val="en-AU"/>
        </w:rPr>
      </w:pPr>
    </w:p>
    <w:p w14:paraId="0D6697DB" w14:textId="2780A828" w:rsidR="00B02DF6" w:rsidRPr="002D0E91" w:rsidRDefault="00B02DF6" w:rsidP="00B02DF6">
      <w:pPr>
        <w:rPr>
          <w:rFonts w:cstheme="minorHAnsi"/>
          <w:iCs/>
          <w:szCs w:val="22"/>
          <w:lang w:val="en-AU"/>
        </w:rPr>
      </w:pPr>
      <w:r>
        <w:rPr>
          <w:rFonts w:cstheme="minorHAnsi"/>
          <w:iCs/>
          <w:szCs w:val="22"/>
          <w:lang w:val="en-AU"/>
        </w:rPr>
        <w:t xml:space="preserve">Please </w:t>
      </w:r>
      <w:r w:rsidR="00D6226E">
        <w:rPr>
          <w:rFonts w:cstheme="minorHAnsi"/>
          <w:iCs/>
          <w:szCs w:val="22"/>
          <w:lang w:val="en-AU"/>
        </w:rPr>
        <w:t>advise</w:t>
      </w:r>
      <w:r>
        <w:rPr>
          <w:rFonts w:cstheme="minorHAnsi"/>
          <w:iCs/>
          <w:szCs w:val="22"/>
          <w:lang w:val="en-AU"/>
        </w:rPr>
        <w:t xml:space="preserve"> </w:t>
      </w:r>
      <w:r w:rsidR="00CC7957">
        <w:rPr>
          <w:rFonts w:cstheme="minorHAnsi"/>
          <w:iCs/>
          <w:szCs w:val="22"/>
          <w:lang w:val="en-AU"/>
        </w:rPr>
        <w:t>if</w:t>
      </w:r>
      <w:r>
        <w:rPr>
          <w:rFonts w:cstheme="minorHAnsi"/>
          <w:iCs/>
          <w:szCs w:val="22"/>
          <w:lang w:val="en-AU"/>
        </w:rPr>
        <w:t xml:space="preserve"> you have completed Module 4: teaching a curriculum in groups.</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CE2F56">
        <w:rPr>
          <w:rFonts w:cstheme="minorHAnsi"/>
          <w:iCs/>
          <w:szCs w:val="22"/>
          <w:lang w:val="en-AU"/>
        </w:rPr>
        <w:tab/>
      </w:r>
      <w:r>
        <w:rPr>
          <w:rFonts w:cstheme="minorHAnsi"/>
          <w:iCs/>
          <w:szCs w:val="22"/>
          <w:lang w:val="en-AU"/>
        </w:rPr>
        <w:tab/>
      </w:r>
      <w:sdt>
        <w:sdtPr>
          <w:rPr>
            <w:rFonts w:cstheme="minorHAnsi"/>
            <w:iCs/>
            <w:szCs w:val="22"/>
            <w:lang w:val="en-AU"/>
          </w:rPr>
          <w:id w:val="-1059629201"/>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2135170730"/>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33DC5C97" w14:textId="77777777" w:rsidR="00B02DF6" w:rsidRPr="00306B38" w:rsidRDefault="00B02DF6" w:rsidP="00B02DF6">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722"/>
        <w:gridCol w:w="2108"/>
        <w:gridCol w:w="1995"/>
        <w:gridCol w:w="2400"/>
        <w:gridCol w:w="2629"/>
      </w:tblGrid>
      <w:tr w:rsidR="00B02DF6" w:rsidRPr="002D0E91" w14:paraId="0036BA74" w14:textId="77777777" w:rsidTr="001F2F74">
        <w:tc>
          <w:tcPr>
            <w:tcW w:w="4825" w:type="dxa"/>
            <w:gridSpan w:val="3"/>
          </w:tcPr>
          <w:p w14:paraId="27D8D0E4" w14:textId="77777777" w:rsidR="00B02DF6" w:rsidRPr="002D0E91" w:rsidRDefault="00B02DF6" w:rsidP="001F2F74">
            <w:pPr>
              <w:rPr>
                <w:rFonts w:cstheme="minorHAnsi"/>
                <w:szCs w:val="22"/>
                <w:lang w:val="en-AU" w:eastAsia="ko-KR"/>
              </w:rPr>
            </w:pPr>
            <w:r w:rsidRPr="002D0E91">
              <w:rPr>
                <w:rFonts w:cstheme="minorHAnsi"/>
                <w:szCs w:val="22"/>
                <w:lang w:val="en-AU" w:eastAsia="ko-KR"/>
              </w:rPr>
              <w:t xml:space="preserve">Name(s) of </w:t>
            </w:r>
            <w:r>
              <w:rPr>
                <w:rFonts w:cstheme="minorHAnsi"/>
                <w:szCs w:val="22"/>
                <w:lang w:val="en-AU" w:eastAsia="ko-KR"/>
              </w:rPr>
              <w:t>Trainers</w:t>
            </w:r>
            <w:r w:rsidRPr="002D0E91">
              <w:rPr>
                <w:rFonts w:cstheme="minorHAnsi"/>
                <w:szCs w:val="22"/>
                <w:lang w:val="en-AU" w:eastAsia="ko-KR"/>
              </w:rPr>
              <w:t>(s)</w:t>
            </w:r>
          </w:p>
        </w:tc>
        <w:sdt>
          <w:sdtPr>
            <w:rPr>
              <w:rFonts w:cstheme="minorHAnsi"/>
              <w:szCs w:val="22"/>
              <w:lang w:val="en-AU" w:eastAsia="ko-KR"/>
            </w:rPr>
            <w:id w:val="303369325"/>
            <w:placeholder>
              <w:docPart w:val="FDF3A3F0B19E49D99D13A24BB4B742AC"/>
            </w:placeholder>
            <w:showingPlcHdr/>
          </w:sdtPr>
          <w:sdtEndPr/>
          <w:sdtContent>
            <w:tc>
              <w:tcPr>
                <w:tcW w:w="5029" w:type="dxa"/>
                <w:gridSpan w:val="2"/>
              </w:tcPr>
              <w:p w14:paraId="43D291F8" w14:textId="77777777" w:rsidR="00B02DF6" w:rsidRPr="002D0E91" w:rsidRDefault="00B02DF6"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D30AB0" w:rsidRPr="002D0E91" w14:paraId="3D524068" w14:textId="77777777" w:rsidTr="001F2F74">
        <w:tc>
          <w:tcPr>
            <w:tcW w:w="4825" w:type="dxa"/>
            <w:gridSpan w:val="3"/>
          </w:tcPr>
          <w:p w14:paraId="4E9BA212" w14:textId="3CCB8968" w:rsidR="00D30AB0" w:rsidRPr="002D0E91" w:rsidRDefault="00D30AB0" w:rsidP="00D30AB0">
            <w:pPr>
              <w:rPr>
                <w:rFonts w:cstheme="minorHAnsi"/>
                <w:szCs w:val="22"/>
                <w:lang w:val="en-AU" w:eastAsia="ko-KR"/>
              </w:rPr>
            </w:pPr>
            <w:r w:rsidRPr="002D0E91">
              <w:rPr>
                <w:rFonts w:cstheme="minorHAnsi"/>
                <w:szCs w:val="22"/>
                <w:lang w:val="en-AU" w:eastAsia="ko-KR"/>
              </w:rPr>
              <w:t xml:space="preserve">Location </w:t>
            </w:r>
            <w:r>
              <w:rPr>
                <w:rFonts w:cstheme="minorHAnsi"/>
                <w:szCs w:val="22"/>
                <w:lang w:val="en-AU" w:eastAsia="ko-KR"/>
              </w:rPr>
              <w:t>or online</w:t>
            </w:r>
          </w:p>
        </w:tc>
        <w:sdt>
          <w:sdtPr>
            <w:rPr>
              <w:rFonts w:cstheme="minorHAnsi"/>
              <w:szCs w:val="22"/>
              <w:lang w:val="en-AU" w:eastAsia="ko-KR"/>
            </w:rPr>
            <w:id w:val="-350035538"/>
            <w:placeholder>
              <w:docPart w:val="B472254E4CC54524AE3BFFB1F6155B33"/>
            </w:placeholder>
            <w:showingPlcHdr/>
          </w:sdtPr>
          <w:sdtEndPr/>
          <w:sdtContent>
            <w:tc>
              <w:tcPr>
                <w:tcW w:w="5029" w:type="dxa"/>
                <w:gridSpan w:val="2"/>
              </w:tcPr>
              <w:p w14:paraId="43A573A4" w14:textId="77777777" w:rsidR="00D30AB0" w:rsidRPr="002D0E91" w:rsidRDefault="00D30AB0" w:rsidP="00D30AB0">
                <w:pPr>
                  <w:rPr>
                    <w:rFonts w:cstheme="minorHAnsi"/>
                    <w:szCs w:val="22"/>
                    <w:lang w:val="en-AU" w:eastAsia="ko-KR"/>
                  </w:rPr>
                </w:pPr>
                <w:r w:rsidRPr="002D0E91">
                  <w:rPr>
                    <w:rStyle w:val="PlaceholderText"/>
                    <w:rFonts w:cstheme="minorHAnsi"/>
                    <w:szCs w:val="22"/>
                  </w:rPr>
                  <w:t>Click or tap here to enter text.</w:t>
                </w:r>
              </w:p>
            </w:tc>
          </w:sdtContent>
        </w:sdt>
      </w:tr>
      <w:tr w:rsidR="00B02DF6" w:rsidRPr="002D0E91" w14:paraId="60002F68" w14:textId="77777777" w:rsidTr="001F2F74">
        <w:trPr>
          <w:trHeight w:val="367"/>
        </w:trPr>
        <w:tc>
          <w:tcPr>
            <w:tcW w:w="722" w:type="dxa"/>
          </w:tcPr>
          <w:p w14:paraId="177DA9DB" w14:textId="77777777" w:rsidR="00B02DF6" w:rsidRPr="002D0E91" w:rsidRDefault="00B02DF6" w:rsidP="001F2F74">
            <w:pPr>
              <w:rPr>
                <w:rFonts w:cstheme="minorHAnsi"/>
                <w:szCs w:val="22"/>
                <w:lang w:val="en-AU" w:eastAsia="ko-KR"/>
              </w:rPr>
            </w:pPr>
            <w:r w:rsidRPr="002D0E91">
              <w:rPr>
                <w:rFonts w:cstheme="minorHAnsi"/>
                <w:szCs w:val="22"/>
                <w:lang w:val="en-AU" w:eastAsia="ko-KR"/>
              </w:rPr>
              <w:t>Dates</w:t>
            </w:r>
          </w:p>
        </w:tc>
        <w:tc>
          <w:tcPr>
            <w:tcW w:w="2108" w:type="dxa"/>
          </w:tcPr>
          <w:p w14:paraId="4AE9E264" w14:textId="77777777" w:rsidR="00B02DF6" w:rsidRPr="002D0E91" w:rsidRDefault="00B02DF6"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734122955"/>
            <w:placeholder>
              <w:docPart w:val="118B9CF6AB104E41B5032C541F448ABB"/>
            </w:placeholder>
            <w:showingPlcHdr/>
            <w:date w:fullDate="2020-04-06T00:00:00Z">
              <w:dateFormat w:val="dd/MM/yyyy"/>
              <w:lid w:val="en-GB"/>
              <w:storeMappedDataAs w:val="dateTime"/>
              <w:calendar w:val="gregorian"/>
            </w:date>
          </w:sdtPr>
          <w:sdtEndPr/>
          <w:sdtContent>
            <w:tc>
              <w:tcPr>
                <w:tcW w:w="1995" w:type="dxa"/>
              </w:tcPr>
              <w:p w14:paraId="099EFA23"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c>
          <w:tcPr>
            <w:tcW w:w="2400" w:type="dxa"/>
          </w:tcPr>
          <w:p w14:paraId="32EEC218" w14:textId="77777777" w:rsidR="00B02DF6" w:rsidRPr="002D0E91" w:rsidRDefault="00B02DF6"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2010715073"/>
            <w:placeholder>
              <w:docPart w:val="322015E14D2648CD8B433FFF47B33391"/>
            </w:placeholder>
            <w:showingPlcHdr/>
            <w:date>
              <w:dateFormat w:val="dd/MM/yyyy"/>
              <w:lid w:val="en-GB"/>
              <w:storeMappedDataAs w:val="dateTime"/>
              <w:calendar w:val="gregorian"/>
            </w:date>
          </w:sdtPr>
          <w:sdtEndPr/>
          <w:sdtContent>
            <w:tc>
              <w:tcPr>
                <w:tcW w:w="2629" w:type="dxa"/>
              </w:tcPr>
              <w:p w14:paraId="0C98E119"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r>
    </w:tbl>
    <w:p w14:paraId="166D4164" w14:textId="397DB60D" w:rsidR="00B02DF6" w:rsidRDefault="00B02DF6" w:rsidP="00FC564E">
      <w:pPr>
        <w:widowControl/>
        <w:rPr>
          <w:rFonts w:cstheme="minorHAnsi"/>
          <w:iCs/>
          <w:szCs w:val="22"/>
          <w:u w:val="single"/>
          <w:lang w:val="en-AU"/>
        </w:rPr>
      </w:pPr>
    </w:p>
    <w:p w14:paraId="1BDBE22F" w14:textId="2A8EC9B1" w:rsidR="00B02DF6" w:rsidRDefault="00B02DF6" w:rsidP="00B02DF6">
      <w:pPr>
        <w:rPr>
          <w:rFonts w:cstheme="minorHAnsi"/>
          <w:iCs/>
          <w:szCs w:val="22"/>
          <w:lang w:val="en-AU"/>
        </w:rPr>
      </w:pPr>
      <w:r>
        <w:rPr>
          <w:rFonts w:cstheme="minorHAnsi"/>
          <w:iCs/>
          <w:szCs w:val="22"/>
          <w:lang w:val="en-AU"/>
        </w:rPr>
        <w:t>If you completed the Residential Intensive Teacher Training (</w:t>
      </w:r>
      <w:r w:rsidR="00F50F9A">
        <w:rPr>
          <w:rFonts w:cstheme="minorHAnsi"/>
          <w:iCs/>
          <w:szCs w:val="22"/>
          <w:lang w:val="en-AU"/>
        </w:rPr>
        <w:t>often referred to as ‘</w:t>
      </w:r>
      <w:r>
        <w:rPr>
          <w:rFonts w:cstheme="minorHAnsi"/>
          <w:iCs/>
          <w:szCs w:val="22"/>
          <w:lang w:val="en-AU"/>
        </w:rPr>
        <w:t xml:space="preserve">Ammerdown’) </w:t>
      </w:r>
      <w:r w:rsidR="00F50F9A">
        <w:rPr>
          <w:rFonts w:cstheme="minorHAnsi"/>
          <w:iCs/>
          <w:szCs w:val="22"/>
          <w:lang w:val="en-AU"/>
        </w:rPr>
        <w:t>prior to</w:t>
      </w:r>
      <w:r>
        <w:rPr>
          <w:rFonts w:cstheme="minorHAnsi"/>
          <w:iCs/>
          <w:szCs w:val="22"/>
          <w:lang w:val="en-AU"/>
        </w:rPr>
        <w:t xml:space="preserve"> 2019 and have not </w:t>
      </w:r>
      <w:r w:rsidR="00F50F9A">
        <w:rPr>
          <w:rFonts w:cstheme="minorHAnsi"/>
          <w:iCs/>
          <w:szCs w:val="22"/>
          <w:lang w:val="en-AU"/>
        </w:rPr>
        <w:t>participated in a M</w:t>
      </w:r>
      <w:r>
        <w:rPr>
          <w:rFonts w:cstheme="minorHAnsi"/>
          <w:iCs/>
          <w:szCs w:val="22"/>
          <w:lang w:val="en-AU"/>
        </w:rPr>
        <w:t>odule</w:t>
      </w:r>
      <w:r w:rsidR="00F50F9A">
        <w:rPr>
          <w:rFonts w:cstheme="minorHAnsi"/>
          <w:iCs/>
          <w:szCs w:val="22"/>
          <w:lang w:val="en-AU"/>
        </w:rPr>
        <w:t xml:space="preserve"> 4</w:t>
      </w:r>
      <w:r>
        <w:rPr>
          <w:rFonts w:cstheme="minorHAnsi"/>
          <w:iCs/>
          <w:szCs w:val="22"/>
          <w:lang w:val="en-AU"/>
        </w:rPr>
        <w:t>, please provide evidence of equivalent experience below:</w:t>
      </w:r>
    </w:p>
    <w:tbl>
      <w:tblPr>
        <w:tblStyle w:val="TableGrid"/>
        <w:tblW w:w="0" w:type="auto"/>
        <w:tblLook w:val="04A0" w:firstRow="1" w:lastRow="0" w:firstColumn="1" w:lastColumn="0" w:noHBand="0" w:noVBand="1"/>
      </w:tblPr>
      <w:tblGrid>
        <w:gridCol w:w="9854"/>
      </w:tblGrid>
      <w:tr w:rsidR="00B02DF6" w:rsidRPr="002D0E91" w14:paraId="20F0D8C1" w14:textId="77777777" w:rsidTr="001F2F74">
        <w:tc>
          <w:tcPr>
            <w:tcW w:w="9854" w:type="dxa"/>
          </w:tcPr>
          <w:sdt>
            <w:sdtPr>
              <w:rPr>
                <w:rFonts w:cstheme="minorHAnsi"/>
                <w:iCs/>
                <w:szCs w:val="22"/>
                <w:lang w:val="en-AU"/>
              </w:rPr>
              <w:id w:val="-1197923409"/>
              <w:placeholder>
                <w:docPart w:val="4D48CD8D07BA4B63B51A1027295EA1F1"/>
              </w:placeholder>
            </w:sdtPr>
            <w:sdtEndPr/>
            <w:sdtContent>
              <w:p w14:paraId="5D80EE21" w14:textId="77777777" w:rsidR="00B02DF6" w:rsidRDefault="00B02DF6" w:rsidP="001F2F74">
                <w:pPr>
                  <w:rPr>
                    <w:rFonts w:cstheme="minorHAnsi"/>
                    <w:iCs/>
                    <w:szCs w:val="22"/>
                    <w:lang w:val="en-AU"/>
                  </w:rPr>
                </w:pPr>
              </w:p>
              <w:p w14:paraId="363C45A6" w14:textId="77777777" w:rsidR="00B02DF6" w:rsidRPr="002D0E91" w:rsidRDefault="00B02DF6" w:rsidP="001F2F74">
                <w:pPr>
                  <w:rPr>
                    <w:rFonts w:cstheme="minorHAnsi"/>
                    <w:iCs/>
                    <w:szCs w:val="22"/>
                    <w:lang w:val="en-AU"/>
                  </w:rPr>
                </w:pPr>
              </w:p>
              <w:p w14:paraId="4148CD18" w14:textId="77777777" w:rsidR="00B02DF6" w:rsidRPr="002D0E91" w:rsidRDefault="007406AE" w:rsidP="001F2F74">
                <w:pPr>
                  <w:rPr>
                    <w:rFonts w:cstheme="minorHAnsi"/>
                    <w:iCs/>
                    <w:szCs w:val="22"/>
                    <w:lang w:val="en-AU"/>
                  </w:rPr>
                </w:pPr>
              </w:p>
            </w:sdtContent>
          </w:sdt>
        </w:tc>
      </w:tr>
    </w:tbl>
    <w:p w14:paraId="6D724375" w14:textId="77777777" w:rsidR="00D30AB0" w:rsidRDefault="00D30AB0" w:rsidP="00D30AB0">
      <w:pPr>
        <w:widowControl/>
        <w:rPr>
          <w:rFonts w:cstheme="minorHAnsi"/>
          <w:iCs/>
          <w:szCs w:val="22"/>
          <w:u w:val="single"/>
          <w:lang w:val="en-AU"/>
        </w:rPr>
      </w:pPr>
    </w:p>
    <w:p w14:paraId="07E5D1D9" w14:textId="77777777" w:rsidR="008F5D48" w:rsidRDefault="008F5D48" w:rsidP="00FC564E">
      <w:pPr>
        <w:widowControl/>
        <w:rPr>
          <w:rFonts w:cstheme="minorHAnsi"/>
          <w:iCs/>
          <w:szCs w:val="22"/>
          <w:u w:val="single"/>
          <w:lang w:val="en-AU"/>
        </w:rPr>
      </w:pPr>
    </w:p>
    <w:p w14:paraId="4764888C" w14:textId="5686AE9E" w:rsidR="008667D2" w:rsidRPr="00FC564E" w:rsidRDefault="00D6226E" w:rsidP="00FC564E">
      <w:pPr>
        <w:widowControl/>
        <w:rPr>
          <w:rFonts w:cstheme="minorHAnsi"/>
          <w:iCs/>
          <w:szCs w:val="22"/>
          <w:lang w:val="en-AU"/>
        </w:rPr>
      </w:pPr>
      <w:r>
        <w:rPr>
          <w:rFonts w:cstheme="minorHAnsi"/>
          <w:iCs/>
          <w:szCs w:val="22"/>
          <w:u w:val="single"/>
          <w:lang w:val="en-AU"/>
        </w:rPr>
        <w:lastRenderedPageBreak/>
        <w:t>b</w:t>
      </w:r>
      <w:r w:rsidR="00CF767B">
        <w:rPr>
          <w:rFonts w:cstheme="minorHAnsi"/>
          <w:iCs/>
          <w:szCs w:val="22"/>
          <w:u w:val="single"/>
          <w:lang w:val="en-AU"/>
        </w:rPr>
        <w:t xml:space="preserve">) </w:t>
      </w:r>
      <w:r w:rsidR="00306B38" w:rsidRPr="00CF767B">
        <w:rPr>
          <w:rFonts w:cstheme="minorHAnsi"/>
          <w:iCs/>
          <w:szCs w:val="22"/>
          <w:u w:val="single"/>
          <w:lang w:val="en-AU"/>
        </w:rPr>
        <w:t>Workshops</w:t>
      </w:r>
    </w:p>
    <w:p w14:paraId="779959B2" w14:textId="4819FD58" w:rsidR="00306B38" w:rsidRPr="002D0E91" w:rsidRDefault="00306B38" w:rsidP="00306B38">
      <w:pPr>
        <w:rPr>
          <w:rFonts w:cstheme="minorHAnsi"/>
          <w:iCs/>
          <w:szCs w:val="22"/>
          <w:lang w:val="en-AU"/>
        </w:rPr>
      </w:pPr>
      <w:r>
        <w:rPr>
          <w:rFonts w:cstheme="minorHAnsi"/>
          <w:iCs/>
          <w:szCs w:val="22"/>
          <w:lang w:val="en-AU"/>
        </w:rPr>
        <w:t xml:space="preserve">Please </w:t>
      </w:r>
      <w:r w:rsidR="00BA7B87">
        <w:rPr>
          <w:rFonts w:cstheme="minorHAnsi"/>
          <w:iCs/>
          <w:szCs w:val="22"/>
          <w:lang w:val="en-AU"/>
        </w:rPr>
        <w:t xml:space="preserve">advise if you </w:t>
      </w:r>
      <w:r>
        <w:rPr>
          <w:rFonts w:cstheme="minorHAnsi"/>
          <w:iCs/>
          <w:szCs w:val="22"/>
          <w:lang w:val="en-AU"/>
        </w:rPr>
        <w:t>have completed T</w:t>
      </w:r>
      <w:r w:rsidR="00825810">
        <w:rPr>
          <w:rFonts w:cstheme="minorHAnsi"/>
          <w:iCs/>
          <w:szCs w:val="22"/>
          <w:lang w:val="en-AU"/>
        </w:rPr>
        <w:t>he C in MBCT (Cognitive and Behavioural Foundations of MBCT</w:t>
      </w:r>
      <w:r>
        <w:rPr>
          <w:rFonts w:cstheme="minorHAnsi"/>
          <w:iCs/>
          <w:szCs w:val="22"/>
          <w:lang w:val="en-AU"/>
        </w:rPr>
        <w:t>) Workshop.</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sdt>
        <w:sdtPr>
          <w:rPr>
            <w:rFonts w:cstheme="minorHAnsi"/>
            <w:iCs/>
            <w:szCs w:val="22"/>
            <w:lang w:val="en-AU"/>
          </w:rPr>
          <w:id w:val="-477151251"/>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1254826297"/>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0852A3F8" w14:textId="66ACDE2C" w:rsidR="00825810" w:rsidRPr="00306B38" w:rsidRDefault="00306B38" w:rsidP="00157F7F">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722"/>
        <w:gridCol w:w="2108"/>
        <w:gridCol w:w="1995"/>
        <w:gridCol w:w="2400"/>
        <w:gridCol w:w="2629"/>
      </w:tblGrid>
      <w:tr w:rsidR="008E3578" w:rsidRPr="002D0E91" w14:paraId="6CF2D35F" w14:textId="77777777" w:rsidTr="00C443F2">
        <w:tc>
          <w:tcPr>
            <w:tcW w:w="4825" w:type="dxa"/>
            <w:gridSpan w:val="3"/>
          </w:tcPr>
          <w:p w14:paraId="0B14967C" w14:textId="3314C81A" w:rsidR="008E3578" w:rsidRPr="002D0E91" w:rsidRDefault="008E3578" w:rsidP="001C674D">
            <w:pPr>
              <w:rPr>
                <w:rFonts w:cstheme="minorHAnsi"/>
                <w:szCs w:val="22"/>
                <w:lang w:val="en-AU" w:eastAsia="ko-KR"/>
              </w:rPr>
            </w:pPr>
            <w:r w:rsidRPr="002D0E91">
              <w:rPr>
                <w:rFonts w:cstheme="minorHAnsi"/>
                <w:szCs w:val="22"/>
                <w:lang w:val="en-AU" w:eastAsia="ko-KR"/>
              </w:rPr>
              <w:t xml:space="preserve">Name(s) of </w:t>
            </w:r>
            <w:r w:rsidR="00306B38">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502247058"/>
            <w:placeholder>
              <w:docPart w:val="E2BADE6B879C495A84154ABE83B1C1BF"/>
            </w:placeholder>
            <w:showingPlcHdr/>
          </w:sdtPr>
          <w:sdtEndPr/>
          <w:sdtContent>
            <w:tc>
              <w:tcPr>
                <w:tcW w:w="5029" w:type="dxa"/>
                <w:gridSpan w:val="2"/>
              </w:tcPr>
              <w:p w14:paraId="2FDDD9A1" w14:textId="77777777" w:rsidR="008E3578" w:rsidRPr="002D0E91" w:rsidRDefault="008E3578"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E3578" w:rsidRPr="002D0E91" w14:paraId="2D39D331" w14:textId="77777777" w:rsidTr="00C443F2">
        <w:tc>
          <w:tcPr>
            <w:tcW w:w="4825" w:type="dxa"/>
            <w:gridSpan w:val="3"/>
          </w:tcPr>
          <w:p w14:paraId="3AA3D434" w14:textId="46522593" w:rsidR="008E3578" w:rsidRPr="002D0E91" w:rsidRDefault="008E3578" w:rsidP="001C674D">
            <w:pPr>
              <w:rPr>
                <w:rFonts w:cstheme="minorHAnsi"/>
                <w:szCs w:val="22"/>
                <w:lang w:val="en-AU" w:eastAsia="ko-KR"/>
              </w:rPr>
            </w:pPr>
            <w:r w:rsidRPr="002D0E91">
              <w:rPr>
                <w:rFonts w:cstheme="minorHAnsi"/>
                <w:szCs w:val="22"/>
                <w:lang w:val="en-AU" w:eastAsia="ko-KR"/>
              </w:rPr>
              <w:t>Location</w:t>
            </w:r>
            <w:r w:rsidR="00261978">
              <w:rPr>
                <w:rFonts w:cstheme="minorHAnsi"/>
                <w:szCs w:val="22"/>
                <w:lang w:val="en-AU" w:eastAsia="ko-KR"/>
              </w:rPr>
              <w:t xml:space="preserve"> or online</w:t>
            </w:r>
          </w:p>
        </w:tc>
        <w:sdt>
          <w:sdtPr>
            <w:rPr>
              <w:rFonts w:cstheme="minorHAnsi"/>
              <w:szCs w:val="22"/>
              <w:lang w:val="en-AU" w:eastAsia="ko-KR"/>
            </w:rPr>
            <w:id w:val="-1938365143"/>
            <w:placeholder>
              <w:docPart w:val="6AE4DFA200AC4C09A79E7AD1A0B5BE1E"/>
            </w:placeholder>
            <w:showingPlcHdr/>
          </w:sdtPr>
          <w:sdtEndPr/>
          <w:sdtContent>
            <w:tc>
              <w:tcPr>
                <w:tcW w:w="5029" w:type="dxa"/>
                <w:gridSpan w:val="2"/>
              </w:tcPr>
              <w:p w14:paraId="3A10AFEC" w14:textId="77777777" w:rsidR="008E3578" w:rsidRPr="002D0E91" w:rsidRDefault="008E3578"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E3578" w:rsidRPr="002D0E91" w14:paraId="37C0925D" w14:textId="77777777" w:rsidTr="00FC564E">
        <w:trPr>
          <w:trHeight w:val="367"/>
        </w:trPr>
        <w:tc>
          <w:tcPr>
            <w:tcW w:w="722" w:type="dxa"/>
          </w:tcPr>
          <w:p w14:paraId="1E67CC34" w14:textId="77777777" w:rsidR="008E3578" w:rsidRPr="002D0E91" w:rsidRDefault="008E3578" w:rsidP="001C674D">
            <w:pPr>
              <w:rPr>
                <w:rFonts w:cstheme="minorHAnsi"/>
                <w:szCs w:val="22"/>
                <w:lang w:val="en-AU" w:eastAsia="ko-KR"/>
              </w:rPr>
            </w:pPr>
            <w:r w:rsidRPr="002D0E91">
              <w:rPr>
                <w:rFonts w:cstheme="minorHAnsi"/>
                <w:szCs w:val="22"/>
                <w:lang w:val="en-AU" w:eastAsia="ko-KR"/>
              </w:rPr>
              <w:t>Dates</w:t>
            </w:r>
          </w:p>
        </w:tc>
        <w:tc>
          <w:tcPr>
            <w:tcW w:w="2108" w:type="dxa"/>
          </w:tcPr>
          <w:p w14:paraId="0F11B2B9" w14:textId="77777777" w:rsidR="008E3578" w:rsidRPr="002D0E91" w:rsidRDefault="008E3578"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004513670"/>
            <w:placeholder>
              <w:docPart w:val="ED737C9C15A3482EB8444563F4E9F8AE"/>
            </w:placeholder>
            <w:showingPlcHdr/>
            <w:date w:fullDate="2020-04-06T00:00:00Z">
              <w:dateFormat w:val="dd/MM/yyyy"/>
              <w:lid w:val="en-GB"/>
              <w:storeMappedDataAs w:val="dateTime"/>
              <w:calendar w:val="gregorian"/>
            </w:date>
          </w:sdtPr>
          <w:sdtEndPr/>
          <w:sdtContent>
            <w:tc>
              <w:tcPr>
                <w:tcW w:w="1995" w:type="dxa"/>
              </w:tcPr>
              <w:p w14:paraId="35020FCA" w14:textId="77777777" w:rsidR="008E3578" w:rsidRPr="002D0E91" w:rsidRDefault="008E3578" w:rsidP="001C674D">
                <w:pPr>
                  <w:rPr>
                    <w:rFonts w:cstheme="minorHAnsi"/>
                    <w:szCs w:val="22"/>
                    <w:lang w:val="en-AU" w:eastAsia="ko-KR"/>
                  </w:rPr>
                </w:pPr>
                <w:r w:rsidRPr="002D0E91">
                  <w:rPr>
                    <w:rStyle w:val="PlaceholderText"/>
                    <w:rFonts w:cstheme="minorHAnsi"/>
                  </w:rPr>
                  <w:t>Click or tap to enter a date.</w:t>
                </w:r>
              </w:p>
            </w:tc>
          </w:sdtContent>
        </w:sdt>
        <w:tc>
          <w:tcPr>
            <w:tcW w:w="2400" w:type="dxa"/>
          </w:tcPr>
          <w:p w14:paraId="2B249525" w14:textId="77777777" w:rsidR="008E3578" w:rsidRPr="002D0E91" w:rsidRDefault="008E3578"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699014291"/>
            <w:placeholder>
              <w:docPart w:val="CC994E6CF58A43B296D00D0830446E64"/>
            </w:placeholder>
            <w:showingPlcHdr/>
            <w:date>
              <w:dateFormat w:val="dd/MM/yyyy"/>
              <w:lid w:val="en-GB"/>
              <w:storeMappedDataAs w:val="dateTime"/>
              <w:calendar w:val="gregorian"/>
            </w:date>
          </w:sdtPr>
          <w:sdtEndPr/>
          <w:sdtContent>
            <w:tc>
              <w:tcPr>
                <w:tcW w:w="2629" w:type="dxa"/>
              </w:tcPr>
              <w:p w14:paraId="357A8156" w14:textId="77777777" w:rsidR="008E3578" w:rsidRPr="002D0E91" w:rsidRDefault="008E3578" w:rsidP="001C674D">
                <w:pPr>
                  <w:rPr>
                    <w:rFonts w:cstheme="minorHAnsi"/>
                    <w:szCs w:val="22"/>
                    <w:lang w:val="en-AU" w:eastAsia="ko-KR"/>
                  </w:rPr>
                </w:pPr>
                <w:r w:rsidRPr="002D0E91">
                  <w:rPr>
                    <w:rStyle w:val="PlaceholderText"/>
                    <w:rFonts w:cstheme="minorHAnsi"/>
                  </w:rPr>
                  <w:t>Click or tap to enter a date.</w:t>
                </w:r>
              </w:p>
            </w:tc>
          </w:sdtContent>
        </w:sdt>
      </w:tr>
    </w:tbl>
    <w:p w14:paraId="069932B6" w14:textId="55E0F13C" w:rsidR="008E3578" w:rsidRDefault="008E3578" w:rsidP="00157F7F">
      <w:pPr>
        <w:rPr>
          <w:rFonts w:cstheme="minorHAnsi"/>
          <w:iCs/>
          <w:szCs w:val="22"/>
          <w:lang w:val="en-AU"/>
        </w:rPr>
      </w:pPr>
    </w:p>
    <w:p w14:paraId="3193671C" w14:textId="0C43E1EC" w:rsidR="00306B38" w:rsidRDefault="00306B38" w:rsidP="00157F7F">
      <w:pPr>
        <w:rPr>
          <w:rFonts w:cstheme="minorHAnsi"/>
          <w:iCs/>
          <w:szCs w:val="22"/>
          <w:lang w:val="en-AU"/>
        </w:rPr>
      </w:pPr>
      <w:r>
        <w:rPr>
          <w:rFonts w:cstheme="minorHAnsi"/>
          <w:iCs/>
          <w:szCs w:val="22"/>
          <w:lang w:val="en-AU"/>
        </w:rPr>
        <w:t xml:space="preserve">If you </w:t>
      </w:r>
      <w:r w:rsidR="00BA7B87">
        <w:rPr>
          <w:rFonts w:cstheme="minorHAnsi"/>
          <w:iCs/>
          <w:szCs w:val="22"/>
          <w:lang w:val="en-AU"/>
        </w:rPr>
        <w:t>completed Module</w:t>
      </w:r>
      <w:r w:rsidR="00BF11BA">
        <w:rPr>
          <w:rFonts w:cstheme="minorHAnsi"/>
          <w:iCs/>
          <w:szCs w:val="22"/>
          <w:lang w:val="en-AU"/>
        </w:rPr>
        <w:t>s</w:t>
      </w:r>
      <w:r w:rsidR="00BA7B87">
        <w:rPr>
          <w:rFonts w:cstheme="minorHAnsi"/>
          <w:iCs/>
          <w:szCs w:val="22"/>
          <w:lang w:val="en-AU"/>
        </w:rPr>
        <w:t xml:space="preserve"> 1</w:t>
      </w:r>
      <w:r w:rsidR="00112F2A">
        <w:rPr>
          <w:rFonts w:cstheme="minorHAnsi"/>
          <w:iCs/>
          <w:szCs w:val="22"/>
          <w:lang w:val="en-AU"/>
        </w:rPr>
        <w:t>&amp;2</w:t>
      </w:r>
      <w:r w:rsidR="00BA7B87">
        <w:rPr>
          <w:rFonts w:cstheme="minorHAnsi"/>
          <w:iCs/>
          <w:szCs w:val="22"/>
          <w:lang w:val="en-AU"/>
        </w:rPr>
        <w:t xml:space="preserve"> in April 2020 or afterwards, </w:t>
      </w:r>
      <w:r w:rsidR="002119DB">
        <w:rPr>
          <w:rFonts w:cstheme="minorHAnsi"/>
          <w:iCs/>
          <w:szCs w:val="22"/>
          <w:lang w:val="en-AU"/>
        </w:rPr>
        <w:t xml:space="preserve">The C in MBCT (Cognitive and Behavioural Foundations of MBCT) Workshop </w:t>
      </w:r>
      <w:r w:rsidR="00BA7B87">
        <w:rPr>
          <w:rFonts w:cstheme="minorHAnsi"/>
          <w:iCs/>
          <w:szCs w:val="22"/>
          <w:lang w:val="en-AU"/>
        </w:rPr>
        <w:t>was included in Module</w:t>
      </w:r>
      <w:r w:rsidR="00112F2A">
        <w:rPr>
          <w:rFonts w:cstheme="minorHAnsi"/>
          <w:iCs/>
          <w:szCs w:val="22"/>
          <w:lang w:val="en-AU"/>
        </w:rPr>
        <w:t>s</w:t>
      </w:r>
      <w:r w:rsidR="00BA7B87">
        <w:rPr>
          <w:rFonts w:cstheme="minorHAnsi"/>
          <w:iCs/>
          <w:szCs w:val="22"/>
          <w:lang w:val="en-AU"/>
        </w:rPr>
        <w:t xml:space="preserve"> 1</w:t>
      </w:r>
      <w:r w:rsidR="00112F2A">
        <w:rPr>
          <w:rFonts w:cstheme="minorHAnsi"/>
          <w:iCs/>
          <w:szCs w:val="22"/>
          <w:lang w:val="en-AU"/>
        </w:rPr>
        <w:t>&amp;2</w:t>
      </w:r>
      <w:r w:rsidR="00BA7B87">
        <w:rPr>
          <w:rFonts w:cstheme="minorHAnsi"/>
          <w:iCs/>
          <w:szCs w:val="22"/>
          <w:lang w:val="en-AU"/>
        </w:rPr>
        <w:t>. Otherwise</w:t>
      </w:r>
      <w:r>
        <w:rPr>
          <w:rFonts w:cstheme="minorHAnsi"/>
          <w:iCs/>
          <w:szCs w:val="22"/>
          <w:lang w:val="en-AU"/>
        </w:rPr>
        <w:t xml:space="preserve">, </w:t>
      </w:r>
      <w:r w:rsidR="00D30AB0">
        <w:rPr>
          <w:rFonts w:cstheme="minorHAnsi"/>
          <w:iCs/>
          <w:szCs w:val="22"/>
          <w:lang w:val="en-AU"/>
        </w:rPr>
        <w:t>if you have not completed</w:t>
      </w:r>
      <w:r w:rsidR="002119DB">
        <w:rPr>
          <w:rFonts w:cstheme="minorHAnsi"/>
          <w:iCs/>
          <w:szCs w:val="22"/>
          <w:lang w:val="en-AU"/>
        </w:rPr>
        <w:t xml:space="preserve"> this workshop</w:t>
      </w:r>
      <w:r w:rsidR="00D30AB0">
        <w:rPr>
          <w:rFonts w:cstheme="minorHAnsi"/>
          <w:iCs/>
          <w:szCs w:val="22"/>
          <w:lang w:val="en-AU"/>
        </w:rPr>
        <w:t xml:space="preserve">, </w:t>
      </w:r>
      <w:r>
        <w:rPr>
          <w:rFonts w:cstheme="minorHAnsi"/>
          <w:iCs/>
          <w:szCs w:val="22"/>
          <w:lang w:val="en-AU"/>
        </w:rPr>
        <w:t>please provide evidence of equivalent training or experience below:</w:t>
      </w:r>
    </w:p>
    <w:tbl>
      <w:tblPr>
        <w:tblStyle w:val="TableGrid"/>
        <w:tblW w:w="0" w:type="auto"/>
        <w:tblLook w:val="04A0" w:firstRow="1" w:lastRow="0" w:firstColumn="1" w:lastColumn="0" w:noHBand="0" w:noVBand="1"/>
      </w:tblPr>
      <w:tblGrid>
        <w:gridCol w:w="9854"/>
      </w:tblGrid>
      <w:tr w:rsidR="00306B38" w:rsidRPr="002D0E91" w14:paraId="43715CD4" w14:textId="77777777" w:rsidTr="001C674D">
        <w:tc>
          <w:tcPr>
            <w:tcW w:w="9854" w:type="dxa"/>
          </w:tcPr>
          <w:sdt>
            <w:sdtPr>
              <w:rPr>
                <w:rFonts w:cstheme="minorHAnsi"/>
                <w:iCs/>
                <w:szCs w:val="22"/>
                <w:lang w:val="en-AU"/>
              </w:rPr>
              <w:id w:val="-1284187034"/>
              <w:placeholder>
                <w:docPart w:val="DefaultPlaceholder_-1854013440"/>
              </w:placeholder>
            </w:sdtPr>
            <w:sdtEndPr/>
            <w:sdtContent>
              <w:sdt>
                <w:sdtPr>
                  <w:rPr>
                    <w:rFonts w:cstheme="minorHAnsi"/>
                    <w:iCs/>
                    <w:szCs w:val="22"/>
                    <w:lang w:val="en-AU"/>
                  </w:rPr>
                  <w:id w:val="744071809"/>
                  <w:placeholder>
                    <w:docPart w:val="DefaultPlaceholder_-1854013440"/>
                  </w:placeholder>
                </w:sdtPr>
                <w:sdtEndPr/>
                <w:sdtContent>
                  <w:sdt>
                    <w:sdtPr>
                      <w:rPr>
                        <w:rFonts w:cstheme="minorHAnsi"/>
                        <w:iCs/>
                        <w:szCs w:val="22"/>
                        <w:lang w:val="en-AU"/>
                      </w:rPr>
                      <w:id w:val="1462849355"/>
                      <w:placeholder>
                        <w:docPart w:val="76138FF11F104083BE3115C74E92BC7D"/>
                      </w:placeholder>
                    </w:sdtPr>
                    <w:sdtEndPr/>
                    <w:sdtContent>
                      <w:p w14:paraId="35E33D6B" w14:textId="14CD1D8B" w:rsidR="000930CC" w:rsidRPr="0048027D" w:rsidRDefault="007406AE" w:rsidP="001C674D">
                        <w:pPr>
                          <w:rPr>
                            <w:rFonts w:cstheme="minorHAnsi"/>
                            <w:i/>
                            <w:color w:val="808080" w:themeColor="background1" w:themeShade="80"/>
                            <w:szCs w:val="22"/>
                            <w:lang w:val="en-AU"/>
                          </w:rPr>
                        </w:pPr>
                        <w:sdt>
                          <w:sdtPr>
                            <w:rPr>
                              <w:rFonts w:cstheme="minorHAnsi"/>
                              <w:iCs/>
                              <w:szCs w:val="22"/>
                              <w:lang w:val="en-AU"/>
                            </w:rPr>
                            <w:id w:val="-1051693406"/>
                            <w:placeholder>
                              <w:docPart w:val="AF70466B9EAA408186C36D0D1B5A53CD"/>
                            </w:placeholder>
                          </w:sdtPr>
                          <w:sdtEndPr>
                            <w:rPr>
                              <w:i/>
                              <w:iCs w:val="0"/>
                              <w:color w:val="808080" w:themeColor="background1" w:themeShade="80"/>
                            </w:rPr>
                          </w:sdtEndPr>
                          <w:sdtContent>
                            <w:r w:rsidR="0048027D" w:rsidRPr="00BA7B87">
                              <w:rPr>
                                <w:rFonts w:cstheme="minorHAnsi"/>
                                <w:i/>
                                <w:color w:val="808080" w:themeColor="background1" w:themeShade="80"/>
                                <w:szCs w:val="22"/>
                                <w:lang w:val="en-AU"/>
                              </w:rPr>
                              <w:t>C</w:t>
                            </w:r>
                            <w:r w:rsidR="0048027D">
                              <w:rPr>
                                <w:rFonts w:cstheme="minorHAnsi"/>
                                <w:i/>
                                <w:color w:val="808080" w:themeColor="background1" w:themeShade="80"/>
                                <w:szCs w:val="22"/>
                                <w:lang w:val="en-AU"/>
                              </w:rPr>
                              <w:t xml:space="preserve">ompleted in </w:t>
                            </w:r>
                            <w:r w:rsidR="00BF11BA">
                              <w:rPr>
                                <w:rFonts w:cstheme="minorHAnsi"/>
                                <w:i/>
                                <w:color w:val="808080" w:themeColor="background1" w:themeShade="80"/>
                                <w:szCs w:val="22"/>
                                <w:lang w:val="en-AU"/>
                              </w:rPr>
                              <w:t>M</w:t>
                            </w:r>
                            <w:r w:rsidR="0048027D">
                              <w:rPr>
                                <w:rFonts w:cstheme="minorHAnsi"/>
                                <w:i/>
                                <w:color w:val="808080" w:themeColor="background1" w:themeShade="80"/>
                                <w:szCs w:val="22"/>
                                <w:lang w:val="en-AU"/>
                              </w:rPr>
                              <w:t>odule</w:t>
                            </w:r>
                            <w:r w:rsidR="00112F2A">
                              <w:rPr>
                                <w:rFonts w:cstheme="minorHAnsi"/>
                                <w:i/>
                                <w:color w:val="808080" w:themeColor="background1" w:themeShade="80"/>
                                <w:szCs w:val="22"/>
                                <w:lang w:val="en-AU"/>
                              </w:rPr>
                              <w:t>s</w:t>
                            </w:r>
                            <w:r w:rsidR="0048027D">
                              <w:rPr>
                                <w:rFonts w:cstheme="minorHAnsi"/>
                                <w:i/>
                                <w:color w:val="808080" w:themeColor="background1" w:themeShade="80"/>
                                <w:szCs w:val="22"/>
                                <w:lang w:val="en-AU"/>
                              </w:rPr>
                              <w:t xml:space="preserve"> </w:t>
                            </w:r>
                            <w:r w:rsidR="00BF11BA">
                              <w:rPr>
                                <w:rFonts w:cstheme="minorHAnsi"/>
                                <w:i/>
                                <w:color w:val="808080" w:themeColor="background1" w:themeShade="80"/>
                                <w:szCs w:val="22"/>
                                <w:lang w:val="en-AU"/>
                              </w:rPr>
                              <w:t>1</w:t>
                            </w:r>
                            <w:r w:rsidR="00112F2A">
                              <w:rPr>
                                <w:rFonts w:cstheme="minorHAnsi"/>
                                <w:i/>
                                <w:color w:val="808080" w:themeColor="background1" w:themeShade="80"/>
                                <w:szCs w:val="22"/>
                                <w:lang w:val="en-AU"/>
                              </w:rPr>
                              <w:t>&amp;2</w:t>
                            </w:r>
                            <w:r w:rsidR="0048027D">
                              <w:rPr>
                                <w:rFonts w:cstheme="minorHAnsi"/>
                                <w:i/>
                                <w:color w:val="808080" w:themeColor="background1" w:themeShade="80"/>
                                <w:szCs w:val="22"/>
                                <w:lang w:val="en-AU"/>
                              </w:rPr>
                              <w:t xml:space="preserve"> on (date after April 2020) or provide </w:t>
                            </w:r>
                            <w:r w:rsidR="00D30AB0">
                              <w:rPr>
                                <w:rFonts w:cstheme="minorHAnsi"/>
                                <w:i/>
                                <w:color w:val="808080" w:themeColor="background1" w:themeShade="80"/>
                                <w:szCs w:val="22"/>
                                <w:lang w:val="en-AU"/>
                              </w:rPr>
                              <w:t>evidence of equivalent training or experience</w:t>
                            </w:r>
                          </w:sdtContent>
                        </w:sdt>
                      </w:p>
                      <w:p w14:paraId="26B6874D" w14:textId="576B9EA8" w:rsidR="00306B38" w:rsidRPr="002D0E91" w:rsidRDefault="007406AE" w:rsidP="001C674D">
                        <w:pPr>
                          <w:rPr>
                            <w:rFonts w:cstheme="minorHAnsi"/>
                            <w:iCs/>
                            <w:szCs w:val="22"/>
                            <w:lang w:val="en-AU"/>
                          </w:rPr>
                        </w:pPr>
                      </w:p>
                    </w:sdtContent>
                  </w:sdt>
                </w:sdtContent>
              </w:sdt>
            </w:sdtContent>
          </w:sdt>
        </w:tc>
      </w:tr>
    </w:tbl>
    <w:p w14:paraId="7F1B4FAD" w14:textId="77777777" w:rsidR="00306B38" w:rsidRDefault="00306B38" w:rsidP="00306B38">
      <w:pPr>
        <w:rPr>
          <w:rFonts w:cstheme="minorHAnsi"/>
          <w:iCs/>
          <w:szCs w:val="22"/>
          <w:lang w:val="en-AU"/>
        </w:rPr>
      </w:pPr>
    </w:p>
    <w:p w14:paraId="4D74B879" w14:textId="224EE1E5" w:rsidR="00B02DF6" w:rsidRPr="002D0E91" w:rsidRDefault="00B02DF6" w:rsidP="00B02DF6">
      <w:pPr>
        <w:rPr>
          <w:rFonts w:cstheme="minorHAnsi"/>
          <w:iCs/>
          <w:szCs w:val="22"/>
          <w:lang w:val="en-AU"/>
        </w:rPr>
      </w:pPr>
      <w:r>
        <w:rPr>
          <w:rFonts w:cstheme="minorHAnsi"/>
          <w:iCs/>
          <w:szCs w:val="22"/>
          <w:lang w:val="en-AU"/>
        </w:rPr>
        <w:t xml:space="preserve">Please </w:t>
      </w:r>
      <w:r w:rsidR="00261978">
        <w:rPr>
          <w:rFonts w:cstheme="minorHAnsi"/>
          <w:iCs/>
          <w:szCs w:val="22"/>
          <w:lang w:val="en-AU"/>
        </w:rPr>
        <w:t>advise</w:t>
      </w:r>
      <w:r>
        <w:rPr>
          <w:rFonts w:cstheme="minorHAnsi"/>
          <w:iCs/>
          <w:szCs w:val="22"/>
          <w:lang w:val="en-AU"/>
        </w:rPr>
        <w:t xml:space="preserve"> </w:t>
      </w:r>
      <w:r w:rsidR="00261978">
        <w:rPr>
          <w:rFonts w:cstheme="minorHAnsi"/>
          <w:iCs/>
          <w:szCs w:val="22"/>
          <w:lang w:val="en-AU"/>
        </w:rPr>
        <w:t>if</w:t>
      </w:r>
      <w:r>
        <w:rPr>
          <w:rFonts w:cstheme="minorHAnsi"/>
          <w:iCs/>
          <w:szCs w:val="22"/>
          <w:lang w:val="en-AU"/>
        </w:rPr>
        <w:t xml:space="preserve"> you have completed the Introduction to Buddhist Psychology Workshop.</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261978">
        <w:rPr>
          <w:rFonts w:cstheme="minorHAnsi"/>
          <w:iCs/>
          <w:szCs w:val="22"/>
          <w:lang w:val="en-AU"/>
        </w:rPr>
        <w:tab/>
      </w:r>
      <w:r>
        <w:rPr>
          <w:rFonts w:cstheme="minorHAnsi"/>
          <w:iCs/>
          <w:szCs w:val="22"/>
          <w:lang w:val="en-AU"/>
        </w:rPr>
        <w:tab/>
      </w:r>
      <w:sdt>
        <w:sdtPr>
          <w:rPr>
            <w:rFonts w:cstheme="minorHAnsi"/>
            <w:iCs/>
            <w:szCs w:val="22"/>
            <w:lang w:val="en-AU"/>
          </w:rPr>
          <w:id w:val="295418397"/>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1187259136"/>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11D5EA94" w14:textId="77777777" w:rsidR="00B02DF6" w:rsidRPr="00306B38" w:rsidRDefault="00B02DF6" w:rsidP="00B02DF6">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B02DF6" w:rsidRPr="002D0E91" w14:paraId="4894FC3A" w14:textId="77777777" w:rsidTr="001F2F74">
        <w:tc>
          <w:tcPr>
            <w:tcW w:w="4815" w:type="dxa"/>
            <w:gridSpan w:val="3"/>
          </w:tcPr>
          <w:p w14:paraId="5694E377" w14:textId="3F4D4E42" w:rsidR="00B02DF6" w:rsidRPr="002D0E91" w:rsidRDefault="00B02DF6" w:rsidP="001F2F74">
            <w:pPr>
              <w:rPr>
                <w:rFonts w:cstheme="minorHAnsi"/>
                <w:szCs w:val="22"/>
                <w:lang w:val="en-AU" w:eastAsia="ko-KR"/>
              </w:rPr>
            </w:pPr>
            <w:r w:rsidRPr="002D0E91">
              <w:rPr>
                <w:rFonts w:cstheme="minorHAnsi"/>
                <w:szCs w:val="22"/>
                <w:lang w:val="en-AU" w:eastAsia="ko-KR"/>
              </w:rPr>
              <w:t xml:space="preserve">Name(s) of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256024278"/>
            <w:placeholder>
              <w:docPart w:val="948EDF5DC5F64683B86EC1C2056FE037"/>
            </w:placeholder>
            <w:showingPlcHdr/>
          </w:sdtPr>
          <w:sdtEndPr/>
          <w:sdtContent>
            <w:tc>
              <w:tcPr>
                <w:tcW w:w="5039" w:type="dxa"/>
                <w:gridSpan w:val="2"/>
              </w:tcPr>
              <w:p w14:paraId="28E732CF" w14:textId="77777777" w:rsidR="00B02DF6" w:rsidRPr="002D0E91" w:rsidRDefault="00B02DF6"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B02DF6" w:rsidRPr="002D0E91" w14:paraId="676AA61F" w14:textId="77777777" w:rsidTr="001F2F74">
        <w:tc>
          <w:tcPr>
            <w:tcW w:w="4815" w:type="dxa"/>
            <w:gridSpan w:val="3"/>
          </w:tcPr>
          <w:p w14:paraId="169D0C6C" w14:textId="107C5979" w:rsidR="00B02DF6" w:rsidRPr="002D0E91" w:rsidRDefault="00B02DF6" w:rsidP="001F2F74">
            <w:pPr>
              <w:rPr>
                <w:rFonts w:cstheme="minorHAnsi"/>
                <w:szCs w:val="22"/>
                <w:lang w:val="en-AU" w:eastAsia="ko-KR"/>
              </w:rPr>
            </w:pPr>
            <w:r w:rsidRPr="002D0E91">
              <w:rPr>
                <w:rFonts w:cstheme="minorHAnsi"/>
                <w:szCs w:val="22"/>
                <w:lang w:val="en-AU" w:eastAsia="ko-KR"/>
              </w:rPr>
              <w:t>Location</w:t>
            </w:r>
            <w:r w:rsidR="00261978">
              <w:rPr>
                <w:rFonts w:cstheme="minorHAnsi"/>
                <w:szCs w:val="22"/>
                <w:lang w:val="en-AU" w:eastAsia="ko-KR"/>
              </w:rPr>
              <w:t xml:space="preserve"> or online</w:t>
            </w:r>
          </w:p>
        </w:tc>
        <w:sdt>
          <w:sdtPr>
            <w:rPr>
              <w:rFonts w:cstheme="minorHAnsi"/>
              <w:szCs w:val="22"/>
              <w:lang w:val="en-AU" w:eastAsia="ko-KR"/>
            </w:rPr>
            <w:id w:val="-687373330"/>
            <w:placeholder>
              <w:docPart w:val="7A13E68B8DD5466AA920385DE3219ED7"/>
            </w:placeholder>
            <w:showingPlcHdr/>
          </w:sdtPr>
          <w:sdtEndPr/>
          <w:sdtContent>
            <w:tc>
              <w:tcPr>
                <w:tcW w:w="5039" w:type="dxa"/>
                <w:gridSpan w:val="2"/>
              </w:tcPr>
              <w:p w14:paraId="21F24C6D" w14:textId="77777777" w:rsidR="00B02DF6" w:rsidRPr="002D0E91" w:rsidRDefault="00B02DF6"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B02DF6" w:rsidRPr="002D0E91" w14:paraId="75736288" w14:textId="77777777" w:rsidTr="001F2F74">
        <w:trPr>
          <w:trHeight w:val="367"/>
        </w:trPr>
        <w:tc>
          <w:tcPr>
            <w:tcW w:w="846" w:type="dxa"/>
          </w:tcPr>
          <w:p w14:paraId="0173D9C5" w14:textId="77777777" w:rsidR="00B02DF6" w:rsidRPr="002D0E91" w:rsidRDefault="00B02DF6" w:rsidP="001F2F74">
            <w:pPr>
              <w:rPr>
                <w:rFonts w:cstheme="minorHAnsi"/>
                <w:szCs w:val="22"/>
                <w:lang w:val="en-AU" w:eastAsia="ko-KR"/>
              </w:rPr>
            </w:pPr>
            <w:r w:rsidRPr="002D0E91">
              <w:rPr>
                <w:rFonts w:cstheme="minorHAnsi"/>
                <w:szCs w:val="22"/>
                <w:lang w:val="en-AU" w:eastAsia="ko-KR"/>
              </w:rPr>
              <w:t>Dates</w:t>
            </w:r>
          </w:p>
        </w:tc>
        <w:tc>
          <w:tcPr>
            <w:tcW w:w="2126" w:type="dxa"/>
          </w:tcPr>
          <w:p w14:paraId="5475FA43" w14:textId="77777777" w:rsidR="00B02DF6" w:rsidRPr="002D0E91" w:rsidRDefault="00B02DF6"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912839652"/>
            <w:placeholder>
              <w:docPart w:val="1C9F24D4602740AA9AA0858845AC3955"/>
            </w:placeholder>
            <w:showingPlcHdr/>
            <w:date w:fullDate="2020-04-06T00:00:00Z">
              <w:dateFormat w:val="dd/MM/yyyy"/>
              <w:lid w:val="en-GB"/>
              <w:storeMappedDataAs w:val="dateTime"/>
              <w:calendar w:val="gregorian"/>
            </w:date>
          </w:sdtPr>
          <w:sdtEndPr/>
          <w:sdtContent>
            <w:tc>
              <w:tcPr>
                <w:tcW w:w="1843" w:type="dxa"/>
              </w:tcPr>
              <w:p w14:paraId="4D0EAFD0"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477B8AD7" w14:textId="77777777" w:rsidR="00B02DF6" w:rsidRPr="002D0E91" w:rsidRDefault="00B02DF6"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924464010"/>
            <w:placeholder>
              <w:docPart w:val="68B2C0DB116C48D9B595980F615F277E"/>
            </w:placeholder>
            <w:showingPlcHdr/>
            <w:date>
              <w:dateFormat w:val="dd/MM/yyyy"/>
              <w:lid w:val="en-GB"/>
              <w:storeMappedDataAs w:val="dateTime"/>
              <w:calendar w:val="gregorian"/>
            </w:date>
          </w:sdtPr>
          <w:sdtEndPr/>
          <w:sdtContent>
            <w:tc>
              <w:tcPr>
                <w:tcW w:w="2629" w:type="dxa"/>
              </w:tcPr>
              <w:p w14:paraId="698A307F"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r>
    </w:tbl>
    <w:p w14:paraId="6697F8E9" w14:textId="77777777" w:rsidR="00B02DF6" w:rsidRDefault="00B02DF6" w:rsidP="00B02DF6">
      <w:pPr>
        <w:rPr>
          <w:rFonts w:cstheme="minorHAnsi"/>
          <w:iCs/>
          <w:szCs w:val="22"/>
          <w:lang w:val="en-AU"/>
        </w:rPr>
      </w:pPr>
    </w:p>
    <w:p w14:paraId="6F34E612" w14:textId="1E6C1D12" w:rsidR="00B02DF6" w:rsidRDefault="00B02DF6" w:rsidP="00B02DF6">
      <w:pPr>
        <w:rPr>
          <w:rFonts w:cstheme="minorHAnsi"/>
          <w:iCs/>
          <w:szCs w:val="22"/>
          <w:lang w:val="en-AU"/>
        </w:rPr>
      </w:pPr>
      <w:r>
        <w:rPr>
          <w:rFonts w:cstheme="minorHAnsi"/>
          <w:iCs/>
          <w:szCs w:val="22"/>
          <w:lang w:val="en-AU"/>
        </w:rPr>
        <w:t xml:space="preserve">If you have not completed the </w:t>
      </w:r>
      <w:r w:rsidR="00BA7B87" w:rsidRPr="00BA7B87">
        <w:rPr>
          <w:rFonts w:cstheme="minorHAnsi"/>
          <w:iCs/>
          <w:szCs w:val="22"/>
          <w:lang w:val="en-AU"/>
        </w:rPr>
        <w:t xml:space="preserve">Introduction to Buddhist Psychology </w:t>
      </w:r>
      <w:r w:rsidR="00CC7957">
        <w:rPr>
          <w:rFonts w:cstheme="minorHAnsi"/>
          <w:iCs/>
          <w:szCs w:val="22"/>
          <w:lang w:val="en-AU"/>
        </w:rPr>
        <w:t>W</w:t>
      </w:r>
      <w:r>
        <w:rPr>
          <w:rFonts w:cstheme="minorHAnsi"/>
          <w:iCs/>
          <w:szCs w:val="22"/>
          <w:lang w:val="en-AU"/>
        </w:rPr>
        <w:t>orkshop, please provide evidence of equivalent training or experience below:</w:t>
      </w:r>
    </w:p>
    <w:tbl>
      <w:tblPr>
        <w:tblStyle w:val="TableGrid"/>
        <w:tblW w:w="0" w:type="auto"/>
        <w:tblLook w:val="04A0" w:firstRow="1" w:lastRow="0" w:firstColumn="1" w:lastColumn="0" w:noHBand="0" w:noVBand="1"/>
      </w:tblPr>
      <w:tblGrid>
        <w:gridCol w:w="9854"/>
      </w:tblGrid>
      <w:tr w:rsidR="00B02DF6" w:rsidRPr="002D0E91" w14:paraId="49AAB6F2" w14:textId="77777777" w:rsidTr="001F2F74">
        <w:tc>
          <w:tcPr>
            <w:tcW w:w="9854" w:type="dxa"/>
          </w:tcPr>
          <w:sdt>
            <w:sdtPr>
              <w:rPr>
                <w:rFonts w:cstheme="minorHAnsi"/>
                <w:iCs/>
                <w:szCs w:val="22"/>
                <w:lang w:val="en-AU"/>
              </w:rPr>
              <w:id w:val="-2135083603"/>
              <w:placeholder>
                <w:docPart w:val="EE3A7698FDF54C369FF27E85A2E70CE5"/>
              </w:placeholder>
            </w:sdtPr>
            <w:sdtEndPr/>
            <w:sdtContent>
              <w:p w14:paraId="5B6B422A" w14:textId="77777777" w:rsidR="00B02DF6" w:rsidRPr="002D0E91" w:rsidRDefault="00B02DF6" w:rsidP="001F2F74">
                <w:pPr>
                  <w:rPr>
                    <w:rFonts w:cstheme="minorHAnsi"/>
                    <w:iCs/>
                    <w:szCs w:val="22"/>
                    <w:lang w:val="en-AU"/>
                  </w:rPr>
                </w:pPr>
              </w:p>
              <w:p w14:paraId="3CD62863" w14:textId="77777777" w:rsidR="00B02DF6" w:rsidRDefault="00B02DF6" w:rsidP="001F2F74">
                <w:pPr>
                  <w:rPr>
                    <w:rFonts w:cstheme="minorHAnsi"/>
                    <w:iCs/>
                    <w:szCs w:val="22"/>
                    <w:lang w:val="en-AU"/>
                  </w:rPr>
                </w:pPr>
              </w:p>
              <w:p w14:paraId="7ED843B7" w14:textId="77777777" w:rsidR="00B02DF6" w:rsidRPr="002D0E91" w:rsidRDefault="007406AE" w:rsidP="001F2F74">
                <w:pPr>
                  <w:rPr>
                    <w:rFonts w:cstheme="minorHAnsi"/>
                    <w:iCs/>
                    <w:szCs w:val="22"/>
                    <w:lang w:val="en-AU"/>
                  </w:rPr>
                </w:pPr>
              </w:p>
            </w:sdtContent>
          </w:sdt>
        </w:tc>
      </w:tr>
    </w:tbl>
    <w:p w14:paraId="76564C70" w14:textId="77777777" w:rsidR="00B02DF6" w:rsidRDefault="00B02DF6" w:rsidP="00306B38">
      <w:pPr>
        <w:rPr>
          <w:rFonts w:cstheme="minorHAnsi"/>
          <w:iCs/>
          <w:szCs w:val="22"/>
          <w:lang w:val="en-AU"/>
        </w:rPr>
      </w:pPr>
    </w:p>
    <w:p w14:paraId="673DAE9F" w14:textId="7912673A" w:rsidR="00306B38" w:rsidRPr="002D0E91" w:rsidRDefault="00306B38" w:rsidP="00306B38">
      <w:pPr>
        <w:rPr>
          <w:rFonts w:cstheme="minorHAnsi"/>
          <w:iCs/>
          <w:szCs w:val="22"/>
          <w:lang w:val="en-AU"/>
        </w:rPr>
      </w:pPr>
      <w:r>
        <w:rPr>
          <w:rFonts w:cstheme="minorHAnsi"/>
          <w:iCs/>
          <w:szCs w:val="22"/>
          <w:lang w:val="en-AU"/>
        </w:rPr>
        <w:t xml:space="preserve">Please </w:t>
      </w:r>
      <w:r w:rsidR="00261978">
        <w:rPr>
          <w:rFonts w:cstheme="minorHAnsi"/>
          <w:iCs/>
          <w:szCs w:val="22"/>
          <w:lang w:val="en-AU"/>
        </w:rPr>
        <w:t>advise if</w:t>
      </w:r>
      <w:r>
        <w:rPr>
          <w:rFonts w:cstheme="minorHAnsi"/>
          <w:iCs/>
          <w:szCs w:val="22"/>
          <w:lang w:val="en-AU"/>
        </w:rPr>
        <w:t xml:space="preserve"> you have completed the Inquiry in MBCT Workshop.</w:t>
      </w:r>
      <w:r>
        <w:rPr>
          <w:rFonts w:cstheme="minorHAnsi"/>
          <w:iCs/>
          <w:szCs w:val="22"/>
          <w:lang w:val="en-AU"/>
        </w:rPr>
        <w:tab/>
      </w:r>
      <w:r w:rsidR="000930CC">
        <w:rPr>
          <w:rFonts w:cstheme="minorHAnsi"/>
          <w:iCs/>
          <w:szCs w:val="22"/>
          <w:lang w:val="en-AU"/>
        </w:rPr>
        <w:br/>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sidR="000930CC">
        <w:rPr>
          <w:rFonts w:cstheme="minorHAnsi"/>
          <w:iCs/>
          <w:szCs w:val="22"/>
          <w:lang w:val="en-AU"/>
        </w:rPr>
        <w:tab/>
      </w:r>
      <w:r>
        <w:rPr>
          <w:rFonts w:cstheme="minorHAnsi"/>
          <w:iCs/>
          <w:szCs w:val="22"/>
          <w:lang w:val="en-AU"/>
        </w:rPr>
        <w:tab/>
      </w:r>
      <w:sdt>
        <w:sdtPr>
          <w:rPr>
            <w:rFonts w:cstheme="minorHAnsi"/>
            <w:iCs/>
            <w:szCs w:val="22"/>
            <w:lang w:val="en-AU"/>
          </w:rPr>
          <w:id w:val="741153332"/>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2004354695"/>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4460F5E2" w14:textId="77777777" w:rsidR="00306B38" w:rsidRPr="00306B38" w:rsidRDefault="00306B38" w:rsidP="00306B38">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306B38" w:rsidRPr="002D0E91" w14:paraId="528C6F15" w14:textId="77777777" w:rsidTr="001C674D">
        <w:tc>
          <w:tcPr>
            <w:tcW w:w="4815" w:type="dxa"/>
            <w:gridSpan w:val="3"/>
          </w:tcPr>
          <w:p w14:paraId="56C5BD10" w14:textId="1D46E67F" w:rsidR="00306B38" w:rsidRPr="002D0E91" w:rsidRDefault="00306B38" w:rsidP="001C674D">
            <w:pPr>
              <w:rPr>
                <w:rFonts w:cstheme="minorHAnsi"/>
                <w:szCs w:val="22"/>
                <w:lang w:val="en-AU" w:eastAsia="ko-KR"/>
              </w:rPr>
            </w:pPr>
            <w:r w:rsidRPr="002D0E91">
              <w:rPr>
                <w:rFonts w:cstheme="minorHAnsi"/>
                <w:szCs w:val="22"/>
                <w:lang w:val="en-AU" w:eastAsia="ko-KR"/>
              </w:rPr>
              <w:t xml:space="preserve">Name(s) of the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19981046"/>
            <w:placeholder>
              <w:docPart w:val="4970E5349948421EA44CBC0E6B2A1D5E"/>
            </w:placeholder>
            <w:showingPlcHdr/>
          </w:sdtPr>
          <w:sdtEndPr/>
          <w:sdtContent>
            <w:tc>
              <w:tcPr>
                <w:tcW w:w="5039" w:type="dxa"/>
                <w:gridSpan w:val="2"/>
              </w:tcPr>
              <w:p w14:paraId="7AF2E01B" w14:textId="77777777" w:rsidR="00306B38" w:rsidRPr="002D0E91" w:rsidRDefault="00306B38"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261978" w:rsidRPr="002D0E91" w14:paraId="58FF881F" w14:textId="77777777" w:rsidTr="001C674D">
        <w:tc>
          <w:tcPr>
            <w:tcW w:w="4815" w:type="dxa"/>
            <w:gridSpan w:val="3"/>
          </w:tcPr>
          <w:p w14:paraId="708E5B75" w14:textId="4D1196B3" w:rsidR="00261978" w:rsidRPr="002D0E91" w:rsidRDefault="00261978" w:rsidP="00261978">
            <w:pPr>
              <w:rPr>
                <w:rFonts w:cstheme="minorHAnsi"/>
                <w:szCs w:val="22"/>
                <w:lang w:val="en-AU" w:eastAsia="ko-KR"/>
              </w:rPr>
            </w:pPr>
            <w:r w:rsidRPr="002D0E91">
              <w:rPr>
                <w:rFonts w:cstheme="minorHAnsi"/>
                <w:szCs w:val="22"/>
                <w:lang w:val="en-AU" w:eastAsia="ko-KR"/>
              </w:rPr>
              <w:t>Location</w:t>
            </w:r>
            <w:r>
              <w:rPr>
                <w:rFonts w:cstheme="minorHAnsi"/>
                <w:szCs w:val="22"/>
                <w:lang w:val="en-AU" w:eastAsia="ko-KR"/>
              </w:rPr>
              <w:t xml:space="preserve"> or online</w:t>
            </w:r>
          </w:p>
        </w:tc>
        <w:sdt>
          <w:sdtPr>
            <w:rPr>
              <w:rFonts w:cstheme="minorHAnsi"/>
              <w:szCs w:val="22"/>
              <w:lang w:val="en-AU" w:eastAsia="ko-KR"/>
            </w:rPr>
            <w:id w:val="1374270830"/>
            <w:placeholder>
              <w:docPart w:val="AEEFE3C9AA8C4F1E94C05C94884D08B2"/>
            </w:placeholder>
            <w:showingPlcHdr/>
          </w:sdtPr>
          <w:sdtEndPr/>
          <w:sdtContent>
            <w:tc>
              <w:tcPr>
                <w:tcW w:w="5039" w:type="dxa"/>
                <w:gridSpan w:val="2"/>
              </w:tcPr>
              <w:p w14:paraId="205787C0" w14:textId="77777777" w:rsidR="00261978" w:rsidRPr="002D0E91" w:rsidRDefault="00261978" w:rsidP="00261978">
                <w:pPr>
                  <w:rPr>
                    <w:rFonts w:cstheme="minorHAnsi"/>
                    <w:szCs w:val="22"/>
                    <w:lang w:val="en-AU" w:eastAsia="ko-KR"/>
                  </w:rPr>
                </w:pPr>
                <w:r w:rsidRPr="002D0E91">
                  <w:rPr>
                    <w:rStyle w:val="PlaceholderText"/>
                    <w:rFonts w:cstheme="minorHAnsi"/>
                    <w:szCs w:val="22"/>
                  </w:rPr>
                  <w:t>Click or tap here to enter text.</w:t>
                </w:r>
              </w:p>
            </w:tc>
          </w:sdtContent>
        </w:sdt>
      </w:tr>
      <w:tr w:rsidR="00306B38" w:rsidRPr="002D0E91" w14:paraId="628F19F1" w14:textId="77777777" w:rsidTr="001C674D">
        <w:trPr>
          <w:trHeight w:val="367"/>
        </w:trPr>
        <w:tc>
          <w:tcPr>
            <w:tcW w:w="846" w:type="dxa"/>
          </w:tcPr>
          <w:p w14:paraId="5E15F004" w14:textId="77777777" w:rsidR="00306B38" w:rsidRPr="002D0E91" w:rsidRDefault="00306B38" w:rsidP="001C674D">
            <w:pPr>
              <w:rPr>
                <w:rFonts w:cstheme="minorHAnsi"/>
                <w:szCs w:val="22"/>
                <w:lang w:val="en-AU" w:eastAsia="ko-KR"/>
              </w:rPr>
            </w:pPr>
            <w:r w:rsidRPr="002D0E91">
              <w:rPr>
                <w:rFonts w:cstheme="minorHAnsi"/>
                <w:szCs w:val="22"/>
                <w:lang w:val="en-AU" w:eastAsia="ko-KR"/>
              </w:rPr>
              <w:t>Dates</w:t>
            </w:r>
          </w:p>
        </w:tc>
        <w:tc>
          <w:tcPr>
            <w:tcW w:w="2126" w:type="dxa"/>
          </w:tcPr>
          <w:p w14:paraId="0AA5B2BB" w14:textId="77777777" w:rsidR="00306B38" w:rsidRPr="002D0E91" w:rsidRDefault="00306B38"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418406397"/>
            <w:placeholder>
              <w:docPart w:val="4607E4D756F3431F83EEC3608B25D2D3"/>
            </w:placeholder>
            <w:showingPlcHdr/>
            <w:date w:fullDate="2020-04-06T00:00:00Z">
              <w:dateFormat w:val="dd/MM/yyyy"/>
              <w:lid w:val="en-GB"/>
              <w:storeMappedDataAs w:val="dateTime"/>
              <w:calendar w:val="gregorian"/>
            </w:date>
          </w:sdtPr>
          <w:sdtEndPr/>
          <w:sdtContent>
            <w:tc>
              <w:tcPr>
                <w:tcW w:w="1843" w:type="dxa"/>
              </w:tcPr>
              <w:p w14:paraId="11C66B48" w14:textId="77777777" w:rsidR="00306B38" w:rsidRPr="002D0E91" w:rsidRDefault="00306B38" w:rsidP="001C674D">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040E573E" w14:textId="77777777" w:rsidR="00306B38" w:rsidRPr="002D0E91" w:rsidRDefault="00306B38"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1841002320"/>
            <w:placeholder>
              <w:docPart w:val="C822E899496540A59F88480AE4B750C3"/>
            </w:placeholder>
            <w:showingPlcHdr/>
            <w:date>
              <w:dateFormat w:val="dd/MM/yyyy"/>
              <w:lid w:val="en-GB"/>
              <w:storeMappedDataAs w:val="dateTime"/>
              <w:calendar w:val="gregorian"/>
            </w:date>
          </w:sdtPr>
          <w:sdtEndPr/>
          <w:sdtContent>
            <w:tc>
              <w:tcPr>
                <w:tcW w:w="2629" w:type="dxa"/>
              </w:tcPr>
              <w:p w14:paraId="35358DD6" w14:textId="77777777" w:rsidR="00306B38" w:rsidRPr="002D0E91" w:rsidRDefault="00306B38" w:rsidP="001C674D">
                <w:pPr>
                  <w:rPr>
                    <w:rFonts w:cstheme="minorHAnsi"/>
                    <w:szCs w:val="22"/>
                    <w:lang w:val="en-AU" w:eastAsia="ko-KR"/>
                  </w:rPr>
                </w:pPr>
                <w:r w:rsidRPr="002D0E91">
                  <w:rPr>
                    <w:rStyle w:val="PlaceholderText"/>
                    <w:rFonts w:cstheme="minorHAnsi"/>
                  </w:rPr>
                  <w:t>Click or tap to enter a date.</w:t>
                </w:r>
              </w:p>
            </w:tc>
          </w:sdtContent>
        </w:sdt>
      </w:tr>
    </w:tbl>
    <w:p w14:paraId="032D61A1" w14:textId="0DB9DCCF" w:rsidR="00112F2A" w:rsidRDefault="00112F2A" w:rsidP="00112F2A">
      <w:pPr>
        <w:rPr>
          <w:rFonts w:cstheme="minorHAnsi"/>
          <w:iCs/>
          <w:szCs w:val="22"/>
          <w:lang w:val="en-AU"/>
        </w:rPr>
      </w:pPr>
      <w:r>
        <w:rPr>
          <w:rFonts w:cstheme="minorHAnsi"/>
          <w:iCs/>
          <w:szCs w:val="22"/>
          <w:lang w:val="en-AU"/>
        </w:rPr>
        <w:lastRenderedPageBreak/>
        <w:t>If you have not completed the Inquiry in MBCT Workshop, please provide evidence of equivalent training or experience below:</w:t>
      </w:r>
    </w:p>
    <w:tbl>
      <w:tblPr>
        <w:tblStyle w:val="TableGrid"/>
        <w:tblW w:w="0" w:type="auto"/>
        <w:tblLook w:val="04A0" w:firstRow="1" w:lastRow="0" w:firstColumn="1" w:lastColumn="0" w:noHBand="0" w:noVBand="1"/>
      </w:tblPr>
      <w:tblGrid>
        <w:gridCol w:w="9854"/>
      </w:tblGrid>
      <w:tr w:rsidR="00306B38" w:rsidRPr="002D0E91" w14:paraId="27C3C3BC" w14:textId="77777777" w:rsidTr="001C674D">
        <w:tc>
          <w:tcPr>
            <w:tcW w:w="9854" w:type="dxa"/>
          </w:tcPr>
          <w:sdt>
            <w:sdtPr>
              <w:rPr>
                <w:rFonts w:cstheme="minorHAnsi"/>
                <w:iCs/>
                <w:szCs w:val="22"/>
                <w:lang w:val="en-AU"/>
              </w:rPr>
              <w:id w:val="515429906"/>
              <w:placeholder>
                <w:docPart w:val="FBF0559D52714CE59AF0A7EE144C033A"/>
              </w:placeholder>
            </w:sdtPr>
            <w:sdtEndPr/>
            <w:sdtContent>
              <w:p w14:paraId="6DF9E8A4" w14:textId="4C15678F" w:rsidR="00306B38" w:rsidRPr="00261978" w:rsidRDefault="00306B38" w:rsidP="001C674D">
                <w:pPr>
                  <w:rPr>
                    <w:rFonts w:cstheme="minorHAnsi"/>
                    <w:i/>
                    <w:color w:val="808080" w:themeColor="background1" w:themeShade="80"/>
                    <w:szCs w:val="22"/>
                    <w:lang w:val="en-AU"/>
                  </w:rPr>
                </w:pPr>
              </w:p>
              <w:p w14:paraId="14B20BD3" w14:textId="77777777" w:rsidR="000930CC" w:rsidRDefault="000930CC" w:rsidP="001C674D">
                <w:pPr>
                  <w:rPr>
                    <w:rFonts w:cstheme="minorHAnsi"/>
                    <w:iCs/>
                    <w:szCs w:val="22"/>
                    <w:lang w:val="en-AU"/>
                  </w:rPr>
                </w:pPr>
              </w:p>
              <w:p w14:paraId="7D75B593" w14:textId="56B81F5C" w:rsidR="00306B38" w:rsidRPr="002D0E91" w:rsidRDefault="007406AE" w:rsidP="001C674D">
                <w:pPr>
                  <w:rPr>
                    <w:rFonts w:cstheme="minorHAnsi"/>
                    <w:iCs/>
                    <w:szCs w:val="22"/>
                    <w:lang w:val="en-AU"/>
                  </w:rPr>
                </w:pPr>
              </w:p>
            </w:sdtContent>
          </w:sdt>
        </w:tc>
      </w:tr>
    </w:tbl>
    <w:p w14:paraId="1C38DC8A" w14:textId="77777777" w:rsidR="00306B38" w:rsidRPr="002D0E91" w:rsidRDefault="00306B38" w:rsidP="00306B38">
      <w:pPr>
        <w:rPr>
          <w:rFonts w:cstheme="minorHAnsi"/>
          <w:iCs/>
          <w:szCs w:val="22"/>
          <w:lang w:val="en-AU"/>
        </w:rPr>
      </w:pPr>
    </w:p>
    <w:p w14:paraId="0FFB2C9E" w14:textId="555083E4" w:rsidR="00306B38" w:rsidRPr="002D0E91" w:rsidRDefault="00306B38" w:rsidP="00306B38">
      <w:pPr>
        <w:rPr>
          <w:rFonts w:cstheme="minorHAnsi"/>
          <w:iCs/>
          <w:szCs w:val="22"/>
          <w:lang w:val="en-AU"/>
        </w:rPr>
      </w:pPr>
      <w:r>
        <w:rPr>
          <w:rFonts w:cstheme="minorHAnsi"/>
          <w:iCs/>
          <w:szCs w:val="22"/>
          <w:lang w:val="en-AU"/>
        </w:rPr>
        <w:t xml:space="preserve">Please </w:t>
      </w:r>
      <w:r w:rsidR="00CC7957">
        <w:rPr>
          <w:rFonts w:cstheme="minorHAnsi"/>
          <w:iCs/>
          <w:szCs w:val="22"/>
          <w:lang w:val="en-AU"/>
        </w:rPr>
        <w:t>advise if</w:t>
      </w:r>
      <w:r>
        <w:rPr>
          <w:rFonts w:cstheme="minorHAnsi"/>
          <w:iCs/>
          <w:szCs w:val="22"/>
          <w:lang w:val="en-AU"/>
        </w:rPr>
        <w:t xml:space="preserve"> you have completed the Working with Groups in Mindfulness-Based Interventions Workshop.</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D30AB0">
        <w:rPr>
          <w:rFonts w:cstheme="minorHAnsi"/>
          <w:iCs/>
          <w:szCs w:val="22"/>
          <w:lang w:val="en-AU"/>
        </w:rPr>
        <w:tab/>
      </w:r>
      <w:r w:rsidR="00D30AB0">
        <w:rPr>
          <w:rFonts w:cstheme="minorHAnsi"/>
          <w:iCs/>
          <w:szCs w:val="22"/>
          <w:lang w:val="en-AU"/>
        </w:rPr>
        <w:tab/>
      </w:r>
      <w:r>
        <w:rPr>
          <w:rFonts w:cstheme="minorHAnsi"/>
          <w:iCs/>
          <w:szCs w:val="22"/>
          <w:lang w:val="en-AU"/>
        </w:rPr>
        <w:tab/>
      </w:r>
      <w:sdt>
        <w:sdtPr>
          <w:rPr>
            <w:rFonts w:cstheme="minorHAnsi"/>
            <w:iCs/>
            <w:szCs w:val="22"/>
            <w:lang w:val="en-AU"/>
          </w:rPr>
          <w:id w:val="976023037"/>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2116128785"/>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31EB6305" w14:textId="77777777" w:rsidR="00306B38" w:rsidRPr="00306B38" w:rsidRDefault="00306B38" w:rsidP="00306B38">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306B38" w:rsidRPr="002D0E91" w14:paraId="4B66BC9A" w14:textId="77777777" w:rsidTr="001C674D">
        <w:tc>
          <w:tcPr>
            <w:tcW w:w="4815" w:type="dxa"/>
            <w:gridSpan w:val="3"/>
          </w:tcPr>
          <w:p w14:paraId="2E428472" w14:textId="77777777" w:rsidR="00306B38" w:rsidRPr="002D0E91" w:rsidRDefault="00306B38" w:rsidP="001C674D">
            <w:pPr>
              <w:rPr>
                <w:rFonts w:cstheme="minorHAnsi"/>
                <w:szCs w:val="22"/>
                <w:lang w:val="en-AU" w:eastAsia="ko-KR"/>
              </w:rPr>
            </w:pPr>
            <w:r w:rsidRPr="002D0E91">
              <w:rPr>
                <w:rFonts w:cstheme="minorHAnsi"/>
                <w:szCs w:val="22"/>
                <w:lang w:val="en-AU" w:eastAsia="ko-KR"/>
              </w:rPr>
              <w:t xml:space="preserve">Name(s) of the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1918156907"/>
            <w:placeholder>
              <w:docPart w:val="7C56547011B645CEB4756D1553ECA5CD"/>
            </w:placeholder>
            <w:showingPlcHdr/>
          </w:sdtPr>
          <w:sdtEndPr/>
          <w:sdtContent>
            <w:tc>
              <w:tcPr>
                <w:tcW w:w="5039" w:type="dxa"/>
                <w:gridSpan w:val="2"/>
              </w:tcPr>
              <w:p w14:paraId="48DFC3C8" w14:textId="77777777" w:rsidR="00306B38" w:rsidRPr="002D0E91" w:rsidRDefault="00306B38"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261978" w:rsidRPr="002D0E91" w14:paraId="744AA6C8" w14:textId="77777777" w:rsidTr="001C674D">
        <w:tc>
          <w:tcPr>
            <w:tcW w:w="4815" w:type="dxa"/>
            <w:gridSpan w:val="3"/>
          </w:tcPr>
          <w:p w14:paraId="3F5E3DD5" w14:textId="50CD8D08" w:rsidR="00261978" w:rsidRPr="002D0E91" w:rsidRDefault="00261978" w:rsidP="00261978">
            <w:pPr>
              <w:rPr>
                <w:rFonts w:cstheme="minorHAnsi"/>
                <w:szCs w:val="22"/>
                <w:lang w:val="en-AU" w:eastAsia="ko-KR"/>
              </w:rPr>
            </w:pPr>
            <w:r w:rsidRPr="002D0E91">
              <w:rPr>
                <w:rFonts w:cstheme="minorHAnsi"/>
                <w:szCs w:val="22"/>
                <w:lang w:val="en-AU" w:eastAsia="ko-KR"/>
              </w:rPr>
              <w:t>Location</w:t>
            </w:r>
            <w:r>
              <w:rPr>
                <w:rFonts w:cstheme="minorHAnsi"/>
                <w:szCs w:val="22"/>
                <w:lang w:val="en-AU" w:eastAsia="ko-KR"/>
              </w:rPr>
              <w:t xml:space="preserve"> or online</w:t>
            </w:r>
          </w:p>
        </w:tc>
        <w:sdt>
          <w:sdtPr>
            <w:rPr>
              <w:rFonts w:cstheme="minorHAnsi"/>
              <w:szCs w:val="22"/>
              <w:lang w:val="en-AU" w:eastAsia="ko-KR"/>
            </w:rPr>
            <w:id w:val="-1969359501"/>
            <w:placeholder>
              <w:docPart w:val="BFF72F43D9AE4E01A58B5F37C068504E"/>
            </w:placeholder>
            <w:showingPlcHdr/>
          </w:sdtPr>
          <w:sdtEndPr/>
          <w:sdtContent>
            <w:tc>
              <w:tcPr>
                <w:tcW w:w="5039" w:type="dxa"/>
                <w:gridSpan w:val="2"/>
              </w:tcPr>
              <w:p w14:paraId="1D76DEB6" w14:textId="77777777" w:rsidR="00261978" w:rsidRPr="002D0E91" w:rsidRDefault="00261978" w:rsidP="00261978">
                <w:pPr>
                  <w:rPr>
                    <w:rFonts w:cstheme="minorHAnsi"/>
                    <w:szCs w:val="22"/>
                    <w:lang w:val="en-AU" w:eastAsia="ko-KR"/>
                  </w:rPr>
                </w:pPr>
                <w:r w:rsidRPr="002D0E91">
                  <w:rPr>
                    <w:rStyle w:val="PlaceholderText"/>
                    <w:rFonts w:cstheme="minorHAnsi"/>
                    <w:szCs w:val="22"/>
                  </w:rPr>
                  <w:t>Click or tap here to enter text.</w:t>
                </w:r>
              </w:p>
            </w:tc>
          </w:sdtContent>
        </w:sdt>
      </w:tr>
      <w:tr w:rsidR="00306B38" w:rsidRPr="002D0E91" w14:paraId="6B162BEE" w14:textId="77777777" w:rsidTr="001C674D">
        <w:trPr>
          <w:trHeight w:val="367"/>
        </w:trPr>
        <w:tc>
          <w:tcPr>
            <w:tcW w:w="846" w:type="dxa"/>
          </w:tcPr>
          <w:p w14:paraId="6EED4F79" w14:textId="77777777" w:rsidR="00306B38" w:rsidRPr="002D0E91" w:rsidRDefault="00306B38" w:rsidP="001C674D">
            <w:pPr>
              <w:rPr>
                <w:rFonts w:cstheme="minorHAnsi"/>
                <w:szCs w:val="22"/>
                <w:lang w:val="en-AU" w:eastAsia="ko-KR"/>
              </w:rPr>
            </w:pPr>
            <w:r w:rsidRPr="002D0E91">
              <w:rPr>
                <w:rFonts w:cstheme="minorHAnsi"/>
                <w:szCs w:val="22"/>
                <w:lang w:val="en-AU" w:eastAsia="ko-KR"/>
              </w:rPr>
              <w:t>Dates</w:t>
            </w:r>
          </w:p>
        </w:tc>
        <w:tc>
          <w:tcPr>
            <w:tcW w:w="2126" w:type="dxa"/>
          </w:tcPr>
          <w:p w14:paraId="210EC8E0" w14:textId="77777777" w:rsidR="00306B38" w:rsidRPr="002D0E91" w:rsidRDefault="00306B38"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701539460"/>
            <w:placeholder>
              <w:docPart w:val="A17CCF9B05A6442CA30F3E71989B8431"/>
            </w:placeholder>
            <w:showingPlcHdr/>
            <w:date w:fullDate="2020-04-06T00:00:00Z">
              <w:dateFormat w:val="dd/MM/yyyy"/>
              <w:lid w:val="en-GB"/>
              <w:storeMappedDataAs w:val="dateTime"/>
              <w:calendar w:val="gregorian"/>
            </w:date>
          </w:sdtPr>
          <w:sdtEndPr/>
          <w:sdtContent>
            <w:tc>
              <w:tcPr>
                <w:tcW w:w="1843" w:type="dxa"/>
              </w:tcPr>
              <w:p w14:paraId="4F3CECDA" w14:textId="77777777" w:rsidR="00306B38" w:rsidRPr="002D0E91" w:rsidRDefault="00306B38" w:rsidP="001C674D">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6F5738DD" w14:textId="77777777" w:rsidR="00306B38" w:rsidRPr="002D0E91" w:rsidRDefault="00306B38"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1311237453"/>
            <w:placeholder>
              <w:docPart w:val="9CF27ED662B841E188263FAFD4EE92C6"/>
            </w:placeholder>
            <w:showingPlcHdr/>
            <w:date>
              <w:dateFormat w:val="dd/MM/yyyy"/>
              <w:lid w:val="en-GB"/>
              <w:storeMappedDataAs w:val="dateTime"/>
              <w:calendar w:val="gregorian"/>
            </w:date>
          </w:sdtPr>
          <w:sdtEndPr/>
          <w:sdtContent>
            <w:tc>
              <w:tcPr>
                <w:tcW w:w="2629" w:type="dxa"/>
              </w:tcPr>
              <w:p w14:paraId="002D760B" w14:textId="77777777" w:rsidR="00306B38" w:rsidRPr="002D0E91" w:rsidRDefault="00306B38" w:rsidP="001C674D">
                <w:pPr>
                  <w:rPr>
                    <w:rFonts w:cstheme="minorHAnsi"/>
                    <w:szCs w:val="22"/>
                    <w:lang w:val="en-AU" w:eastAsia="ko-KR"/>
                  </w:rPr>
                </w:pPr>
                <w:r w:rsidRPr="002D0E91">
                  <w:rPr>
                    <w:rStyle w:val="PlaceholderText"/>
                    <w:rFonts w:cstheme="minorHAnsi"/>
                  </w:rPr>
                  <w:t>Click or tap to enter a date.</w:t>
                </w:r>
              </w:p>
            </w:tc>
          </w:sdtContent>
        </w:sdt>
      </w:tr>
    </w:tbl>
    <w:p w14:paraId="4CA0428C" w14:textId="77777777" w:rsidR="00306B38" w:rsidRDefault="00306B38" w:rsidP="00306B38">
      <w:pPr>
        <w:rPr>
          <w:rFonts w:cstheme="minorHAnsi"/>
          <w:iCs/>
          <w:szCs w:val="22"/>
          <w:lang w:val="en-AU"/>
        </w:rPr>
      </w:pPr>
    </w:p>
    <w:p w14:paraId="65364664" w14:textId="297BED2C" w:rsidR="00261978" w:rsidRDefault="00261978" w:rsidP="00261978">
      <w:pPr>
        <w:rPr>
          <w:rFonts w:cstheme="minorHAnsi"/>
          <w:iCs/>
          <w:szCs w:val="22"/>
          <w:lang w:val="en-AU"/>
        </w:rPr>
      </w:pPr>
      <w:r>
        <w:rPr>
          <w:rFonts w:cstheme="minorHAnsi"/>
          <w:iCs/>
          <w:szCs w:val="22"/>
          <w:lang w:val="en-AU"/>
        </w:rPr>
        <w:t xml:space="preserve">If </w:t>
      </w:r>
      <w:r w:rsidR="00D30AB0">
        <w:rPr>
          <w:rFonts w:cstheme="minorHAnsi"/>
          <w:iCs/>
          <w:szCs w:val="22"/>
          <w:lang w:val="en-AU"/>
        </w:rPr>
        <w:t xml:space="preserve">you have not completed the Working with Groups in Mindfulness-Based Interventions Workshop, </w:t>
      </w:r>
      <w:r>
        <w:rPr>
          <w:rFonts w:cstheme="minorHAnsi"/>
          <w:iCs/>
          <w:szCs w:val="22"/>
          <w:lang w:val="en-AU"/>
        </w:rPr>
        <w:t>please provide evidence of equivalent training or experience below:</w:t>
      </w:r>
    </w:p>
    <w:tbl>
      <w:tblPr>
        <w:tblStyle w:val="TableGrid"/>
        <w:tblW w:w="0" w:type="auto"/>
        <w:tblLook w:val="04A0" w:firstRow="1" w:lastRow="0" w:firstColumn="1" w:lastColumn="0" w:noHBand="0" w:noVBand="1"/>
      </w:tblPr>
      <w:tblGrid>
        <w:gridCol w:w="9854"/>
      </w:tblGrid>
      <w:tr w:rsidR="00306B38" w:rsidRPr="002D0E91" w14:paraId="5062F2C8" w14:textId="77777777" w:rsidTr="001C674D">
        <w:tc>
          <w:tcPr>
            <w:tcW w:w="9854" w:type="dxa"/>
          </w:tcPr>
          <w:sdt>
            <w:sdtPr>
              <w:rPr>
                <w:rFonts w:cstheme="minorHAnsi"/>
                <w:iCs/>
                <w:szCs w:val="22"/>
                <w:lang w:val="en-AU"/>
              </w:rPr>
              <w:id w:val="-1614895179"/>
              <w:placeholder>
                <w:docPart w:val="F8A6816B05A14DFDB388791E5D3A605C"/>
              </w:placeholder>
            </w:sdtPr>
            <w:sdtEndPr/>
            <w:sdtContent>
              <w:p w14:paraId="2D149D45" w14:textId="13A8DFED" w:rsidR="00D30AB0" w:rsidRPr="00261978" w:rsidRDefault="00D30AB0" w:rsidP="00D30AB0">
                <w:pPr>
                  <w:rPr>
                    <w:rFonts w:cstheme="minorHAnsi"/>
                    <w:i/>
                    <w:color w:val="808080" w:themeColor="background1" w:themeShade="80"/>
                    <w:szCs w:val="22"/>
                    <w:lang w:val="en-AU"/>
                  </w:rPr>
                </w:pPr>
              </w:p>
              <w:p w14:paraId="43A45800" w14:textId="0AE234D0" w:rsidR="000930CC" w:rsidRPr="002D0E91" w:rsidRDefault="000930CC" w:rsidP="001C674D">
                <w:pPr>
                  <w:rPr>
                    <w:rFonts w:cstheme="minorHAnsi"/>
                    <w:iCs/>
                    <w:szCs w:val="22"/>
                    <w:lang w:val="en-AU"/>
                  </w:rPr>
                </w:pPr>
              </w:p>
              <w:p w14:paraId="1D90A051" w14:textId="7097FFE2" w:rsidR="00306B38" w:rsidRPr="002D0E91" w:rsidRDefault="007406AE" w:rsidP="001C674D">
                <w:pPr>
                  <w:rPr>
                    <w:rFonts w:cstheme="minorHAnsi"/>
                    <w:iCs/>
                    <w:szCs w:val="22"/>
                    <w:lang w:val="en-AU"/>
                  </w:rPr>
                </w:pPr>
              </w:p>
            </w:sdtContent>
          </w:sdt>
        </w:tc>
      </w:tr>
    </w:tbl>
    <w:p w14:paraId="02C98A5E" w14:textId="4B86EE98" w:rsidR="00306B38" w:rsidRDefault="00306B38" w:rsidP="00157F7F">
      <w:pPr>
        <w:rPr>
          <w:rFonts w:cstheme="minorHAnsi"/>
          <w:iCs/>
          <w:szCs w:val="22"/>
          <w:lang w:val="en-AU"/>
        </w:rPr>
      </w:pPr>
    </w:p>
    <w:p w14:paraId="28A31203" w14:textId="7B528336" w:rsidR="008343E5" w:rsidRPr="002D0E91" w:rsidRDefault="008343E5" w:rsidP="008343E5">
      <w:pPr>
        <w:rPr>
          <w:rFonts w:cstheme="minorHAnsi"/>
          <w:iCs/>
          <w:szCs w:val="22"/>
          <w:lang w:val="en-AU"/>
        </w:rPr>
      </w:pPr>
      <w:r>
        <w:rPr>
          <w:rFonts w:cstheme="minorHAnsi"/>
          <w:iCs/>
          <w:szCs w:val="22"/>
          <w:lang w:val="en-AU"/>
        </w:rPr>
        <w:t xml:space="preserve">Please </w:t>
      </w:r>
      <w:r w:rsidR="00CC7957">
        <w:rPr>
          <w:rFonts w:cstheme="minorHAnsi"/>
          <w:iCs/>
          <w:szCs w:val="22"/>
          <w:lang w:val="en-AU"/>
        </w:rPr>
        <w:t>advise if</w:t>
      </w:r>
      <w:r>
        <w:rPr>
          <w:rFonts w:cstheme="minorHAnsi"/>
          <w:iCs/>
          <w:szCs w:val="22"/>
          <w:lang w:val="en-AU"/>
        </w:rPr>
        <w:t xml:space="preserve"> you have completed the Orientation and Assessment, and Ethics </w:t>
      </w:r>
      <w:r w:rsidR="00FC564E">
        <w:rPr>
          <w:rFonts w:cstheme="minorHAnsi"/>
          <w:iCs/>
          <w:szCs w:val="22"/>
          <w:lang w:val="en-AU"/>
        </w:rPr>
        <w:t>Workshop</w:t>
      </w:r>
      <w:r>
        <w:rPr>
          <w:rFonts w:cstheme="minorHAnsi"/>
          <w:iCs/>
          <w:szCs w:val="22"/>
          <w:lang w:val="en-AU"/>
        </w:rPr>
        <w:t>.</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CE2F56">
        <w:rPr>
          <w:rFonts w:cstheme="minorHAnsi"/>
          <w:iCs/>
          <w:szCs w:val="22"/>
          <w:lang w:val="en-AU"/>
        </w:rPr>
        <w:tab/>
      </w:r>
      <w:r>
        <w:rPr>
          <w:rFonts w:cstheme="minorHAnsi"/>
          <w:iCs/>
          <w:szCs w:val="22"/>
          <w:lang w:val="en-AU"/>
        </w:rPr>
        <w:tab/>
      </w:r>
      <w:sdt>
        <w:sdtPr>
          <w:rPr>
            <w:rFonts w:cstheme="minorHAnsi"/>
            <w:iCs/>
            <w:szCs w:val="22"/>
            <w:lang w:val="en-AU"/>
          </w:rPr>
          <w:id w:val="616028074"/>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327757496"/>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12F6BB6F" w14:textId="77777777" w:rsidR="008343E5" w:rsidRPr="00306B38" w:rsidRDefault="008343E5" w:rsidP="008343E5">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8343E5" w:rsidRPr="002D0E91" w14:paraId="20AC63D6" w14:textId="77777777" w:rsidTr="001C674D">
        <w:tc>
          <w:tcPr>
            <w:tcW w:w="4815" w:type="dxa"/>
            <w:gridSpan w:val="3"/>
          </w:tcPr>
          <w:p w14:paraId="1E814999" w14:textId="77777777" w:rsidR="008343E5" w:rsidRPr="002D0E91" w:rsidRDefault="008343E5" w:rsidP="001C674D">
            <w:pPr>
              <w:rPr>
                <w:rFonts w:cstheme="minorHAnsi"/>
                <w:szCs w:val="22"/>
                <w:lang w:val="en-AU" w:eastAsia="ko-KR"/>
              </w:rPr>
            </w:pPr>
            <w:r w:rsidRPr="002D0E91">
              <w:rPr>
                <w:rFonts w:cstheme="minorHAnsi"/>
                <w:szCs w:val="22"/>
                <w:lang w:val="en-AU" w:eastAsia="ko-KR"/>
              </w:rPr>
              <w:t xml:space="preserve">Name(s) of the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516739135"/>
            <w:placeholder>
              <w:docPart w:val="BF285F9B32734E9787831272AF73CD28"/>
            </w:placeholder>
            <w:showingPlcHdr/>
          </w:sdtPr>
          <w:sdtEndPr/>
          <w:sdtContent>
            <w:tc>
              <w:tcPr>
                <w:tcW w:w="5039" w:type="dxa"/>
                <w:gridSpan w:val="2"/>
              </w:tcPr>
              <w:p w14:paraId="60F135DE"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7375ECCD" w14:textId="77777777" w:rsidTr="001C674D">
        <w:tc>
          <w:tcPr>
            <w:tcW w:w="4815" w:type="dxa"/>
            <w:gridSpan w:val="3"/>
          </w:tcPr>
          <w:p w14:paraId="107EC896" w14:textId="312290D4" w:rsidR="008343E5" w:rsidRPr="002D0E91" w:rsidRDefault="007965FF" w:rsidP="001C674D">
            <w:pPr>
              <w:rPr>
                <w:rFonts w:cstheme="minorHAnsi"/>
                <w:szCs w:val="22"/>
                <w:lang w:val="en-AU" w:eastAsia="ko-KR"/>
              </w:rPr>
            </w:pPr>
            <w:r w:rsidRPr="002D0E91">
              <w:rPr>
                <w:rFonts w:cstheme="minorHAnsi"/>
                <w:szCs w:val="22"/>
                <w:lang w:val="en-AU" w:eastAsia="ko-KR"/>
              </w:rPr>
              <w:t>Location</w:t>
            </w:r>
            <w:r>
              <w:rPr>
                <w:rFonts w:cstheme="minorHAnsi"/>
                <w:szCs w:val="22"/>
                <w:lang w:val="en-AU" w:eastAsia="ko-KR"/>
              </w:rPr>
              <w:t xml:space="preserve"> or online</w:t>
            </w:r>
          </w:p>
        </w:tc>
        <w:sdt>
          <w:sdtPr>
            <w:rPr>
              <w:rFonts w:cstheme="minorHAnsi"/>
              <w:szCs w:val="22"/>
              <w:lang w:val="en-AU" w:eastAsia="ko-KR"/>
            </w:rPr>
            <w:id w:val="1966235311"/>
            <w:placeholder>
              <w:docPart w:val="B945321E0A6B47CC882A7D02EF5AB964"/>
            </w:placeholder>
            <w:showingPlcHdr/>
          </w:sdtPr>
          <w:sdtEndPr/>
          <w:sdtContent>
            <w:tc>
              <w:tcPr>
                <w:tcW w:w="5039" w:type="dxa"/>
                <w:gridSpan w:val="2"/>
              </w:tcPr>
              <w:p w14:paraId="6AE1CCAD"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3F53DD78" w14:textId="77777777" w:rsidTr="001C674D">
        <w:trPr>
          <w:trHeight w:val="367"/>
        </w:trPr>
        <w:tc>
          <w:tcPr>
            <w:tcW w:w="846" w:type="dxa"/>
          </w:tcPr>
          <w:p w14:paraId="0E0A5A4E" w14:textId="77777777" w:rsidR="008343E5" w:rsidRPr="002D0E91" w:rsidRDefault="008343E5" w:rsidP="001C674D">
            <w:pPr>
              <w:rPr>
                <w:rFonts w:cstheme="minorHAnsi"/>
                <w:szCs w:val="22"/>
                <w:lang w:val="en-AU" w:eastAsia="ko-KR"/>
              </w:rPr>
            </w:pPr>
            <w:r w:rsidRPr="002D0E91">
              <w:rPr>
                <w:rFonts w:cstheme="minorHAnsi"/>
                <w:szCs w:val="22"/>
                <w:lang w:val="en-AU" w:eastAsia="ko-KR"/>
              </w:rPr>
              <w:t>Dates</w:t>
            </w:r>
          </w:p>
        </w:tc>
        <w:tc>
          <w:tcPr>
            <w:tcW w:w="2126" w:type="dxa"/>
          </w:tcPr>
          <w:p w14:paraId="3E37101E" w14:textId="77777777" w:rsidR="008343E5" w:rsidRPr="002D0E91" w:rsidRDefault="008343E5"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534875574"/>
            <w:placeholder>
              <w:docPart w:val="F74F6193D73C40129AE657AFE68CBC48"/>
            </w:placeholder>
            <w:showingPlcHdr/>
            <w:date w:fullDate="2020-04-06T00:00:00Z">
              <w:dateFormat w:val="dd/MM/yyyy"/>
              <w:lid w:val="en-GB"/>
              <w:storeMappedDataAs w:val="dateTime"/>
              <w:calendar w:val="gregorian"/>
            </w:date>
          </w:sdtPr>
          <w:sdtEndPr/>
          <w:sdtContent>
            <w:tc>
              <w:tcPr>
                <w:tcW w:w="1843" w:type="dxa"/>
              </w:tcPr>
              <w:p w14:paraId="61722810"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7377CD7E" w14:textId="77777777" w:rsidR="008343E5" w:rsidRPr="002D0E91" w:rsidRDefault="008343E5"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2116812279"/>
            <w:placeholder>
              <w:docPart w:val="E8E4923A5E404B75A43EEFF88CC6FCB7"/>
            </w:placeholder>
            <w:showingPlcHdr/>
            <w:date>
              <w:dateFormat w:val="dd/MM/yyyy"/>
              <w:lid w:val="en-GB"/>
              <w:storeMappedDataAs w:val="dateTime"/>
              <w:calendar w:val="gregorian"/>
            </w:date>
          </w:sdtPr>
          <w:sdtEndPr/>
          <w:sdtContent>
            <w:tc>
              <w:tcPr>
                <w:tcW w:w="2629" w:type="dxa"/>
              </w:tcPr>
              <w:p w14:paraId="56135940"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r>
    </w:tbl>
    <w:p w14:paraId="0F6409AE" w14:textId="77777777" w:rsidR="008343E5" w:rsidRDefault="008343E5" w:rsidP="008343E5">
      <w:pPr>
        <w:rPr>
          <w:rFonts w:cstheme="minorHAnsi"/>
          <w:iCs/>
          <w:szCs w:val="22"/>
          <w:lang w:val="en-AU"/>
        </w:rPr>
      </w:pPr>
    </w:p>
    <w:p w14:paraId="0BD41DD3" w14:textId="694DFE05" w:rsidR="008343E5" w:rsidRDefault="008343E5" w:rsidP="008343E5">
      <w:pPr>
        <w:rPr>
          <w:rFonts w:cstheme="minorHAnsi"/>
          <w:iCs/>
          <w:szCs w:val="22"/>
          <w:lang w:val="en-AU"/>
        </w:rPr>
      </w:pPr>
      <w:r>
        <w:rPr>
          <w:rFonts w:cstheme="minorHAnsi"/>
          <w:iCs/>
          <w:szCs w:val="22"/>
          <w:lang w:val="en-AU"/>
        </w:rPr>
        <w:t xml:space="preserve">If you have not completed </w:t>
      </w:r>
      <w:r w:rsidR="00CC7957">
        <w:rPr>
          <w:rFonts w:cstheme="minorHAnsi"/>
          <w:iCs/>
          <w:szCs w:val="22"/>
          <w:lang w:val="en-AU"/>
        </w:rPr>
        <w:t>the Orientation and Assessment, and Ethics Workshop</w:t>
      </w:r>
      <w:r>
        <w:rPr>
          <w:rFonts w:cstheme="minorHAnsi"/>
          <w:iCs/>
          <w:szCs w:val="22"/>
          <w:lang w:val="en-AU"/>
        </w:rPr>
        <w:t>, please provide evidence of equivalent training or experience below:</w:t>
      </w:r>
    </w:p>
    <w:tbl>
      <w:tblPr>
        <w:tblStyle w:val="TableGrid"/>
        <w:tblW w:w="0" w:type="auto"/>
        <w:tblLook w:val="04A0" w:firstRow="1" w:lastRow="0" w:firstColumn="1" w:lastColumn="0" w:noHBand="0" w:noVBand="1"/>
      </w:tblPr>
      <w:tblGrid>
        <w:gridCol w:w="9854"/>
      </w:tblGrid>
      <w:tr w:rsidR="008343E5" w:rsidRPr="002D0E91" w14:paraId="3EC1EA3C" w14:textId="77777777" w:rsidTr="001C674D">
        <w:tc>
          <w:tcPr>
            <w:tcW w:w="9854" w:type="dxa"/>
          </w:tcPr>
          <w:sdt>
            <w:sdtPr>
              <w:rPr>
                <w:rFonts w:cstheme="minorHAnsi"/>
                <w:iCs/>
                <w:szCs w:val="22"/>
                <w:lang w:val="en-AU"/>
              </w:rPr>
              <w:id w:val="1497145383"/>
              <w:placeholder>
                <w:docPart w:val="3C4D72D6BFB742898A69719D6F050444"/>
              </w:placeholder>
            </w:sdtPr>
            <w:sdtEndPr/>
            <w:sdtContent>
              <w:p w14:paraId="3AA6C71C" w14:textId="1694BE3D" w:rsidR="008343E5" w:rsidRPr="002D0E91" w:rsidRDefault="008343E5" w:rsidP="001C674D">
                <w:pPr>
                  <w:rPr>
                    <w:rFonts w:cstheme="minorHAnsi"/>
                    <w:iCs/>
                    <w:szCs w:val="22"/>
                    <w:lang w:val="en-AU"/>
                  </w:rPr>
                </w:pPr>
              </w:p>
              <w:p w14:paraId="2B3140AF" w14:textId="77777777" w:rsidR="008343E5" w:rsidRPr="002D0E91" w:rsidRDefault="008343E5" w:rsidP="001C674D">
                <w:pPr>
                  <w:rPr>
                    <w:rFonts w:cstheme="minorHAnsi"/>
                    <w:iCs/>
                    <w:szCs w:val="22"/>
                    <w:lang w:val="en-AU"/>
                  </w:rPr>
                </w:pPr>
              </w:p>
              <w:p w14:paraId="4914D1D0" w14:textId="6352F2EA" w:rsidR="008343E5" w:rsidRPr="002D0E91" w:rsidRDefault="007406AE" w:rsidP="001C674D">
                <w:pPr>
                  <w:rPr>
                    <w:rFonts w:cstheme="minorHAnsi"/>
                    <w:iCs/>
                    <w:szCs w:val="22"/>
                    <w:lang w:val="en-AU"/>
                  </w:rPr>
                </w:pPr>
              </w:p>
            </w:sdtContent>
          </w:sdt>
        </w:tc>
      </w:tr>
    </w:tbl>
    <w:p w14:paraId="55ADB445" w14:textId="77777777" w:rsidR="00B86FE0" w:rsidRDefault="00B86FE0" w:rsidP="00B02DF6">
      <w:pPr>
        <w:rPr>
          <w:rFonts w:cstheme="minorHAnsi"/>
          <w:iCs/>
          <w:szCs w:val="22"/>
          <w:lang w:val="en-AU"/>
        </w:rPr>
      </w:pPr>
    </w:p>
    <w:p w14:paraId="5AA7A30B" w14:textId="77777777" w:rsidR="002119DB" w:rsidRDefault="002119DB" w:rsidP="002119DB">
      <w:pPr>
        <w:widowControl/>
        <w:rPr>
          <w:rFonts w:cstheme="minorHAnsi"/>
          <w:iCs/>
          <w:szCs w:val="22"/>
          <w:lang w:val="en-AU"/>
        </w:rPr>
      </w:pPr>
    </w:p>
    <w:p w14:paraId="7D12EAB3" w14:textId="77777777" w:rsidR="008F5D48" w:rsidRDefault="008F5D48" w:rsidP="002119DB">
      <w:pPr>
        <w:widowControl/>
        <w:rPr>
          <w:rFonts w:cstheme="minorHAnsi"/>
          <w:iCs/>
          <w:szCs w:val="22"/>
          <w:lang w:val="en-AU"/>
        </w:rPr>
      </w:pPr>
    </w:p>
    <w:p w14:paraId="5B749A15" w14:textId="16B01B45" w:rsidR="00B02DF6" w:rsidRPr="002D0E91" w:rsidRDefault="00B02DF6" w:rsidP="002119DB">
      <w:pPr>
        <w:widowControl/>
        <w:rPr>
          <w:rFonts w:cstheme="minorHAnsi"/>
          <w:iCs/>
          <w:szCs w:val="22"/>
          <w:lang w:val="en-AU"/>
        </w:rPr>
      </w:pPr>
      <w:r>
        <w:rPr>
          <w:rFonts w:cstheme="minorHAnsi"/>
          <w:iCs/>
          <w:szCs w:val="22"/>
          <w:lang w:val="en-AU"/>
        </w:rPr>
        <w:lastRenderedPageBreak/>
        <w:t xml:space="preserve">Please </w:t>
      </w:r>
      <w:r w:rsidR="00CC7957">
        <w:rPr>
          <w:rFonts w:cstheme="minorHAnsi"/>
          <w:iCs/>
          <w:szCs w:val="22"/>
          <w:lang w:val="en-AU"/>
        </w:rPr>
        <w:t>advise if</w:t>
      </w:r>
      <w:r>
        <w:rPr>
          <w:rFonts w:cstheme="minorHAnsi"/>
          <w:iCs/>
          <w:szCs w:val="22"/>
          <w:lang w:val="en-AU"/>
        </w:rPr>
        <w:t xml:space="preserve"> you have completed the Research and Evaluation Workshop.</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sdt>
        <w:sdtPr>
          <w:rPr>
            <w:rFonts w:cstheme="minorHAnsi"/>
            <w:iCs/>
            <w:szCs w:val="22"/>
            <w:lang w:val="en-AU"/>
          </w:rPr>
          <w:id w:val="2137674897"/>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1502814762"/>
          <w14:checkbox>
            <w14:checked w14:val="0"/>
            <w14:checkedState w14:val="2612" w14:font="MS Gothic"/>
            <w14:uncheckedState w14:val="2610" w14:font="MS Gothic"/>
          </w14:checkbox>
        </w:sdtPr>
        <w:sdtEndPr/>
        <w:sdtContent>
          <w:r w:rsidR="00377519">
            <w:rPr>
              <w:rFonts w:ascii="MS Gothic" w:eastAsia="MS Gothic" w:hAnsi="MS Gothic" w:cstheme="minorHAnsi" w:hint="eastAsia"/>
              <w:iCs/>
              <w:szCs w:val="22"/>
              <w:lang w:val="en-AU"/>
            </w:rPr>
            <w:t>☐</w:t>
          </w:r>
        </w:sdtContent>
      </w:sdt>
      <w:r w:rsidRPr="002D0E91">
        <w:rPr>
          <w:rFonts w:cstheme="minorHAnsi"/>
          <w:iCs/>
          <w:szCs w:val="22"/>
          <w:lang w:val="en-AU"/>
        </w:rPr>
        <w:t>No</w:t>
      </w:r>
    </w:p>
    <w:p w14:paraId="23480D32" w14:textId="77777777" w:rsidR="00B02DF6" w:rsidRPr="00306B38" w:rsidRDefault="00B02DF6" w:rsidP="00B02DF6">
      <w:pPr>
        <w:rPr>
          <w:rFonts w:cstheme="minorHAnsi"/>
          <w:iCs/>
          <w:szCs w:val="22"/>
          <w:lang w:val="en-AU"/>
        </w:rPr>
      </w:pPr>
      <w:r>
        <w:rPr>
          <w:rFonts w:cstheme="minorHAnsi"/>
          <w:iCs/>
          <w:szCs w:val="22"/>
          <w:lang w:val="en-AU"/>
        </w:rPr>
        <w:t>If so, please give details below:</w:t>
      </w:r>
    </w:p>
    <w:tbl>
      <w:tblPr>
        <w:tblStyle w:val="TableGrid"/>
        <w:tblW w:w="0" w:type="auto"/>
        <w:tblLook w:val="04A0" w:firstRow="1" w:lastRow="0" w:firstColumn="1" w:lastColumn="0" w:noHBand="0" w:noVBand="1"/>
      </w:tblPr>
      <w:tblGrid>
        <w:gridCol w:w="846"/>
        <w:gridCol w:w="2126"/>
        <w:gridCol w:w="1843"/>
        <w:gridCol w:w="2410"/>
        <w:gridCol w:w="2629"/>
      </w:tblGrid>
      <w:tr w:rsidR="00B02DF6" w:rsidRPr="002D0E91" w14:paraId="256E9DF8" w14:textId="77777777" w:rsidTr="001F2F74">
        <w:tc>
          <w:tcPr>
            <w:tcW w:w="4815" w:type="dxa"/>
            <w:gridSpan w:val="3"/>
          </w:tcPr>
          <w:p w14:paraId="1E2EEA6B" w14:textId="77777777" w:rsidR="00B02DF6" w:rsidRPr="002D0E91" w:rsidRDefault="00B02DF6" w:rsidP="001F2F74">
            <w:pPr>
              <w:rPr>
                <w:rFonts w:cstheme="minorHAnsi"/>
                <w:szCs w:val="22"/>
                <w:lang w:val="en-AU" w:eastAsia="ko-KR"/>
              </w:rPr>
            </w:pPr>
            <w:r w:rsidRPr="002D0E91">
              <w:rPr>
                <w:rFonts w:cstheme="minorHAnsi"/>
                <w:szCs w:val="22"/>
                <w:lang w:val="en-AU" w:eastAsia="ko-KR"/>
              </w:rPr>
              <w:t xml:space="preserve">Name(s) of the </w:t>
            </w:r>
            <w:r>
              <w:rPr>
                <w:rFonts w:cstheme="minorHAnsi"/>
                <w:szCs w:val="22"/>
                <w:lang w:val="en-AU" w:eastAsia="ko-KR"/>
              </w:rPr>
              <w:t>Trainer</w:t>
            </w:r>
            <w:r w:rsidRPr="002D0E91">
              <w:rPr>
                <w:rFonts w:cstheme="minorHAnsi"/>
                <w:szCs w:val="22"/>
                <w:lang w:val="en-AU" w:eastAsia="ko-KR"/>
              </w:rPr>
              <w:t>(s)</w:t>
            </w:r>
          </w:p>
        </w:tc>
        <w:sdt>
          <w:sdtPr>
            <w:rPr>
              <w:rFonts w:cstheme="minorHAnsi"/>
              <w:szCs w:val="22"/>
              <w:lang w:val="en-AU" w:eastAsia="ko-KR"/>
            </w:rPr>
            <w:id w:val="-970975727"/>
            <w:placeholder>
              <w:docPart w:val="10C0655A97FD48A5B1F6E122DC5B2F94"/>
            </w:placeholder>
            <w:showingPlcHdr/>
          </w:sdtPr>
          <w:sdtEndPr/>
          <w:sdtContent>
            <w:tc>
              <w:tcPr>
                <w:tcW w:w="5039" w:type="dxa"/>
                <w:gridSpan w:val="2"/>
              </w:tcPr>
              <w:p w14:paraId="08E3C7A4" w14:textId="77777777" w:rsidR="00B02DF6" w:rsidRPr="002D0E91" w:rsidRDefault="00B02DF6"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B02DF6" w:rsidRPr="002D0E91" w14:paraId="0960D61E" w14:textId="77777777" w:rsidTr="001F2F74">
        <w:tc>
          <w:tcPr>
            <w:tcW w:w="4815" w:type="dxa"/>
            <w:gridSpan w:val="3"/>
          </w:tcPr>
          <w:p w14:paraId="1FAF0032" w14:textId="18A5C585" w:rsidR="00B02DF6" w:rsidRPr="002D0E91" w:rsidRDefault="00B02DF6" w:rsidP="001F2F74">
            <w:pPr>
              <w:rPr>
                <w:rFonts w:cstheme="minorHAnsi"/>
                <w:szCs w:val="22"/>
                <w:lang w:val="en-AU" w:eastAsia="ko-KR"/>
              </w:rPr>
            </w:pPr>
            <w:r w:rsidRPr="002D0E91">
              <w:rPr>
                <w:rFonts w:cstheme="minorHAnsi"/>
                <w:szCs w:val="22"/>
                <w:lang w:val="en-AU" w:eastAsia="ko-KR"/>
              </w:rPr>
              <w:t>Location</w:t>
            </w:r>
            <w:r w:rsidR="007965FF">
              <w:rPr>
                <w:rFonts w:cstheme="minorHAnsi"/>
                <w:szCs w:val="22"/>
                <w:lang w:val="en-AU" w:eastAsia="ko-KR"/>
              </w:rPr>
              <w:t xml:space="preserve"> or online</w:t>
            </w:r>
          </w:p>
        </w:tc>
        <w:sdt>
          <w:sdtPr>
            <w:rPr>
              <w:rFonts w:cstheme="minorHAnsi"/>
              <w:szCs w:val="22"/>
              <w:lang w:val="en-AU" w:eastAsia="ko-KR"/>
            </w:rPr>
            <w:id w:val="-955944461"/>
            <w:placeholder>
              <w:docPart w:val="DC6D2105A5904781BD66CB9469365830"/>
            </w:placeholder>
            <w:showingPlcHdr/>
          </w:sdtPr>
          <w:sdtEndPr/>
          <w:sdtContent>
            <w:tc>
              <w:tcPr>
                <w:tcW w:w="5039" w:type="dxa"/>
                <w:gridSpan w:val="2"/>
              </w:tcPr>
              <w:p w14:paraId="17A7547C" w14:textId="77777777" w:rsidR="00B02DF6" w:rsidRPr="002D0E91" w:rsidRDefault="00B02DF6" w:rsidP="001F2F74">
                <w:pPr>
                  <w:rPr>
                    <w:rFonts w:cstheme="minorHAnsi"/>
                    <w:szCs w:val="22"/>
                    <w:lang w:val="en-AU" w:eastAsia="ko-KR"/>
                  </w:rPr>
                </w:pPr>
                <w:r w:rsidRPr="002D0E91">
                  <w:rPr>
                    <w:rStyle w:val="PlaceholderText"/>
                    <w:rFonts w:cstheme="minorHAnsi"/>
                    <w:szCs w:val="22"/>
                  </w:rPr>
                  <w:t>Click or tap here to enter text.</w:t>
                </w:r>
              </w:p>
            </w:tc>
          </w:sdtContent>
        </w:sdt>
      </w:tr>
      <w:tr w:rsidR="00B02DF6" w:rsidRPr="002D0E91" w14:paraId="53E46D79" w14:textId="77777777" w:rsidTr="001F2F74">
        <w:trPr>
          <w:trHeight w:val="367"/>
        </w:trPr>
        <w:tc>
          <w:tcPr>
            <w:tcW w:w="846" w:type="dxa"/>
          </w:tcPr>
          <w:p w14:paraId="6302F1CC" w14:textId="77777777" w:rsidR="00B02DF6" w:rsidRPr="002D0E91" w:rsidRDefault="00B02DF6" w:rsidP="001F2F74">
            <w:pPr>
              <w:rPr>
                <w:rFonts w:cstheme="minorHAnsi"/>
                <w:szCs w:val="22"/>
                <w:lang w:val="en-AU" w:eastAsia="ko-KR"/>
              </w:rPr>
            </w:pPr>
            <w:r w:rsidRPr="002D0E91">
              <w:rPr>
                <w:rFonts w:cstheme="minorHAnsi"/>
                <w:szCs w:val="22"/>
                <w:lang w:val="en-AU" w:eastAsia="ko-KR"/>
              </w:rPr>
              <w:t>Dates</w:t>
            </w:r>
          </w:p>
        </w:tc>
        <w:tc>
          <w:tcPr>
            <w:tcW w:w="2126" w:type="dxa"/>
          </w:tcPr>
          <w:p w14:paraId="03030218" w14:textId="77777777" w:rsidR="00B02DF6" w:rsidRPr="002D0E91" w:rsidRDefault="00B02DF6" w:rsidP="001F2F74">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612748752"/>
            <w:placeholder>
              <w:docPart w:val="0D0F1B00B36C4C7892E1D57DE7AEEB48"/>
            </w:placeholder>
            <w:showingPlcHdr/>
            <w:date w:fullDate="2020-04-06T00:00:00Z">
              <w:dateFormat w:val="dd/MM/yyyy"/>
              <w:lid w:val="en-GB"/>
              <w:storeMappedDataAs w:val="dateTime"/>
              <w:calendar w:val="gregorian"/>
            </w:date>
          </w:sdtPr>
          <w:sdtEndPr/>
          <w:sdtContent>
            <w:tc>
              <w:tcPr>
                <w:tcW w:w="1843" w:type="dxa"/>
              </w:tcPr>
              <w:p w14:paraId="2574042C"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6ED0E154" w14:textId="77777777" w:rsidR="00B02DF6" w:rsidRPr="002D0E91" w:rsidRDefault="00B02DF6" w:rsidP="001F2F74">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1305691926"/>
            <w:placeholder>
              <w:docPart w:val="1D101857BDBF45E18F5DDEF04C12C440"/>
            </w:placeholder>
            <w:showingPlcHdr/>
            <w:date>
              <w:dateFormat w:val="dd/MM/yyyy"/>
              <w:lid w:val="en-GB"/>
              <w:storeMappedDataAs w:val="dateTime"/>
              <w:calendar w:val="gregorian"/>
            </w:date>
          </w:sdtPr>
          <w:sdtEndPr/>
          <w:sdtContent>
            <w:tc>
              <w:tcPr>
                <w:tcW w:w="2629" w:type="dxa"/>
              </w:tcPr>
              <w:p w14:paraId="5E614016" w14:textId="77777777" w:rsidR="00B02DF6" w:rsidRPr="002D0E91" w:rsidRDefault="00B02DF6" w:rsidP="001F2F74">
                <w:pPr>
                  <w:rPr>
                    <w:rFonts w:cstheme="minorHAnsi"/>
                    <w:szCs w:val="22"/>
                    <w:lang w:val="en-AU" w:eastAsia="ko-KR"/>
                  </w:rPr>
                </w:pPr>
                <w:r w:rsidRPr="002D0E91">
                  <w:rPr>
                    <w:rStyle w:val="PlaceholderText"/>
                    <w:rFonts w:cstheme="minorHAnsi"/>
                  </w:rPr>
                  <w:t>Click or tap to enter a date.</w:t>
                </w:r>
              </w:p>
            </w:tc>
          </w:sdtContent>
        </w:sdt>
      </w:tr>
    </w:tbl>
    <w:p w14:paraId="7D48A0DB" w14:textId="77777777" w:rsidR="00B02DF6" w:rsidRDefault="00B02DF6" w:rsidP="00B02DF6">
      <w:pPr>
        <w:rPr>
          <w:rFonts w:cstheme="minorHAnsi"/>
          <w:iCs/>
          <w:szCs w:val="22"/>
          <w:lang w:val="en-AU"/>
        </w:rPr>
      </w:pPr>
    </w:p>
    <w:p w14:paraId="664FF2F5" w14:textId="046DF9BB" w:rsidR="00B02DF6" w:rsidRDefault="00B02DF6" w:rsidP="00B02DF6">
      <w:pPr>
        <w:rPr>
          <w:rFonts w:cstheme="minorHAnsi"/>
          <w:iCs/>
          <w:szCs w:val="22"/>
          <w:lang w:val="en-AU"/>
        </w:rPr>
      </w:pPr>
      <w:r>
        <w:rPr>
          <w:rFonts w:cstheme="minorHAnsi"/>
          <w:iCs/>
          <w:szCs w:val="22"/>
          <w:lang w:val="en-AU"/>
        </w:rPr>
        <w:t xml:space="preserve">If you have not completed the </w:t>
      </w:r>
      <w:r w:rsidR="007965FF">
        <w:rPr>
          <w:rFonts w:cstheme="minorHAnsi"/>
          <w:iCs/>
          <w:szCs w:val="22"/>
          <w:lang w:val="en-AU"/>
        </w:rPr>
        <w:t>Research and Evaluation Workshop</w:t>
      </w:r>
      <w:r>
        <w:rPr>
          <w:rFonts w:cstheme="minorHAnsi"/>
          <w:iCs/>
          <w:szCs w:val="22"/>
          <w:lang w:val="en-AU"/>
        </w:rPr>
        <w:t>, please provide evidence of equivalent training or experience below:</w:t>
      </w:r>
    </w:p>
    <w:tbl>
      <w:tblPr>
        <w:tblStyle w:val="TableGrid"/>
        <w:tblW w:w="0" w:type="auto"/>
        <w:tblLook w:val="04A0" w:firstRow="1" w:lastRow="0" w:firstColumn="1" w:lastColumn="0" w:noHBand="0" w:noVBand="1"/>
      </w:tblPr>
      <w:tblGrid>
        <w:gridCol w:w="9854"/>
      </w:tblGrid>
      <w:tr w:rsidR="00B02DF6" w:rsidRPr="002D0E91" w14:paraId="2117EA02" w14:textId="77777777" w:rsidTr="001F2F74">
        <w:tc>
          <w:tcPr>
            <w:tcW w:w="9854" w:type="dxa"/>
          </w:tcPr>
          <w:sdt>
            <w:sdtPr>
              <w:rPr>
                <w:rFonts w:cstheme="minorHAnsi"/>
                <w:iCs/>
                <w:szCs w:val="22"/>
                <w:lang w:val="en-AU"/>
              </w:rPr>
              <w:id w:val="1386984665"/>
              <w:placeholder>
                <w:docPart w:val="1724ABE3F832412BB2E1A2F0F4ECD239"/>
              </w:placeholder>
            </w:sdtPr>
            <w:sdtEndPr/>
            <w:sdtContent>
              <w:p w14:paraId="24289585" w14:textId="77777777" w:rsidR="00B02DF6" w:rsidRPr="002D0E91" w:rsidRDefault="00B02DF6" w:rsidP="001F2F74">
                <w:pPr>
                  <w:rPr>
                    <w:rFonts w:cstheme="minorHAnsi"/>
                    <w:iCs/>
                    <w:szCs w:val="22"/>
                    <w:lang w:val="en-AU"/>
                  </w:rPr>
                </w:pPr>
              </w:p>
              <w:p w14:paraId="43FCD41A" w14:textId="77777777" w:rsidR="00B02DF6" w:rsidRDefault="00B02DF6" w:rsidP="001F2F74">
                <w:pPr>
                  <w:rPr>
                    <w:rFonts w:cstheme="minorHAnsi"/>
                    <w:iCs/>
                    <w:szCs w:val="22"/>
                    <w:lang w:val="en-AU"/>
                  </w:rPr>
                </w:pPr>
              </w:p>
              <w:p w14:paraId="5561B98B" w14:textId="77777777" w:rsidR="00B02DF6" w:rsidRPr="002D0E91" w:rsidRDefault="007406AE" w:rsidP="001F2F74">
                <w:pPr>
                  <w:rPr>
                    <w:rFonts w:cstheme="minorHAnsi"/>
                    <w:iCs/>
                    <w:szCs w:val="22"/>
                    <w:lang w:val="en-AU"/>
                  </w:rPr>
                </w:pPr>
              </w:p>
            </w:sdtContent>
          </w:sdt>
        </w:tc>
      </w:tr>
    </w:tbl>
    <w:p w14:paraId="1038507E" w14:textId="77777777" w:rsidR="00B02DF6" w:rsidRDefault="00B02DF6">
      <w:pPr>
        <w:widowControl/>
        <w:rPr>
          <w:rFonts w:cstheme="minorHAnsi"/>
          <w:b/>
          <w:bCs/>
          <w:lang w:val="en-AU" w:eastAsia="ko-KR"/>
        </w:rPr>
      </w:pPr>
    </w:p>
    <w:p w14:paraId="3A3396AB" w14:textId="77777777" w:rsidR="00D30AB0" w:rsidRPr="00D30AB0" w:rsidRDefault="00D30AB0" w:rsidP="00D30AB0">
      <w:pPr>
        <w:rPr>
          <w:rFonts w:cstheme="minorHAnsi"/>
          <w:b/>
          <w:bCs/>
          <w:lang w:val="en-AU" w:eastAsia="ko-KR"/>
        </w:rPr>
      </w:pPr>
    </w:p>
    <w:p w14:paraId="0BCA222C" w14:textId="4EFC2566" w:rsidR="00CF767B" w:rsidRPr="000A7972" w:rsidRDefault="008343E5" w:rsidP="000A7972">
      <w:pPr>
        <w:pStyle w:val="ListParagraph"/>
        <w:numPr>
          <w:ilvl w:val="0"/>
          <w:numId w:val="48"/>
        </w:numPr>
        <w:rPr>
          <w:rFonts w:asciiTheme="minorHAnsi" w:hAnsiTheme="minorHAnsi" w:cstheme="minorHAnsi"/>
          <w:b/>
          <w:bCs/>
          <w:lang w:val="en-AU" w:eastAsia="ko-KR"/>
        </w:rPr>
      </w:pPr>
      <w:r w:rsidRPr="000A7972">
        <w:rPr>
          <w:rFonts w:asciiTheme="minorHAnsi" w:hAnsiTheme="minorHAnsi" w:cstheme="minorHAnsi"/>
          <w:b/>
          <w:bCs/>
          <w:lang w:val="en-AU" w:eastAsia="ko-KR"/>
        </w:rPr>
        <w:t>Teaching Experience</w:t>
      </w:r>
    </w:p>
    <w:p w14:paraId="0E451FAC" w14:textId="351BE1C5" w:rsidR="008343E5" w:rsidRDefault="008343E5" w:rsidP="008343E5">
      <w:pPr>
        <w:rPr>
          <w:rFonts w:cstheme="minorHAnsi"/>
          <w:iCs/>
          <w:szCs w:val="22"/>
          <w:lang w:val="en-AU"/>
        </w:rPr>
      </w:pPr>
      <w:r>
        <w:rPr>
          <w:rFonts w:cstheme="minorHAnsi"/>
          <w:iCs/>
          <w:szCs w:val="22"/>
          <w:lang w:val="en-AU"/>
        </w:rPr>
        <w:t xml:space="preserve">Please </w:t>
      </w:r>
      <w:r w:rsidR="00CC7957">
        <w:rPr>
          <w:rFonts w:cstheme="minorHAnsi"/>
          <w:iCs/>
          <w:szCs w:val="22"/>
          <w:lang w:val="en-AU"/>
        </w:rPr>
        <w:t>advise if</w:t>
      </w:r>
      <w:r>
        <w:rPr>
          <w:rFonts w:cstheme="minorHAnsi"/>
          <w:iCs/>
          <w:szCs w:val="22"/>
          <w:lang w:val="en-AU"/>
        </w:rPr>
        <w:t xml:space="preserve"> you have taught or co-taught at least two MBCT courses</w:t>
      </w:r>
      <w:r w:rsidR="00830869">
        <w:rPr>
          <w:rFonts w:cstheme="minorHAnsi"/>
          <w:iCs/>
          <w:szCs w:val="22"/>
          <w:lang w:val="en-AU"/>
        </w:rPr>
        <w:t xml:space="preserve"> (</w:t>
      </w:r>
      <w:r w:rsidR="00830869">
        <w:rPr>
          <w:rFonts w:cstheme="minorHAnsi"/>
          <w:color w:val="000000" w:themeColor="text1"/>
          <w:szCs w:val="22"/>
        </w:rPr>
        <w:t>typically delivered over an 8-week format)</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B86FE0">
        <w:rPr>
          <w:rFonts w:cstheme="minorHAnsi"/>
          <w:iCs/>
          <w:szCs w:val="22"/>
          <w:lang w:val="en-AU"/>
        </w:rPr>
        <w:tab/>
      </w:r>
      <w:r w:rsidR="00B86FE0">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sdt>
        <w:sdtPr>
          <w:rPr>
            <w:rFonts w:cstheme="minorHAnsi"/>
            <w:iCs/>
            <w:szCs w:val="22"/>
            <w:lang w:val="en-AU"/>
          </w:rPr>
          <w:id w:val="200442549"/>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1204931411"/>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4E812F6B" w14:textId="77777777" w:rsidR="00830869" w:rsidRDefault="00830869" w:rsidP="008343E5">
      <w:pPr>
        <w:rPr>
          <w:rFonts w:cstheme="minorHAnsi"/>
          <w:iCs/>
          <w:szCs w:val="22"/>
          <w:lang w:val="en-AU"/>
        </w:rPr>
      </w:pPr>
    </w:p>
    <w:p w14:paraId="2AAC8BAB" w14:textId="2DD8B6F9" w:rsidR="008343E5" w:rsidRPr="002D0E91" w:rsidRDefault="008343E5" w:rsidP="008343E5">
      <w:pPr>
        <w:rPr>
          <w:rFonts w:cstheme="minorHAnsi"/>
          <w:iCs/>
          <w:szCs w:val="22"/>
          <w:lang w:val="en-AU"/>
        </w:rPr>
      </w:pPr>
      <w:r>
        <w:rPr>
          <w:rFonts w:cstheme="minorHAnsi"/>
          <w:iCs/>
          <w:szCs w:val="22"/>
          <w:lang w:val="en-AU"/>
        </w:rPr>
        <w:t>Please give details of two courses that you have taught or co-taught:</w:t>
      </w:r>
    </w:p>
    <w:tbl>
      <w:tblPr>
        <w:tblStyle w:val="TableGrid"/>
        <w:tblW w:w="0" w:type="auto"/>
        <w:tblLook w:val="04A0" w:firstRow="1" w:lastRow="0" w:firstColumn="1" w:lastColumn="0" w:noHBand="0" w:noVBand="1"/>
      </w:tblPr>
      <w:tblGrid>
        <w:gridCol w:w="846"/>
        <w:gridCol w:w="2126"/>
        <w:gridCol w:w="1843"/>
        <w:gridCol w:w="2410"/>
        <w:gridCol w:w="2629"/>
      </w:tblGrid>
      <w:tr w:rsidR="008343E5" w:rsidRPr="002D0E91" w14:paraId="372D00EC" w14:textId="77777777" w:rsidTr="001C674D">
        <w:tc>
          <w:tcPr>
            <w:tcW w:w="4815" w:type="dxa"/>
            <w:gridSpan w:val="3"/>
          </w:tcPr>
          <w:p w14:paraId="62571162" w14:textId="24C62186" w:rsidR="008343E5" w:rsidRPr="002D0E91" w:rsidRDefault="008343E5" w:rsidP="001C674D">
            <w:pPr>
              <w:rPr>
                <w:rFonts w:cstheme="minorHAnsi"/>
                <w:szCs w:val="22"/>
                <w:lang w:val="en-AU" w:eastAsia="ko-KR"/>
              </w:rPr>
            </w:pPr>
            <w:r>
              <w:rPr>
                <w:rFonts w:cstheme="minorHAnsi"/>
                <w:szCs w:val="22"/>
                <w:lang w:val="en-AU" w:eastAsia="ko-KR"/>
              </w:rPr>
              <w:t>Course Type</w:t>
            </w:r>
            <w:r w:rsidR="007965FF">
              <w:rPr>
                <w:rFonts w:cstheme="minorHAnsi"/>
                <w:szCs w:val="22"/>
                <w:lang w:val="en-AU" w:eastAsia="ko-KR"/>
              </w:rPr>
              <w:t xml:space="preserve"> (e.g. MBCT</w:t>
            </w:r>
            <w:r w:rsidR="00112F2A">
              <w:rPr>
                <w:rFonts w:cstheme="minorHAnsi"/>
                <w:szCs w:val="22"/>
                <w:lang w:val="en-AU" w:eastAsia="ko-KR"/>
              </w:rPr>
              <w:t>-D</w:t>
            </w:r>
            <w:r w:rsidR="007965FF">
              <w:rPr>
                <w:rFonts w:cstheme="minorHAnsi"/>
                <w:szCs w:val="22"/>
                <w:lang w:val="en-AU" w:eastAsia="ko-KR"/>
              </w:rPr>
              <w:t>, MBCT-L of Finding Peace in a Frantic World)</w:t>
            </w:r>
          </w:p>
        </w:tc>
        <w:sdt>
          <w:sdtPr>
            <w:rPr>
              <w:rFonts w:cstheme="minorHAnsi"/>
              <w:szCs w:val="22"/>
              <w:lang w:val="en-AU" w:eastAsia="ko-KR"/>
            </w:rPr>
            <w:id w:val="1704899580"/>
            <w:placeholder>
              <w:docPart w:val="888087A5AB63484ABFACEB8B9B510581"/>
            </w:placeholder>
            <w:showingPlcHdr/>
          </w:sdtPr>
          <w:sdtEndPr/>
          <w:sdtContent>
            <w:tc>
              <w:tcPr>
                <w:tcW w:w="5039" w:type="dxa"/>
                <w:gridSpan w:val="2"/>
              </w:tcPr>
              <w:p w14:paraId="4142B52B"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6D246AAD" w14:textId="77777777" w:rsidTr="001C674D">
        <w:tc>
          <w:tcPr>
            <w:tcW w:w="4815" w:type="dxa"/>
            <w:gridSpan w:val="3"/>
          </w:tcPr>
          <w:p w14:paraId="54893074" w14:textId="72FEB4EE" w:rsidR="008343E5" w:rsidRPr="002D0E91" w:rsidRDefault="008343E5" w:rsidP="001C674D">
            <w:pPr>
              <w:rPr>
                <w:rFonts w:cstheme="minorHAnsi"/>
                <w:szCs w:val="22"/>
                <w:lang w:val="en-AU" w:eastAsia="ko-KR"/>
              </w:rPr>
            </w:pPr>
            <w:r>
              <w:rPr>
                <w:rFonts w:cstheme="minorHAnsi"/>
                <w:szCs w:val="22"/>
                <w:lang w:val="en-AU" w:eastAsia="ko-KR"/>
              </w:rPr>
              <w:t>Number of participants</w:t>
            </w:r>
          </w:p>
        </w:tc>
        <w:sdt>
          <w:sdtPr>
            <w:rPr>
              <w:rFonts w:cstheme="minorHAnsi"/>
              <w:szCs w:val="22"/>
              <w:lang w:val="en-AU" w:eastAsia="ko-KR"/>
            </w:rPr>
            <w:id w:val="506794521"/>
            <w:placeholder>
              <w:docPart w:val="A39C7A50F6E24FCEA3EE9C94F4E4E165"/>
            </w:placeholder>
            <w:showingPlcHdr/>
          </w:sdtPr>
          <w:sdtEndPr/>
          <w:sdtContent>
            <w:tc>
              <w:tcPr>
                <w:tcW w:w="5039" w:type="dxa"/>
                <w:gridSpan w:val="2"/>
              </w:tcPr>
              <w:p w14:paraId="2E14C05D"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202E67DB" w14:textId="77777777" w:rsidTr="001C674D">
        <w:tc>
          <w:tcPr>
            <w:tcW w:w="4815" w:type="dxa"/>
            <w:gridSpan w:val="3"/>
          </w:tcPr>
          <w:p w14:paraId="291D6636" w14:textId="3C72EEF4" w:rsidR="008343E5" w:rsidRPr="002D0E91" w:rsidRDefault="008343E5" w:rsidP="001C674D">
            <w:pPr>
              <w:rPr>
                <w:rFonts w:cstheme="minorHAnsi"/>
                <w:szCs w:val="22"/>
                <w:lang w:val="en-AU" w:eastAsia="ko-KR"/>
              </w:rPr>
            </w:pPr>
            <w:r w:rsidRPr="002D0E91">
              <w:rPr>
                <w:rFonts w:cstheme="minorHAnsi"/>
                <w:szCs w:val="22"/>
                <w:lang w:val="en-AU" w:eastAsia="ko-KR"/>
              </w:rPr>
              <w:t>Location</w:t>
            </w:r>
            <w:r w:rsidR="0036013C">
              <w:rPr>
                <w:rFonts w:cstheme="minorHAnsi"/>
                <w:szCs w:val="22"/>
                <w:lang w:val="en-AU" w:eastAsia="ko-KR"/>
              </w:rPr>
              <w:t xml:space="preserve"> or online</w:t>
            </w:r>
          </w:p>
        </w:tc>
        <w:sdt>
          <w:sdtPr>
            <w:rPr>
              <w:rFonts w:cstheme="minorHAnsi"/>
              <w:szCs w:val="22"/>
              <w:lang w:val="en-AU" w:eastAsia="ko-KR"/>
            </w:rPr>
            <w:id w:val="-1900043815"/>
            <w:placeholder>
              <w:docPart w:val="9BE88FC07BF3427B9CEF46DED683DEAD"/>
            </w:placeholder>
            <w:showingPlcHdr/>
          </w:sdtPr>
          <w:sdtEndPr/>
          <w:sdtContent>
            <w:tc>
              <w:tcPr>
                <w:tcW w:w="5039" w:type="dxa"/>
                <w:gridSpan w:val="2"/>
              </w:tcPr>
              <w:p w14:paraId="67E6E6BA"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5E035461" w14:textId="77777777" w:rsidTr="001C674D">
        <w:trPr>
          <w:trHeight w:val="367"/>
        </w:trPr>
        <w:tc>
          <w:tcPr>
            <w:tcW w:w="846" w:type="dxa"/>
          </w:tcPr>
          <w:p w14:paraId="2F5300D2" w14:textId="77777777" w:rsidR="008343E5" w:rsidRPr="002D0E91" w:rsidRDefault="008343E5" w:rsidP="001C674D">
            <w:pPr>
              <w:rPr>
                <w:rFonts w:cstheme="minorHAnsi"/>
                <w:szCs w:val="22"/>
                <w:lang w:val="en-AU" w:eastAsia="ko-KR"/>
              </w:rPr>
            </w:pPr>
            <w:r w:rsidRPr="002D0E91">
              <w:rPr>
                <w:rFonts w:cstheme="minorHAnsi"/>
                <w:szCs w:val="22"/>
                <w:lang w:val="en-AU" w:eastAsia="ko-KR"/>
              </w:rPr>
              <w:t>Dates</w:t>
            </w:r>
          </w:p>
        </w:tc>
        <w:tc>
          <w:tcPr>
            <w:tcW w:w="2126" w:type="dxa"/>
          </w:tcPr>
          <w:p w14:paraId="1E533DFA" w14:textId="77777777" w:rsidR="008343E5" w:rsidRPr="002D0E91" w:rsidRDefault="008343E5"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1527059978"/>
            <w:placeholder>
              <w:docPart w:val="73B9095ACBB74FDBA4DBD6ECA8BCDACC"/>
            </w:placeholder>
            <w:showingPlcHdr/>
            <w:date w:fullDate="2020-04-06T00:00:00Z">
              <w:dateFormat w:val="dd/MM/yyyy"/>
              <w:lid w:val="en-GB"/>
              <w:storeMappedDataAs w:val="dateTime"/>
              <w:calendar w:val="gregorian"/>
            </w:date>
          </w:sdtPr>
          <w:sdtEndPr/>
          <w:sdtContent>
            <w:tc>
              <w:tcPr>
                <w:tcW w:w="1843" w:type="dxa"/>
              </w:tcPr>
              <w:p w14:paraId="7A7D5072"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34842132" w14:textId="77777777" w:rsidR="008343E5" w:rsidRPr="002D0E91" w:rsidRDefault="008343E5"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915627410"/>
            <w:placeholder>
              <w:docPart w:val="1B24D78DC16041AD87F99C9E5762C8A4"/>
            </w:placeholder>
            <w:showingPlcHdr/>
            <w:date>
              <w:dateFormat w:val="dd/MM/yyyy"/>
              <w:lid w:val="en-GB"/>
              <w:storeMappedDataAs w:val="dateTime"/>
              <w:calendar w:val="gregorian"/>
            </w:date>
          </w:sdtPr>
          <w:sdtEndPr/>
          <w:sdtContent>
            <w:tc>
              <w:tcPr>
                <w:tcW w:w="2629" w:type="dxa"/>
              </w:tcPr>
              <w:p w14:paraId="4BFA57B3"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r>
    </w:tbl>
    <w:p w14:paraId="4E4E7445" w14:textId="48EE45DE" w:rsidR="008343E5" w:rsidRDefault="008343E5" w:rsidP="00157F7F">
      <w:pPr>
        <w:rPr>
          <w:rFonts w:cstheme="minorHAnsi"/>
          <w:iCs/>
          <w:szCs w:val="22"/>
          <w:lang w:val="en-AU"/>
        </w:rPr>
      </w:pPr>
    </w:p>
    <w:tbl>
      <w:tblPr>
        <w:tblStyle w:val="TableGrid"/>
        <w:tblW w:w="0" w:type="auto"/>
        <w:tblLook w:val="04A0" w:firstRow="1" w:lastRow="0" w:firstColumn="1" w:lastColumn="0" w:noHBand="0" w:noVBand="1"/>
      </w:tblPr>
      <w:tblGrid>
        <w:gridCol w:w="846"/>
        <w:gridCol w:w="2126"/>
        <w:gridCol w:w="1843"/>
        <w:gridCol w:w="2410"/>
        <w:gridCol w:w="2629"/>
      </w:tblGrid>
      <w:tr w:rsidR="008343E5" w:rsidRPr="002D0E91" w14:paraId="51078646" w14:textId="77777777" w:rsidTr="001C674D">
        <w:tc>
          <w:tcPr>
            <w:tcW w:w="4815" w:type="dxa"/>
            <w:gridSpan w:val="3"/>
          </w:tcPr>
          <w:p w14:paraId="7397DD62" w14:textId="199DF570" w:rsidR="008343E5" w:rsidRPr="002D0E91" w:rsidRDefault="008343E5" w:rsidP="001C674D">
            <w:pPr>
              <w:rPr>
                <w:rFonts w:cstheme="minorHAnsi"/>
                <w:szCs w:val="22"/>
                <w:lang w:val="en-AU" w:eastAsia="ko-KR"/>
              </w:rPr>
            </w:pPr>
            <w:r>
              <w:rPr>
                <w:rFonts w:cstheme="minorHAnsi"/>
                <w:szCs w:val="22"/>
                <w:lang w:val="en-AU" w:eastAsia="ko-KR"/>
              </w:rPr>
              <w:t>Course Type</w:t>
            </w:r>
            <w:r w:rsidR="007965FF">
              <w:rPr>
                <w:rFonts w:cstheme="minorHAnsi"/>
                <w:szCs w:val="22"/>
                <w:lang w:val="en-AU" w:eastAsia="ko-KR"/>
              </w:rPr>
              <w:t xml:space="preserve"> (e.g. MBCT</w:t>
            </w:r>
            <w:r w:rsidR="00112F2A">
              <w:rPr>
                <w:rFonts w:cstheme="minorHAnsi"/>
                <w:szCs w:val="22"/>
                <w:lang w:val="en-AU" w:eastAsia="ko-KR"/>
              </w:rPr>
              <w:t>-D</w:t>
            </w:r>
            <w:r w:rsidR="007965FF">
              <w:rPr>
                <w:rFonts w:cstheme="minorHAnsi"/>
                <w:szCs w:val="22"/>
                <w:lang w:val="en-AU" w:eastAsia="ko-KR"/>
              </w:rPr>
              <w:t>, MBCT-L of Finding Peace in a Frantic World)</w:t>
            </w:r>
          </w:p>
        </w:tc>
        <w:sdt>
          <w:sdtPr>
            <w:rPr>
              <w:rFonts w:cstheme="minorHAnsi"/>
              <w:szCs w:val="22"/>
              <w:lang w:val="en-AU" w:eastAsia="ko-KR"/>
            </w:rPr>
            <w:id w:val="-119990141"/>
            <w:placeholder>
              <w:docPart w:val="37A70C08B0FB409F9960C01221927DA6"/>
            </w:placeholder>
            <w:showingPlcHdr/>
          </w:sdtPr>
          <w:sdtEndPr/>
          <w:sdtContent>
            <w:tc>
              <w:tcPr>
                <w:tcW w:w="5039" w:type="dxa"/>
                <w:gridSpan w:val="2"/>
              </w:tcPr>
              <w:p w14:paraId="2414E7A6"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6F0649C8" w14:textId="77777777" w:rsidTr="001C674D">
        <w:tc>
          <w:tcPr>
            <w:tcW w:w="4815" w:type="dxa"/>
            <w:gridSpan w:val="3"/>
          </w:tcPr>
          <w:p w14:paraId="28B70366" w14:textId="77777777" w:rsidR="008343E5" w:rsidRPr="002D0E91" w:rsidRDefault="008343E5" w:rsidP="001C674D">
            <w:pPr>
              <w:rPr>
                <w:rFonts w:cstheme="minorHAnsi"/>
                <w:szCs w:val="22"/>
                <w:lang w:val="en-AU" w:eastAsia="ko-KR"/>
              </w:rPr>
            </w:pPr>
            <w:r>
              <w:rPr>
                <w:rFonts w:cstheme="minorHAnsi"/>
                <w:szCs w:val="22"/>
                <w:lang w:val="en-AU" w:eastAsia="ko-KR"/>
              </w:rPr>
              <w:t>Number of participants</w:t>
            </w:r>
          </w:p>
        </w:tc>
        <w:sdt>
          <w:sdtPr>
            <w:rPr>
              <w:rFonts w:cstheme="minorHAnsi"/>
              <w:szCs w:val="22"/>
              <w:lang w:val="en-AU" w:eastAsia="ko-KR"/>
            </w:rPr>
            <w:id w:val="-1698920884"/>
            <w:placeholder>
              <w:docPart w:val="CA3389D005D945969896E942E3FAA711"/>
            </w:placeholder>
            <w:showingPlcHdr/>
          </w:sdtPr>
          <w:sdtEndPr/>
          <w:sdtContent>
            <w:tc>
              <w:tcPr>
                <w:tcW w:w="5039" w:type="dxa"/>
                <w:gridSpan w:val="2"/>
              </w:tcPr>
              <w:p w14:paraId="100A1CFA"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7E96D917" w14:textId="77777777" w:rsidTr="001C674D">
        <w:tc>
          <w:tcPr>
            <w:tcW w:w="4815" w:type="dxa"/>
            <w:gridSpan w:val="3"/>
          </w:tcPr>
          <w:p w14:paraId="5F4968E1" w14:textId="5D0DB23A" w:rsidR="008343E5" w:rsidRPr="002D0E91" w:rsidRDefault="007965FF" w:rsidP="001C674D">
            <w:pPr>
              <w:rPr>
                <w:rFonts w:cstheme="minorHAnsi"/>
                <w:szCs w:val="22"/>
                <w:lang w:val="en-AU" w:eastAsia="ko-KR"/>
              </w:rPr>
            </w:pPr>
            <w:r w:rsidRPr="002D0E91">
              <w:rPr>
                <w:rFonts w:cstheme="minorHAnsi"/>
                <w:szCs w:val="22"/>
                <w:lang w:val="en-AU" w:eastAsia="ko-KR"/>
              </w:rPr>
              <w:t>Location</w:t>
            </w:r>
            <w:r>
              <w:rPr>
                <w:rFonts w:cstheme="minorHAnsi"/>
                <w:szCs w:val="22"/>
                <w:lang w:val="en-AU" w:eastAsia="ko-KR"/>
              </w:rPr>
              <w:t xml:space="preserve"> or online</w:t>
            </w:r>
          </w:p>
        </w:tc>
        <w:sdt>
          <w:sdtPr>
            <w:rPr>
              <w:rFonts w:cstheme="minorHAnsi"/>
              <w:szCs w:val="22"/>
              <w:lang w:val="en-AU" w:eastAsia="ko-KR"/>
            </w:rPr>
            <w:id w:val="1584102298"/>
            <w:placeholder>
              <w:docPart w:val="E7E3E9B61CE24A5D878BDDF56CA70DB6"/>
            </w:placeholder>
            <w:showingPlcHdr/>
          </w:sdtPr>
          <w:sdtEndPr/>
          <w:sdtContent>
            <w:tc>
              <w:tcPr>
                <w:tcW w:w="5039" w:type="dxa"/>
                <w:gridSpan w:val="2"/>
              </w:tcPr>
              <w:p w14:paraId="1E4956E2" w14:textId="77777777" w:rsidR="008343E5" w:rsidRPr="002D0E91" w:rsidRDefault="008343E5"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8343E5" w:rsidRPr="002D0E91" w14:paraId="725208F5" w14:textId="77777777" w:rsidTr="001C674D">
        <w:trPr>
          <w:trHeight w:val="367"/>
        </w:trPr>
        <w:tc>
          <w:tcPr>
            <w:tcW w:w="846" w:type="dxa"/>
          </w:tcPr>
          <w:p w14:paraId="7C134202" w14:textId="77777777" w:rsidR="008343E5" w:rsidRPr="002D0E91" w:rsidRDefault="008343E5" w:rsidP="001C674D">
            <w:pPr>
              <w:rPr>
                <w:rFonts w:cstheme="minorHAnsi"/>
                <w:szCs w:val="22"/>
                <w:lang w:val="en-AU" w:eastAsia="ko-KR"/>
              </w:rPr>
            </w:pPr>
            <w:r w:rsidRPr="002D0E91">
              <w:rPr>
                <w:rFonts w:cstheme="minorHAnsi"/>
                <w:szCs w:val="22"/>
                <w:lang w:val="en-AU" w:eastAsia="ko-KR"/>
              </w:rPr>
              <w:t>Dates</w:t>
            </w:r>
          </w:p>
        </w:tc>
        <w:tc>
          <w:tcPr>
            <w:tcW w:w="2126" w:type="dxa"/>
          </w:tcPr>
          <w:p w14:paraId="09D85445" w14:textId="77777777" w:rsidR="008343E5" w:rsidRPr="002D0E91" w:rsidRDefault="008343E5" w:rsidP="001C674D">
            <w:pPr>
              <w:rPr>
                <w:rFonts w:cstheme="minorHAnsi"/>
                <w:szCs w:val="22"/>
                <w:lang w:val="en-AU" w:eastAsia="ko-KR"/>
              </w:rPr>
            </w:pPr>
            <w:r w:rsidRPr="002D0E91">
              <w:rPr>
                <w:rFonts w:cstheme="minorHAnsi"/>
                <w:szCs w:val="22"/>
                <w:lang w:val="en-AU" w:eastAsia="ko-KR"/>
              </w:rPr>
              <w:t>From (dd/mm/yyyy)</w:t>
            </w:r>
          </w:p>
        </w:tc>
        <w:sdt>
          <w:sdtPr>
            <w:rPr>
              <w:rFonts w:cstheme="minorHAnsi"/>
              <w:szCs w:val="22"/>
              <w:lang w:val="en-AU" w:eastAsia="ko-KR"/>
            </w:rPr>
            <w:id w:val="203140685"/>
            <w:placeholder>
              <w:docPart w:val="F7A5BAFDCC9948488E052D36F6E34A7B"/>
            </w:placeholder>
            <w:showingPlcHdr/>
            <w:date w:fullDate="2020-04-06T00:00:00Z">
              <w:dateFormat w:val="dd/MM/yyyy"/>
              <w:lid w:val="en-GB"/>
              <w:storeMappedDataAs w:val="dateTime"/>
              <w:calendar w:val="gregorian"/>
            </w:date>
          </w:sdtPr>
          <w:sdtEndPr/>
          <w:sdtContent>
            <w:tc>
              <w:tcPr>
                <w:tcW w:w="1843" w:type="dxa"/>
              </w:tcPr>
              <w:p w14:paraId="4B259330"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c>
          <w:tcPr>
            <w:tcW w:w="2410" w:type="dxa"/>
          </w:tcPr>
          <w:p w14:paraId="7B8C7425" w14:textId="77777777" w:rsidR="008343E5" w:rsidRPr="002D0E91" w:rsidRDefault="008343E5" w:rsidP="001C674D">
            <w:pPr>
              <w:rPr>
                <w:rFonts w:cstheme="minorHAnsi"/>
                <w:szCs w:val="22"/>
                <w:lang w:val="en-AU" w:eastAsia="ko-KR"/>
              </w:rPr>
            </w:pPr>
            <w:r w:rsidRPr="002D0E91">
              <w:rPr>
                <w:rFonts w:cstheme="minorHAnsi"/>
                <w:szCs w:val="22"/>
                <w:lang w:val="en-AU" w:eastAsia="ko-KR"/>
              </w:rPr>
              <w:t>To (dd/mm/yyyy)</w:t>
            </w:r>
          </w:p>
        </w:tc>
        <w:sdt>
          <w:sdtPr>
            <w:rPr>
              <w:rFonts w:cstheme="minorHAnsi"/>
              <w:szCs w:val="22"/>
              <w:lang w:val="en-AU" w:eastAsia="ko-KR"/>
            </w:rPr>
            <w:id w:val="706841338"/>
            <w:placeholder>
              <w:docPart w:val="4CFB36EEF26C45E5BD1AAF05EF052C56"/>
            </w:placeholder>
            <w:showingPlcHdr/>
            <w:date>
              <w:dateFormat w:val="dd/MM/yyyy"/>
              <w:lid w:val="en-GB"/>
              <w:storeMappedDataAs w:val="dateTime"/>
              <w:calendar w:val="gregorian"/>
            </w:date>
          </w:sdtPr>
          <w:sdtEndPr/>
          <w:sdtContent>
            <w:tc>
              <w:tcPr>
                <w:tcW w:w="2629" w:type="dxa"/>
              </w:tcPr>
              <w:p w14:paraId="5650BC3B" w14:textId="77777777" w:rsidR="008343E5" w:rsidRPr="002D0E91" w:rsidRDefault="008343E5" w:rsidP="001C674D">
                <w:pPr>
                  <w:rPr>
                    <w:rFonts w:cstheme="minorHAnsi"/>
                    <w:szCs w:val="22"/>
                    <w:lang w:val="en-AU" w:eastAsia="ko-KR"/>
                  </w:rPr>
                </w:pPr>
                <w:r w:rsidRPr="002D0E91">
                  <w:rPr>
                    <w:rStyle w:val="PlaceholderText"/>
                    <w:rFonts w:cstheme="minorHAnsi"/>
                  </w:rPr>
                  <w:t>Click or tap to enter a date.</w:t>
                </w:r>
              </w:p>
            </w:tc>
          </w:sdtContent>
        </w:sdt>
      </w:tr>
    </w:tbl>
    <w:p w14:paraId="77FB3D59" w14:textId="2ED92AD5" w:rsidR="008343E5" w:rsidRDefault="008343E5" w:rsidP="00157F7F">
      <w:pPr>
        <w:rPr>
          <w:rFonts w:cstheme="minorHAnsi"/>
          <w:iCs/>
          <w:szCs w:val="22"/>
          <w:lang w:val="en-AU"/>
        </w:rPr>
      </w:pPr>
    </w:p>
    <w:p w14:paraId="0392F85A" w14:textId="77777777" w:rsidR="00D30AB0" w:rsidRDefault="00D30AB0">
      <w:pPr>
        <w:widowControl/>
        <w:rPr>
          <w:rFonts w:cstheme="minorHAnsi"/>
          <w:iCs/>
          <w:szCs w:val="22"/>
          <w:lang w:val="en-AU"/>
        </w:rPr>
      </w:pPr>
      <w:r>
        <w:rPr>
          <w:rFonts w:cstheme="minorHAnsi"/>
          <w:iCs/>
          <w:szCs w:val="22"/>
          <w:lang w:val="en-AU"/>
        </w:rPr>
        <w:br w:type="page"/>
      </w:r>
    </w:p>
    <w:p w14:paraId="5C4CFFF3" w14:textId="5EFF4F52" w:rsidR="00A678BB" w:rsidRDefault="00A678BB" w:rsidP="00157F7F">
      <w:pPr>
        <w:rPr>
          <w:rFonts w:cstheme="minorHAnsi"/>
          <w:iCs/>
          <w:szCs w:val="22"/>
          <w:lang w:val="en-AU"/>
        </w:rPr>
      </w:pPr>
      <w:r>
        <w:rPr>
          <w:rFonts w:cstheme="minorHAnsi"/>
          <w:iCs/>
          <w:szCs w:val="22"/>
          <w:lang w:val="en-AU"/>
        </w:rPr>
        <w:lastRenderedPageBreak/>
        <w:t xml:space="preserve">Please give details of the context in which you were teaching </w:t>
      </w:r>
      <w:r w:rsidRPr="00A678BB">
        <w:rPr>
          <w:rFonts w:cstheme="minorHAnsi"/>
          <w:iCs/>
          <w:szCs w:val="22"/>
          <w:lang w:val="en-AU"/>
        </w:rPr>
        <w:t>(healthcare, educational, workplace/corporate, criminal justice, private, etc.); a description of your participant group and any associated vulnerabilities or challenges; and any adaptations you have made to the MBCT curriculum with an explanation of the rationale behind your changes. This should not exceed 500 words.</w:t>
      </w:r>
    </w:p>
    <w:tbl>
      <w:tblPr>
        <w:tblStyle w:val="TableGrid"/>
        <w:tblW w:w="0" w:type="auto"/>
        <w:tblLook w:val="04A0" w:firstRow="1" w:lastRow="0" w:firstColumn="1" w:lastColumn="0" w:noHBand="0" w:noVBand="1"/>
      </w:tblPr>
      <w:tblGrid>
        <w:gridCol w:w="9854"/>
      </w:tblGrid>
      <w:tr w:rsidR="00FC564E" w:rsidRPr="002D0E91" w14:paraId="3A90BEFA" w14:textId="77777777" w:rsidTr="001C674D">
        <w:tc>
          <w:tcPr>
            <w:tcW w:w="9854" w:type="dxa"/>
          </w:tcPr>
          <w:sdt>
            <w:sdtPr>
              <w:rPr>
                <w:rFonts w:cstheme="minorHAnsi"/>
                <w:iCs/>
                <w:szCs w:val="22"/>
                <w:lang w:val="en-AU"/>
              </w:rPr>
              <w:id w:val="-319044030"/>
              <w:placeholder>
                <w:docPart w:val="F50B64131B7A484F89A6ADB5F97C7683"/>
              </w:placeholder>
            </w:sdtPr>
            <w:sdtEndPr/>
            <w:sdtContent>
              <w:p w14:paraId="4C307B3B" w14:textId="3C849EEC" w:rsidR="0036013C" w:rsidRDefault="0036013C" w:rsidP="001C674D">
                <w:pPr>
                  <w:rPr>
                    <w:rFonts w:cstheme="minorHAnsi"/>
                    <w:i/>
                    <w:color w:val="808080" w:themeColor="background1" w:themeShade="80"/>
                    <w:szCs w:val="22"/>
                    <w:lang w:val="en-AU"/>
                  </w:rPr>
                </w:pPr>
                <w:r>
                  <w:rPr>
                    <w:rFonts w:cstheme="minorHAnsi"/>
                    <w:i/>
                    <w:color w:val="808080" w:themeColor="background1" w:themeShade="80"/>
                    <w:szCs w:val="22"/>
                    <w:lang w:val="en-AU"/>
                  </w:rPr>
                  <w:t>Sections (max 500 words in total):</w:t>
                </w:r>
              </w:p>
              <w:p w14:paraId="68AA7FE1" w14:textId="75D3F6A0" w:rsidR="0036013C" w:rsidRDefault="0036013C" w:rsidP="001C674D">
                <w:pPr>
                  <w:rPr>
                    <w:rFonts w:cstheme="minorHAnsi"/>
                    <w:i/>
                    <w:color w:val="808080" w:themeColor="background1" w:themeShade="80"/>
                    <w:szCs w:val="22"/>
                    <w:lang w:val="en-AU"/>
                  </w:rPr>
                </w:pPr>
                <w:r>
                  <w:rPr>
                    <w:rFonts w:cstheme="minorHAnsi"/>
                    <w:i/>
                    <w:color w:val="808080" w:themeColor="background1" w:themeShade="80"/>
                    <w:szCs w:val="22"/>
                    <w:lang w:val="en-AU"/>
                  </w:rPr>
                  <w:t>De</w:t>
                </w:r>
                <w:r w:rsidRPr="0036013C">
                  <w:rPr>
                    <w:rFonts w:cstheme="minorHAnsi"/>
                    <w:i/>
                    <w:color w:val="808080" w:themeColor="background1" w:themeShade="80"/>
                    <w:szCs w:val="22"/>
                    <w:lang w:val="en-AU"/>
                  </w:rPr>
                  <w:t>scription of your participant group</w:t>
                </w:r>
              </w:p>
              <w:p w14:paraId="1EED4883" w14:textId="77777777" w:rsidR="0036013C" w:rsidRDefault="0036013C" w:rsidP="001C674D">
                <w:pPr>
                  <w:rPr>
                    <w:rFonts w:cstheme="minorHAnsi"/>
                    <w:i/>
                    <w:color w:val="808080" w:themeColor="background1" w:themeShade="80"/>
                    <w:szCs w:val="22"/>
                    <w:lang w:val="en-AU"/>
                  </w:rPr>
                </w:pPr>
                <w:r>
                  <w:rPr>
                    <w:rFonts w:cstheme="minorHAnsi"/>
                    <w:i/>
                    <w:color w:val="808080" w:themeColor="background1" w:themeShade="80"/>
                    <w:szCs w:val="22"/>
                    <w:lang w:val="en-AU"/>
                  </w:rPr>
                  <w:t>A</w:t>
                </w:r>
                <w:r w:rsidRPr="0036013C">
                  <w:rPr>
                    <w:rFonts w:cstheme="minorHAnsi"/>
                    <w:i/>
                    <w:color w:val="808080" w:themeColor="background1" w:themeShade="80"/>
                    <w:szCs w:val="22"/>
                    <w:lang w:val="en-AU"/>
                  </w:rPr>
                  <w:t>ssociated vulnerabilities or challenges</w:t>
                </w:r>
              </w:p>
              <w:p w14:paraId="14362B68" w14:textId="1EAC2884" w:rsidR="00FC564E" w:rsidRPr="0036013C" w:rsidRDefault="0036013C" w:rsidP="001C674D">
                <w:pPr>
                  <w:rPr>
                    <w:rFonts w:cstheme="minorHAnsi"/>
                    <w:i/>
                    <w:color w:val="808080" w:themeColor="background1" w:themeShade="80"/>
                    <w:szCs w:val="22"/>
                    <w:lang w:val="en-AU"/>
                  </w:rPr>
                </w:pPr>
                <w:r>
                  <w:rPr>
                    <w:rFonts w:cstheme="minorHAnsi"/>
                    <w:i/>
                    <w:color w:val="808080" w:themeColor="background1" w:themeShade="80"/>
                    <w:szCs w:val="22"/>
                    <w:lang w:val="en-AU"/>
                  </w:rPr>
                  <w:t>A</w:t>
                </w:r>
                <w:r w:rsidRPr="0036013C">
                  <w:rPr>
                    <w:rFonts w:cstheme="minorHAnsi"/>
                    <w:i/>
                    <w:color w:val="808080" w:themeColor="background1" w:themeShade="80"/>
                    <w:szCs w:val="22"/>
                    <w:lang w:val="en-AU"/>
                  </w:rPr>
                  <w:t>ny adaptations you have made to the MBCT curriculum with an explanation of the rationale behind your changes</w:t>
                </w:r>
              </w:p>
              <w:p w14:paraId="7D2BF31E" w14:textId="77777777" w:rsidR="00FC564E" w:rsidRPr="002D0E91" w:rsidRDefault="00FC564E" w:rsidP="001C674D">
                <w:pPr>
                  <w:rPr>
                    <w:rFonts w:cstheme="minorHAnsi"/>
                    <w:iCs/>
                    <w:szCs w:val="22"/>
                    <w:lang w:val="en-AU"/>
                  </w:rPr>
                </w:pPr>
              </w:p>
              <w:p w14:paraId="1A1ACAE6" w14:textId="77777777" w:rsidR="00FC564E" w:rsidRPr="002D0E91" w:rsidRDefault="00FC564E" w:rsidP="001C674D">
                <w:pPr>
                  <w:rPr>
                    <w:rFonts w:cstheme="minorHAnsi"/>
                    <w:iCs/>
                    <w:szCs w:val="22"/>
                    <w:lang w:val="en-AU"/>
                  </w:rPr>
                </w:pPr>
              </w:p>
              <w:p w14:paraId="10E69CEB" w14:textId="77777777" w:rsidR="00FC564E" w:rsidRPr="002D0E91" w:rsidRDefault="00FC564E" w:rsidP="001C674D">
                <w:pPr>
                  <w:rPr>
                    <w:rFonts w:cstheme="minorHAnsi"/>
                    <w:iCs/>
                    <w:szCs w:val="22"/>
                    <w:lang w:val="en-AU"/>
                  </w:rPr>
                </w:pPr>
              </w:p>
              <w:p w14:paraId="7A1EA228" w14:textId="27E51C92" w:rsidR="00FC564E" w:rsidRDefault="00FC564E" w:rsidP="001C674D">
                <w:pPr>
                  <w:rPr>
                    <w:rFonts w:cstheme="minorHAnsi"/>
                    <w:iCs/>
                    <w:szCs w:val="22"/>
                    <w:lang w:val="en-AU"/>
                  </w:rPr>
                </w:pPr>
              </w:p>
              <w:p w14:paraId="1B85E5AF" w14:textId="7AC9197A" w:rsidR="000B5EDE" w:rsidRDefault="000B5EDE" w:rsidP="001C674D">
                <w:pPr>
                  <w:rPr>
                    <w:rFonts w:cstheme="minorHAnsi"/>
                    <w:iCs/>
                    <w:szCs w:val="22"/>
                    <w:lang w:val="en-AU"/>
                  </w:rPr>
                </w:pPr>
              </w:p>
              <w:p w14:paraId="0FE35249" w14:textId="1ED882D4" w:rsidR="000B5EDE" w:rsidRDefault="000B5EDE" w:rsidP="001C674D">
                <w:pPr>
                  <w:rPr>
                    <w:rFonts w:cstheme="minorHAnsi"/>
                    <w:iCs/>
                    <w:szCs w:val="22"/>
                    <w:lang w:val="en-AU"/>
                  </w:rPr>
                </w:pPr>
              </w:p>
              <w:p w14:paraId="731FBD5A" w14:textId="23B02AB2" w:rsidR="000B5EDE" w:rsidRDefault="000B5EDE" w:rsidP="001C674D">
                <w:pPr>
                  <w:rPr>
                    <w:rFonts w:cstheme="minorHAnsi"/>
                    <w:iCs/>
                    <w:szCs w:val="22"/>
                    <w:lang w:val="en-AU"/>
                  </w:rPr>
                </w:pPr>
              </w:p>
              <w:p w14:paraId="3862B206" w14:textId="3D547555" w:rsidR="000B5EDE" w:rsidRDefault="000B5EDE" w:rsidP="001C674D">
                <w:pPr>
                  <w:rPr>
                    <w:rFonts w:cstheme="minorHAnsi"/>
                    <w:iCs/>
                    <w:szCs w:val="22"/>
                    <w:lang w:val="en-AU"/>
                  </w:rPr>
                </w:pPr>
              </w:p>
              <w:p w14:paraId="6C261FF5" w14:textId="0DA4F14B" w:rsidR="000B5EDE" w:rsidRDefault="000B5EDE" w:rsidP="001C674D">
                <w:pPr>
                  <w:rPr>
                    <w:rFonts w:cstheme="minorHAnsi"/>
                    <w:iCs/>
                    <w:szCs w:val="22"/>
                    <w:lang w:val="en-AU"/>
                  </w:rPr>
                </w:pPr>
              </w:p>
              <w:p w14:paraId="0BC98452" w14:textId="4CE5E87F" w:rsidR="000B5EDE" w:rsidRDefault="000B5EDE" w:rsidP="001C674D">
                <w:pPr>
                  <w:rPr>
                    <w:rFonts w:cstheme="minorHAnsi"/>
                    <w:iCs/>
                    <w:szCs w:val="22"/>
                    <w:lang w:val="en-AU"/>
                  </w:rPr>
                </w:pPr>
              </w:p>
              <w:p w14:paraId="2B153E82" w14:textId="690BCA0E" w:rsidR="000B5EDE" w:rsidRDefault="000B5EDE" w:rsidP="001C674D">
                <w:pPr>
                  <w:rPr>
                    <w:rFonts w:cstheme="minorHAnsi"/>
                    <w:iCs/>
                    <w:szCs w:val="22"/>
                    <w:lang w:val="en-AU"/>
                  </w:rPr>
                </w:pPr>
              </w:p>
              <w:p w14:paraId="04536A35" w14:textId="0F1E350B" w:rsidR="000B5EDE" w:rsidRDefault="000B5EDE" w:rsidP="001C674D">
                <w:pPr>
                  <w:rPr>
                    <w:rFonts w:cstheme="minorHAnsi"/>
                    <w:iCs/>
                    <w:szCs w:val="22"/>
                    <w:lang w:val="en-AU"/>
                  </w:rPr>
                </w:pPr>
              </w:p>
              <w:p w14:paraId="14E5ACE8" w14:textId="4A2705D0" w:rsidR="000B5EDE" w:rsidRDefault="000B5EDE" w:rsidP="001C674D">
                <w:pPr>
                  <w:rPr>
                    <w:rFonts w:cstheme="minorHAnsi"/>
                    <w:iCs/>
                    <w:szCs w:val="22"/>
                    <w:lang w:val="en-AU"/>
                  </w:rPr>
                </w:pPr>
              </w:p>
              <w:p w14:paraId="5616EBFB" w14:textId="4867D9D8" w:rsidR="000B5EDE" w:rsidRDefault="000B5EDE" w:rsidP="001C674D">
                <w:pPr>
                  <w:rPr>
                    <w:rFonts w:cstheme="minorHAnsi"/>
                    <w:iCs/>
                    <w:szCs w:val="22"/>
                    <w:lang w:val="en-AU"/>
                  </w:rPr>
                </w:pPr>
              </w:p>
              <w:p w14:paraId="531D0F41" w14:textId="1CDF1E03" w:rsidR="000B5EDE" w:rsidRDefault="000B5EDE" w:rsidP="001C674D">
                <w:pPr>
                  <w:rPr>
                    <w:rFonts w:cstheme="minorHAnsi"/>
                    <w:iCs/>
                    <w:szCs w:val="22"/>
                    <w:lang w:val="en-AU"/>
                  </w:rPr>
                </w:pPr>
              </w:p>
              <w:p w14:paraId="368F140F" w14:textId="2A015B6B" w:rsidR="000B5EDE" w:rsidRDefault="000B5EDE" w:rsidP="001C674D">
                <w:pPr>
                  <w:rPr>
                    <w:rFonts w:cstheme="minorHAnsi"/>
                    <w:iCs/>
                    <w:szCs w:val="22"/>
                    <w:lang w:val="en-AU"/>
                  </w:rPr>
                </w:pPr>
              </w:p>
              <w:p w14:paraId="111CD4CA" w14:textId="1A1C16B6" w:rsidR="000B5EDE" w:rsidRDefault="000B5EDE" w:rsidP="001C674D">
                <w:pPr>
                  <w:rPr>
                    <w:rFonts w:cstheme="minorHAnsi"/>
                    <w:iCs/>
                    <w:szCs w:val="22"/>
                    <w:lang w:val="en-AU"/>
                  </w:rPr>
                </w:pPr>
              </w:p>
              <w:p w14:paraId="42A008FA" w14:textId="108535E4" w:rsidR="000B5EDE" w:rsidRDefault="000B5EDE" w:rsidP="001C674D">
                <w:pPr>
                  <w:rPr>
                    <w:rFonts w:cstheme="minorHAnsi"/>
                    <w:iCs/>
                    <w:szCs w:val="22"/>
                    <w:lang w:val="en-AU"/>
                  </w:rPr>
                </w:pPr>
              </w:p>
              <w:p w14:paraId="617121DA" w14:textId="4C2C809C" w:rsidR="000B5EDE" w:rsidRDefault="000B5EDE" w:rsidP="001C674D">
                <w:pPr>
                  <w:rPr>
                    <w:rFonts w:cstheme="minorHAnsi"/>
                    <w:iCs/>
                    <w:szCs w:val="22"/>
                    <w:lang w:val="en-AU"/>
                  </w:rPr>
                </w:pPr>
              </w:p>
              <w:p w14:paraId="624EC766" w14:textId="03446F06" w:rsidR="000B5EDE" w:rsidRDefault="000B5EDE" w:rsidP="001C674D">
                <w:pPr>
                  <w:rPr>
                    <w:rFonts w:cstheme="minorHAnsi"/>
                    <w:iCs/>
                    <w:szCs w:val="22"/>
                    <w:lang w:val="en-AU"/>
                  </w:rPr>
                </w:pPr>
              </w:p>
              <w:p w14:paraId="7363D9EC" w14:textId="58AC1B09" w:rsidR="000B5EDE" w:rsidRDefault="000B5EDE" w:rsidP="001C674D">
                <w:pPr>
                  <w:rPr>
                    <w:rFonts w:cstheme="minorHAnsi"/>
                    <w:iCs/>
                    <w:szCs w:val="22"/>
                    <w:lang w:val="en-AU"/>
                  </w:rPr>
                </w:pPr>
              </w:p>
              <w:p w14:paraId="5D961331" w14:textId="616B205B" w:rsidR="000B5EDE" w:rsidRDefault="000B5EDE" w:rsidP="001C674D">
                <w:pPr>
                  <w:rPr>
                    <w:rFonts w:cstheme="minorHAnsi"/>
                    <w:iCs/>
                    <w:szCs w:val="22"/>
                    <w:lang w:val="en-AU"/>
                  </w:rPr>
                </w:pPr>
              </w:p>
              <w:p w14:paraId="3B651BB0" w14:textId="77777777" w:rsidR="000B5EDE" w:rsidRDefault="000B5EDE" w:rsidP="001C674D">
                <w:pPr>
                  <w:rPr>
                    <w:rFonts w:cstheme="minorHAnsi"/>
                    <w:iCs/>
                    <w:szCs w:val="22"/>
                    <w:lang w:val="en-AU"/>
                  </w:rPr>
                </w:pPr>
              </w:p>
              <w:p w14:paraId="043FE0FB" w14:textId="77777777" w:rsidR="00FC564E" w:rsidRDefault="00FC564E" w:rsidP="001C674D">
                <w:pPr>
                  <w:rPr>
                    <w:rFonts w:cstheme="minorHAnsi"/>
                    <w:iCs/>
                    <w:szCs w:val="22"/>
                    <w:lang w:val="en-AU"/>
                  </w:rPr>
                </w:pPr>
              </w:p>
              <w:p w14:paraId="21A6A7D2" w14:textId="77777777" w:rsidR="00FC564E" w:rsidRPr="002D0E91" w:rsidRDefault="00FC564E" w:rsidP="001C674D">
                <w:pPr>
                  <w:rPr>
                    <w:rFonts w:cstheme="minorHAnsi"/>
                    <w:iCs/>
                    <w:szCs w:val="22"/>
                    <w:lang w:val="en-AU"/>
                  </w:rPr>
                </w:pPr>
              </w:p>
              <w:p w14:paraId="18C43778" w14:textId="5F075E8F" w:rsidR="00FC564E" w:rsidRPr="002D0E91" w:rsidRDefault="007406AE" w:rsidP="001C674D">
                <w:pPr>
                  <w:rPr>
                    <w:rFonts w:cstheme="minorHAnsi"/>
                    <w:iCs/>
                    <w:szCs w:val="22"/>
                    <w:lang w:val="en-AU"/>
                  </w:rPr>
                </w:pPr>
              </w:p>
            </w:sdtContent>
          </w:sdt>
        </w:tc>
      </w:tr>
    </w:tbl>
    <w:p w14:paraId="6F93D7C6" w14:textId="4C6F6D16" w:rsidR="00CF767B" w:rsidRDefault="00CF767B">
      <w:pPr>
        <w:widowControl/>
        <w:rPr>
          <w:rFonts w:cstheme="minorHAnsi"/>
          <w:b/>
          <w:bCs/>
          <w:iCs/>
          <w:lang w:val="en-AU"/>
        </w:rPr>
      </w:pPr>
    </w:p>
    <w:p w14:paraId="6FDF03F3" w14:textId="734B1AD1" w:rsidR="00C47447" w:rsidRPr="00200DD6" w:rsidRDefault="000B5EDE" w:rsidP="00200DD6">
      <w:pPr>
        <w:pStyle w:val="ListParagraph"/>
        <w:numPr>
          <w:ilvl w:val="0"/>
          <w:numId w:val="48"/>
        </w:numPr>
        <w:rPr>
          <w:rFonts w:cstheme="minorHAnsi"/>
          <w:b/>
          <w:bCs/>
          <w:iCs/>
          <w:lang w:val="en-AU"/>
        </w:rPr>
      </w:pPr>
      <w:r w:rsidRPr="00200DD6">
        <w:rPr>
          <w:rFonts w:cstheme="minorHAnsi"/>
          <w:b/>
          <w:bCs/>
          <w:iCs/>
          <w:lang w:val="en-AU"/>
        </w:rPr>
        <w:br w:type="page"/>
      </w:r>
      <w:r w:rsidR="008343E5" w:rsidRPr="00200DD6">
        <w:rPr>
          <w:rFonts w:cstheme="minorHAnsi"/>
          <w:b/>
          <w:bCs/>
          <w:iCs/>
          <w:lang w:val="en-AU"/>
        </w:rPr>
        <w:lastRenderedPageBreak/>
        <w:t>Supervision</w:t>
      </w:r>
    </w:p>
    <w:p w14:paraId="73981ECD" w14:textId="5977A7D9" w:rsidR="00F411BE" w:rsidRPr="00200DD6" w:rsidRDefault="00200DD6" w:rsidP="000517CC">
      <w:pPr>
        <w:rPr>
          <w:rFonts w:cstheme="minorHAnsi"/>
          <w:i/>
          <w:szCs w:val="22"/>
          <w:lang w:val="en-AU"/>
        </w:rPr>
      </w:pPr>
      <w:r w:rsidRPr="00200DD6">
        <w:rPr>
          <w:rFonts w:cstheme="minorHAnsi"/>
          <w:i/>
          <w:szCs w:val="22"/>
          <w:lang w:val="en-AU"/>
        </w:rPr>
        <w:t>You will be asked to upload</w:t>
      </w:r>
      <w:r w:rsidR="00F411BE" w:rsidRPr="00200DD6">
        <w:rPr>
          <w:rFonts w:cstheme="minorHAnsi"/>
          <w:i/>
          <w:szCs w:val="22"/>
          <w:lang w:val="en-AU"/>
        </w:rPr>
        <w:t xml:space="preserve"> </w:t>
      </w:r>
      <w:r w:rsidRPr="00200DD6">
        <w:rPr>
          <w:rFonts w:cstheme="minorHAnsi"/>
          <w:i/>
          <w:szCs w:val="22"/>
          <w:lang w:val="en-AU"/>
        </w:rPr>
        <w:t>a</w:t>
      </w:r>
      <w:r w:rsidR="00F411BE" w:rsidRPr="00200DD6">
        <w:rPr>
          <w:rFonts w:cstheme="minorHAnsi"/>
          <w:i/>
          <w:szCs w:val="22"/>
          <w:lang w:val="en-AU"/>
        </w:rPr>
        <w:t xml:space="preserve"> supervisor supporting statement along with your application. In addition, please provide the below information on your supervision sessions</w:t>
      </w:r>
      <w:r w:rsidRPr="00200DD6">
        <w:rPr>
          <w:rFonts w:cstheme="minorHAnsi"/>
          <w:i/>
          <w:szCs w:val="22"/>
          <w:lang w:val="en-AU"/>
        </w:rPr>
        <w:t>.</w:t>
      </w:r>
    </w:p>
    <w:p w14:paraId="42CFC45C" w14:textId="77777777" w:rsidR="00F411BE" w:rsidRDefault="00F411BE" w:rsidP="000517CC">
      <w:pPr>
        <w:rPr>
          <w:rFonts w:cstheme="minorHAnsi"/>
          <w:iCs/>
          <w:szCs w:val="22"/>
          <w:lang w:val="en-AU"/>
        </w:rPr>
      </w:pPr>
    </w:p>
    <w:p w14:paraId="50F80B0A" w14:textId="39E52D5D" w:rsidR="000517CC" w:rsidRDefault="000517CC" w:rsidP="000517CC">
      <w:pPr>
        <w:rPr>
          <w:rFonts w:cstheme="minorHAnsi"/>
          <w:iCs/>
          <w:szCs w:val="22"/>
          <w:lang w:val="en-AU"/>
        </w:rPr>
      </w:pPr>
      <w:r>
        <w:rPr>
          <w:rFonts w:cstheme="minorHAnsi"/>
          <w:iCs/>
          <w:szCs w:val="22"/>
          <w:lang w:val="en-AU"/>
        </w:rPr>
        <w:t xml:space="preserve">Please </w:t>
      </w:r>
      <w:r w:rsidR="00CC7957">
        <w:rPr>
          <w:rFonts w:cstheme="minorHAnsi"/>
          <w:iCs/>
          <w:szCs w:val="22"/>
          <w:lang w:val="en-AU"/>
        </w:rPr>
        <w:t>advise if</w:t>
      </w:r>
      <w:r>
        <w:rPr>
          <w:rFonts w:cstheme="minorHAnsi"/>
          <w:iCs/>
          <w:szCs w:val="22"/>
          <w:lang w:val="en-AU"/>
        </w:rPr>
        <w:t xml:space="preserve"> you have received at least 20 </w:t>
      </w:r>
      <w:r w:rsidR="001C152C">
        <w:rPr>
          <w:rFonts w:cstheme="minorHAnsi"/>
          <w:iCs/>
          <w:szCs w:val="22"/>
          <w:lang w:val="en-AU"/>
        </w:rPr>
        <w:t>sessions</w:t>
      </w:r>
      <w:r>
        <w:rPr>
          <w:rFonts w:cstheme="minorHAnsi"/>
          <w:iCs/>
          <w:szCs w:val="22"/>
          <w:lang w:val="en-AU"/>
        </w:rPr>
        <w:t xml:space="preserve"> of supervision (individual or group)</w:t>
      </w:r>
      <w:r w:rsidR="00CC7957">
        <w:rPr>
          <w:rFonts w:cstheme="minorHAnsi"/>
          <w:iCs/>
          <w:szCs w:val="22"/>
          <w:lang w:val="en-AU"/>
        </w:rPr>
        <w:t xml:space="preserve"> </w:t>
      </w:r>
      <w:r>
        <w:rPr>
          <w:rFonts w:cstheme="minorHAnsi"/>
          <w:iCs/>
          <w:szCs w:val="22"/>
          <w:lang w:val="en-AU"/>
        </w:rPr>
        <w:t xml:space="preserve">from a supervisor with training and experience in MBCT. </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1C152C">
        <w:rPr>
          <w:rFonts w:cstheme="minorHAnsi"/>
          <w:iCs/>
          <w:szCs w:val="22"/>
          <w:lang w:val="en-AU"/>
        </w:rPr>
        <w:tab/>
      </w:r>
      <w:r w:rsidR="00CC7957">
        <w:rPr>
          <w:rFonts w:cstheme="minorHAnsi"/>
          <w:iCs/>
          <w:szCs w:val="22"/>
          <w:lang w:val="en-AU"/>
        </w:rPr>
        <w:tab/>
      </w:r>
      <w:r w:rsidR="00CC7957">
        <w:rPr>
          <w:rFonts w:cstheme="minorHAnsi"/>
          <w:iCs/>
          <w:szCs w:val="22"/>
          <w:lang w:val="en-AU"/>
        </w:rPr>
        <w:tab/>
      </w:r>
      <w:r w:rsidR="00CC7957">
        <w:rPr>
          <w:rFonts w:cstheme="minorHAnsi"/>
          <w:iCs/>
          <w:szCs w:val="22"/>
          <w:lang w:val="en-AU"/>
        </w:rPr>
        <w:tab/>
      </w:r>
      <w:r w:rsidR="00CC7957">
        <w:rPr>
          <w:rFonts w:cstheme="minorHAnsi"/>
          <w:iCs/>
          <w:szCs w:val="22"/>
          <w:lang w:val="en-AU"/>
        </w:rPr>
        <w:tab/>
      </w:r>
      <w:r w:rsidR="00CC7957">
        <w:rPr>
          <w:rFonts w:cstheme="minorHAnsi"/>
          <w:iCs/>
          <w:szCs w:val="22"/>
          <w:lang w:val="en-AU"/>
        </w:rPr>
        <w:tab/>
      </w:r>
      <w:r w:rsidR="00CC7957">
        <w:rPr>
          <w:rFonts w:cstheme="minorHAnsi"/>
          <w:iCs/>
          <w:szCs w:val="22"/>
          <w:lang w:val="en-AU"/>
        </w:rPr>
        <w:tab/>
      </w:r>
      <w:r>
        <w:rPr>
          <w:rFonts w:cstheme="minorHAnsi"/>
          <w:iCs/>
          <w:szCs w:val="22"/>
          <w:lang w:val="en-AU"/>
        </w:rPr>
        <w:tab/>
      </w:r>
      <w:sdt>
        <w:sdtPr>
          <w:rPr>
            <w:rFonts w:cstheme="minorHAnsi"/>
            <w:iCs/>
            <w:szCs w:val="22"/>
            <w:lang w:val="en-AU"/>
          </w:rPr>
          <w:id w:val="-1851783811"/>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601875130"/>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416EC13D" w14:textId="256636EE" w:rsidR="000517CC" w:rsidRDefault="000517CC" w:rsidP="00157F7F">
      <w:pPr>
        <w:rPr>
          <w:rFonts w:cstheme="minorHAnsi"/>
          <w:iCs/>
          <w:szCs w:val="22"/>
          <w:lang w:val="en-AU"/>
        </w:rPr>
      </w:pPr>
      <w:r>
        <w:rPr>
          <w:rFonts w:cstheme="minorHAnsi"/>
          <w:iCs/>
          <w:szCs w:val="22"/>
          <w:lang w:val="en-AU"/>
        </w:rPr>
        <w:t>Please give details of the supervision you have received:</w:t>
      </w:r>
    </w:p>
    <w:tbl>
      <w:tblPr>
        <w:tblStyle w:val="TableGrid"/>
        <w:tblW w:w="0" w:type="auto"/>
        <w:tblLook w:val="04A0" w:firstRow="1" w:lastRow="0" w:firstColumn="1" w:lastColumn="0" w:noHBand="0" w:noVBand="1"/>
      </w:tblPr>
      <w:tblGrid>
        <w:gridCol w:w="4815"/>
        <w:gridCol w:w="5039"/>
      </w:tblGrid>
      <w:tr w:rsidR="00A678BB" w:rsidRPr="002D0E91" w14:paraId="1655C7AA" w14:textId="77777777" w:rsidTr="001C674D">
        <w:tc>
          <w:tcPr>
            <w:tcW w:w="4815" w:type="dxa"/>
          </w:tcPr>
          <w:p w14:paraId="7EDAA78A" w14:textId="61C3DE33" w:rsidR="00A678BB" w:rsidRPr="002D0E91" w:rsidRDefault="00A678BB" w:rsidP="001C674D">
            <w:pPr>
              <w:rPr>
                <w:rFonts w:cstheme="minorHAnsi"/>
                <w:szCs w:val="22"/>
                <w:lang w:val="en-AU" w:eastAsia="ko-KR"/>
              </w:rPr>
            </w:pPr>
            <w:r>
              <w:rPr>
                <w:rFonts w:cstheme="minorHAnsi"/>
                <w:szCs w:val="22"/>
                <w:lang w:val="en-AU" w:eastAsia="ko-KR"/>
              </w:rPr>
              <w:t>Number of supervision</w:t>
            </w:r>
            <w:r w:rsidR="001C152C">
              <w:rPr>
                <w:rFonts w:cstheme="minorHAnsi"/>
                <w:szCs w:val="22"/>
                <w:lang w:val="en-AU" w:eastAsia="ko-KR"/>
              </w:rPr>
              <w:t xml:space="preserve"> sessions</w:t>
            </w:r>
          </w:p>
        </w:tc>
        <w:sdt>
          <w:sdtPr>
            <w:rPr>
              <w:rFonts w:cstheme="minorHAnsi"/>
              <w:szCs w:val="22"/>
              <w:lang w:val="en-AU" w:eastAsia="ko-KR"/>
            </w:rPr>
            <w:id w:val="-1968735511"/>
            <w:placeholder>
              <w:docPart w:val="BDF678B118C8438D86EF6B5E45C9DB79"/>
            </w:placeholder>
            <w:showingPlcHdr/>
          </w:sdtPr>
          <w:sdtEndPr/>
          <w:sdtContent>
            <w:tc>
              <w:tcPr>
                <w:tcW w:w="5039" w:type="dxa"/>
              </w:tcPr>
              <w:p w14:paraId="255A5AB0" w14:textId="77777777" w:rsidR="00A678BB" w:rsidRPr="002D0E91" w:rsidRDefault="00A678BB"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1C152C" w:rsidRPr="002D0E91" w14:paraId="5FD2787A" w14:textId="77777777" w:rsidTr="001C674D">
        <w:tc>
          <w:tcPr>
            <w:tcW w:w="4815" w:type="dxa"/>
          </w:tcPr>
          <w:p w14:paraId="48764B26" w14:textId="474331C4" w:rsidR="001C152C" w:rsidRDefault="0036013C" w:rsidP="001C674D">
            <w:pPr>
              <w:rPr>
                <w:rFonts w:cstheme="minorHAnsi"/>
                <w:szCs w:val="22"/>
                <w:lang w:val="en-AU" w:eastAsia="ko-KR"/>
              </w:rPr>
            </w:pPr>
            <w:r>
              <w:rPr>
                <w:rFonts w:cstheme="minorHAnsi"/>
                <w:szCs w:val="22"/>
                <w:lang w:val="en-AU" w:eastAsia="ko-KR"/>
              </w:rPr>
              <w:t>Average l</w:t>
            </w:r>
            <w:r w:rsidR="001C152C">
              <w:rPr>
                <w:rFonts w:cstheme="minorHAnsi"/>
                <w:szCs w:val="22"/>
                <w:lang w:val="en-AU" w:eastAsia="ko-KR"/>
              </w:rPr>
              <w:t>ength of each supervision session</w:t>
            </w:r>
          </w:p>
        </w:tc>
        <w:sdt>
          <w:sdtPr>
            <w:rPr>
              <w:rFonts w:cstheme="minorHAnsi"/>
              <w:szCs w:val="22"/>
              <w:lang w:val="en-AU" w:eastAsia="ko-KR"/>
            </w:rPr>
            <w:id w:val="1935705983"/>
            <w:placeholder>
              <w:docPart w:val="4D6D716CC7BB48A5A2EBC2C80D5B9568"/>
            </w:placeholder>
            <w:showingPlcHdr/>
          </w:sdtPr>
          <w:sdtEndPr/>
          <w:sdtContent>
            <w:tc>
              <w:tcPr>
                <w:tcW w:w="5039" w:type="dxa"/>
              </w:tcPr>
              <w:p w14:paraId="7D2DC459" w14:textId="352AEBCC" w:rsidR="001C152C" w:rsidRDefault="00CC7957"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A678BB" w:rsidRPr="002D0E91" w14:paraId="262002E8" w14:textId="77777777" w:rsidTr="00221AA9">
        <w:trPr>
          <w:trHeight w:val="367"/>
        </w:trPr>
        <w:tc>
          <w:tcPr>
            <w:tcW w:w="4815" w:type="dxa"/>
          </w:tcPr>
          <w:p w14:paraId="70ACAE79" w14:textId="2FAA1507" w:rsidR="00A678BB" w:rsidRPr="002D0E91" w:rsidRDefault="00A678BB" w:rsidP="001C674D">
            <w:pPr>
              <w:rPr>
                <w:rFonts w:cstheme="minorHAnsi"/>
                <w:szCs w:val="22"/>
                <w:lang w:val="en-AU" w:eastAsia="ko-KR"/>
              </w:rPr>
            </w:pPr>
            <w:r w:rsidRPr="002D0E91">
              <w:rPr>
                <w:rFonts w:cstheme="minorHAnsi"/>
                <w:szCs w:val="22"/>
                <w:lang w:val="en-AU" w:eastAsia="ko-KR"/>
              </w:rPr>
              <w:t>Date</w:t>
            </w:r>
            <w:r>
              <w:rPr>
                <w:rFonts w:cstheme="minorHAnsi"/>
                <w:szCs w:val="22"/>
                <w:lang w:val="en-AU" w:eastAsia="ko-KR"/>
              </w:rPr>
              <w:t xml:space="preserve"> of your last supervision session (dd/mm/yyyy)</w:t>
            </w:r>
          </w:p>
        </w:tc>
        <w:sdt>
          <w:sdtPr>
            <w:rPr>
              <w:rFonts w:cstheme="minorHAnsi"/>
              <w:szCs w:val="22"/>
              <w:lang w:val="en-AU" w:eastAsia="ko-KR"/>
            </w:rPr>
            <w:id w:val="2051345540"/>
            <w:placeholder>
              <w:docPart w:val="51C115F42F04428D98FF16ADEE71AA93"/>
            </w:placeholder>
            <w:showingPlcHdr/>
            <w:date>
              <w:dateFormat w:val="dd/MM/yyyy"/>
              <w:lid w:val="en-GB"/>
              <w:storeMappedDataAs w:val="dateTime"/>
              <w:calendar w:val="gregorian"/>
            </w:date>
          </w:sdtPr>
          <w:sdtEndPr/>
          <w:sdtContent>
            <w:tc>
              <w:tcPr>
                <w:tcW w:w="5039" w:type="dxa"/>
              </w:tcPr>
              <w:p w14:paraId="56DE383B" w14:textId="77777777" w:rsidR="00A678BB" w:rsidRPr="002D0E91" w:rsidRDefault="00A678BB" w:rsidP="001C674D">
                <w:pPr>
                  <w:rPr>
                    <w:rFonts w:cstheme="minorHAnsi"/>
                    <w:szCs w:val="22"/>
                    <w:lang w:val="en-AU" w:eastAsia="ko-KR"/>
                  </w:rPr>
                </w:pPr>
                <w:r w:rsidRPr="002D0E91">
                  <w:rPr>
                    <w:rStyle w:val="PlaceholderText"/>
                    <w:rFonts w:cstheme="minorHAnsi"/>
                  </w:rPr>
                  <w:t>Click or tap to enter a date.</w:t>
                </w:r>
              </w:p>
            </w:tc>
          </w:sdtContent>
        </w:sdt>
      </w:tr>
    </w:tbl>
    <w:p w14:paraId="5D56091F" w14:textId="77777777" w:rsidR="000517CC" w:rsidRDefault="000517CC" w:rsidP="00157F7F">
      <w:pPr>
        <w:rPr>
          <w:rFonts w:cstheme="minorHAnsi"/>
          <w:iCs/>
          <w:szCs w:val="22"/>
          <w:lang w:val="en-AU"/>
        </w:rPr>
      </w:pPr>
    </w:p>
    <w:p w14:paraId="7B68D71A" w14:textId="1DA37606" w:rsidR="000517CC" w:rsidRPr="000517CC" w:rsidRDefault="000517CC" w:rsidP="00157F7F">
      <w:pPr>
        <w:rPr>
          <w:rFonts w:cstheme="minorHAnsi"/>
          <w:iCs/>
          <w:szCs w:val="22"/>
          <w:lang w:val="en-AU"/>
        </w:rPr>
      </w:pPr>
      <w:r>
        <w:rPr>
          <w:rFonts w:cstheme="minorHAnsi"/>
          <w:iCs/>
          <w:szCs w:val="22"/>
          <w:lang w:val="en-AU"/>
        </w:rPr>
        <w:t>Please provide your supervisor’s details below. Please ensure you have your supervisor’s permission to give us these details</w:t>
      </w:r>
      <w:r w:rsidR="00F411BE">
        <w:rPr>
          <w:rFonts w:cstheme="minorHAnsi"/>
          <w:iCs/>
          <w:szCs w:val="22"/>
          <w:lang w:val="en-AU"/>
        </w:rPr>
        <w:t xml:space="preserve"> as we may contact them to discuss your application</w:t>
      </w:r>
      <w:r>
        <w:rPr>
          <w:rFonts w:cstheme="minorHAnsi"/>
          <w:iCs/>
          <w:szCs w:val="22"/>
          <w:lang w:val="en-AU"/>
        </w:rPr>
        <w:t>.</w:t>
      </w:r>
    </w:p>
    <w:tbl>
      <w:tblPr>
        <w:tblStyle w:val="TableGrid"/>
        <w:tblW w:w="0" w:type="auto"/>
        <w:tblLook w:val="04A0" w:firstRow="1" w:lastRow="0" w:firstColumn="1" w:lastColumn="0" w:noHBand="0" w:noVBand="1"/>
      </w:tblPr>
      <w:tblGrid>
        <w:gridCol w:w="1264"/>
        <w:gridCol w:w="3551"/>
        <w:gridCol w:w="1417"/>
        <w:gridCol w:w="3622"/>
      </w:tblGrid>
      <w:tr w:rsidR="00295C1F" w:rsidRPr="002D0E91" w14:paraId="547FB4A9" w14:textId="77777777" w:rsidTr="00520AB9">
        <w:trPr>
          <w:trHeight w:val="427"/>
        </w:trPr>
        <w:tc>
          <w:tcPr>
            <w:tcW w:w="1264" w:type="dxa"/>
          </w:tcPr>
          <w:p w14:paraId="7919AB8D" w14:textId="4071E8B8" w:rsidR="00295C1F" w:rsidRPr="002D0E91" w:rsidRDefault="00520AB9" w:rsidP="001C674D">
            <w:pPr>
              <w:rPr>
                <w:rFonts w:cstheme="minorHAnsi"/>
                <w:szCs w:val="22"/>
                <w:lang w:val="en-AU" w:eastAsia="ko-KR"/>
              </w:rPr>
            </w:pPr>
            <w:r>
              <w:rPr>
                <w:rFonts w:cstheme="minorHAnsi"/>
                <w:szCs w:val="22"/>
                <w:lang w:val="en-AU" w:eastAsia="ko-KR"/>
              </w:rPr>
              <w:t>First name</w:t>
            </w:r>
          </w:p>
        </w:tc>
        <w:sdt>
          <w:sdtPr>
            <w:rPr>
              <w:rFonts w:cstheme="minorHAnsi"/>
              <w:szCs w:val="22"/>
              <w:lang w:val="en-AU" w:eastAsia="ko-KR"/>
            </w:rPr>
            <w:id w:val="-1580358977"/>
            <w:placeholder>
              <w:docPart w:val="E0E68281A7B74E96B268F680013DF258"/>
            </w:placeholder>
            <w:showingPlcHdr/>
          </w:sdtPr>
          <w:sdtEndPr/>
          <w:sdtContent>
            <w:tc>
              <w:tcPr>
                <w:tcW w:w="3551" w:type="dxa"/>
              </w:tcPr>
              <w:p w14:paraId="68D7448B" w14:textId="77777777" w:rsidR="00295C1F" w:rsidRPr="002D0E91" w:rsidRDefault="00295C1F" w:rsidP="001C674D">
                <w:pPr>
                  <w:rPr>
                    <w:rFonts w:cstheme="minorHAnsi"/>
                    <w:szCs w:val="22"/>
                    <w:lang w:val="en-AU" w:eastAsia="ko-KR"/>
                  </w:rPr>
                </w:pPr>
                <w:r w:rsidRPr="002D0E91">
                  <w:rPr>
                    <w:rStyle w:val="PlaceholderText"/>
                    <w:rFonts w:cstheme="minorHAnsi"/>
                    <w:szCs w:val="22"/>
                  </w:rPr>
                  <w:t>Click or tap here to enter text.</w:t>
                </w:r>
              </w:p>
            </w:tc>
          </w:sdtContent>
        </w:sdt>
        <w:tc>
          <w:tcPr>
            <w:tcW w:w="1417" w:type="dxa"/>
          </w:tcPr>
          <w:p w14:paraId="256D804F" w14:textId="56A88A26" w:rsidR="00295C1F" w:rsidRPr="002D0E91" w:rsidRDefault="00520AB9" w:rsidP="001C674D">
            <w:pPr>
              <w:rPr>
                <w:rFonts w:cstheme="minorHAnsi"/>
                <w:szCs w:val="22"/>
                <w:lang w:val="en-AU" w:eastAsia="ko-KR"/>
              </w:rPr>
            </w:pPr>
            <w:r>
              <w:rPr>
                <w:rFonts w:cstheme="minorHAnsi"/>
                <w:szCs w:val="22"/>
                <w:lang w:val="en-AU" w:eastAsia="ko-KR"/>
              </w:rPr>
              <w:t>Family name</w:t>
            </w:r>
          </w:p>
        </w:tc>
        <w:sdt>
          <w:sdtPr>
            <w:rPr>
              <w:rFonts w:cstheme="minorHAnsi"/>
              <w:szCs w:val="22"/>
              <w:lang w:val="en-AU" w:eastAsia="ko-KR"/>
            </w:rPr>
            <w:id w:val="-488019727"/>
            <w:placeholder>
              <w:docPart w:val="68861A42120B4B53B545162558745C64"/>
            </w:placeholder>
            <w:showingPlcHdr/>
          </w:sdtPr>
          <w:sdtEndPr/>
          <w:sdtContent>
            <w:tc>
              <w:tcPr>
                <w:tcW w:w="3622" w:type="dxa"/>
              </w:tcPr>
              <w:p w14:paraId="74E01B2E" w14:textId="77777777" w:rsidR="00295C1F" w:rsidRPr="002D0E91" w:rsidRDefault="00295C1F" w:rsidP="001C674D">
                <w:pPr>
                  <w:rPr>
                    <w:rFonts w:cstheme="minorHAnsi"/>
                    <w:szCs w:val="22"/>
                    <w:lang w:val="en-AU" w:eastAsia="ko-KR"/>
                  </w:rPr>
                </w:pPr>
                <w:r w:rsidRPr="002D0E91">
                  <w:rPr>
                    <w:rStyle w:val="PlaceholderText"/>
                    <w:rFonts w:cstheme="minorHAnsi"/>
                    <w:szCs w:val="22"/>
                  </w:rPr>
                  <w:t>Click or tap here to enter text.</w:t>
                </w:r>
              </w:p>
            </w:tc>
          </w:sdtContent>
        </w:sdt>
      </w:tr>
      <w:tr w:rsidR="004D36C5" w:rsidRPr="002D0E91" w14:paraId="6D60D112" w14:textId="77777777" w:rsidTr="00A21084">
        <w:tc>
          <w:tcPr>
            <w:tcW w:w="1264" w:type="dxa"/>
          </w:tcPr>
          <w:p w14:paraId="4242A876" w14:textId="77777777" w:rsidR="004D36C5" w:rsidRPr="002D0E91" w:rsidRDefault="004D36C5" w:rsidP="001C674D">
            <w:pPr>
              <w:rPr>
                <w:rFonts w:cstheme="minorHAnsi"/>
                <w:szCs w:val="22"/>
                <w:lang w:val="en-AU" w:eastAsia="ko-KR"/>
              </w:rPr>
            </w:pPr>
            <w:r w:rsidRPr="002D0E91">
              <w:rPr>
                <w:rFonts w:cstheme="minorHAnsi"/>
                <w:szCs w:val="22"/>
                <w:lang w:val="en-AU" w:eastAsia="ko-KR"/>
              </w:rPr>
              <w:t>Email</w:t>
            </w:r>
          </w:p>
        </w:tc>
        <w:sdt>
          <w:sdtPr>
            <w:rPr>
              <w:rFonts w:cstheme="minorHAnsi"/>
              <w:szCs w:val="22"/>
              <w:lang w:val="en-AU" w:eastAsia="ko-KR"/>
            </w:rPr>
            <w:id w:val="879052307"/>
            <w:placeholder>
              <w:docPart w:val="16A5D434131E49A08992A03AFBDA39E8"/>
            </w:placeholder>
            <w:showingPlcHdr/>
          </w:sdtPr>
          <w:sdtEndPr/>
          <w:sdtContent>
            <w:tc>
              <w:tcPr>
                <w:tcW w:w="8590" w:type="dxa"/>
                <w:gridSpan w:val="3"/>
              </w:tcPr>
              <w:p w14:paraId="25CE10A2" w14:textId="76A1E587" w:rsidR="004D36C5" w:rsidRPr="002D0E91" w:rsidRDefault="004D36C5" w:rsidP="001C674D">
                <w:pPr>
                  <w:rPr>
                    <w:rFonts w:cstheme="minorHAnsi"/>
                    <w:szCs w:val="22"/>
                    <w:lang w:val="en-AU" w:eastAsia="ko-KR"/>
                  </w:rPr>
                </w:pPr>
                <w:r w:rsidRPr="002D0E91">
                  <w:rPr>
                    <w:rStyle w:val="PlaceholderText"/>
                    <w:rFonts w:cstheme="minorHAnsi"/>
                    <w:szCs w:val="22"/>
                  </w:rPr>
                  <w:t>Click or tap here to enter text.</w:t>
                </w:r>
              </w:p>
            </w:tc>
          </w:sdtContent>
        </w:sdt>
      </w:tr>
    </w:tbl>
    <w:p w14:paraId="37F4A83D" w14:textId="5A135660" w:rsidR="00C47447" w:rsidRDefault="00C47447" w:rsidP="00157F7F">
      <w:pPr>
        <w:rPr>
          <w:rFonts w:cstheme="minorHAnsi"/>
          <w:iCs/>
          <w:szCs w:val="22"/>
          <w:lang w:val="en-AU"/>
        </w:rPr>
      </w:pPr>
    </w:p>
    <w:p w14:paraId="32E58428" w14:textId="551602CA" w:rsidR="000517CC" w:rsidRDefault="000517CC" w:rsidP="00157F7F">
      <w:pPr>
        <w:rPr>
          <w:rFonts w:cstheme="minorHAnsi"/>
          <w:iCs/>
          <w:szCs w:val="22"/>
          <w:lang w:val="en-AU"/>
        </w:rPr>
      </w:pPr>
      <w:r>
        <w:rPr>
          <w:rFonts w:cstheme="minorHAnsi"/>
          <w:iCs/>
          <w:szCs w:val="22"/>
          <w:lang w:val="en-AU"/>
        </w:rPr>
        <w:t>If you have had more than one supervisor during this period, please give details below:</w:t>
      </w:r>
    </w:p>
    <w:tbl>
      <w:tblPr>
        <w:tblStyle w:val="TableGrid"/>
        <w:tblW w:w="0" w:type="auto"/>
        <w:tblLook w:val="04A0" w:firstRow="1" w:lastRow="0" w:firstColumn="1" w:lastColumn="0" w:noHBand="0" w:noVBand="1"/>
      </w:tblPr>
      <w:tblGrid>
        <w:gridCol w:w="9854"/>
      </w:tblGrid>
      <w:tr w:rsidR="000517CC" w:rsidRPr="002D0E91" w14:paraId="7F2CAE1F" w14:textId="77777777" w:rsidTr="001C674D">
        <w:tc>
          <w:tcPr>
            <w:tcW w:w="9854" w:type="dxa"/>
          </w:tcPr>
          <w:sdt>
            <w:sdtPr>
              <w:rPr>
                <w:rFonts w:cstheme="minorHAnsi"/>
                <w:iCs/>
                <w:szCs w:val="22"/>
                <w:lang w:val="en-AU"/>
              </w:rPr>
              <w:id w:val="492688585"/>
              <w:placeholder>
                <w:docPart w:val="E35E0AEA325C43E0905990D4C97E9265"/>
              </w:placeholder>
            </w:sdtPr>
            <w:sdtEndPr/>
            <w:sdtContent>
              <w:p w14:paraId="20490B4F" w14:textId="12481B6A" w:rsidR="000517CC" w:rsidRDefault="000517CC" w:rsidP="001C674D">
                <w:pPr>
                  <w:rPr>
                    <w:rFonts w:cstheme="minorHAnsi"/>
                    <w:iCs/>
                    <w:szCs w:val="22"/>
                    <w:lang w:val="en-AU"/>
                  </w:rPr>
                </w:pPr>
              </w:p>
              <w:p w14:paraId="73506548" w14:textId="77777777" w:rsidR="000930CC" w:rsidRPr="002D0E91" w:rsidRDefault="000930CC" w:rsidP="001C674D">
                <w:pPr>
                  <w:rPr>
                    <w:rFonts w:cstheme="minorHAnsi"/>
                    <w:iCs/>
                    <w:szCs w:val="22"/>
                    <w:lang w:val="en-AU"/>
                  </w:rPr>
                </w:pPr>
              </w:p>
              <w:p w14:paraId="427AE193" w14:textId="40262437" w:rsidR="000517CC" w:rsidRPr="002D0E91" w:rsidRDefault="007406AE" w:rsidP="001C674D">
                <w:pPr>
                  <w:rPr>
                    <w:rFonts w:cstheme="minorHAnsi"/>
                    <w:iCs/>
                    <w:szCs w:val="22"/>
                    <w:lang w:val="en-AU"/>
                  </w:rPr>
                </w:pPr>
              </w:p>
            </w:sdtContent>
          </w:sdt>
        </w:tc>
      </w:tr>
    </w:tbl>
    <w:p w14:paraId="313A9F07" w14:textId="77777777" w:rsidR="000517CC" w:rsidRDefault="000517CC" w:rsidP="004D36C5">
      <w:pPr>
        <w:rPr>
          <w:rFonts w:cstheme="minorHAnsi"/>
          <w:iCs/>
          <w:szCs w:val="22"/>
          <w:lang w:val="en-AU"/>
        </w:rPr>
      </w:pPr>
    </w:p>
    <w:p w14:paraId="5BFAAD8A" w14:textId="071EFCC2" w:rsidR="004D36C5" w:rsidRDefault="004D36C5" w:rsidP="004D36C5">
      <w:pPr>
        <w:rPr>
          <w:rFonts w:cstheme="minorHAnsi"/>
          <w:iCs/>
          <w:szCs w:val="22"/>
          <w:lang w:val="en-AU"/>
        </w:rPr>
      </w:pPr>
      <w:r>
        <w:rPr>
          <w:rFonts w:cstheme="minorHAnsi"/>
          <w:iCs/>
          <w:szCs w:val="22"/>
          <w:lang w:val="en-AU"/>
        </w:rPr>
        <w:t xml:space="preserve">Please </w:t>
      </w:r>
      <w:r w:rsidR="00CC7957">
        <w:rPr>
          <w:rFonts w:cstheme="minorHAnsi"/>
          <w:iCs/>
          <w:szCs w:val="22"/>
          <w:lang w:val="en-AU"/>
        </w:rPr>
        <w:t>advise if</w:t>
      </w:r>
      <w:r>
        <w:rPr>
          <w:rFonts w:cstheme="minorHAnsi"/>
          <w:iCs/>
          <w:szCs w:val="22"/>
          <w:lang w:val="en-AU"/>
        </w:rPr>
        <w:t xml:space="preserve"> your supervisor has seen, either live or by video, evidence of your guiding practices, inquiry and didactic teaching. </w:t>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r>
        <w:rPr>
          <w:rFonts w:cstheme="minorHAnsi"/>
          <w:iCs/>
          <w:szCs w:val="22"/>
          <w:lang w:val="en-AU"/>
        </w:rPr>
        <w:tab/>
      </w:r>
      <w:sdt>
        <w:sdtPr>
          <w:rPr>
            <w:rFonts w:cstheme="minorHAnsi"/>
            <w:iCs/>
            <w:szCs w:val="22"/>
            <w:lang w:val="en-AU"/>
          </w:rPr>
          <w:id w:val="-1393889702"/>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Yes</w:t>
      </w:r>
      <w:r w:rsidRPr="002D0E91">
        <w:rPr>
          <w:rFonts w:cstheme="minorHAnsi"/>
          <w:iCs/>
          <w:szCs w:val="22"/>
          <w:lang w:val="en-AU"/>
        </w:rPr>
        <w:tab/>
      </w:r>
      <w:r w:rsidRPr="002D0E91">
        <w:rPr>
          <w:rFonts w:cstheme="minorHAnsi"/>
          <w:iCs/>
          <w:szCs w:val="22"/>
          <w:lang w:val="en-AU"/>
        </w:rPr>
        <w:tab/>
      </w:r>
      <w:r w:rsidRPr="002D0E91">
        <w:rPr>
          <w:rFonts w:cstheme="minorHAnsi"/>
          <w:iCs/>
          <w:szCs w:val="22"/>
          <w:lang w:val="en-AU"/>
        </w:rPr>
        <w:tab/>
        <w:t xml:space="preserve"> </w:t>
      </w:r>
      <w:r w:rsidRPr="002D0E91">
        <w:rPr>
          <w:rFonts w:cstheme="minorHAnsi"/>
          <w:iCs/>
          <w:szCs w:val="22"/>
          <w:lang w:val="en-AU"/>
        </w:rPr>
        <w:tab/>
      </w:r>
      <w:sdt>
        <w:sdtPr>
          <w:rPr>
            <w:rFonts w:cstheme="minorHAnsi"/>
            <w:iCs/>
            <w:szCs w:val="22"/>
            <w:lang w:val="en-AU"/>
          </w:rPr>
          <w:id w:val="1715157620"/>
          <w14:checkbox>
            <w14:checked w14:val="0"/>
            <w14:checkedState w14:val="2612" w14:font="MS Gothic"/>
            <w14:uncheckedState w14:val="2610" w14:font="MS Gothic"/>
          </w14:checkbox>
        </w:sdtPr>
        <w:sdtEndPr/>
        <w:sdtContent>
          <w:r w:rsidRPr="002D0E91">
            <w:rPr>
              <w:rFonts w:ascii="Segoe UI Symbol" w:eastAsia="MS Gothic" w:hAnsi="Segoe UI Symbol" w:cs="Segoe UI Symbol"/>
              <w:iCs/>
              <w:szCs w:val="22"/>
              <w:lang w:val="en-AU"/>
            </w:rPr>
            <w:t>☐</w:t>
          </w:r>
        </w:sdtContent>
      </w:sdt>
      <w:r w:rsidRPr="002D0E91">
        <w:rPr>
          <w:rFonts w:cstheme="minorHAnsi"/>
          <w:iCs/>
          <w:szCs w:val="22"/>
          <w:lang w:val="en-AU"/>
        </w:rPr>
        <w:t>No</w:t>
      </w:r>
    </w:p>
    <w:p w14:paraId="00584C59" w14:textId="77777777" w:rsidR="004D36C5" w:rsidRPr="002D0E91" w:rsidRDefault="004D36C5" w:rsidP="00157F7F">
      <w:pPr>
        <w:rPr>
          <w:rFonts w:cstheme="minorHAnsi"/>
          <w:iCs/>
          <w:szCs w:val="22"/>
          <w:lang w:val="en-AU"/>
        </w:rPr>
      </w:pPr>
    </w:p>
    <w:p w14:paraId="0438920D" w14:textId="1892DB6A" w:rsidR="00432C0D" w:rsidRPr="002D0E91" w:rsidRDefault="004D36C5" w:rsidP="00432C0D">
      <w:pPr>
        <w:rPr>
          <w:rFonts w:cstheme="minorHAnsi"/>
          <w:szCs w:val="22"/>
          <w:lang w:val="en-AU" w:eastAsia="ko-KR"/>
        </w:rPr>
      </w:pPr>
      <w:r w:rsidRPr="004D36C5">
        <w:rPr>
          <w:rFonts w:cstheme="minorHAnsi"/>
          <w:szCs w:val="22"/>
          <w:lang w:val="en-AU" w:eastAsia="ko-KR"/>
        </w:rPr>
        <w:t xml:space="preserve">If the answer to the above question is no, please give reasons why </w:t>
      </w:r>
      <w:r w:rsidR="00200DD6">
        <w:rPr>
          <w:rFonts w:cstheme="minorHAnsi"/>
          <w:szCs w:val="22"/>
          <w:lang w:val="en-AU" w:eastAsia="ko-KR"/>
        </w:rPr>
        <w:t>this was not possible:</w:t>
      </w:r>
    </w:p>
    <w:tbl>
      <w:tblPr>
        <w:tblStyle w:val="TableGrid"/>
        <w:tblW w:w="0" w:type="auto"/>
        <w:tblLook w:val="04A0" w:firstRow="1" w:lastRow="0" w:firstColumn="1" w:lastColumn="0" w:noHBand="0" w:noVBand="1"/>
      </w:tblPr>
      <w:tblGrid>
        <w:gridCol w:w="9854"/>
      </w:tblGrid>
      <w:tr w:rsidR="00432C0D" w:rsidRPr="002D0E91" w14:paraId="7B433F32" w14:textId="77777777" w:rsidTr="006E03C1">
        <w:tc>
          <w:tcPr>
            <w:tcW w:w="9854" w:type="dxa"/>
          </w:tcPr>
          <w:sdt>
            <w:sdtPr>
              <w:rPr>
                <w:rFonts w:cstheme="minorHAnsi"/>
                <w:iCs/>
                <w:szCs w:val="22"/>
                <w:lang w:val="en-AU"/>
              </w:rPr>
              <w:id w:val="-2130308635"/>
              <w:placeholder>
                <w:docPart w:val="DefaultPlaceholder_-1854013440"/>
              </w:placeholder>
            </w:sdtPr>
            <w:sdtEndPr/>
            <w:sdtContent>
              <w:p w14:paraId="1BF7E074" w14:textId="39D7FCB2" w:rsidR="00432C0D" w:rsidRPr="002D0E91" w:rsidRDefault="00432C0D" w:rsidP="006E03C1">
                <w:pPr>
                  <w:rPr>
                    <w:rFonts w:cstheme="minorHAnsi"/>
                    <w:iCs/>
                    <w:szCs w:val="22"/>
                    <w:lang w:val="en-AU"/>
                  </w:rPr>
                </w:pPr>
              </w:p>
              <w:p w14:paraId="0F6A941E" w14:textId="5C783A92" w:rsidR="00432C0D" w:rsidRPr="002D0E91" w:rsidRDefault="00432C0D" w:rsidP="006E03C1">
                <w:pPr>
                  <w:rPr>
                    <w:rFonts w:cstheme="minorHAnsi"/>
                    <w:iCs/>
                    <w:szCs w:val="22"/>
                    <w:lang w:val="en-AU"/>
                  </w:rPr>
                </w:pPr>
              </w:p>
              <w:p w14:paraId="68074DDE" w14:textId="522B358F" w:rsidR="00432C0D" w:rsidRPr="002D0E91" w:rsidRDefault="007406AE" w:rsidP="006E03C1">
                <w:pPr>
                  <w:rPr>
                    <w:rFonts w:cstheme="minorHAnsi"/>
                    <w:iCs/>
                    <w:szCs w:val="22"/>
                    <w:lang w:val="en-AU"/>
                  </w:rPr>
                </w:pPr>
              </w:p>
            </w:sdtContent>
          </w:sdt>
        </w:tc>
      </w:tr>
    </w:tbl>
    <w:p w14:paraId="695B0972" w14:textId="06450CF8" w:rsidR="00C47447" w:rsidRPr="002D0E91" w:rsidRDefault="00C47447" w:rsidP="00432C0D">
      <w:pPr>
        <w:rPr>
          <w:rFonts w:cstheme="minorHAnsi"/>
          <w:iCs/>
          <w:szCs w:val="22"/>
          <w:lang w:val="en-AU"/>
        </w:rPr>
      </w:pPr>
    </w:p>
    <w:p w14:paraId="23207FE0" w14:textId="77777777" w:rsidR="000B5EDE" w:rsidRDefault="000B5EDE">
      <w:pPr>
        <w:widowControl/>
        <w:rPr>
          <w:rFonts w:cstheme="minorHAnsi"/>
          <w:szCs w:val="22"/>
          <w:lang w:val="en-AU" w:eastAsia="ko-KR"/>
        </w:rPr>
      </w:pPr>
      <w:r>
        <w:rPr>
          <w:rFonts w:cstheme="minorHAnsi"/>
          <w:szCs w:val="22"/>
          <w:lang w:val="en-AU" w:eastAsia="ko-KR"/>
        </w:rPr>
        <w:br w:type="page"/>
      </w:r>
    </w:p>
    <w:p w14:paraId="392EFF93" w14:textId="5373F8E6" w:rsidR="00A678BB" w:rsidRPr="00A678BB" w:rsidRDefault="00A678BB" w:rsidP="00432C0D">
      <w:pPr>
        <w:rPr>
          <w:rFonts w:cstheme="minorHAnsi"/>
          <w:szCs w:val="22"/>
          <w:lang w:val="en-AU" w:eastAsia="ko-KR"/>
        </w:rPr>
      </w:pPr>
      <w:bookmarkStart w:id="0" w:name="_Hlk41038766"/>
      <w:r>
        <w:rPr>
          <w:rFonts w:cstheme="minorHAnsi"/>
          <w:szCs w:val="22"/>
          <w:lang w:val="en-AU" w:eastAsia="ko-KR"/>
        </w:rPr>
        <w:lastRenderedPageBreak/>
        <w:t>Please write a p</w:t>
      </w:r>
      <w:r w:rsidRPr="00A678BB">
        <w:rPr>
          <w:rFonts w:cstheme="minorHAnsi"/>
          <w:szCs w:val="22"/>
          <w:lang w:val="en-AU" w:eastAsia="ko-KR"/>
        </w:rPr>
        <w:t xml:space="preserve">ersonal </w:t>
      </w:r>
      <w:r>
        <w:rPr>
          <w:rFonts w:cstheme="minorHAnsi"/>
          <w:szCs w:val="22"/>
          <w:lang w:val="en-AU" w:eastAsia="ko-KR"/>
        </w:rPr>
        <w:t>s</w:t>
      </w:r>
      <w:r w:rsidRPr="00A678BB">
        <w:rPr>
          <w:rFonts w:cstheme="minorHAnsi"/>
          <w:szCs w:val="22"/>
          <w:lang w:val="en-AU" w:eastAsia="ko-KR"/>
        </w:rPr>
        <w:t xml:space="preserve">upervision </w:t>
      </w:r>
      <w:r>
        <w:rPr>
          <w:rFonts w:cstheme="minorHAnsi"/>
          <w:szCs w:val="22"/>
          <w:lang w:val="en-AU" w:eastAsia="ko-KR"/>
        </w:rPr>
        <w:t>l</w:t>
      </w:r>
      <w:r w:rsidRPr="00A678BB">
        <w:rPr>
          <w:rFonts w:cstheme="minorHAnsi"/>
          <w:szCs w:val="22"/>
          <w:lang w:val="en-AU" w:eastAsia="ko-KR"/>
        </w:rPr>
        <w:t xml:space="preserve">earning </w:t>
      </w:r>
      <w:r>
        <w:rPr>
          <w:rFonts w:cstheme="minorHAnsi"/>
          <w:szCs w:val="22"/>
          <w:lang w:val="en-AU" w:eastAsia="ko-KR"/>
        </w:rPr>
        <w:t>s</w:t>
      </w:r>
      <w:r w:rsidRPr="00A678BB">
        <w:rPr>
          <w:rFonts w:cstheme="minorHAnsi"/>
          <w:szCs w:val="22"/>
          <w:lang w:val="en-AU" w:eastAsia="ko-KR"/>
        </w:rPr>
        <w:t>tatement</w:t>
      </w:r>
      <w:r>
        <w:rPr>
          <w:rFonts w:cstheme="minorHAnsi"/>
          <w:szCs w:val="22"/>
          <w:lang w:val="en-AU" w:eastAsia="ko-KR"/>
        </w:rPr>
        <w:t xml:space="preserve"> below. This is an opportunity to reflect on the role that supervision has played in the development of your teaching skills, your personal practice and your understanding of the theoretical underpinnings of MBCT during this time. </w:t>
      </w:r>
      <w:bookmarkEnd w:id="0"/>
      <w:r>
        <w:rPr>
          <w:rFonts w:cstheme="minorHAnsi"/>
          <w:szCs w:val="22"/>
          <w:lang w:val="en-AU" w:eastAsia="ko-KR"/>
        </w:rPr>
        <w:t>It should not exceed 500 words.</w:t>
      </w:r>
    </w:p>
    <w:tbl>
      <w:tblPr>
        <w:tblStyle w:val="TableGrid"/>
        <w:tblW w:w="0" w:type="auto"/>
        <w:tblLook w:val="04A0" w:firstRow="1" w:lastRow="0" w:firstColumn="1" w:lastColumn="0" w:noHBand="0" w:noVBand="1"/>
      </w:tblPr>
      <w:tblGrid>
        <w:gridCol w:w="9854"/>
      </w:tblGrid>
      <w:tr w:rsidR="00432C0D" w:rsidRPr="002D0E91" w14:paraId="4F15B8EC" w14:textId="77777777" w:rsidTr="006E03C1">
        <w:tc>
          <w:tcPr>
            <w:tcW w:w="9854" w:type="dxa"/>
          </w:tcPr>
          <w:sdt>
            <w:sdtPr>
              <w:rPr>
                <w:rFonts w:cstheme="minorHAnsi"/>
                <w:iCs/>
                <w:szCs w:val="22"/>
                <w:lang w:val="en-AU"/>
              </w:rPr>
              <w:id w:val="1145087699"/>
              <w:placeholder>
                <w:docPart w:val="DefaultPlaceholder_-1854013440"/>
              </w:placeholder>
            </w:sdtPr>
            <w:sdtEndPr/>
            <w:sdtContent>
              <w:sdt>
                <w:sdtPr>
                  <w:rPr>
                    <w:rFonts w:cstheme="minorHAnsi"/>
                    <w:i/>
                    <w:color w:val="808080" w:themeColor="background1" w:themeShade="80"/>
                    <w:szCs w:val="22"/>
                    <w:lang w:val="en-AU"/>
                  </w:rPr>
                  <w:id w:val="372976112"/>
                  <w:placeholder>
                    <w:docPart w:val="DefaultPlaceholder_-1854013440"/>
                  </w:placeholder>
                </w:sdtPr>
                <w:sdtEndPr/>
                <w:sdtContent>
                  <w:p w14:paraId="5F4386BB" w14:textId="10508C09" w:rsidR="000A7972" w:rsidRPr="000A7972" w:rsidRDefault="00B7041C" w:rsidP="006E03C1">
                    <w:pPr>
                      <w:rPr>
                        <w:rFonts w:cstheme="minorHAnsi"/>
                        <w:i/>
                        <w:color w:val="808080" w:themeColor="background1" w:themeShade="80"/>
                        <w:szCs w:val="22"/>
                        <w:lang w:val="en-AU"/>
                      </w:rPr>
                    </w:pPr>
                    <w:r>
                      <w:rPr>
                        <w:rFonts w:cstheme="minorHAnsi"/>
                        <w:i/>
                        <w:color w:val="808080" w:themeColor="background1" w:themeShade="80"/>
                        <w:szCs w:val="22"/>
                        <w:lang w:val="en-AU"/>
                      </w:rPr>
                      <w:t>Role of</w:t>
                    </w:r>
                    <w:r w:rsidR="000A7972" w:rsidRPr="000A7972">
                      <w:rPr>
                        <w:rFonts w:cstheme="minorHAnsi"/>
                        <w:i/>
                        <w:color w:val="808080" w:themeColor="background1" w:themeShade="80"/>
                        <w:szCs w:val="22"/>
                        <w:lang w:val="en-AU"/>
                      </w:rPr>
                      <w:t xml:space="preserve"> supervision in:</w:t>
                    </w:r>
                  </w:p>
                  <w:p w14:paraId="19847F35" w14:textId="3A1E01BE" w:rsidR="000A7972" w:rsidRPr="000A7972" w:rsidRDefault="000A7972" w:rsidP="000A7972">
                    <w:pPr>
                      <w:rPr>
                        <w:rFonts w:cstheme="minorHAnsi"/>
                        <w:i/>
                        <w:color w:val="808080" w:themeColor="background1" w:themeShade="80"/>
                        <w:szCs w:val="22"/>
                        <w:lang w:val="en-AU"/>
                      </w:rPr>
                    </w:pPr>
                    <w:r w:rsidRPr="000A7972">
                      <w:rPr>
                        <w:rFonts w:cstheme="minorHAnsi"/>
                        <w:i/>
                        <w:color w:val="808080" w:themeColor="background1" w:themeShade="80"/>
                        <w:szCs w:val="22"/>
                        <w:lang w:val="en-AU"/>
                      </w:rPr>
                      <w:t>The development of your teaching skills</w:t>
                    </w:r>
                  </w:p>
                  <w:p w14:paraId="4F0E915E" w14:textId="77777777" w:rsidR="000A7972" w:rsidRPr="000A7972" w:rsidRDefault="000A7972" w:rsidP="006E03C1">
                    <w:pPr>
                      <w:rPr>
                        <w:rFonts w:cstheme="minorHAnsi"/>
                        <w:i/>
                        <w:color w:val="808080" w:themeColor="background1" w:themeShade="80"/>
                        <w:szCs w:val="22"/>
                        <w:lang w:val="en-AU"/>
                      </w:rPr>
                    </w:pPr>
                    <w:r w:rsidRPr="000A7972">
                      <w:rPr>
                        <w:rFonts w:cstheme="minorHAnsi"/>
                        <w:i/>
                        <w:color w:val="808080" w:themeColor="background1" w:themeShade="80"/>
                        <w:szCs w:val="22"/>
                        <w:lang w:val="en-AU"/>
                      </w:rPr>
                      <w:t>Your personal practice</w:t>
                    </w:r>
                  </w:p>
                  <w:p w14:paraId="417A43FB" w14:textId="77777777" w:rsidR="00B7041C" w:rsidRDefault="000A7972" w:rsidP="006E03C1">
                    <w:pPr>
                      <w:rPr>
                        <w:rFonts w:cstheme="minorHAnsi"/>
                        <w:i/>
                        <w:color w:val="808080" w:themeColor="background1" w:themeShade="80"/>
                        <w:szCs w:val="22"/>
                        <w:lang w:val="en-AU"/>
                      </w:rPr>
                    </w:pPr>
                    <w:r w:rsidRPr="000A7972">
                      <w:rPr>
                        <w:rFonts w:cstheme="minorHAnsi"/>
                        <w:i/>
                        <w:color w:val="808080" w:themeColor="background1" w:themeShade="80"/>
                        <w:szCs w:val="22"/>
                        <w:lang w:val="en-AU"/>
                      </w:rPr>
                      <w:t>Your understanding of the theoretical underpinnings of MBCT</w:t>
                    </w:r>
                  </w:p>
                  <w:p w14:paraId="61D3A663" w14:textId="08182A16" w:rsidR="00432C0D" w:rsidRPr="000A7972" w:rsidRDefault="00B7041C" w:rsidP="006E03C1">
                    <w:pPr>
                      <w:rPr>
                        <w:rFonts w:cstheme="minorHAnsi"/>
                        <w:i/>
                        <w:color w:val="808080" w:themeColor="background1" w:themeShade="80"/>
                        <w:szCs w:val="22"/>
                        <w:lang w:val="en-AU"/>
                      </w:rPr>
                    </w:pPr>
                    <w:r>
                      <w:rPr>
                        <w:rFonts w:cstheme="minorHAnsi"/>
                        <w:i/>
                        <w:color w:val="808080" w:themeColor="background1" w:themeShade="80"/>
                        <w:szCs w:val="22"/>
                        <w:lang w:val="en-AU"/>
                      </w:rPr>
                      <w:t>(Max. 500 words in total)</w:t>
                    </w:r>
                  </w:p>
                </w:sdtContent>
              </w:sdt>
              <w:p w14:paraId="2DF5F560" w14:textId="77777777" w:rsidR="000B5EDE" w:rsidRDefault="000B5EDE" w:rsidP="006E03C1">
                <w:pPr>
                  <w:rPr>
                    <w:rFonts w:cstheme="minorHAnsi"/>
                    <w:iCs/>
                    <w:szCs w:val="22"/>
                    <w:lang w:val="en-AU"/>
                  </w:rPr>
                </w:pPr>
              </w:p>
              <w:p w14:paraId="73CE5FDA" w14:textId="77777777" w:rsidR="000B5EDE" w:rsidRDefault="000B5EDE" w:rsidP="006E03C1">
                <w:pPr>
                  <w:rPr>
                    <w:rFonts w:cstheme="minorHAnsi"/>
                    <w:iCs/>
                    <w:szCs w:val="22"/>
                    <w:lang w:val="en-AU"/>
                  </w:rPr>
                </w:pPr>
              </w:p>
              <w:p w14:paraId="69699198" w14:textId="77777777" w:rsidR="000B5EDE" w:rsidRDefault="000B5EDE" w:rsidP="006E03C1">
                <w:pPr>
                  <w:rPr>
                    <w:rFonts w:cstheme="minorHAnsi"/>
                    <w:iCs/>
                    <w:szCs w:val="22"/>
                    <w:lang w:val="en-AU"/>
                  </w:rPr>
                </w:pPr>
              </w:p>
              <w:p w14:paraId="26E16413" w14:textId="77777777" w:rsidR="000B5EDE" w:rsidRDefault="000B5EDE" w:rsidP="006E03C1">
                <w:pPr>
                  <w:rPr>
                    <w:rFonts w:cstheme="minorHAnsi"/>
                    <w:iCs/>
                    <w:szCs w:val="22"/>
                    <w:lang w:val="en-AU"/>
                  </w:rPr>
                </w:pPr>
              </w:p>
              <w:p w14:paraId="4D5F60D8" w14:textId="4B0D2319" w:rsidR="000B5EDE" w:rsidRDefault="000B5EDE" w:rsidP="006E03C1">
                <w:pPr>
                  <w:rPr>
                    <w:rFonts w:cstheme="minorHAnsi"/>
                    <w:iCs/>
                    <w:szCs w:val="22"/>
                    <w:lang w:val="en-AU"/>
                  </w:rPr>
                </w:pPr>
              </w:p>
              <w:p w14:paraId="5208485A" w14:textId="22CC8F78" w:rsidR="000B5EDE" w:rsidRDefault="000B5EDE" w:rsidP="006E03C1">
                <w:pPr>
                  <w:rPr>
                    <w:rFonts w:cstheme="minorHAnsi"/>
                    <w:iCs/>
                    <w:szCs w:val="22"/>
                    <w:lang w:val="en-AU"/>
                  </w:rPr>
                </w:pPr>
              </w:p>
              <w:p w14:paraId="1CA8C237" w14:textId="112F86BC" w:rsidR="000B5EDE" w:rsidRDefault="000B5EDE" w:rsidP="006E03C1">
                <w:pPr>
                  <w:rPr>
                    <w:rFonts w:cstheme="minorHAnsi"/>
                    <w:iCs/>
                    <w:szCs w:val="22"/>
                    <w:lang w:val="en-AU"/>
                  </w:rPr>
                </w:pPr>
              </w:p>
              <w:p w14:paraId="67508A19" w14:textId="17CEDCF1" w:rsidR="000B5EDE" w:rsidRDefault="000B5EDE" w:rsidP="006E03C1">
                <w:pPr>
                  <w:rPr>
                    <w:rFonts w:cstheme="minorHAnsi"/>
                    <w:iCs/>
                    <w:szCs w:val="22"/>
                    <w:lang w:val="en-AU"/>
                  </w:rPr>
                </w:pPr>
              </w:p>
              <w:p w14:paraId="75FEC6B0" w14:textId="4A195688" w:rsidR="000B5EDE" w:rsidRDefault="000B5EDE" w:rsidP="006E03C1">
                <w:pPr>
                  <w:rPr>
                    <w:rFonts w:cstheme="minorHAnsi"/>
                    <w:iCs/>
                    <w:szCs w:val="22"/>
                    <w:lang w:val="en-AU"/>
                  </w:rPr>
                </w:pPr>
              </w:p>
              <w:p w14:paraId="49197E57" w14:textId="7210AEC3" w:rsidR="000B5EDE" w:rsidRDefault="000B5EDE" w:rsidP="006E03C1">
                <w:pPr>
                  <w:rPr>
                    <w:rFonts w:cstheme="minorHAnsi"/>
                    <w:iCs/>
                    <w:szCs w:val="22"/>
                    <w:lang w:val="en-AU"/>
                  </w:rPr>
                </w:pPr>
              </w:p>
              <w:p w14:paraId="050D62E8" w14:textId="6D981FB1" w:rsidR="000B5EDE" w:rsidRDefault="000B5EDE" w:rsidP="006E03C1">
                <w:pPr>
                  <w:rPr>
                    <w:rFonts w:cstheme="minorHAnsi"/>
                    <w:iCs/>
                    <w:szCs w:val="22"/>
                    <w:lang w:val="en-AU"/>
                  </w:rPr>
                </w:pPr>
              </w:p>
              <w:p w14:paraId="0004B919" w14:textId="503DA7DB" w:rsidR="000B5EDE" w:rsidRDefault="000B5EDE" w:rsidP="006E03C1">
                <w:pPr>
                  <w:rPr>
                    <w:rFonts w:cstheme="minorHAnsi"/>
                    <w:iCs/>
                    <w:szCs w:val="22"/>
                    <w:lang w:val="en-AU"/>
                  </w:rPr>
                </w:pPr>
              </w:p>
              <w:p w14:paraId="685D6A1A" w14:textId="62BC6493" w:rsidR="000B5EDE" w:rsidRDefault="000B5EDE" w:rsidP="006E03C1">
                <w:pPr>
                  <w:rPr>
                    <w:rFonts w:cstheme="minorHAnsi"/>
                    <w:iCs/>
                    <w:szCs w:val="22"/>
                    <w:lang w:val="en-AU"/>
                  </w:rPr>
                </w:pPr>
              </w:p>
              <w:p w14:paraId="706B4247" w14:textId="5DDA86B1" w:rsidR="000B5EDE" w:rsidRDefault="000B5EDE" w:rsidP="006E03C1">
                <w:pPr>
                  <w:rPr>
                    <w:rFonts w:cstheme="minorHAnsi"/>
                    <w:iCs/>
                    <w:szCs w:val="22"/>
                    <w:lang w:val="en-AU"/>
                  </w:rPr>
                </w:pPr>
              </w:p>
              <w:p w14:paraId="236E1988" w14:textId="51D63917" w:rsidR="000B5EDE" w:rsidRDefault="000B5EDE" w:rsidP="006E03C1">
                <w:pPr>
                  <w:rPr>
                    <w:rFonts w:cstheme="minorHAnsi"/>
                    <w:iCs/>
                    <w:szCs w:val="22"/>
                    <w:lang w:val="en-AU"/>
                  </w:rPr>
                </w:pPr>
              </w:p>
              <w:p w14:paraId="22591A86" w14:textId="4F5B4120" w:rsidR="000B5EDE" w:rsidRDefault="000B5EDE" w:rsidP="006E03C1">
                <w:pPr>
                  <w:rPr>
                    <w:rFonts w:cstheme="minorHAnsi"/>
                    <w:iCs/>
                    <w:szCs w:val="22"/>
                    <w:lang w:val="en-AU"/>
                  </w:rPr>
                </w:pPr>
              </w:p>
              <w:p w14:paraId="7ADE362C" w14:textId="39D1361D" w:rsidR="000B5EDE" w:rsidRDefault="000B5EDE" w:rsidP="006E03C1">
                <w:pPr>
                  <w:rPr>
                    <w:rFonts w:cstheme="minorHAnsi"/>
                    <w:iCs/>
                    <w:szCs w:val="22"/>
                    <w:lang w:val="en-AU"/>
                  </w:rPr>
                </w:pPr>
              </w:p>
              <w:p w14:paraId="2A15C164" w14:textId="1FA8DE6A" w:rsidR="000B5EDE" w:rsidRDefault="000B5EDE" w:rsidP="006E03C1">
                <w:pPr>
                  <w:rPr>
                    <w:rFonts w:cstheme="minorHAnsi"/>
                    <w:iCs/>
                    <w:szCs w:val="22"/>
                    <w:lang w:val="en-AU"/>
                  </w:rPr>
                </w:pPr>
              </w:p>
              <w:p w14:paraId="2C694E1E" w14:textId="5EE6A4EC" w:rsidR="000B5EDE" w:rsidRDefault="000B5EDE" w:rsidP="006E03C1">
                <w:pPr>
                  <w:rPr>
                    <w:rFonts w:cstheme="minorHAnsi"/>
                    <w:iCs/>
                    <w:szCs w:val="22"/>
                    <w:lang w:val="en-AU"/>
                  </w:rPr>
                </w:pPr>
              </w:p>
              <w:p w14:paraId="5151CB46" w14:textId="49F01897" w:rsidR="000B5EDE" w:rsidRDefault="000B5EDE" w:rsidP="006E03C1">
                <w:pPr>
                  <w:rPr>
                    <w:rFonts w:cstheme="minorHAnsi"/>
                    <w:iCs/>
                    <w:szCs w:val="22"/>
                    <w:lang w:val="en-AU"/>
                  </w:rPr>
                </w:pPr>
              </w:p>
              <w:p w14:paraId="1AEC42BB" w14:textId="74C8CCA8" w:rsidR="000B5EDE" w:rsidRDefault="000B5EDE" w:rsidP="006E03C1">
                <w:pPr>
                  <w:rPr>
                    <w:rFonts w:cstheme="minorHAnsi"/>
                    <w:iCs/>
                    <w:szCs w:val="22"/>
                    <w:lang w:val="en-AU"/>
                  </w:rPr>
                </w:pPr>
              </w:p>
              <w:p w14:paraId="5660493C" w14:textId="46E6548B" w:rsidR="000B5EDE" w:rsidRDefault="000B5EDE" w:rsidP="006E03C1">
                <w:pPr>
                  <w:rPr>
                    <w:rFonts w:cstheme="minorHAnsi"/>
                    <w:iCs/>
                    <w:szCs w:val="22"/>
                    <w:lang w:val="en-AU"/>
                  </w:rPr>
                </w:pPr>
              </w:p>
              <w:p w14:paraId="0D4638DB" w14:textId="59FFF3A9" w:rsidR="000B5EDE" w:rsidRDefault="000B5EDE" w:rsidP="006E03C1">
                <w:pPr>
                  <w:rPr>
                    <w:rFonts w:cstheme="minorHAnsi"/>
                    <w:iCs/>
                    <w:szCs w:val="22"/>
                    <w:lang w:val="en-AU"/>
                  </w:rPr>
                </w:pPr>
              </w:p>
              <w:p w14:paraId="4B338CE2" w14:textId="13B0A8EC" w:rsidR="000B5EDE" w:rsidRDefault="000B5EDE" w:rsidP="006E03C1">
                <w:pPr>
                  <w:rPr>
                    <w:rFonts w:cstheme="minorHAnsi"/>
                    <w:iCs/>
                    <w:szCs w:val="22"/>
                    <w:lang w:val="en-AU"/>
                  </w:rPr>
                </w:pPr>
              </w:p>
              <w:p w14:paraId="7B4D3202" w14:textId="5B84737B" w:rsidR="000B5EDE" w:rsidRDefault="000B5EDE" w:rsidP="006E03C1">
                <w:pPr>
                  <w:rPr>
                    <w:rFonts w:cstheme="minorHAnsi"/>
                    <w:iCs/>
                    <w:szCs w:val="22"/>
                    <w:lang w:val="en-AU"/>
                  </w:rPr>
                </w:pPr>
              </w:p>
              <w:p w14:paraId="21677ED1" w14:textId="77777777" w:rsidR="000B5EDE" w:rsidRDefault="000B5EDE" w:rsidP="006E03C1">
                <w:pPr>
                  <w:rPr>
                    <w:rFonts w:cstheme="minorHAnsi"/>
                    <w:iCs/>
                    <w:szCs w:val="22"/>
                    <w:lang w:val="en-AU"/>
                  </w:rPr>
                </w:pPr>
              </w:p>
              <w:p w14:paraId="79311089" w14:textId="77777777" w:rsidR="000B5EDE" w:rsidRDefault="000B5EDE" w:rsidP="006E03C1">
                <w:pPr>
                  <w:rPr>
                    <w:rFonts w:cstheme="minorHAnsi"/>
                    <w:iCs/>
                    <w:szCs w:val="22"/>
                    <w:lang w:val="en-AU"/>
                  </w:rPr>
                </w:pPr>
              </w:p>
              <w:p w14:paraId="434527D4" w14:textId="6A544191" w:rsidR="00432C0D" w:rsidRPr="002D0E91" w:rsidRDefault="007406AE" w:rsidP="006E03C1">
                <w:pPr>
                  <w:rPr>
                    <w:rFonts w:cstheme="minorHAnsi"/>
                    <w:iCs/>
                    <w:szCs w:val="22"/>
                    <w:lang w:val="en-AU"/>
                  </w:rPr>
                </w:pPr>
              </w:p>
            </w:sdtContent>
          </w:sdt>
        </w:tc>
      </w:tr>
    </w:tbl>
    <w:p w14:paraId="58BDC0D8" w14:textId="02042153" w:rsidR="004F14C9" w:rsidRPr="00200DD6" w:rsidRDefault="000B5EDE" w:rsidP="00200DD6">
      <w:pPr>
        <w:pStyle w:val="ListParagraph"/>
        <w:numPr>
          <w:ilvl w:val="0"/>
          <w:numId w:val="48"/>
        </w:numPr>
        <w:rPr>
          <w:rFonts w:cstheme="minorHAnsi"/>
          <w:b/>
          <w:bCs/>
          <w:iCs/>
          <w:lang w:val="en-AU"/>
        </w:rPr>
      </w:pPr>
      <w:r w:rsidRPr="00200DD6">
        <w:rPr>
          <w:rFonts w:cstheme="minorHAnsi"/>
          <w:b/>
          <w:bCs/>
          <w:iCs/>
          <w:lang w:val="en-AU"/>
        </w:rPr>
        <w:br w:type="page"/>
      </w:r>
      <w:r w:rsidR="004F14C9" w:rsidRPr="00200DD6">
        <w:rPr>
          <w:rFonts w:cstheme="minorHAnsi"/>
          <w:b/>
          <w:bCs/>
          <w:iCs/>
          <w:lang w:val="en-AU"/>
        </w:rPr>
        <w:lastRenderedPageBreak/>
        <w:t>Reflective Commentary</w:t>
      </w:r>
    </w:p>
    <w:p w14:paraId="20635916" w14:textId="77777777" w:rsidR="00244A9D" w:rsidRPr="00244A9D" w:rsidRDefault="00244A9D" w:rsidP="00244A9D">
      <w:pPr>
        <w:widowControl/>
        <w:rPr>
          <w:rFonts w:cstheme="minorHAnsi"/>
          <w:iCs/>
          <w:szCs w:val="22"/>
          <w:lang w:val="en-AU"/>
        </w:rPr>
      </w:pPr>
      <w:r w:rsidRPr="00244A9D">
        <w:rPr>
          <w:rFonts w:cstheme="minorHAnsi"/>
          <w:iCs/>
          <w:szCs w:val="22"/>
          <w:lang w:val="en-AU"/>
        </w:rPr>
        <w:t>This piece of writing is your opportunity to reflect on your teaching and tell us what you have learned, and how your teaching skills and your personal practice have developed. Please include the following:</w:t>
      </w:r>
    </w:p>
    <w:p w14:paraId="1E5D73CA" w14:textId="77777777" w:rsidR="00244A9D" w:rsidRPr="00244A9D" w:rsidRDefault="00244A9D" w:rsidP="00244A9D">
      <w:pPr>
        <w:widowControl/>
        <w:rPr>
          <w:rFonts w:cstheme="minorHAnsi"/>
          <w:iCs/>
          <w:szCs w:val="22"/>
          <w:lang w:val="en-AU"/>
        </w:rPr>
      </w:pPr>
      <w:r w:rsidRPr="00244A9D">
        <w:rPr>
          <w:rFonts w:cstheme="minorHAnsi"/>
          <w:iCs/>
          <w:szCs w:val="22"/>
          <w:lang w:val="en-AU"/>
        </w:rPr>
        <w:t>•</w:t>
      </w:r>
      <w:r w:rsidRPr="00244A9D">
        <w:rPr>
          <w:rFonts w:cstheme="minorHAnsi"/>
          <w:iCs/>
          <w:szCs w:val="22"/>
          <w:lang w:val="en-AU"/>
        </w:rPr>
        <w:tab/>
        <w:t>What have you learned from teaching these courses? Have any key issues or questions emerged for you?</w:t>
      </w:r>
    </w:p>
    <w:p w14:paraId="022FDB36" w14:textId="77777777" w:rsidR="00244A9D" w:rsidRPr="00244A9D" w:rsidRDefault="00244A9D" w:rsidP="00244A9D">
      <w:pPr>
        <w:widowControl/>
        <w:rPr>
          <w:rFonts w:cstheme="minorHAnsi"/>
          <w:iCs/>
          <w:szCs w:val="22"/>
          <w:lang w:val="en-AU"/>
        </w:rPr>
      </w:pPr>
      <w:r w:rsidRPr="00244A9D">
        <w:rPr>
          <w:rFonts w:cstheme="minorHAnsi"/>
          <w:iCs/>
          <w:szCs w:val="22"/>
          <w:lang w:val="en-AU"/>
        </w:rPr>
        <w:t>•</w:t>
      </w:r>
      <w:r w:rsidRPr="00244A9D">
        <w:rPr>
          <w:rFonts w:cstheme="minorHAnsi"/>
          <w:iCs/>
          <w:szCs w:val="22"/>
          <w:lang w:val="en-AU"/>
        </w:rPr>
        <w:tab/>
        <w:t>Have there been any particular obstacles or difficulties?</w:t>
      </w:r>
    </w:p>
    <w:p w14:paraId="00F95D65" w14:textId="7B9DF7CB" w:rsidR="00244A9D" w:rsidRPr="00244A9D" w:rsidRDefault="00244A9D" w:rsidP="00244A9D">
      <w:pPr>
        <w:widowControl/>
        <w:ind w:left="480" w:hanging="480"/>
        <w:rPr>
          <w:rFonts w:cstheme="minorHAnsi"/>
          <w:iCs/>
          <w:szCs w:val="22"/>
          <w:lang w:val="en-AU"/>
        </w:rPr>
      </w:pPr>
      <w:r w:rsidRPr="00244A9D">
        <w:rPr>
          <w:rFonts w:cstheme="minorHAnsi"/>
          <w:iCs/>
          <w:szCs w:val="22"/>
          <w:lang w:val="en-AU"/>
        </w:rPr>
        <w:t>•</w:t>
      </w:r>
      <w:r w:rsidRPr="00244A9D">
        <w:rPr>
          <w:rFonts w:cstheme="minorHAnsi"/>
          <w:iCs/>
          <w:szCs w:val="22"/>
          <w:lang w:val="en-AU"/>
        </w:rPr>
        <w:tab/>
        <w:t xml:space="preserve">What do you consider to be your main teaching strengths? (please base your reflection on the domains of the </w:t>
      </w:r>
      <w:hyperlink r:id="rId9" w:history="1">
        <w:r w:rsidRPr="00634F7E">
          <w:rPr>
            <w:rStyle w:val="Hyperlink"/>
            <w:rFonts w:cstheme="minorHAnsi"/>
            <w:iCs/>
            <w:szCs w:val="22"/>
            <w:lang w:val="en-AU"/>
          </w:rPr>
          <w:t>MBI:TAC</w:t>
        </w:r>
      </w:hyperlink>
      <w:r w:rsidRPr="00244A9D">
        <w:rPr>
          <w:rFonts w:cstheme="minorHAnsi"/>
          <w:iCs/>
          <w:szCs w:val="22"/>
          <w:lang w:val="en-AU"/>
        </w:rPr>
        <w:t>)</w:t>
      </w:r>
    </w:p>
    <w:p w14:paraId="798096B3" w14:textId="15328318" w:rsidR="00244A9D" w:rsidRPr="00244A9D" w:rsidRDefault="00244A9D" w:rsidP="00244A9D">
      <w:pPr>
        <w:widowControl/>
        <w:ind w:left="480" w:hanging="480"/>
        <w:rPr>
          <w:rFonts w:cstheme="minorHAnsi"/>
          <w:iCs/>
          <w:szCs w:val="22"/>
          <w:lang w:val="en-AU"/>
        </w:rPr>
      </w:pPr>
      <w:r w:rsidRPr="00244A9D">
        <w:rPr>
          <w:rFonts w:cstheme="minorHAnsi"/>
          <w:iCs/>
          <w:szCs w:val="22"/>
          <w:lang w:val="en-AU"/>
        </w:rPr>
        <w:t>•</w:t>
      </w:r>
      <w:r w:rsidRPr="00244A9D">
        <w:rPr>
          <w:rFonts w:cstheme="minorHAnsi"/>
          <w:iCs/>
          <w:szCs w:val="22"/>
          <w:lang w:val="en-AU"/>
        </w:rPr>
        <w:tab/>
        <w:t xml:space="preserve">What do you consider to be your main learning needs? (please base your reflection on the domains of the </w:t>
      </w:r>
      <w:hyperlink r:id="rId10" w:history="1">
        <w:r w:rsidRPr="00634F7E">
          <w:rPr>
            <w:rStyle w:val="Hyperlink"/>
            <w:rFonts w:cstheme="minorHAnsi"/>
            <w:iCs/>
            <w:szCs w:val="22"/>
            <w:lang w:val="en-AU"/>
          </w:rPr>
          <w:t>MBI:TAC</w:t>
        </w:r>
      </w:hyperlink>
      <w:r w:rsidRPr="00244A9D">
        <w:rPr>
          <w:rFonts w:cstheme="minorHAnsi"/>
          <w:iCs/>
          <w:szCs w:val="22"/>
          <w:lang w:val="en-AU"/>
        </w:rPr>
        <w:t>)</w:t>
      </w:r>
    </w:p>
    <w:p w14:paraId="55224BE7" w14:textId="77777777" w:rsidR="00244A9D" w:rsidRPr="00244A9D" w:rsidRDefault="00244A9D" w:rsidP="00244A9D">
      <w:pPr>
        <w:widowControl/>
        <w:ind w:left="480" w:hanging="480"/>
        <w:rPr>
          <w:rFonts w:cstheme="minorHAnsi"/>
          <w:iCs/>
          <w:szCs w:val="22"/>
          <w:lang w:val="en-AU"/>
        </w:rPr>
      </w:pPr>
      <w:r w:rsidRPr="00244A9D">
        <w:rPr>
          <w:rFonts w:cstheme="minorHAnsi"/>
          <w:iCs/>
          <w:szCs w:val="22"/>
          <w:lang w:val="en-AU"/>
        </w:rPr>
        <w:t>•</w:t>
      </w:r>
      <w:r w:rsidRPr="00244A9D">
        <w:rPr>
          <w:rFonts w:cstheme="minorHAnsi"/>
          <w:iCs/>
          <w:szCs w:val="22"/>
          <w:lang w:val="en-AU"/>
        </w:rPr>
        <w:tab/>
        <w:t>Has your understanding of the theoretical underpinnings of MBCT developed as a result of your teaching and supervision and if so, how?</w:t>
      </w:r>
    </w:p>
    <w:p w14:paraId="1FC6C5E5" w14:textId="77777777" w:rsidR="00244A9D" w:rsidRPr="00244A9D" w:rsidRDefault="00244A9D" w:rsidP="00244A9D">
      <w:pPr>
        <w:widowControl/>
        <w:ind w:left="480" w:hanging="480"/>
        <w:rPr>
          <w:rFonts w:cstheme="minorHAnsi"/>
          <w:iCs/>
          <w:szCs w:val="22"/>
          <w:lang w:val="en-AU"/>
        </w:rPr>
      </w:pPr>
      <w:r w:rsidRPr="00244A9D">
        <w:rPr>
          <w:rFonts w:cstheme="minorHAnsi"/>
          <w:iCs/>
          <w:szCs w:val="22"/>
          <w:lang w:val="en-AU"/>
        </w:rPr>
        <w:t>•</w:t>
      </w:r>
      <w:r w:rsidRPr="00244A9D">
        <w:rPr>
          <w:rFonts w:cstheme="minorHAnsi"/>
          <w:iCs/>
          <w:szCs w:val="22"/>
          <w:lang w:val="en-AU"/>
        </w:rPr>
        <w:tab/>
        <w:t>The relationship between your teaching and your personal practice – has your practice developed over this period and if so how? How does your practice affect your teaching and vice versa?</w:t>
      </w:r>
    </w:p>
    <w:p w14:paraId="27A2A807" w14:textId="77777777" w:rsidR="00244A9D" w:rsidRPr="00244A9D" w:rsidRDefault="00244A9D" w:rsidP="00244A9D">
      <w:pPr>
        <w:widowControl/>
        <w:rPr>
          <w:rFonts w:cstheme="minorHAnsi"/>
          <w:iCs/>
          <w:szCs w:val="22"/>
          <w:lang w:val="en-AU"/>
        </w:rPr>
      </w:pPr>
      <w:r w:rsidRPr="00244A9D">
        <w:rPr>
          <w:rFonts w:cstheme="minorHAnsi"/>
          <w:iCs/>
          <w:szCs w:val="22"/>
          <w:lang w:val="en-AU"/>
        </w:rPr>
        <w:t>•</w:t>
      </w:r>
      <w:r w:rsidRPr="00244A9D">
        <w:rPr>
          <w:rFonts w:cstheme="minorHAnsi"/>
          <w:iCs/>
          <w:szCs w:val="22"/>
          <w:lang w:val="en-AU"/>
        </w:rPr>
        <w:tab/>
        <w:t>How will you take this learning forward?</w:t>
      </w:r>
    </w:p>
    <w:p w14:paraId="2614D31C" w14:textId="77777777" w:rsidR="00244A9D" w:rsidRPr="00244A9D" w:rsidRDefault="00244A9D" w:rsidP="00244A9D">
      <w:pPr>
        <w:widowControl/>
        <w:rPr>
          <w:rFonts w:cstheme="minorHAnsi"/>
          <w:iCs/>
          <w:szCs w:val="22"/>
          <w:lang w:val="en-AU"/>
        </w:rPr>
      </w:pPr>
      <w:r w:rsidRPr="00244A9D">
        <w:rPr>
          <w:rFonts w:cstheme="minorHAnsi"/>
          <w:iCs/>
          <w:szCs w:val="22"/>
          <w:lang w:val="en-AU"/>
        </w:rPr>
        <w:t>•</w:t>
      </w:r>
      <w:r w:rsidRPr="00244A9D">
        <w:rPr>
          <w:rFonts w:cstheme="minorHAnsi"/>
          <w:iCs/>
          <w:szCs w:val="22"/>
          <w:lang w:val="en-AU"/>
        </w:rPr>
        <w:tab/>
        <w:t>Anything else you would like us to be aware of?</w:t>
      </w:r>
    </w:p>
    <w:p w14:paraId="07F3A65A" w14:textId="77777777" w:rsidR="00244A9D" w:rsidRPr="00244A9D" w:rsidRDefault="00244A9D" w:rsidP="00244A9D">
      <w:pPr>
        <w:widowControl/>
        <w:rPr>
          <w:rFonts w:cstheme="minorHAnsi"/>
          <w:iCs/>
          <w:szCs w:val="22"/>
          <w:lang w:val="en-AU"/>
        </w:rPr>
      </w:pPr>
    </w:p>
    <w:p w14:paraId="04657C1A" w14:textId="48166508" w:rsidR="000A7972" w:rsidRDefault="000A7972" w:rsidP="00244A9D">
      <w:pPr>
        <w:widowControl/>
        <w:rPr>
          <w:rFonts w:cstheme="minorHAnsi"/>
          <w:iCs/>
          <w:szCs w:val="22"/>
          <w:lang w:val="en-AU"/>
        </w:rPr>
      </w:pPr>
      <w:r w:rsidRPr="000A7972">
        <w:rPr>
          <w:rFonts w:cstheme="minorHAnsi"/>
          <w:iCs/>
          <w:szCs w:val="22"/>
          <w:lang w:val="en-AU"/>
        </w:rPr>
        <w:t>Please note that you must maintain your participants’ confidentiality at all times.</w:t>
      </w:r>
    </w:p>
    <w:p w14:paraId="1E2EBA9A" w14:textId="77777777" w:rsidR="000A7972" w:rsidRDefault="000A7972" w:rsidP="00244A9D">
      <w:pPr>
        <w:widowControl/>
        <w:rPr>
          <w:rFonts w:cstheme="minorHAnsi"/>
          <w:iCs/>
          <w:szCs w:val="22"/>
          <w:lang w:val="en-AU"/>
        </w:rPr>
      </w:pPr>
    </w:p>
    <w:p w14:paraId="1C2DA4A1" w14:textId="585E50AF" w:rsidR="000A7972" w:rsidRPr="000A7972" w:rsidRDefault="0036013C" w:rsidP="00244A9D">
      <w:pPr>
        <w:widowControl/>
        <w:rPr>
          <w:rFonts w:cstheme="minorHAnsi"/>
          <w:szCs w:val="22"/>
          <w:lang w:val="en-AU" w:eastAsia="ko-KR"/>
        </w:rPr>
      </w:pPr>
      <w:r w:rsidRPr="000A7972">
        <w:rPr>
          <w:rFonts w:cstheme="minorHAnsi"/>
          <w:szCs w:val="22"/>
          <w:lang w:val="en-AU" w:eastAsia="ko-KR"/>
        </w:rPr>
        <w:t xml:space="preserve">To support our assessment, </w:t>
      </w:r>
      <w:r w:rsidR="00B7041C">
        <w:rPr>
          <w:rFonts w:cstheme="minorHAnsi"/>
          <w:iCs/>
          <w:szCs w:val="22"/>
          <w:lang w:val="en-AU"/>
        </w:rPr>
        <w:t>please</w:t>
      </w:r>
      <w:r w:rsidR="00B7041C" w:rsidRPr="00244A9D">
        <w:rPr>
          <w:rFonts w:cstheme="minorHAnsi"/>
          <w:iCs/>
          <w:szCs w:val="22"/>
          <w:lang w:val="en-AU"/>
        </w:rPr>
        <w:t xml:space="preserve"> present </w:t>
      </w:r>
      <w:r w:rsidR="00B7041C" w:rsidRPr="000A7972">
        <w:rPr>
          <w:rFonts w:cstheme="minorHAnsi"/>
          <w:iCs/>
          <w:szCs w:val="22"/>
          <w:lang w:val="en-AU"/>
        </w:rPr>
        <w:t>your commentary in a clear and concise form</w:t>
      </w:r>
      <w:r w:rsidR="00B7041C">
        <w:rPr>
          <w:rFonts w:cstheme="minorHAnsi"/>
          <w:iCs/>
          <w:szCs w:val="22"/>
          <w:lang w:val="en-AU"/>
        </w:rPr>
        <w:t xml:space="preserve"> and</w:t>
      </w:r>
      <w:r w:rsidRPr="000A7972">
        <w:rPr>
          <w:rFonts w:cstheme="minorHAnsi"/>
          <w:szCs w:val="22"/>
          <w:lang w:val="en-AU" w:eastAsia="ko-KR"/>
        </w:rPr>
        <w:t xml:space="preserve"> address all the above points</w:t>
      </w:r>
      <w:r w:rsidR="000A7972" w:rsidRPr="000A7972">
        <w:rPr>
          <w:rFonts w:cstheme="minorHAnsi"/>
          <w:szCs w:val="22"/>
          <w:lang w:val="en-AU" w:eastAsia="ko-KR"/>
        </w:rPr>
        <w:t xml:space="preserve">. </w:t>
      </w:r>
      <w:r w:rsidR="00B7041C" w:rsidRPr="000A7972">
        <w:rPr>
          <w:rFonts w:cstheme="minorHAnsi"/>
          <w:iCs/>
          <w:szCs w:val="22"/>
          <w:lang w:val="en-AU"/>
        </w:rPr>
        <w:t xml:space="preserve">You can include lists or bullet points. </w:t>
      </w:r>
      <w:r w:rsidR="00B7041C">
        <w:rPr>
          <w:rFonts w:cstheme="minorHAnsi"/>
          <w:szCs w:val="22"/>
          <w:lang w:val="en-AU" w:eastAsia="ko-KR"/>
        </w:rPr>
        <w:t xml:space="preserve">Please do not exceed 2500 words. </w:t>
      </w:r>
    </w:p>
    <w:tbl>
      <w:tblPr>
        <w:tblStyle w:val="TableGrid"/>
        <w:tblW w:w="0" w:type="auto"/>
        <w:tblLook w:val="04A0" w:firstRow="1" w:lastRow="0" w:firstColumn="1" w:lastColumn="0" w:noHBand="0" w:noVBand="1"/>
      </w:tblPr>
      <w:tblGrid>
        <w:gridCol w:w="9854"/>
      </w:tblGrid>
      <w:tr w:rsidR="004F14C9" w:rsidRPr="002D0E91" w14:paraId="3335B97E" w14:textId="77777777" w:rsidTr="001C674D">
        <w:tc>
          <w:tcPr>
            <w:tcW w:w="9854" w:type="dxa"/>
          </w:tcPr>
          <w:sdt>
            <w:sdtPr>
              <w:rPr>
                <w:rFonts w:cstheme="minorHAnsi"/>
                <w:iCs/>
                <w:szCs w:val="22"/>
                <w:lang w:val="en-AU"/>
              </w:rPr>
              <w:id w:val="2103919487"/>
              <w:placeholder>
                <w:docPart w:val="082539C4F4B64227BAFDC577F28005AE"/>
              </w:placeholder>
            </w:sdtPr>
            <w:sdtEndPr/>
            <w:sdtContent>
              <w:p w14:paraId="029C13E3" w14:textId="77777777" w:rsidR="004F14C9" w:rsidRPr="002D0E91" w:rsidRDefault="004F14C9" w:rsidP="001C674D">
                <w:pPr>
                  <w:rPr>
                    <w:rFonts w:cstheme="minorHAnsi"/>
                    <w:iCs/>
                    <w:szCs w:val="22"/>
                    <w:lang w:val="en-AU"/>
                  </w:rPr>
                </w:pPr>
              </w:p>
              <w:p w14:paraId="38B390C8" w14:textId="77777777" w:rsidR="004F14C9" w:rsidRPr="002D0E91" w:rsidRDefault="004F14C9" w:rsidP="001C674D">
                <w:pPr>
                  <w:rPr>
                    <w:rFonts w:cstheme="minorHAnsi"/>
                    <w:iCs/>
                    <w:szCs w:val="22"/>
                    <w:lang w:val="en-AU"/>
                  </w:rPr>
                </w:pPr>
              </w:p>
              <w:p w14:paraId="5BC60DAB" w14:textId="77777777" w:rsidR="004F14C9" w:rsidRPr="002D0E91" w:rsidRDefault="004F14C9" w:rsidP="001C674D">
                <w:pPr>
                  <w:rPr>
                    <w:rFonts w:cstheme="minorHAnsi"/>
                    <w:iCs/>
                    <w:szCs w:val="22"/>
                    <w:lang w:val="en-AU"/>
                  </w:rPr>
                </w:pPr>
              </w:p>
              <w:p w14:paraId="58072EC3" w14:textId="77777777" w:rsidR="004F14C9" w:rsidRPr="002D0E91" w:rsidRDefault="004F14C9" w:rsidP="001C674D">
                <w:pPr>
                  <w:rPr>
                    <w:rFonts w:cstheme="minorHAnsi"/>
                    <w:iCs/>
                    <w:szCs w:val="22"/>
                    <w:lang w:val="en-AU"/>
                  </w:rPr>
                </w:pPr>
              </w:p>
              <w:p w14:paraId="2699E048" w14:textId="77777777" w:rsidR="004F14C9" w:rsidRDefault="004F14C9" w:rsidP="001C674D">
                <w:pPr>
                  <w:rPr>
                    <w:rFonts w:cstheme="minorHAnsi"/>
                    <w:iCs/>
                    <w:szCs w:val="22"/>
                    <w:lang w:val="en-AU"/>
                  </w:rPr>
                </w:pPr>
              </w:p>
              <w:p w14:paraId="783E0424" w14:textId="206D2808" w:rsidR="004F14C9" w:rsidRDefault="004F14C9" w:rsidP="001C674D">
                <w:pPr>
                  <w:rPr>
                    <w:rFonts w:cstheme="minorHAnsi"/>
                    <w:iCs/>
                    <w:szCs w:val="22"/>
                    <w:lang w:val="en-AU"/>
                  </w:rPr>
                </w:pPr>
              </w:p>
              <w:p w14:paraId="16A5774D" w14:textId="64DE87E2" w:rsidR="004F14C9" w:rsidRDefault="004F14C9" w:rsidP="001C674D">
                <w:pPr>
                  <w:rPr>
                    <w:rFonts w:cstheme="minorHAnsi"/>
                    <w:iCs/>
                    <w:szCs w:val="22"/>
                    <w:lang w:val="en-AU"/>
                  </w:rPr>
                </w:pPr>
              </w:p>
              <w:p w14:paraId="480FCACF" w14:textId="20E43BA5" w:rsidR="004F14C9" w:rsidRDefault="004F14C9" w:rsidP="001C674D">
                <w:pPr>
                  <w:rPr>
                    <w:rFonts w:cstheme="minorHAnsi"/>
                    <w:iCs/>
                    <w:szCs w:val="22"/>
                    <w:lang w:val="en-AU"/>
                  </w:rPr>
                </w:pPr>
              </w:p>
              <w:p w14:paraId="6ED0F79D" w14:textId="61B83799" w:rsidR="004F14C9" w:rsidRDefault="004F14C9" w:rsidP="001C674D">
                <w:pPr>
                  <w:rPr>
                    <w:rFonts w:cstheme="minorHAnsi"/>
                    <w:iCs/>
                    <w:szCs w:val="22"/>
                    <w:lang w:val="en-AU"/>
                  </w:rPr>
                </w:pPr>
              </w:p>
              <w:p w14:paraId="7339C245" w14:textId="09DEBB2B" w:rsidR="004F14C9" w:rsidRDefault="004F14C9" w:rsidP="001C674D">
                <w:pPr>
                  <w:rPr>
                    <w:rFonts w:cstheme="minorHAnsi"/>
                    <w:iCs/>
                    <w:szCs w:val="22"/>
                    <w:lang w:val="en-AU"/>
                  </w:rPr>
                </w:pPr>
              </w:p>
              <w:p w14:paraId="40BF1BE4" w14:textId="7E9DC74D" w:rsidR="004F14C9" w:rsidRDefault="004F14C9" w:rsidP="001C674D">
                <w:pPr>
                  <w:rPr>
                    <w:rFonts w:cstheme="minorHAnsi"/>
                    <w:iCs/>
                    <w:szCs w:val="22"/>
                    <w:lang w:val="en-AU"/>
                  </w:rPr>
                </w:pPr>
              </w:p>
              <w:p w14:paraId="05F3CE23" w14:textId="7537BD40" w:rsidR="004F14C9" w:rsidRDefault="004F14C9" w:rsidP="001C674D">
                <w:pPr>
                  <w:rPr>
                    <w:rFonts w:cstheme="minorHAnsi"/>
                    <w:iCs/>
                    <w:szCs w:val="22"/>
                    <w:lang w:val="en-AU"/>
                  </w:rPr>
                </w:pPr>
              </w:p>
              <w:p w14:paraId="7F4967C9" w14:textId="3E1F8893" w:rsidR="004F14C9" w:rsidRDefault="004F14C9" w:rsidP="001C674D">
                <w:pPr>
                  <w:rPr>
                    <w:rFonts w:cstheme="minorHAnsi"/>
                    <w:iCs/>
                    <w:szCs w:val="22"/>
                    <w:lang w:val="en-AU"/>
                  </w:rPr>
                </w:pPr>
              </w:p>
              <w:p w14:paraId="6F79FC24" w14:textId="35CAE452" w:rsidR="004F14C9" w:rsidRDefault="004F14C9" w:rsidP="001C674D">
                <w:pPr>
                  <w:rPr>
                    <w:rFonts w:cstheme="minorHAnsi"/>
                    <w:iCs/>
                    <w:szCs w:val="22"/>
                    <w:lang w:val="en-AU"/>
                  </w:rPr>
                </w:pPr>
              </w:p>
              <w:p w14:paraId="6848280F" w14:textId="3B7B4C8D" w:rsidR="004F14C9" w:rsidRPr="002D0E91" w:rsidRDefault="007406AE" w:rsidP="001C674D">
                <w:pPr>
                  <w:rPr>
                    <w:rFonts w:cstheme="minorHAnsi"/>
                    <w:iCs/>
                    <w:szCs w:val="22"/>
                    <w:lang w:val="en-AU"/>
                  </w:rPr>
                </w:pPr>
              </w:p>
            </w:sdtContent>
          </w:sdt>
        </w:tc>
      </w:tr>
    </w:tbl>
    <w:p w14:paraId="77CC7448" w14:textId="0E116CAA" w:rsidR="00432C0D" w:rsidRPr="002D0E91" w:rsidRDefault="00432C0D" w:rsidP="00CF767B">
      <w:pPr>
        <w:widowControl/>
        <w:rPr>
          <w:rFonts w:cstheme="minorHAnsi"/>
          <w:b/>
          <w:bCs/>
          <w:iCs/>
          <w:lang w:val="en-AU"/>
        </w:rPr>
      </w:pPr>
    </w:p>
    <w:sectPr w:rsidR="00432C0D" w:rsidRPr="002D0E91" w:rsidSect="002119DB">
      <w:headerReference w:type="default" r:id="rId11"/>
      <w:footerReference w:type="default" r:id="rId12"/>
      <w:type w:val="continuous"/>
      <w:pgSz w:w="11906" w:h="16838"/>
      <w:pgMar w:top="1134" w:right="1021" w:bottom="851" w:left="1021" w:header="851" w:footer="85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5A620" w14:textId="77777777" w:rsidR="007406AE" w:rsidRDefault="007406AE">
      <w:r>
        <w:separator/>
      </w:r>
    </w:p>
  </w:endnote>
  <w:endnote w:type="continuationSeparator" w:id="0">
    <w:p w14:paraId="680B78B5" w14:textId="77777777" w:rsidR="007406AE" w:rsidRDefault="00740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4540212"/>
      <w:docPartObj>
        <w:docPartGallery w:val="Page Numbers (Bottom of Page)"/>
        <w:docPartUnique/>
      </w:docPartObj>
    </w:sdtPr>
    <w:sdtEndPr>
      <w:rPr>
        <w:noProof/>
      </w:rPr>
    </w:sdtEndPr>
    <w:sdtContent>
      <w:p w14:paraId="603821EF" w14:textId="1B1AC652" w:rsidR="00200DD6" w:rsidRDefault="002119DB" w:rsidP="002119DB">
        <w:pPr>
          <w:pStyle w:val="Footer"/>
          <w:jc w:val="right"/>
        </w:pPr>
        <w:r>
          <w:t xml:space="preserve">Trained Teacher Certificate Portfolio - June 2020 - V1                           </w:t>
        </w:r>
        <w:r w:rsidR="00200DD6">
          <w:fldChar w:fldCharType="begin"/>
        </w:r>
        <w:r w:rsidR="00200DD6">
          <w:instrText xml:space="preserve"> PAGE   \* MERGEFORMAT </w:instrText>
        </w:r>
        <w:r w:rsidR="00200DD6">
          <w:fldChar w:fldCharType="separate"/>
        </w:r>
        <w:r w:rsidR="00200DD6">
          <w:rPr>
            <w:noProof/>
          </w:rPr>
          <w:t>2</w:t>
        </w:r>
        <w:r w:rsidR="00200DD6">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464D7" w14:textId="77777777" w:rsidR="007406AE" w:rsidRDefault="007406AE">
      <w:r>
        <w:separator/>
      </w:r>
    </w:p>
  </w:footnote>
  <w:footnote w:type="continuationSeparator" w:id="0">
    <w:p w14:paraId="574AADF6" w14:textId="77777777" w:rsidR="007406AE" w:rsidRDefault="00740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B1A4F" w14:textId="125EC446" w:rsidR="0048027D" w:rsidRDefault="0048027D">
    <w:pPr>
      <w:pStyle w:val="Header"/>
    </w:pPr>
    <w:r>
      <w:rPr>
        <w:noProof/>
      </w:rPr>
      <mc:AlternateContent>
        <mc:Choice Requires="wpg">
          <w:drawing>
            <wp:anchor distT="0" distB="0" distL="114300" distR="114300" simplePos="0" relativeHeight="251661312" behindDoc="0" locked="0" layoutInCell="1" allowOverlap="1" wp14:anchorId="589C7C5B" wp14:editId="6E44056C">
              <wp:simplePos x="0" y="0"/>
              <wp:positionH relativeFrom="column">
                <wp:posOffset>-99695</wp:posOffset>
              </wp:positionH>
              <wp:positionV relativeFrom="paragraph">
                <wp:posOffset>-75565</wp:posOffset>
              </wp:positionV>
              <wp:extent cx="6301740" cy="800100"/>
              <wp:effectExtent l="0" t="0" r="3810" b="0"/>
              <wp:wrapSquare wrapText="bothSides"/>
              <wp:docPr id="1" name="Group 1"/>
              <wp:cNvGraphicFramePr/>
              <a:graphic xmlns:a="http://schemas.openxmlformats.org/drawingml/2006/main">
                <a:graphicData uri="http://schemas.microsoft.com/office/word/2010/wordprocessingGroup">
                  <wpg:wgp>
                    <wpg:cNvGrpSpPr/>
                    <wpg:grpSpPr>
                      <a:xfrm>
                        <a:off x="0" y="0"/>
                        <a:ext cx="6301740" cy="800100"/>
                        <a:chOff x="45720" y="-45720"/>
                        <a:chExt cx="6301740" cy="800100"/>
                      </a:xfrm>
                    </wpg:grpSpPr>
                    <pic:pic xmlns:pic="http://schemas.openxmlformats.org/drawingml/2006/picture">
                      <pic:nvPicPr>
                        <pic:cNvPr id="3" name="Picture 4" descr="O:\General\Admin\Marketing Communications\OMC logo 2017\Standard Logo\OMC Standard Logo - High Res.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45720" y="-22860"/>
                          <a:ext cx="2408555" cy="744855"/>
                        </a:xfrm>
                        <a:prstGeom prst="rect">
                          <a:avLst/>
                        </a:prstGeom>
                        <a:noFill/>
                        <a:ln>
                          <a:noFill/>
                        </a:ln>
                      </pic:spPr>
                    </pic:pic>
                    <pic:pic xmlns:pic="http://schemas.openxmlformats.org/drawingml/2006/picture">
                      <pic:nvPicPr>
                        <pic:cNvPr id="2" name="Picture 2" descr="C:\Users\lucyp\Dropbox (MYRIAD Project)\MT in adolescence (WTSA)\Document templates\Logos\Oxford logo.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547360" y="-45720"/>
                          <a:ext cx="800100" cy="800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5BA9EE7" id="Group 1" o:spid="_x0000_s1026" style="position:absolute;margin-left:-7.85pt;margin-top:-5.95pt;width:496.2pt;height:63pt;z-index:251661312;mso-width-relative:margin;mso-height-relative:margin" coordorigin="457,-457" coordsize="63017,80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57;top:-228;width:24085;height:7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">
                <v:imagedata r:id="rId3" o:title="OMC Standard Logo - High Res"/>
              </v:shape>
              <v:shape id="Picture 2" o:spid="_x0000_s1028" type="#_x0000_t75" style="position:absolute;left:55473;top:-457;width:8001;height:8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">
                <v:imagedata r:id="rId4" o:title="Oxford logo"/>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149"/>
    <w:multiLevelType w:val="hybridMultilevel"/>
    <w:tmpl w:val="E00849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876F53"/>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36329C1"/>
    <w:multiLevelType w:val="hybridMultilevel"/>
    <w:tmpl w:val="313C5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75B5D"/>
    <w:multiLevelType w:val="hybridMultilevel"/>
    <w:tmpl w:val="8C366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F73411"/>
    <w:multiLevelType w:val="hybridMultilevel"/>
    <w:tmpl w:val="71E4CB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05937DCD"/>
    <w:multiLevelType w:val="hybridMultilevel"/>
    <w:tmpl w:val="F98AE4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8513A97"/>
    <w:multiLevelType w:val="hybridMultilevel"/>
    <w:tmpl w:val="E05A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100D7"/>
    <w:multiLevelType w:val="hybridMultilevel"/>
    <w:tmpl w:val="D910D2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7929E5"/>
    <w:multiLevelType w:val="hybridMultilevel"/>
    <w:tmpl w:val="E83CD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551ECC"/>
    <w:multiLevelType w:val="hybridMultilevel"/>
    <w:tmpl w:val="03726834"/>
    <w:lvl w:ilvl="0" w:tplc="9D1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B0E97"/>
    <w:multiLevelType w:val="multilevel"/>
    <w:tmpl w:val="CD98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3960EA"/>
    <w:multiLevelType w:val="hybridMultilevel"/>
    <w:tmpl w:val="992234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5017AD6"/>
    <w:multiLevelType w:val="hybridMultilevel"/>
    <w:tmpl w:val="DAA0DD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B16F72"/>
    <w:multiLevelType w:val="hybridMultilevel"/>
    <w:tmpl w:val="6FBC2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41854C0"/>
    <w:multiLevelType w:val="hybridMultilevel"/>
    <w:tmpl w:val="1E529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13DC1"/>
    <w:multiLevelType w:val="hybridMultilevel"/>
    <w:tmpl w:val="9E88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424BA1"/>
    <w:multiLevelType w:val="hybridMultilevel"/>
    <w:tmpl w:val="4118A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3521EA"/>
    <w:multiLevelType w:val="hybridMultilevel"/>
    <w:tmpl w:val="B4D60A24"/>
    <w:lvl w:ilvl="0" w:tplc="7D24661C">
      <w:start w:val="1"/>
      <w:numFmt w:val="bullet"/>
      <w:lvlText w:val="-"/>
      <w:lvlJc w:val="left"/>
      <w:pPr>
        <w:ind w:left="720" w:hanging="360"/>
      </w:pPr>
      <w:rPr>
        <w:rFonts w:ascii="Calibri" w:eastAsia="PMingLiU"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6558D2"/>
    <w:multiLevelType w:val="hybridMultilevel"/>
    <w:tmpl w:val="5986E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49213E"/>
    <w:multiLevelType w:val="hybridMultilevel"/>
    <w:tmpl w:val="2088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351C59"/>
    <w:multiLevelType w:val="multilevel"/>
    <w:tmpl w:val="88886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9553C"/>
    <w:multiLevelType w:val="hybridMultilevel"/>
    <w:tmpl w:val="3656E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141FD9"/>
    <w:multiLevelType w:val="hybridMultilevel"/>
    <w:tmpl w:val="73F87676"/>
    <w:lvl w:ilvl="0" w:tplc="440018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05954D8"/>
    <w:multiLevelType w:val="hybridMultilevel"/>
    <w:tmpl w:val="50AE7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E61B05"/>
    <w:multiLevelType w:val="hybridMultilevel"/>
    <w:tmpl w:val="816EF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943039"/>
    <w:multiLevelType w:val="hybridMultilevel"/>
    <w:tmpl w:val="02F01F94"/>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D435B95"/>
    <w:multiLevelType w:val="hybridMultilevel"/>
    <w:tmpl w:val="6AFA9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045AE4"/>
    <w:multiLevelType w:val="hybridMultilevel"/>
    <w:tmpl w:val="4D9E3EA2"/>
    <w:lvl w:ilvl="0" w:tplc="0409000F">
      <w:start w:val="1"/>
      <w:numFmt w:val="decimal"/>
      <w:lvlText w:val="%1."/>
      <w:lvlJc w:val="left"/>
      <w:pPr>
        <w:ind w:left="78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642956"/>
    <w:multiLevelType w:val="hybridMultilevel"/>
    <w:tmpl w:val="141E32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284344"/>
    <w:multiLevelType w:val="hybridMultilevel"/>
    <w:tmpl w:val="4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8D6784"/>
    <w:multiLevelType w:val="hybridMultilevel"/>
    <w:tmpl w:val="08FAC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3A658D"/>
    <w:multiLevelType w:val="hybridMultilevel"/>
    <w:tmpl w:val="4EC0AC70"/>
    <w:lvl w:ilvl="0" w:tplc="0409000F">
      <w:start w:val="1"/>
      <w:numFmt w:val="decimal"/>
      <w:lvlText w:val="%1."/>
      <w:lvlJc w:val="left"/>
      <w:pPr>
        <w:tabs>
          <w:tab w:val="num" w:pos="700"/>
        </w:tabs>
        <w:ind w:left="700" w:hanging="480"/>
      </w:pPr>
    </w:lvl>
    <w:lvl w:ilvl="1" w:tplc="04090019" w:tentative="1">
      <w:start w:val="1"/>
      <w:numFmt w:val="ideographTraditional"/>
      <w:lvlText w:val="%2、"/>
      <w:lvlJc w:val="left"/>
      <w:pPr>
        <w:tabs>
          <w:tab w:val="num" w:pos="1180"/>
        </w:tabs>
        <w:ind w:left="1180" w:hanging="480"/>
      </w:pPr>
    </w:lvl>
    <w:lvl w:ilvl="2" w:tplc="0409001B" w:tentative="1">
      <w:start w:val="1"/>
      <w:numFmt w:val="lowerRoman"/>
      <w:lvlText w:val="%3."/>
      <w:lvlJc w:val="right"/>
      <w:pPr>
        <w:tabs>
          <w:tab w:val="num" w:pos="1660"/>
        </w:tabs>
        <w:ind w:left="1660" w:hanging="480"/>
      </w:pPr>
    </w:lvl>
    <w:lvl w:ilvl="3" w:tplc="0409000F" w:tentative="1">
      <w:start w:val="1"/>
      <w:numFmt w:val="decimal"/>
      <w:lvlText w:val="%4."/>
      <w:lvlJc w:val="left"/>
      <w:pPr>
        <w:tabs>
          <w:tab w:val="num" w:pos="2140"/>
        </w:tabs>
        <w:ind w:left="2140" w:hanging="480"/>
      </w:pPr>
    </w:lvl>
    <w:lvl w:ilvl="4" w:tplc="04090019" w:tentative="1">
      <w:start w:val="1"/>
      <w:numFmt w:val="ideographTraditional"/>
      <w:lvlText w:val="%5、"/>
      <w:lvlJc w:val="left"/>
      <w:pPr>
        <w:tabs>
          <w:tab w:val="num" w:pos="2620"/>
        </w:tabs>
        <w:ind w:left="2620" w:hanging="480"/>
      </w:pPr>
    </w:lvl>
    <w:lvl w:ilvl="5" w:tplc="0409001B" w:tentative="1">
      <w:start w:val="1"/>
      <w:numFmt w:val="lowerRoman"/>
      <w:lvlText w:val="%6."/>
      <w:lvlJc w:val="right"/>
      <w:pPr>
        <w:tabs>
          <w:tab w:val="num" w:pos="3100"/>
        </w:tabs>
        <w:ind w:left="3100" w:hanging="480"/>
      </w:pPr>
    </w:lvl>
    <w:lvl w:ilvl="6" w:tplc="0409000F" w:tentative="1">
      <w:start w:val="1"/>
      <w:numFmt w:val="decimal"/>
      <w:lvlText w:val="%7."/>
      <w:lvlJc w:val="left"/>
      <w:pPr>
        <w:tabs>
          <w:tab w:val="num" w:pos="3580"/>
        </w:tabs>
        <w:ind w:left="3580" w:hanging="480"/>
      </w:pPr>
    </w:lvl>
    <w:lvl w:ilvl="7" w:tplc="04090019" w:tentative="1">
      <w:start w:val="1"/>
      <w:numFmt w:val="ideographTraditional"/>
      <w:lvlText w:val="%8、"/>
      <w:lvlJc w:val="left"/>
      <w:pPr>
        <w:tabs>
          <w:tab w:val="num" w:pos="4060"/>
        </w:tabs>
        <w:ind w:left="4060" w:hanging="480"/>
      </w:pPr>
    </w:lvl>
    <w:lvl w:ilvl="8" w:tplc="0409001B" w:tentative="1">
      <w:start w:val="1"/>
      <w:numFmt w:val="lowerRoman"/>
      <w:lvlText w:val="%9."/>
      <w:lvlJc w:val="right"/>
      <w:pPr>
        <w:tabs>
          <w:tab w:val="num" w:pos="4540"/>
        </w:tabs>
        <w:ind w:left="4540" w:hanging="480"/>
      </w:pPr>
    </w:lvl>
  </w:abstractNum>
  <w:abstractNum w:abstractNumId="32" w15:restartNumberingAfterBreak="0">
    <w:nsid w:val="58BB4EB4"/>
    <w:multiLevelType w:val="hybridMultilevel"/>
    <w:tmpl w:val="2B2CA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C65F5"/>
    <w:multiLevelType w:val="hybridMultilevel"/>
    <w:tmpl w:val="8C7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963217"/>
    <w:multiLevelType w:val="hybridMultilevel"/>
    <w:tmpl w:val="A9489FF4"/>
    <w:lvl w:ilvl="0" w:tplc="C956807E">
      <w:numFmt w:val="none"/>
      <w:lvlText w:val=""/>
      <w:lvlJc w:val="left"/>
      <w:pPr>
        <w:tabs>
          <w:tab w:val="num" w:pos="360"/>
        </w:tabs>
      </w:pPr>
    </w:lvl>
    <w:lvl w:ilvl="1" w:tplc="DF10184C" w:tentative="1">
      <w:start w:val="1"/>
      <w:numFmt w:val="ideographTraditional"/>
      <w:lvlText w:val="%2、"/>
      <w:lvlJc w:val="left"/>
      <w:pPr>
        <w:tabs>
          <w:tab w:val="num" w:pos="1180"/>
        </w:tabs>
        <w:ind w:left="1180" w:hanging="480"/>
      </w:pPr>
    </w:lvl>
    <w:lvl w:ilvl="2" w:tplc="77242182" w:tentative="1">
      <w:start w:val="1"/>
      <w:numFmt w:val="lowerRoman"/>
      <w:lvlText w:val="%3."/>
      <w:lvlJc w:val="right"/>
      <w:pPr>
        <w:tabs>
          <w:tab w:val="num" w:pos="1660"/>
        </w:tabs>
        <w:ind w:left="1660" w:hanging="480"/>
      </w:pPr>
    </w:lvl>
    <w:lvl w:ilvl="3" w:tplc="BBBA6F44" w:tentative="1">
      <w:start w:val="1"/>
      <w:numFmt w:val="decimal"/>
      <w:lvlText w:val="%4."/>
      <w:lvlJc w:val="left"/>
      <w:pPr>
        <w:tabs>
          <w:tab w:val="num" w:pos="2140"/>
        </w:tabs>
        <w:ind w:left="2140" w:hanging="480"/>
      </w:pPr>
    </w:lvl>
    <w:lvl w:ilvl="4" w:tplc="23E6944C" w:tentative="1">
      <w:start w:val="1"/>
      <w:numFmt w:val="ideographTraditional"/>
      <w:lvlText w:val="%5、"/>
      <w:lvlJc w:val="left"/>
      <w:pPr>
        <w:tabs>
          <w:tab w:val="num" w:pos="2620"/>
        </w:tabs>
        <w:ind w:left="2620" w:hanging="480"/>
      </w:pPr>
    </w:lvl>
    <w:lvl w:ilvl="5" w:tplc="D2ACB8AE" w:tentative="1">
      <w:start w:val="1"/>
      <w:numFmt w:val="lowerRoman"/>
      <w:lvlText w:val="%6."/>
      <w:lvlJc w:val="right"/>
      <w:pPr>
        <w:tabs>
          <w:tab w:val="num" w:pos="3100"/>
        </w:tabs>
        <w:ind w:left="3100" w:hanging="480"/>
      </w:pPr>
    </w:lvl>
    <w:lvl w:ilvl="6" w:tplc="67EAFC0E" w:tentative="1">
      <w:start w:val="1"/>
      <w:numFmt w:val="decimal"/>
      <w:lvlText w:val="%7."/>
      <w:lvlJc w:val="left"/>
      <w:pPr>
        <w:tabs>
          <w:tab w:val="num" w:pos="3580"/>
        </w:tabs>
        <w:ind w:left="3580" w:hanging="480"/>
      </w:pPr>
    </w:lvl>
    <w:lvl w:ilvl="7" w:tplc="583662D8" w:tentative="1">
      <w:start w:val="1"/>
      <w:numFmt w:val="ideographTraditional"/>
      <w:lvlText w:val="%8、"/>
      <w:lvlJc w:val="left"/>
      <w:pPr>
        <w:tabs>
          <w:tab w:val="num" w:pos="4060"/>
        </w:tabs>
        <w:ind w:left="4060" w:hanging="480"/>
      </w:pPr>
    </w:lvl>
    <w:lvl w:ilvl="8" w:tplc="8354AC28" w:tentative="1">
      <w:start w:val="1"/>
      <w:numFmt w:val="lowerRoman"/>
      <w:lvlText w:val="%9."/>
      <w:lvlJc w:val="right"/>
      <w:pPr>
        <w:tabs>
          <w:tab w:val="num" w:pos="4540"/>
        </w:tabs>
        <w:ind w:left="4540" w:hanging="480"/>
      </w:pPr>
    </w:lvl>
  </w:abstractNum>
  <w:abstractNum w:abstractNumId="35" w15:restartNumberingAfterBreak="0">
    <w:nsid w:val="6B184E48"/>
    <w:multiLevelType w:val="hybridMultilevel"/>
    <w:tmpl w:val="B09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D025C0"/>
    <w:multiLevelType w:val="hybridMultilevel"/>
    <w:tmpl w:val="E522C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5D3C74"/>
    <w:multiLevelType w:val="hybridMultilevel"/>
    <w:tmpl w:val="F990A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A4337B"/>
    <w:multiLevelType w:val="hybridMultilevel"/>
    <w:tmpl w:val="7E3A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BD602B"/>
    <w:multiLevelType w:val="hybridMultilevel"/>
    <w:tmpl w:val="55586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B73B25"/>
    <w:multiLevelType w:val="hybridMultilevel"/>
    <w:tmpl w:val="2D509DF6"/>
    <w:lvl w:ilvl="0" w:tplc="75EC6A22">
      <w:start w:val="1100"/>
      <w:numFmt w:val="bullet"/>
      <w:lvlText w:val="-"/>
      <w:lvlJc w:val="left"/>
      <w:pPr>
        <w:ind w:left="720" w:hanging="360"/>
      </w:pPr>
      <w:rPr>
        <w:rFonts w:ascii="Calibri" w:eastAsia="PMingLiU"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1" w15:restartNumberingAfterBreak="0">
    <w:nsid w:val="765C6617"/>
    <w:multiLevelType w:val="hybridMultilevel"/>
    <w:tmpl w:val="A7423E90"/>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2" w15:restartNumberingAfterBreak="0">
    <w:nsid w:val="76BD105B"/>
    <w:multiLevelType w:val="hybridMultilevel"/>
    <w:tmpl w:val="5C189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D47298"/>
    <w:multiLevelType w:val="multilevel"/>
    <w:tmpl w:val="EB70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CE3D92"/>
    <w:multiLevelType w:val="hybridMultilevel"/>
    <w:tmpl w:val="339E998E"/>
    <w:lvl w:ilvl="0" w:tplc="0A7461C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D062CF3"/>
    <w:multiLevelType w:val="hybridMultilevel"/>
    <w:tmpl w:val="6158EE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2D0AA8"/>
    <w:multiLevelType w:val="hybridMultilevel"/>
    <w:tmpl w:val="0E1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D7243D"/>
    <w:multiLevelType w:val="multilevel"/>
    <w:tmpl w:val="02F27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34"/>
  </w:num>
  <w:num w:numId="3">
    <w:abstractNumId w:val="9"/>
  </w:num>
  <w:num w:numId="4">
    <w:abstractNumId w:val="22"/>
  </w:num>
  <w:num w:numId="5">
    <w:abstractNumId w:val="1"/>
  </w:num>
  <w:num w:numId="6">
    <w:abstractNumId w:val="44"/>
  </w:num>
  <w:num w:numId="7">
    <w:abstractNumId w:val="10"/>
  </w:num>
  <w:num w:numId="8">
    <w:abstractNumId w:val="3"/>
  </w:num>
  <w:num w:numId="9">
    <w:abstractNumId w:val="29"/>
  </w:num>
  <w:num w:numId="10">
    <w:abstractNumId w:val="47"/>
  </w:num>
  <w:num w:numId="11">
    <w:abstractNumId w:val="43"/>
  </w:num>
  <w:num w:numId="12">
    <w:abstractNumId w:val="4"/>
  </w:num>
  <w:num w:numId="13">
    <w:abstractNumId w:val="5"/>
  </w:num>
  <w:num w:numId="14">
    <w:abstractNumId w:val="4"/>
  </w:num>
  <w:num w:numId="15">
    <w:abstractNumId w:val="18"/>
  </w:num>
  <w:num w:numId="16">
    <w:abstractNumId w:val="20"/>
  </w:num>
  <w:num w:numId="17">
    <w:abstractNumId w:val="6"/>
  </w:num>
  <w:num w:numId="18">
    <w:abstractNumId w:val="13"/>
  </w:num>
  <w:num w:numId="19">
    <w:abstractNumId w:val="12"/>
  </w:num>
  <w:num w:numId="20">
    <w:abstractNumId w:val="7"/>
  </w:num>
  <w:num w:numId="21">
    <w:abstractNumId w:val="11"/>
  </w:num>
  <w:num w:numId="22">
    <w:abstractNumId w:val="16"/>
  </w:num>
  <w:num w:numId="23">
    <w:abstractNumId w:val="0"/>
  </w:num>
  <w:num w:numId="24">
    <w:abstractNumId w:val="15"/>
  </w:num>
  <w:num w:numId="25">
    <w:abstractNumId w:val="39"/>
  </w:num>
  <w:num w:numId="26">
    <w:abstractNumId w:val="36"/>
  </w:num>
  <w:num w:numId="27">
    <w:abstractNumId w:val="41"/>
  </w:num>
  <w:num w:numId="28">
    <w:abstractNumId w:val="23"/>
  </w:num>
  <w:num w:numId="29">
    <w:abstractNumId w:val="33"/>
  </w:num>
  <w:num w:numId="30">
    <w:abstractNumId w:val="42"/>
  </w:num>
  <w:num w:numId="31">
    <w:abstractNumId w:val="30"/>
  </w:num>
  <w:num w:numId="32">
    <w:abstractNumId w:val="2"/>
  </w:num>
  <w:num w:numId="33">
    <w:abstractNumId w:val="8"/>
  </w:num>
  <w:num w:numId="34">
    <w:abstractNumId w:val="32"/>
  </w:num>
  <w:num w:numId="35">
    <w:abstractNumId w:val="45"/>
  </w:num>
  <w:num w:numId="36">
    <w:abstractNumId w:val="35"/>
  </w:num>
  <w:num w:numId="37">
    <w:abstractNumId w:val="24"/>
  </w:num>
  <w:num w:numId="38">
    <w:abstractNumId w:val="37"/>
  </w:num>
  <w:num w:numId="39">
    <w:abstractNumId w:val="19"/>
  </w:num>
  <w:num w:numId="40">
    <w:abstractNumId w:val="46"/>
  </w:num>
  <w:num w:numId="41">
    <w:abstractNumId w:val="21"/>
  </w:num>
  <w:num w:numId="42">
    <w:abstractNumId w:val="26"/>
  </w:num>
  <w:num w:numId="43">
    <w:abstractNumId w:val="38"/>
  </w:num>
  <w:num w:numId="44">
    <w:abstractNumId w:val="14"/>
  </w:num>
  <w:num w:numId="45">
    <w:abstractNumId w:val="40"/>
  </w:num>
  <w:num w:numId="46">
    <w:abstractNumId w:val="28"/>
  </w:num>
  <w:num w:numId="47">
    <w:abstractNumId w:val="27"/>
  </w:num>
  <w:num w:numId="48">
    <w:abstractNumId w:val="25"/>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eKHYbU3Ubt/iRqWqnhK8IITg8wVAT6DC38ECwgk2kmJ4SeOoldifDdUL33krqYjt2m0EivdEzOXwz3i+wrUY+Q==" w:salt="DmuXih8+9yfaUeeyOYmFng=="/>
  <w:defaultTabStop w:val="480"/>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wNLW0sDQxtrRU0lEKTi0uzszPAykwqwUAXWJkdywAAAA="/>
  </w:docVars>
  <w:rsids>
    <w:rsidRoot w:val="00B65E44"/>
    <w:rsid w:val="00000D02"/>
    <w:rsid w:val="000015A4"/>
    <w:rsid w:val="00001B26"/>
    <w:rsid w:val="00003264"/>
    <w:rsid w:val="0000481E"/>
    <w:rsid w:val="00011026"/>
    <w:rsid w:val="000139A0"/>
    <w:rsid w:val="0002105A"/>
    <w:rsid w:val="00022B55"/>
    <w:rsid w:val="00027B45"/>
    <w:rsid w:val="00032104"/>
    <w:rsid w:val="000337F7"/>
    <w:rsid w:val="000351B0"/>
    <w:rsid w:val="00035580"/>
    <w:rsid w:val="000411DA"/>
    <w:rsid w:val="0004235B"/>
    <w:rsid w:val="00042D79"/>
    <w:rsid w:val="000479E6"/>
    <w:rsid w:val="000517CC"/>
    <w:rsid w:val="00052EB3"/>
    <w:rsid w:val="0005338F"/>
    <w:rsid w:val="00054E43"/>
    <w:rsid w:val="000551C6"/>
    <w:rsid w:val="000572F0"/>
    <w:rsid w:val="00060484"/>
    <w:rsid w:val="000630CD"/>
    <w:rsid w:val="000650CF"/>
    <w:rsid w:val="000663F2"/>
    <w:rsid w:val="000702DF"/>
    <w:rsid w:val="00074376"/>
    <w:rsid w:val="00074E9C"/>
    <w:rsid w:val="000829AF"/>
    <w:rsid w:val="000873DB"/>
    <w:rsid w:val="00087498"/>
    <w:rsid w:val="00092A10"/>
    <w:rsid w:val="000930CC"/>
    <w:rsid w:val="00095D46"/>
    <w:rsid w:val="00096155"/>
    <w:rsid w:val="000970DA"/>
    <w:rsid w:val="000A0683"/>
    <w:rsid w:val="000A0EF2"/>
    <w:rsid w:val="000A512F"/>
    <w:rsid w:val="000A725E"/>
    <w:rsid w:val="000A7972"/>
    <w:rsid w:val="000A7B06"/>
    <w:rsid w:val="000B0B36"/>
    <w:rsid w:val="000B1862"/>
    <w:rsid w:val="000B1AA0"/>
    <w:rsid w:val="000B1BAD"/>
    <w:rsid w:val="000B1FA0"/>
    <w:rsid w:val="000B21A9"/>
    <w:rsid w:val="000B4392"/>
    <w:rsid w:val="000B5EDE"/>
    <w:rsid w:val="000B7B58"/>
    <w:rsid w:val="000C3E2A"/>
    <w:rsid w:val="000C675E"/>
    <w:rsid w:val="000C6F5A"/>
    <w:rsid w:val="000D3626"/>
    <w:rsid w:val="000E1695"/>
    <w:rsid w:val="000E340E"/>
    <w:rsid w:val="000E49E2"/>
    <w:rsid w:val="000E629D"/>
    <w:rsid w:val="000F3C20"/>
    <w:rsid w:val="000F5B3F"/>
    <w:rsid w:val="000F76F7"/>
    <w:rsid w:val="001005A6"/>
    <w:rsid w:val="00101794"/>
    <w:rsid w:val="0010378C"/>
    <w:rsid w:val="00104B8F"/>
    <w:rsid w:val="001076E9"/>
    <w:rsid w:val="00112F2A"/>
    <w:rsid w:val="00114F7E"/>
    <w:rsid w:val="00115C34"/>
    <w:rsid w:val="001251E4"/>
    <w:rsid w:val="00126D08"/>
    <w:rsid w:val="0012767A"/>
    <w:rsid w:val="00127FAE"/>
    <w:rsid w:val="00130A33"/>
    <w:rsid w:val="001314A2"/>
    <w:rsid w:val="001338D2"/>
    <w:rsid w:val="0013457B"/>
    <w:rsid w:val="00136BAC"/>
    <w:rsid w:val="00140533"/>
    <w:rsid w:val="0014333F"/>
    <w:rsid w:val="00144765"/>
    <w:rsid w:val="00144D2E"/>
    <w:rsid w:val="00146183"/>
    <w:rsid w:val="001500F8"/>
    <w:rsid w:val="001511DF"/>
    <w:rsid w:val="00153BE9"/>
    <w:rsid w:val="00155949"/>
    <w:rsid w:val="00157F7F"/>
    <w:rsid w:val="00160790"/>
    <w:rsid w:val="00161758"/>
    <w:rsid w:val="00161800"/>
    <w:rsid w:val="0016267F"/>
    <w:rsid w:val="00163C06"/>
    <w:rsid w:val="00165D94"/>
    <w:rsid w:val="001661E4"/>
    <w:rsid w:val="001714FD"/>
    <w:rsid w:val="00171E05"/>
    <w:rsid w:val="00173356"/>
    <w:rsid w:val="0017407B"/>
    <w:rsid w:val="00174B17"/>
    <w:rsid w:val="00177E67"/>
    <w:rsid w:val="0018142C"/>
    <w:rsid w:val="00184061"/>
    <w:rsid w:val="00184D33"/>
    <w:rsid w:val="001853B5"/>
    <w:rsid w:val="00185515"/>
    <w:rsid w:val="00185CA9"/>
    <w:rsid w:val="00186641"/>
    <w:rsid w:val="0019041F"/>
    <w:rsid w:val="001954E8"/>
    <w:rsid w:val="001975B2"/>
    <w:rsid w:val="001A112F"/>
    <w:rsid w:val="001A28A2"/>
    <w:rsid w:val="001A323F"/>
    <w:rsid w:val="001A5D8E"/>
    <w:rsid w:val="001A699F"/>
    <w:rsid w:val="001B32D5"/>
    <w:rsid w:val="001B5E72"/>
    <w:rsid w:val="001B66F7"/>
    <w:rsid w:val="001B6D33"/>
    <w:rsid w:val="001C1164"/>
    <w:rsid w:val="001C152C"/>
    <w:rsid w:val="001C1808"/>
    <w:rsid w:val="001C1E44"/>
    <w:rsid w:val="001C1EE4"/>
    <w:rsid w:val="001C240A"/>
    <w:rsid w:val="001C2EFF"/>
    <w:rsid w:val="001C3B29"/>
    <w:rsid w:val="001C5EF6"/>
    <w:rsid w:val="001D08D5"/>
    <w:rsid w:val="001D1E72"/>
    <w:rsid w:val="001D415F"/>
    <w:rsid w:val="001D4B07"/>
    <w:rsid w:val="001D7435"/>
    <w:rsid w:val="001E153B"/>
    <w:rsid w:val="001E1A62"/>
    <w:rsid w:val="001E4709"/>
    <w:rsid w:val="001F095D"/>
    <w:rsid w:val="001F22D6"/>
    <w:rsid w:val="001F249A"/>
    <w:rsid w:val="001F28D2"/>
    <w:rsid w:val="001F4B96"/>
    <w:rsid w:val="001F61FF"/>
    <w:rsid w:val="00200DD6"/>
    <w:rsid w:val="00201766"/>
    <w:rsid w:val="0020290B"/>
    <w:rsid w:val="0020409C"/>
    <w:rsid w:val="002078B6"/>
    <w:rsid w:val="002119DB"/>
    <w:rsid w:val="00212FF2"/>
    <w:rsid w:val="00213487"/>
    <w:rsid w:val="00213ADC"/>
    <w:rsid w:val="002143BE"/>
    <w:rsid w:val="0021477E"/>
    <w:rsid w:val="0021589E"/>
    <w:rsid w:val="0021618D"/>
    <w:rsid w:val="00225165"/>
    <w:rsid w:val="0023022C"/>
    <w:rsid w:val="00240AA3"/>
    <w:rsid w:val="0024432D"/>
    <w:rsid w:val="002443BB"/>
    <w:rsid w:val="00244A9D"/>
    <w:rsid w:val="0024621B"/>
    <w:rsid w:val="00247039"/>
    <w:rsid w:val="00247859"/>
    <w:rsid w:val="00250821"/>
    <w:rsid w:val="00252423"/>
    <w:rsid w:val="0025253D"/>
    <w:rsid w:val="0025424C"/>
    <w:rsid w:val="00256953"/>
    <w:rsid w:val="0025724B"/>
    <w:rsid w:val="00257FD3"/>
    <w:rsid w:val="00260E7B"/>
    <w:rsid w:val="00261323"/>
    <w:rsid w:val="00261978"/>
    <w:rsid w:val="00263174"/>
    <w:rsid w:val="0026377C"/>
    <w:rsid w:val="002643A1"/>
    <w:rsid w:val="0026503B"/>
    <w:rsid w:val="00265EA0"/>
    <w:rsid w:val="002752D5"/>
    <w:rsid w:val="002760B4"/>
    <w:rsid w:val="00276AF2"/>
    <w:rsid w:val="0028151C"/>
    <w:rsid w:val="0028165C"/>
    <w:rsid w:val="0028393A"/>
    <w:rsid w:val="00283C8A"/>
    <w:rsid w:val="00286DC4"/>
    <w:rsid w:val="00287030"/>
    <w:rsid w:val="0029286E"/>
    <w:rsid w:val="00293BD1"/>
    <w:rsid w:val="00295C1F"/>
    <w:rsid w:val="00296A04"/>
    <w:rsid w:val="002A1CB3"/>
    <w:rsid w:val="002A274A"/>
    <w:rsid w:val="002A307E"/>
    <w:rsid w:val="002A391B"/>
    <w:rsid w:val="002A76D2"/>
    <w:rsid w:val="002A7DD2"/>
    <w:rsid w:val="002B1315"/>
    <w:rsid w:val="002B1EDC"/>
    <w:rsid w:val="002B4A31"/>
    <w:rsid w:val="002B5D88"/>
    <w:rsid w:val="002B6069"/>
    <w:rsid w:val="002B7383"/>
    <w:rsid w:val="002C1621"/>
    <w:rsid w:val="002C361C"/>
    <w:rsid w:val="002D0A23"/>
    <w:rsid w:val="002D0E91"/>
    <w:rsid w:val="002D1E77"/>
    <w:rsid w:val="002D2CDA"/>
    <w:rsid w:val="002D4EAD"/>
    <w:rsid w:val="002D73FE"/>
    <w:rsid w:val="002D7A2A"/>
    <w:rsid w:val="002E11C3"/>
    <w:rsid w:val="002E4886"/>
    <w:rsid w:val="002E4A8C"/>
    <w:rsid w:val="002E4DC4"/>
    <w:rsid w:val="002E535F"/>
    <w:rsid w:val="002F071C"/>
    <w:rsid w:val="002F13E9"/>
    <w:rsid w:val="002F14EA"/>
    <w:rsid w:val="002F1837"/>
    <w:rsid w:val="002F331F"/>
    <w:rsid w:val="002F4471"/>
    <w:rsid w:val="002F47B7"/>
    <w:rsid w:val="002F68F3"/>
    <w:rsid w:val="002F7FE9"/>
    <w:rsid w:val="00301F71"/>
    <w:rsid w:val="00303040"/>
    <w:rsid w:val="003037BE"/>
    <w:rsid w:val="00303835"/>
    <w:rsid w:val="00305A50"/>
    <w:rsid w:val="00306B38"/>
    <w:rsid w:val="00313259"/>
    <w:rsid w:val="00315E9E"/>
    <w:rsid w:val="00324118"/>
    <w:rsid w:val="00326388"/>
    <w:rsid w:val="00326D55"/>
    <w:rsid w:val="00326FFD"/>
    <w:rsid w:val="00327615"/>
    <w:rsid w:val="0033085C"/>
    <w:rsid w:val="00334092"/>
    <w:rsid w:val="003343A8"/>
    <w:rsid w:val="0034250B"/>
    <w:rsid w:val="0034261E"/>
    <w:rsid w:val="003426B7"/>
    <w:rsid w:val="003426C6"/>
    <w:rsid w:val="003455E3"/>
    <w:rsid w:val="0034665D"/>
    <w:rsid w:val="00350ED2"/>
    <w:rsid w:val="003528E9"/>
    <w:rsid w:val="0035382E"/>
    <w:rsid w:val="003566C8"/>
    <w:rsid w:val="00360109"/>
    <w:rsid w:val="0036013C"/>
    <w:rsid w:val="0036451A"/>
    <w:rsid w:val="00365FBD"/>
    <w:rsid w:val="00366081"/>
    <w:rsid w:val="00367912"/>
    <w:rsid w:val="00367D1E"/>
    <w:rsid w:val="00370864"/>
    <w:rsid w:val="0037196C"/>
    <w:rsid w:val="003755CA"/>
    <w:rsid w:val="00376D81"/>
    <w:rsid w:val="00377519"/>
    <w:rsid w:val="00377A91"/>
    <w:rsid w:val="00377B87"/>
    <w:rsid w:val="00381059"/>
    <w:rsid w:val="00381D11"/>
    <w:rsid w:val="00382228"/>
    <w:rsid w:val="003826DE"/>
    <w:rsid w:val="00385244"/>
    <w:rsid w:val="003861A5"/>
    <w:rsid w:val="00387590"/>
    <w:rsid w:val="0038776E"/>
    <w:rsid w:val="00390A23"/>
    <w:rsid w:val="003910E4"/>
    <w:rsid w:val="00393E20"/>
    <w:rsid w:val="003949A1"/>
    <w:rsid w:val="003955B0"/>
    <w:rsid w:val="00395B10"/>
    <w:rsid w:val="00396731"/>
    <w:rsid w:val="0039712B"/>
    <w:rsid w:val="003A35A0"/>
    <w:rsid w:val="003B3EEF"/>
    <w:rsid w:val="003B5161"/>
    <w:rsid w:val="003B6C32"/>
    <w:rsid w:val="003B77C4"/>
    <w:rsid w:val="003B780D"/>
    <w:rsid w:val="003B79D5"/>
    <w:rsid w:val="003C0898"/>
    <w:rsid w:val="003C18F3"/>
    <w:rsid w:val="003C1947"/>
    <w:rsid w:val="003C2572"/>
    <w:rsid w:val="003C2866"/>
    <w:rsid w:val="003C2BA9"/>
    <w:rsid w:val="003C6BCF"/>
    <w:rsid w:val="003C7EFB"/>
    <w:rsid w:val="003D2030"/>
    <w:rsid w:val="003D4227"/>
    <w:rsid w:val="003D427C"/>
    <w:rsid w:val="003D5338"/>
    <w:rsid w:val="003E010D"/>
    <w:rsid w:val="003E0A43"/>
    <w:rsid w:val="003E2C60"/>
    <w:rsid w:val="003E2C93"/>
    <w:rsid w:val="003E4A23"/>
    <w:rsid w:val="003E71C8"/>
    <w:rsid w:val="003E7D6F"/>
    <w:rsid w:val="003F0434"/>
    <w:rsid w:val="003F0B69"/>
    <w:rsid w:val="003F156E"/>
    <w:rsid w:val="003F1830"/>
    <w:rsid w:val="003F25FF"/>
    <w:rsid w:val="003F2979"/>
    <w:rsid w:val="003F48CB"/>
    <w:rsid w:val="003F5C91"/>
    <w:rsid w:val="003F7C8D"/>
    <w:rsid w:val="00403601"/>
    <w:rsid w:val="00406675"/>
    <w:rsid w:val="00407FD7"/>
    <w:rsid w:val="0041084C"/>
    <w:rsid w:val="00411E5D"/>
    <w:rsid w:val="00415080"/>
    <w:rsid w:val="004153F8"/>
    <w:rsid w:val="00420902"/>
    <w:rsid w:val="00420F11"/>
    <w:rsid w:val="00424C2D"/>
    <w:rsid w:val="0042683C"/>
    <w:rsid w:val="00427DA0"/>
    <w:rsid w:val="0043030E"/>
    <w:rsid w:val="00432C0D"/>
    <w:rsid w:val="004331EE"/>
    <w:rsid w:val="004344AF"/>
    <w:rsid w:val="00435BD8"/>
    <w:rsid w:val="00436E8B"/>
    <w:rsid w:val="00437666"/>
    <w:rsid w:val="0043797A"/>
    <w:rsid w:val="00437B38"/>
    <w:rsid w:val="00443D53"/>
    <w:rsid w:val="004461ED"/>
    <w:rsid w:val="0045052A"/>
    <w:rsid w:val="004511E8"/>
    <w:rsid w:val="0045365E"/>
    <w:rsid w:val="00453C47"/>
    <w:rsid w:val="004543A2"/>
    <w:rsid w:val="00454A47"/>
    <w:rsid w:val="00456320"/>
    <w:rsid w:val="004572F1"/>
    <w:rsid w:val="00463C05"/>
    <w:rsid w:val="0046431D"/>
    <w:rsid w:val="0046514E"/>
    <w:rsid w:val="004707B0"/>
    <w:rsid w:val="0047250F"/>
    <w:rsid w:val="00474158"/>
    <w:rsid w:val="0048027D"/>
    <w:rsid w:val="004806B4"/>
    <w:rsid w:val="00480B80"/>
    <w:rsid w:val="00482983"/>
    <w:rsid w:val="00483992"/>
    <w:rsid w:val="00484AF2"/>
    <w:rsid w:val="004877AC"/>
    <w:rsid w:val="00490187"/>
    <w:rsid w:val="00496A23"/>
    <w:rsid w:val="00497242"/>
    <w:rsid w:val="004A0926"/>
    <w:rsid w:val="004A0ED3"/>
    <w:rsid w:val="004A12B4"/>
    <w:rsid w:val="004A3597"/>
    <w:rsid w:val="004A3681"/>
    <w:rsid w:val="004A45FB"/>
    <w:rsid w:val="004B25AE"/>
    <w:rsid w:val="004B2F8C"/>
    <w:rsid w:val="004B3106"/>
    <w:rsid w:val="004B426D"/>
    <w:rsid w:val="004B7B59"/>
    <w:rsid w:val="004C01DE"/>
    <w:rsid w:val="004D050E"/>
    <w:rsid w:val="004D1EA3"/>
    <w:rsid w:val="004D36C5"/>
    <w:rsid w:val="004D37D4"/>
    <w:rsid w:val="004D454E"/>
    <w:rsid w:val="004D5C0A"/>
    <w:rsid w:val="004D6F4E"/>
    <w:rsid w:val="004E1EE3"/>
    <w:rsid w:val="004E4640"/>
    <w:rsid w:val="004F14C9"/>
    <w:rsid w:val="004F25AD"/>
    <w:rsid w:val="004F3406"/>
    <w:rsid w:val="004F3BDE"/>
    <w:rsid w:val="004F41F1"/>
    <w:rsid w:val="004F7249"/>
    <w:rsid w:val="004F7F9C"/>
    <w:rsid w:val="005033BF"/>
    <w:rsid w:val="005043C5"/>
    <w:rsid w:val="005062F3"/>
    <w:rsid w:val="00506501"/>
    <w:rsid w:val="00513299"/>
    <w:rsid w:val="005162AC"/>
    <w:rsid w:val="0051640F"/>
    <w:rsid w:val="00517C0D"/>
    <w:rsid w:val="00520A18"/>
    <w:rsid w:val="00520AB9"/>
    <w:rsid w:val="00521000"/>
    <w:rsid w:val="00525149"/>
    <w:rsid w:val="00526213"/>
    <w:rsid w:val="005277A6"/>
    <w:rsid w:val="0053015E"/>
    <w:rsid w:val="00531F80"/>
    <w:rsid w:val="00532C6D"/>
    <w:rsid w:val="005340B7"/>
    <w:rsid w:val="005364F2"/>
    <w:rsid w:val="00536E6C"/>
    <w:rsid w:val="0054246A"/>
    <w:rsid w:val="00542AE8"/>
    <w:rsid w:val="005444C6"/>
    <w:rsid w:val="005607BD"/>
    <w:rsid w:val="00564B70"/>
    <w:rsid w:val="00564F79"/>
    <w:rsid w:val="005657F6"/>
    <w:rsid w:val="00566405"/>
    <w:rsid w:val="00573471"/>
    <w:rsid w:val="00574E8E"/>
    <w:rsid w:val="00575114"/>
    <w:rsid w:val="005768E9"/>
    <w:rsid w:val="00582178"/>
    <w:rsid w:val="0058251A"/>
    <w:rsid w:val="00582B2D"/>
    <w:rsid w:val="00584C69"/>
    <w:rsid w:val="005850FA"/>
    <w:rsid w:val="00587714"/>
    <w:rsid w:val="00587DF2"/>
    <w:rsid w:val="00587FD6"/>
    <w:rsid w:val="005903EB"/>
    <w:rsid w:val="005910BA"/>
    <w:rsid w:val="00591E28"/>
    <w:rsid w:val="00592DD2"/>
    <w:rsid w:val="00594979"/>
    <w:rsid w:val="00597268"/>
    <w:rsid w:val="005A2418"/>
    <w:rsid w:val="005A34F1"/>
    <w:rsid w:val="005A52DC"/>
    <w:rsid w:val="005A53C0"/>
    <w:rsid w:val="005A5FF8"/>
    <w:rsid w:val="005A6717"/>
    <w:rsid w:val="005A717D"/>
    <w:rsid w:val="005A772E"/>
    <w:rsid w:val="005B03C8"/>
    <w:rsid w:val="005B2511"/>
    <w:rsid w:val="005B34EF"/>
    <w:rsid w:val="005C0A1B"/>
    <w:rsid w:val="005C15A7"/>
    <w:rsid w:val="005C22CE"/>
    <w:rsid w:val="005C266E"/>
    <w:rsid w:val="005C3505"/>
    <w:rsid w:val="005C55E6"/>
    <w:rsid w:val="005C7439"/>
    <w:rsid w:val="005D1BC1"/>
    <w:rsid w:val="005D1D63"/>
    <w:rsid w:val="005D2463"/>
    <w:rsid w:val="005D2E98"/>
    <w:rsid w:val="005E03BE"/>
    <w:rsid w:val="005E05FA"/>
    <w:rsid w:val="005E0DD1"/>
    <w:rsid w:val="005E18E8"/>
    <w:rsid w:val="005E32DF"/>
    <w:rsid w:val="005E6741"/>
    <w:rsid w:val="005F1472"/>
    <w:rsid w:val="005F2D8F"/>
    <w:rsid w:val="005F41AC"/>
    <w:rsid w:val="005F6E89"/>
    <w:rsid w:val="005F72FF"/>
    <w:rsid w:val="00600025"/>
    <w:rsid w:val="0060404E"/>
    <w:rsid w:val="006054FF"/>
    <w:rsid w:val="00605CDD"/>
    <w:rsid w:val="00612359"/>
    <w:rsid w:val="00615C3F"/>
    <w:rsid w:val="00616583"/>
    <w:rsid w:val="00621323"/>
    <w:rsid w:val="00624390"/>
    <w:rsid w:val="00625041"/>
    <w:rsid w:val="006270EA"/>
    <w:rsid w:val="00630987"/>
    <w:rsid w:val="00631237"/>
    <w:rsid w:val="006324AE"/>
    <w:rsid w:val="00634B48"/>
    <w:rsid w:val="00634F7E"/>
    <w:rsid w:val="006356B6"/>
    <w:rsid w:val="00635D7F"/>
    <w:rsid w:val="00637051"/>
    <w:rsid w:val="00637850"/>
    <w:rsid w:val="00637E9A"/>
    <w:rsid w:val="0064217D"/>
    <w:rsid w:val="00644C3C"/>
    <w:rsid w:val="006515A4"/>
    <w:rsid w:val="0065246A"/>
    <w:rsid w:val="00653301"/>
    <w:rsid w:val="00653CEF"/>
    <w:rsid w:val="00655C95"/>
    <w:rsid w:val="00657AE2"/>
    <w:rsid w:val="0066321B"/>
    <w:rsid w:val="00665D11"/>
    <w:rsid w:val="006665A3"/>
    <w:rsid w:val="0067524F"/>
    <w:rsid w:val="00676D58"/>
    <w:rsid w:val="00680780"/>
    <w:rsid w:val="00681A85"/>
    <w:rsid w:val="00682277"/>
    <w:rsid w:val="00684718"/>
    <w:rsid w:val="00684797"/>
    <w:rsid w:val="0068626B"/>
    <w:rsid w:val="00686979"/>
    <w:rsid w:val="00691D64"/>
    <w:rsid w:val="006A0B72"/>
    <w:rsid w:val="006A111E"/>
    <w:rsid w:val="006A13C6"/>
    <w:rsid w:val="006A3C8B"/>
    <w:rsid w:val="006A4B8A"/>
    <w:rsid w:val="006A4E5E"/>
    <w:rsid w:val="006A4E95"/>
    <w:rsid w:val="006A51A2"/>
    <w:rsid w:val="006A6D84"/>
    <w:rsid w:val="006A784E"/>
    <w:rsid w:val="006B179A"/>
    <w:rsid w:val="006B3538"/>
    <w:rsid w:val="006B76DF"/>
    <w:rsid w:val="006C0A52"/>
    <w:rsid w:val="006C38B1"/>
    <w:rsid w:val="006C4CD6"/>
    <w:rsid w:val="006C642B"/>
    <w:rsid w:val="006C7821"/>
    <w:rsid w:val="006D035F"/>
    <w:rsid w:val="006D05C6"/>
    <w:rsid w:val="006D0808"/>
    <w:rsid w:val="006D243F"/>
    <w:rsid w:val="006D749C"/>
    <w:rsid w:val="006D77D9"/>
    <w:rsid w:val="006E282F"/>
    <w:rsid w:val="006E4C2D"/>
    <w:rsid w:val="006E50F1"/>
    <w:rsid w:val="006E541F"/>
    <w:rsid w:val="006E60BA"/>
    <w:rsid w:val="006E7BF3"/>
    <w:rsid w:val="006F0883"/>
    <w:rsid w:val="006F166E"/>
    <w:rsid w:val="006F1FEE"/>
    <w:rsid w:val="006F659E"/>
    <w:rsid w:val="007026D1"/>
    <w:rsid w:val="007030D2"/>
    <w:rsid w:val="00703580"/>
    <w:rsid w:val="00705CE8"/>
    <w:rsid w:val="0070603C"/>
    <w:rsid w:val="00707937"/>
    <w:rsid w:val="0071371B"/>
    <w:rsid w:val="0071497C"/>
    <w:rsid w:val="00715BC9"/>
    <w:rsid w:val="00717CE0"/>
    <w:rsid w:val="00720D92"/>
    <w:rsid w:val="00721982"/>
    <w:rsid w:val="00723292"/>
    <w:rsid w:val="00724312"/>
    <w:rsid w:val="00724F5B"/>
    <w:rsid w:val="00725998"/>
    <w:rsid w:val="00730934"/>
    <w:rsid w:val="00732E56"/>
    <w:rsid w:val="00737B54"/>
    <w:rsid w:val="00737DCC"/>
    <w:rsid w:val="007406AE"/>
    <w:rsid w:val="007406CB"/>
    <w:rsid w:val="007413B5"/>
    <w:rsid w:val="00745B6C"/>
    <w:rsid w:val="00747AFD"/>
    <w:rsid w:val="0075028E"/>
    <w:rsid w:val="00755496"/>
    <w:rsid w:val="007608F7"/>
    <w:rsid w:val="007614E1"/>
    <w:rsid w:val="007653F4"/>
    <w:rsid w:val="00766B02"/>
    <w:rsid w:val="00770C56"/>
    <w:rsid w:val="00775DF7"/>
    <w:rsid w:val="00780494"/>
    <w:rsid w:val="00784839"/>
    <w:rsid w:val="007854CD"/>
    <w:rsid w:val="00786A04"/>
    <w:rsid w:val="00786EA3"/>
    <w:rsid w:val="00790748"/>
    <w:rsid w:val="007907F8"/>
    <w:rsid w:val="00792F2B"/>
    <w:rsid w:val="007965FF"/>
    <w:rsid w:val="00796C9A"/>
    <w:rsid w:val="007A7800"/>
    <w:rsid w:val="007B2BAB"/>
    <w:rsid w:val="007B33CD"/>
    <w:rsid w:val="007B56A1"/>
    <w:rsid w:val="007C09DC"/>
    <w:rsid w:val="007C0B03"/>
    <w:rsid w:val="007C22F1"/>
    <w:rsid w:val="007C3BFF"/>
    <w:rsid w:val="007D3AED"/>
    <w:rsid w:val="007D6921"/>
    <w:rsid w:val="007E1953"/>
    <w:rsid w:val="007E2BC9"/>
    <w:rsid w:val="007E7CEF"/>
    <w:rsid w:val="007F0FC5"/>
    <w:rsid w:val="007F20DC"/>
    <w:rsid w:val="007F2CAE"/>
    <w:rsid w:val="007F2F1F"/>
    <w:rsid w:val="007F7412"/>
    <w:rsid w:val="00800249"/>
    <w:rsid w:val="008002A0"/>
    <w:rsid w:val="00802F60"/>
    <w:rsid w:val="00803352"/>
    <w:rsid w:val="00804E60"/>
    <w:rsid w:val="00805E39"/>
    <w:rsid w:val="0080609B"/>
    <w:rsid w:val="00807E6F"/>
    <w:rsid w:val="0081030D"/>
    <w:rsid w:val="00811344"/>
    <w:rsid w:val="008113A4"/>
    <w:rsid w:val="008115A3"/>
    <w:rsid w:val="00811C27"/>
    <w:rsid w:val="00816F9B"/>
    <w:rsid w:val="008223FC"/>
    <w:rsid w:val="00824A08"/>
    <w:rsid w:val="00825810"/>
    <w:rsid w:val="008278B7"/>
    <w:rsid w:val="0083015E"/>
    <w:rsid w:val="00830869"/>
    <w:rsid w:val="00831E9A"/>
    <w:rsid w:val="0083206F"/>
    <w:rsid w:val="00833E84"/>
    <w:rsid w:val="008343E5"/>
    <w:rsid w:val="00840B15"/>
    <w:rsid w:val="00842BA6"/>
    <w:rsid w:val="00842DEA"/>
    <w:rsid w:val="00845135"/>
    <w:rsid w:val="00845932"/>
    <w:rsid w:val="008461BB"/>
    <w:rsid w:val="00847EE3"/>
    <w:rsid w:val="00853446"/>
    <w:rsid w:val="0085619A"/>
    <w:rsid w:val="008617CD"/>
    <w:rsid w:val="00861D4C"/>
    <w:rsid w:val="00862265"/>
    <w:rsid w:val="008646A0"/>
    <w:rsid w:val="008667D2"/>
    <w:rsid w:val="008705C1"/>
    <w:rsid w:val="00873AA1"/>
    <w:rsid w:val="00873C72"/>
    <w:rsid w:val="008758EB"/>
    <w:rsid w:val="00875FE3"/>
    <w:rsid w:val="008801ED"/>
    <w:rsid w:val="008808E3"/>
    <w:rsid w:val="00880EF5"/>
    <w:rsid w:val="0088223F"/>
    <w:rsid w:val="00883D3D"/>
    <w:rsid w:val="00886279"/>
    <w:rsid w:val="008869DD"/>
    <w:rsid w:val="00886C3F"/>
    <w:rsid w:val="00890C6A"/>
    <w:rsid w:val="00890E8A"/>
    <w:rsid w:val="00892D60"/>
    <w:rsid w:val="008961E7"/>
    <w:rsid w:val="00897884"/>
    <w:rsid w:val="008A0382"/>
    <w:rsid w:val="008A1B72"/>
    <w:rsid w:val="008A4512"/>
    <w:rsid w:val="008A5C71"/>
    <w:rsid w:val="008A7166"/>
    <w:rsid w:val="008B0B81"/>
    <w:rsid w:val="008B492E"/>
    <w:rsid w:val="008B730D"/>
    <w:rsid w:val="008C28E0"/>
    <w:rsid w:val="008C457F"/>
    <w:rsid w:val="008C6BE9"/>
    <w:rsid w:val="008C7E94"/>
    <w:rsid w:val="008D114E"/>
    <w:rsid w:val="008D1431"/>
    <w:rsid w:val="008D2DB7"/>
    <w:rsid w:val="008D6463"/>
    <w:rsid w:val="008D6B05"/>
    <w:rsid w:val="008D6F30"/>
    <w:rsid w:val="008D76E3"/>
    <w:rsid w:val="008E353E"/>
    <w:rsid w:val="008E3578"/>
    <w:rsid w:val="008E4FEF"/>
    <w:rsid w:val="008F1A48"/>
    <w:rsid w:val="008F4D97"/>
    <w:rsid w:val="008F5D48"/>
    <w:rsid w:val="008F60B9"/>
    <w:rsid w:val="008F6E90"/>
    <w:rsid w:val="009015F2"/>
    <w:rsid w:val="009020A7"/>
    <w:rsid w:val="009041E1"/>
    <w:rsid w:val="009048F0"/>
    <w:rsid w:val="00906392"/>
    <w:rsid w:val="009100ED"/>
    <w:rsid w:val="00912379"/>
    <w:rsid w:val="009126C3"/>
    <w:rsid w:val="00915224"/>
    <w:rsid w:val="009174A5"/>
    <w:rsid w:val="009203AB"/>
    <w:rsid w:val="009212A0"/>
    <w:rsid w:val="00927CF6"/>
    <w:rsid w:val="0093006A"/>
    <w:rsid w:val="0093245D"/>
    <w:rsid w:val="00932B17"/>
    <w:rsid w:val="00933701"/>
    <w:rsid w:val="00934505"/>
    <w:rsid w:val="00935D19"/>
    <w:rsid w:val="009360B9"/>
    <w:rsid w:val="00936EDB"/>
    <w:rsid w:val="00936FD9"/>
    <w:rsid w:val="00940A43"/>
    <w:rsid w:val="00941733"/>
    <w:rsid w:val="0094473D"/>
    <w:rsid w:val="00946655"/>
    <w:rsid w:val="00951411"/>
    <w:rsid w:val="00955C8E"/>
    <w:rsid w:val="00957205"/>
    <w:rsid w:val="009579F7"/>
    <w:rsid w:val="0096038A"/>
    <w:rsid w:val="009615AF"/>
    <w:rsid w:val="00962F0F"/>
    <w:rsid w:val="009643AE"/>
    <w:rsid w:val="0096461A"/>
    <w:rsid w:val="00966809"/>
    <w:rsid w:val="009670FC"/>
    <w:rsid w:val="009678B8"/>
    <w:rsid w:val="0097354A"/>
    <w:rsid w:val="00974DC6"/>
    <w:rsid w:val="00980621"/>
    <w:rsid w:val="0098082C"/>
    <w:rsid w:val="00980A34"/>
    <w:rsid w:val="0098276F"/>
    <w:rsid w:val="00984E8A"/>
    <w:rsid w:val="00985925"/>
    <w:rsid w:val="0098597C"/>
    <w:rsid w:val="00985A62"/>
    <w:rsid w:val="00987332"/>
    <w:rsid w:val="00987628"/>
    <w:rsid w:val="009912A3"/>
    <w:rsid w:val="0099209C"/>
    <w:rsid w:val="0099222E"/>
    <w:rsid w:val="00993138"/>
    <w:rsid w:val="00995123"/>
    <w:rsid w:val="0099723F"/>
    <w:rsid w:val="009A1365"/>
    <w:rsid w:val="009A2176"/>
    <w:rsid w:val="009A2494"/>
    <w:rsid w:val="009A437D"/>
    <w:rsid w:val="009A56FB"/>
    <w:rsid w:val="009A5F3C"/>
    <w:rsid w:val="009A7722"/>
    <w:rsid w:val="009B1ED7"/>
    <w:rsid w:val="009B25D2"/>
    <w:rsid w:val="009B2B78"/>
    <w:rsid w:val="009B6406"/>
    <w:rsid w:val="009B66B2"/>
    <w:rsid w:val="009B7454"/>
    <w:rsid w:val="009C0979"/>
    <w:rsid w:val="009C0B4C"/>
    <w:rsid w:val="009C4C58"/>
    <w:rsid w:val="009C611F"/>
    <w:rsid w:val="009C6BC6"/>
    <w:rsid w:val="009D1D10"/>
    <w:rsid w:val="009D358F"/>
    <w:rsid w:val="009D3AED"/>
    <w:rsid w:val="009D3BF7"/>
    <w:rsid w:val="009D4123"/>
    <w:rsid w:val="009D6C89"/>
    <w:rsid w:val="009D7971"/>
    <w:rsid w:val="009E0E42"/>
    <w:rsid w:val="009E2006"/>
    <w:rsid w:val="009E2776"/>
    <w:rsid w:val="009E283D"/>
    <w:rsid w:val="009E40BA"/>
    <w:rsid w:val="009F0B03"/>
    <w:rsid w:val="009F3D62"/>
    <w:rsid w:val="00A013C9"/>
    <w:rsid w:val="00A0457B"/>
    <w:rsid w:val="00A04B3F"/>
    <w:rsid w:val="00A05963"/>
    <w:rsid w:val="00A073A1"/>
    <w:rsid w:val="00A104DA"/>
    <w:rsid w:val="00A13D2A"/>
    <w:rsid w:val="00A142D4"/>
    <w:rsid w:val="00A14D48"/>
    <w:rsid w:val="00A23FE3"/>
    <w:rsid w:val="00A24ACE"/>
    <w:rsid w:val="00A24B4A"/>
    <w:rsid w:val="00A24C47"/>
    <w:rsid w:val="00A25B77"/>
    <w:rsid w:val="00A2759D"/>
    <w:rsid w:val="00A310FC"/>
    <w:rsid w:val="00A31923"/>
    <w:rsid w:val="00A32FA7"/>
    <w:rsid w:val="00A35EA0"/>
    <w:rsid w:val="00A361CE"/>
    <w:rsid w:val="00A374ED"/>
    <w:rsid w:val="00A37789"/>
    <w:rsid w:val="00A409DA"/>
    <w:rsid w:val="00A40B1A"/>
    <w:rsid w:val="00A430B0"/>
    <w:rsid w:val="00A44BBE"/>
    <w:rsid w:val="00A461F1"/>
    <w:rsid w:val="00A47FFE"/>
    <w:rsid w:val="00A50DBE"/>
    <w:rsid w:val="00A5108C"/>
    <w:rsid w:val="00A51332"/>
    <w:rsid w:val="00A524AF"/>
    <w:rsid w:val="00A53031"/>
    <w:rsid w:val="00A538B0"/>
    <w:rsid w:val="00A53A42"/>
    <w:rsid w:val="00A5620A"/>
    <w:rsid w:val="00A572CA"/>
    <w:rsid w:val="00A57746"/>
    <w:rsid w:val="00A64093"/>
    <w:rsid w:val="00A6482E"/>
    <w:rsid w:val="00A65950"/>
    <w:rsid w:val="00A67829"/>
    <w:rsid w:val="00A678BB"/>
    <w:rsid w:val="00A7063A"/>
    <w:rsid w:val="00A712D9"/>
    <w:rsid w:val="00A71A56"/>
    <w:rsid w:val="00A745F8"/>
    <w:rsid w:val="00A76925"/>
    <w:rsid w:val="00A76DF3"/>
    <w:rsid w:val="00A773C3"/>
    <w:rsid w:val="00A8025C"/>
    <w:rsid w:val="00A80CC0"/>
    <w:rsid w:val="00A82897"/>
    <w:rsid w:val="00A86309"/>
    <w:rsid w:val="00A90809"/>
    <w:rsid w:val="00A932BC"/>
    <w:rsid w:val="00A95CA7"/>
    <w:rsid w:val="00A96846"/>
    <w:rsid w:val="00A978F2"/>
    <w:rsid w:val="00AA1DE3"/>
    <w:rsid w:val="00AA3827"/>
    <w:rsid w:val="00AA64C5"/>
    <w:rsid w:val="00AB043D"/>
    <w:rsid w:val="00AB211A"/>
    <w:rsid w:val="00AB2688"/>
    <w:rsid w:val="00AB2714"/>
    <w:rsid w:val="00AB2C3E"/>
    <w:rsid w:val="00AB5A62"/>
    <w:rsid w:val="00AB79A6"/>
    <w:rsid w:val="00AC0577"/>
    <w:rsid w:val="00AC244F"/>
    <w:rsid w:val="00AC3355"/>
    <w:rsid w:val="00AC4BBD"/>
    <w:rsid w:val="00AC6D05"/>
    <w:rsid w:val="00AC76BA"/>
    <w:rsid w:val="00AD1F73"/>
    <w:rsid w:val="00AD406C"/>
    <w:rsid w:val="00AD4F4D"/>
    <w:rsid w:val="00AD5B73"/>
    <w:rsid w:val="00AE0B69"/>
    <w:rsid w:val="00AE1F05"/>
    <w:rsid w:val="00AE301E"/>
    <w:rsid w:val="00AE3C8A"/>
    <w:rsid w:val="00AE43AD"/>
    <w:rsid w:val="00AE54C3"/>
    <w:rsid w:val="00AE676C"/>
    <w:rsid w:val="00AE6E6B"/>
    <w:rsid w:val="00AE7745"/>
    <w:rsid w:val="00AF4756"/>
    <w:rsid w:val="00AF575D"/>
    <w:rsid w:val="00AF7568"/>
    <w:rsid w:val="00B0242B"/>
    <w:rsid w:val="00B02DF6"/>
    <w:rsid w:val="00B10890"/>
    <w:rsid w:val="00B1465E"/>
    <w:rsid w:val="00B14661"/>
    <w:rsid w:val="00B152C2"/>
    <w:rsid w:val="00B20A58"/>
    <w:rsid w:val="00B22216"/>
    <w:rsid w:val="00B2467C"/>
    <w:rsid w:val="00B3031C"/>
    <w:rsid w:val="00B32355"/>
    <w:rsid w:val="00B34D35"/>
    <w:rsid w:val="00B34E4D"/>
    <w:rsid w:val="00B35CC0"/>
    <w:rsid w:val="00B37C1F"/>
    <w:rsid w:val="00B37D42"/>
    <w:rsid w:val="00B409AC"/>
    <w:rsid w:val="00B41039"/>
    <w:rsid w:val="00B41FCF"/>
    <w:rsid w:val="00B43776"/>
    <w:rsid w:val="00B4520B"/>
    <w:rsid w:val="00B45808"/>
    <w:rsid w:val="00B45C47"/>
    <w:rsid w:val="00B47F8C"/>
    <w:rsid w:val="00B531A0"/>
    <w:rsid w:val="00B567DC"/>
    <w:rsid w:val="00B65E44"/>
    <w:rsid w:val="00B661D1"/>
    <w:rsid w:val="00B7041C"/>
    <w:rsid w:val="00B70438"/>
    <w:rsid w:val="00B71229"/>
    <w:rsid w:val="00B72CCF"/>
    <w:rsid w:val="00B74B71"/>
    <w:rsid w:val="00B7589F"/>
    <w:rsid w:val="00B75A61"/>
    <w:rsid w:val="00B7654A"/>
    <w:rsid w:val="00B777D6"/>
    <w:rsid w:val="00B8112E"/>
    <w:rsid w:val="00B8232D"/>
    <w:rsid w:val="00B82A0F"/>
    <w:rsid w:val="00B86FE0"/>
    <w:rsid w:val="00B90042"/>
    <w:rsid w:val="00B96DB5"/>
    <w:rsid w:val="00BA3CB4"/>
    <w:rsid w:val="00BA461F"/>
    <w:rsid w:val="00BA580C"/>
    <w:rsid w:val="00BA64DD"/>
    <w:rsid w:val="00BA7B87"/>
    <w:rsid w:val="00BB01B3"/>
    <w:rsid w:val="00BB345F"/>
    <w:rsid w:val="00BB3830"/>
    <w:rsid w:val="00BB5920"/>
    <w:rsid w:val="00BB6A7E"/>
    <w:rsid w:val="00BC3CC3"/>
    <w:rsid w:val="00BC4499"/>
    <w:rsid w:val="00BC463C"/>
    <w:rsid w:val="00BC4AE6"/>
    <w:rsid w:val="00BC5267"/>
    <w:rsid w:val="00BC7BA5"/>
    <w:rsid w:val="00BD171D"/>
    <w:rsid w:val="00BD2265"/>
    <w:rsid w:val="00BD2E94"/>
    <w:rsid w:val="00BD397C"/>
    <w:rsid w:val="00BD5CBD"/>
    <w:rsid w:val="00BE2111"/>
    <w:rsid w:val="00BE2F7D"/>
    <w:rsid w:val="00BE53C1"/>
    <w:rsid w:val="00BE6845"/>
    <w:rsid w:val="00BF11BA"/>
    <w:rsid w:val="00BF16F6"/>
    <w:rsid w:val="00BF2298"/>
    <w:rsid w:val="00BF5297"/>
    <w:rsid w:val="00C07FDC"/>
    <w:rsid w:val="00C102E4"/>
    <w:rsid w:val="00C12F3E"/>
    <w:rsid w:val="00C1444E"/>
    <w:rsid w:val="00C149F4"/>
    <w:rsid w:val="00C157AE"/>
    <w:rsid w:val="00C16FAB"/>
    <w:rsid w:val="00C234AB"/>
    <w:rsid w:val="00C235E4"/>
    <w:rsid w:val="00C2785F"/>
    <w:rsid w:val="00C32074"/>
    <w:rsid w:val="00C328D1"/>
    <w:rsid w:val="00C40928"/>
    <w:rsid w:val="00C4217E"/>
    <w:rsid w:val="00C424F6"/>
    <w:rsid w:val="00C429D7"/>
    <w:rsid w:val="00C443F2"/>
    <w:rsid w:val="00C4631D"/>
    <w:rsid w:val="00C47447"/>
    <w:rsid w:val="00C47B1C"/>
    <w:rsid w:val="00C50533"/>
    <w:rsid w:val="00C518CC"/>
    <w:rsid w:val="00C53026"/>
    <w:rsid w:val="00C57500"/>
    <w:rsid w:val="00C62A9B"/>
    <w:rsid w:val="00C62ABE"/>
    <w:rsid w:val="00C6331E"/>
    <w:rsid w:val="00C635CC"/>
    <w:rsid w:val="00C642A7"/>
    <w:rsid w:val="00C64A80"/>
    <w:rsid w:val="00C6667E"/>
    <w:rsid w:val="00C67AD6"/>
    <w:rsid w:val="00C7535A"/>
    <w:rsid w:val="00C75F5F"/>
    <w:rsid w:val="00C76236"/>
    <w:rsid w:val="00C769E8"/>
    <w:rsid w:val="00C7713F"/>
    <w:rsid w:val="00C81BD5"/>
    <w:rsid w:val="00C8220B"/>
    <w:rsid w:val="00C90BCB"/>
    <w:rsid w:val="00C90BF0"/>
    <w:rsid w:val="00C9204D"/>
    <w:rsid w:val="00C92254"/>
    <w:rsid w:val="00C9737C"/>
    <w:rsid w:val="00CA20BA"/>
    <w:rsid w:val="00CA2E5A"/>
    <w:rsid w:val="00CA4F3A"/>
    <w:rsid w:val="00CA6C80"/>
    <w:rsid w:val="00CA7A64"/>
    <w:rsid w:val="00CB1A73"/>
    <w:rsid w:val="00CB5854"/>
    <w:rsid w:val="00CC08F6"/>
    <w:rsid w:val="00CC130B"/>
    <w:rsid w:val="00CC5E8A"/>
    <w:rsid w:val="00CC73A3"/>
    <w:rsid w:val="00CC7957"/>
    <w:rsid w:val="00CC7E49"/>
    <w:rsid w:val="00CD0937"/>
    <w:rsid w:val="00CD2C4F"/>
    <w:rsid w:val="00CD2CB7"/>
    <w:rsid w:val="00CD3A16"/>
    <w:rsid w:val="00CD6539"/>
    <w:rsid w:val="00CD6958"/>
    <w:rsid w:val="00CE2F56"/>
    <w:rsid w:val="00CE3926"/>
    <w:rsid w:val="00CE4100"/>
    <w:rsid w:val="00CE4CE9"/>
    <w:rsid w:val="00CE6218"/>
    <w:rsid w:val="00CE72E2"/>
    <w:rsid w:val="00CE7A81"/>
    <w:rsid w:val="00CF1A97"/>
    <w:rsid w:val="00CF2D8E"/>
    <w:rsid w:val="00CF7603"/>
    <w:rsid w:val="00CF767B"/>
    <w:rsid w:val="00CF7998"/>
    <w:rsid w:val="00D005B6"/>
    <w:rsid w:val="00D00CCD"/>
    <w:rsid w:val="00D05EF7"/>
    <w:rsid w:val="00D068F7"/>
    <w:rsid w:val="00D12946"/>
    <w:rsid w:val="00D1582B"/>
    <w:rsid w:val="00D1583D"/>
    <w:rsid w:val="00D1717A"/>
    <w:rsid w:val="00D17376"/>
    <w:rsid w:val="00D25B11"/>
    <w:rsid w:val="00D25FF9"/>
    <w:rsid w:val="00D30AB0"/>
    <w:rsid w:val="00D34114"/>
    <w:rsid w:val="00D345C2"/>
    <w:rsid w:val="00D34722"/>
    <w:rsid w:val="00D377A9"/>
    <w:rsid w:val="00D3788B"/>
    <w:rsid w:val="00D43AF6"/>
    <w:rsid w:val="00D43ED8"/>
    <w:rsid w:val="00D443F1"/>
    <w:rsid w:val="00D45B42"/>
    <w:rsid w:val="00D45F53"/>
    <w:rsid w:val="00D46F98"/>
    <w:rsid w:val="00D475C0"/>
    <w:rsid w:val="00D50EB6"/>
    <w:rsid w:val="00D53630"/>
    <w:rsid w:val="00D53678"/>
    <w:rsid w:val="00D53733"/>
    <w:rsid w:val="00D54172"/>
    <w:rsid w:val="00D5547A"/>
    <w:rsid w:val="00D55C02"/>
    <w:rsid w:val="00D6226E"/>
    <w:rsid w:val="00D6235B"/>
    <w:rsid w:val="00D62D24"/>
    <w:rsid w:val="00D67ED2"/>
    <w:rsid w:val="00D72D3D"/>
    <w:rsid w:val="00D82420"/>
    <w:rsid w:val="00D835EC"/>
    <w:rsid w:val="00D83EA5"/>
    <w:rsid w:val="00D84BF9"/>
    <w:rsid w:val="00D8608E"/>
    <w:rsid w:val="00D86A06"/>
    <w:rsid w:val="00D923E5"/>
    <w:rsid w:val="00DA073D"/>
    <w:rsid w:val="00DA3983"/>
    <w:rsid w:val="00DA56E1"/>
    <w:rsid w:val="00DA62E4"/>
    <w:rsid w:val="00DA6C7A"/>
    <w:rsid w:val="00DB1238"/>
    <w:rsid w:val="00DC1451"/>
    <w:rsid w:val="00DC3268"/>
    <w:rsid w:val="00DD0ED1"/>
    <w:rsid w:val="00DD1029"/>
    <w:rsid w:val="00DD347E"/>
    <w:rsid w:val="00DE697A"/>
    <w:rsid w:val="00DE7DE7"/>
    <w:rsid w:val="00DF006B"/>
    <w:rsid w:val="00DF118F"/>
    <w:rsid w:val="00DF2157"/>
    <w:rsid w:val="00DF2A60"/>
    <w:rsid w:val="00DF2AFC"/>
    <w:rsid w:val="00DF37B7"/>
    <w:rsid w:val="00E02295"/>
    <w:rsid w:val="00E03E06"/>
    <w:rsid w:val="00E054BE"/>
    <w:rsid w:val="00E108F4"/>
    <w:rsid w:val="00E110D3"/>
    <w:rsid w:val="00E115A8"/>
    <w:rsid w:val="00E13AA5"/>
    <w:rsid w:val="00E14FA5"/>
    <w:rsid w:val="00E16F4B"/>
    <w:rsid w:val="00E20F2F"/>
    <w:rsid w:val="00E21C7B"/>
    <w:rsid w:val="00E22CDB"/>
    <w:rsid w:val="00E24E64"/>
    <w:rsid w:val="00E25336"/>
    <w:rsid w:val="00E25D43"/>
    <w:rsid w:val="00E2672F"/>
    <w:rsid w:val="00E35D50"/>
    <w:rsid w:val="00E36BFC"/>
    <w:rsid w:val="00E37821"/>
    <w:rsid w:val="00E4335F"/>
    <w:rsid w:val="00E502A5"/>
    <w:rsid w:val="00E50F08"/>
    <w:rsid w:val="00E53C7F"/>
    <w:rsid w:val="00E5578F"/>
    <w:rsid w:val="00E57A0C"/>
    <w:rsid w:val="00E61841"/>
    <w:rsid w:val="00E61AD6"/>
    <w:rsid w:val="00E642C3"/>
    <w:rsid w:val="00E67202"/>
    <w:rsid w:val="00E7174F"/>
    <w:rsid w:val="00E7388F"/>
    <w:rsid w:val="00E73A15"/>
    <w:rsid w:val="00E7600D"/>
    <w:rsid w:val="00E76242"/>
    <w:rsid w:val="00E7738B"/>
    <w:rsid w:val="00E776CE"/>
    <w:rsid w:val="00E81BD6"/>
    <w:rsid w:val="00E82333"/>
    <w:rsid w:val="00E83F2B"/>
    <w:rsid w:val="00E84B99"/>
    <w:rsid w:val="00E84E98"/>
    <w:rsid w:val="00E84F37"/>
    <w:rsid w:val="00E84F4A"/>
    <w:rsid w:val="00E8746D"/>
    <w:rsid w:val="00E92DC1"/>
    <w:rsid w:val="00E92E18"/>
    <w:rsid w:val="00E940BE"/>
    <w:rsid w:val="00EA058B"/>
    <w:rsid w:val="00EA1FFF"/>
    <w:rsid w:val="00EA66EC"/>
    <w:rsid w:val="00EA7C9D"/>
    <w:rsid w:val="00EA7E57"/>
    <w:rsid w:val="00EB397B"/>
    <w:rsid w:val="00EB5F33"/>
    <w:rsid w:val="00EB6DE7"/>
    <w:rsid w:val="00EB7DA4"/>
    <w:rsid w:val="00EC266F"/>
    <w:rsid w:val="00EC500D"/>
    <w:rsid w:val="00EC6B27"/>
    <w:rsid w:val="00ED1975"/>
    <w:rsid w:val="00ED1EF8"/>
    <w:rsid w:val="00ED591F"/>
    <w:rsid w:val="00ED7486"/>
    <w:rsid w:val="00EE0066"/>
    <w:rsid w:val="00EE20AB"/>
    <w:rsid w:val="00EE366D"/>
    <w:rsid w:val="00EE39D7"/>
    <w:rsid w:val="00EE5ACD"/>
    <w:rsid w:val="00EF1217"/>
    <w:rsid w:val="00EF2719"/>
    <w:rsid w:val="00EF2CCC"/>
    <w:rsid w:val="00EF2DC7"/>
    <w:rsid w:val="00EF446C"/>
    <w:rsid w:val="00EF6521"/>
    <w:rsid w:val="00EF6557"/>
    <w:rsid w:val="00F020F3"/>
    <w:rsid w:val="00F0230A"/>
    <w:rsid w:val="00F055D2"/>
    <w:rsid w:val="00F06293"/>
    <w:rsid w:val="00F069CD"/>
    <w:rsid w:val="00F11356"/>
    <w:rsid w:val="00F11F7B"/>
    <w:rsid w:val="00F13DF7"/>
    <w:rsid w:val="00F14B40"/>
    <w:rsid w:val="00F1653C"/>
    <w:rsid w:val="00F16AC0"/>
    <w:rsid w:val="00F16EAD"/>
    <w:rsid w:val="00F201B7"/>
    <w:rsid w:val="00F26B20"/>
    <w:rsid w:val="00F273D0"/>
    <w:rsid w:val="00F27DFA"/>
    <w:rsid w:val="00F30505"/>
    <w:rsid w:val="00F30BF5"/>
    <w:rsid w:val="00F31598"/>
    <w:rsid w:val="00F32C3C"/>
    <w:rsid w:val="00F32EFE"/>
    <w:rsid w:val="00F361D0"/>
    <w:rsid w:val="00F411BE"/>
    <w:rsid w:val="00F416DC"/>
    <w:rsid w:val="00F42F46"/>
    <w:rsid w:val="00F43E47"/>
    <w:rsid w:val="00F44447"/>
    <w:rsid w:val="00F5095B"/>
    <w:rsid w:val="00F50F9A"/>
    <w:rsid w:val="00F519E5"/>
    <w:rsid w:val="00F6176E"/>
    <w:rsid w:val="00F634A5"/>
    <w:rsid w:val="00F63B62"/>
    <w:rsid w:val="00F648AA"/>
    <w:rsid w:val="00F64FC4"/>
    <w:rsid w:val="00F66B1B"/>
    <w:rsid w:val="00F70BB8"/>
    <w:rsid w:val="00F7247D"/>
    <w:rsid w:val="00F726BF"/>
    <w:rsid w:val="00F73AC4"/>
    <w:rsid w:val="00F74D43"/>
    <w:rsid w:val="00F8030D"/>
    <w:rsid w:val="00F847F3"/>
    <w:rsid w:val="00F84CF1"/>
    <w:rsid w:val="00F85593"/>
    <w:rsid w:val="00F8566E"/>
    <w:rsid w:val="00F874FC"/>
    <w:rsid w:val="00F939E2"/>
    <w:rsid w:val="00F93B9B"/>
    <w:rsid w:val="00FA0F2F"/>
    <w:rsid w:val="00FA141A"/>
    <w:rsid w:val="00FA152F"/>
    <w:rsid w:val="00FA2CF0"/>
    <w:rsid w:val="00FA4E00"/>
    <w:rsid w:val="00FA7EC0"/>
    <w:rsid w:val="00FB0731"/>
    <w:rsid w:val="00FB09AD"/>
    <w:rsid w:val="00FB134F"/>
    <w:rsid w:val="00FB4A25"/>
    <w:rsid w:val="00FB5860"/>
    <w:rsid w:val="00FB68B8"/>
    <w:rsid w:val="00FB7986"/>
    <w:rsid w:val="00FC0195"/>
    <w:rsid w:val="00FC0E15"/>
    <w:rsid w:val="00FC1459"/>
    <w:rsid w:val="00FC2419"/>
    <w:rsid w:val="00FC3721"/>
    <w:rsid w:val="00FC564E"/>
    <w:rsid w:val="00FC5F71"/>
    <w:rsid w:val="00FC61EA"/>
    <w:rsid w:val="00FC7000"/>
    <w:rsid w:val="00FC76F4"/>
    <w:rsid w:val="00FC7714"/>
    <w:rsid w:val="00FD4308"/>
    <w:rsid w:val="00FD6D13"/>
    <w:rsid w:val="00FE041A"/>
    <w:rsid w:val="00FE0F10"/>
    <w:rsid w:val="00FE3130"/>
    <w:rsid w:val="00FE5ADB"/>
    <w:rsid w:val="00FE5B98"/>
    <w:rsid w:val="00FE770B"/>
    <w:rsid w:val="00FE7BB4"/>
    <w:rsid w:val="00FF02AD"/>
    <w:rsid w:val="00FF143A"/>
    <w:rsid w:val="00FF3615"/>
    <w:rsid w:val="00FF3882"/>
    <w:rsid w:val="00FF4DDC"/>
    <w:rsid w:val="00FF5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3C9B1B"/>
  <w15:chartTrackingRefBased/>
  <w15:docId w15:val="{F572C68D-785C-4E1A-8E9F-4A785E695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27D"/>
    <w:pPr>
      <w:widowControl w:val="0"/>
    </w:pPr>
    <w:rPr>
      <w:rFonts w:asciiTheme="minorHAnsi" w:hAnsiTheme="minorHAnsi"/>
      <w:kern w:val="2"/>
      <w:sz w:val="22"/>
      <w:szCs w:val="24"/>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2228"/>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TMLBody">
    <w:name w:val="HTML Body"/>
    <w:rsid w:val="00E82333"/>
    <w:pPr>
      <w:autoSpaceDE w:val="0"/>
      <w:autoSpaceDN w:val="0"/>
      <w:adjustRightInd w:val="0"/>
    </w:pPr>
    <w:rPr>
      <w:rFonts w:ascii="Arial" w:eastAsia="Times New Roman" w:hAnsi="Arial"/>
      <w:lang w:val="en-US" w:eastAsia="en-US"/>
    </w:rPr>
  </w:style>
  <w:style w:type="paragraph" w:styleId="BalloonText">
    <w:name w:val="Balloon Text"/>
    <w:basedOn w:val="Normal"/>
    <w:semiHidden/>
    <w:rsid w:val="00173356"/>
    <w:rPr>
      <w:rFonts w:ascii="Arial" w:hAnsi="Arial"/>
      <w:sz w:val="16"/>
      <w:szCs w:val="16"/>
    </w:rPr>
  </w:style>
  <w:style w:type="paragraph" w:styleId="Header">
    <w:name w:val="header"/>
    <w:basedOn w:val="Normal"/>
    <w:rsid w:val="00F27DFA"/>
    <w:pPr>
      <w:tabs>
        <w:tab w:val="center" w:pos="4153"/>
        <w:tab w:val="right" w:pos="8306"/>
      </w:tabs>
      <w:snapToGrid w:val="0"/>
    </w:pPr>
    <w:rPr>
      <w:sz w:val="20"/>
      <w:szCs w:val="20"/>
    </w:rPr>
  </w:style>
  <w:style w:type="paragraph" w:styleId="Footer">
    <w:name w:val="footer"/>
    <w:basedOn w:val="Normal"/>
    <w:link w:val="FooterChar"/>
    <w:uiPriority w:val="99"/>
    <w:rsid w:val="00F27DFA"/>
    <w:pPr>
      <w:tabs>
        <w:tab w:val="center" w:pos="4153"/>
        <w:tab w:val="right" w:pos="8306"/>
      </w:tabs>
      <w:snapToGrid w:val="0"/>
    </w:pPr>
    <w:rPr>
      <w:sz w:val="20"/>
      <w:szCs w:val="20"/>
    </w:rPr>
  </w:style>
  <w:style w:type="paragraph" w:styleId="FootnoteText">
    <w:name w:val="footnote text"/>
    <w:basedOn w:val="Normal"/>
    <w:link w:val="FootnoteTextChar"/>
    <w:uiPriority w:val="99"/>
    <w:semiHidden/>
    <w:unhideWhenUsed/>
    <w:rsid w:val="00C12F3E"/>
    <w:rPr>
      <w:sz w:val="20"/>
      <w:szCs w:val="20"/>
    </w:rPr>
  </w:style>
  <w:style w:type="character" w:customStyle="1" w:styleId="FootnoteTextChar">
    <w:name w:val="Footnote Text Char"/>
    <w:link w:val="FootnoteText"/>
    <w:uiPriority w:val="99"/>
    <w:semiHidden/>
    <w:rsid w:val="00C12F3E"/>
    <w:rPr>
      <w:kern w:val="2"/>
    </w:rPr>
  </w:style>
  <w:style w:type="character" w:styleId="FootnoteReference">
    <w:name w:val="footnote reference"/>
    <w:uiPriority w:val="99"/>
    <w:semiHidden/>
    <w:unhideWhenUsed/>
    <w:rsid w:val="00C12F3E"/>
    <w:rPr>
      <w:vertAlign w:val="superscript"/>
    </w:rPr>
  </w:style>
  <w:style w:type="paragraph" w:styleId="NormalWeb">
    <w:name w:val="Normal (Web)"/>
    <w:basedOn w:val="Normal"/>
    <w:uiPriority w:val="99"/>
    <w:unhideWhenUsed/>
    <w:rsid w:val="0010378C"/>
    <w:pPr>
      <w:widowControl/>
      <w:spacing w:before="100" w:beforeAutospacing="1" w:after="100" w:afterAutospacing="1"/>
    </w:pPr>
    <w:rPr>
      <w:rFonts w:eastAsia="Times New Roman"/>
      <w:kern w:val="0"/>
      <w:lang w:eastAsia="zh-CN"/>
    </w:rPr>
  </w:style>
  <w:style w:type="character" w:styleId="Strong">
    <w:name w:val="Strong"/>
    <w:uiPriority w:val="22"/>
    <w:qFormat/>
    <w:rsid w:val="00C9204D"/>
    <w:rPr>
      <w:b/>
      <w:bCs/>
    </w:rPr>
  </w:style>
  <w:style w:type="character" w:styleId="Hyperlink">
    <w:name w:val="Hyperlink"/>
    <w:uiPriority w:val="99"/>
    <w:unhideWhenUsed/>
    <w:rsid w:val="00C9204D"/>
    <w:rPr>
      <w:color w:val="0000FF"/>
      <w:u w:val="single"/>
    </w:rPr>
  </w:style>
  <w:style w:type="paragraph" w:styleId="HTMLPreformatted">
    <w:name w:val="HTML Preformatted"/>
    <w:basedOn w:val="Normal"/>
    <w:link w:val="HTMLPreformattedChar"/>
    <w:uiPriority w:val="99"/>
    <w:semiHidden/>
    <w:unhideWhenUsed/>
    <w:rsid w:val="00171E05"/>
    <w:rPr>
      <w:rFonts w:ascii="Courier New" w:hAnsi="Courier New" w:cs="Courier New"/>
      <w:sz w:val="20"/>
      <w:szCs w:val="20"/>
    </w:rPr>
  </w:style>
  <w:style w:type="character" w:customStyle="1" w:styleId="HTMLPreformattedChar">
    <w:name w:val="HTML Preformatted Char"/>
    <w:link w:val="HTMLPreformatted"/>
    <w:uiPriority w:val="99"/>
    <w:semiHidden/>
    <w:rsid w:val="00171E05"/>
    <w:rPr>
      <w:rFonts w:ascii="Courier New" w:hAnsi="Courier New" w:cs="Courier New"/>
      <w:kern w:val="2"/>
      <w:lang w:eastAsia="zh-TW"/>
    </w:rPr>
  </w:style>
  <w:style w:type="paragraph" w:styleId="ListParagraph">
    <w:name w:val="List Paragraph"/>
    <w:basedOn w:val="Normal"/>
    <w:uiPriority w:val="34"/>
    <w:qFormat/>
    <w:rsid w:val="008A5C71"/>
    <w:pPr>
      <w:widowControl/>
      <w:ind w:left="720"/>
      <w:contextualSpacing/>
    </w:pPr>
    <w:rPr>
      <w:rFonts w:ascii="Calibri" w:eastAsia="Calibri" w:hAnsi="Calibri" w:cs="Calibri"/>
      <w:kern w:val="0"/>
      <w:lang w:val="en-GB" w:eastAsia="en-US"/>
    </w:rPr>
  </w:style>
  <w:style w:type="character" w:styleId="CommentReference">
    <w:name w:val="annotation reference"/>
    <w:uiPriority w:val="99"/>
    <w:semiHidden/>
    <w:unhideWhenUsed/>
    <w:rsid w:val="005C3505"/>
    <w:rPr>
      <w:sz w:val="16"/>
      <w:szCs w:val="16"/>
    </w:rPr>
  </w:style>
  <w:style w:type="paragraph" w:styleId="CommentText">
    <w:name w:val="annotation text"/>
    <w:basedOn w:val="Normal"/>
    <w:link w:val="CommentTextChar"/>
    <w:uiPriority w:val="99"/>
    <w:semiHidden/>
    <w:unhideWhenUsed/>
    <w:rsid w:val="005C3505"/>
    <w:rPr>
      <w:sz w:val="20"/>
      <w:szCs w:val="20"/>
    </w:rPr>
  </w:style>
  <w:style w:type="character" w:customStyle="1" w:styleId="CommentTextChar">
    <w:name w:val="Comment Text Char"/>
    <w:link w:val="CommentText"/>
    <w:uiPriority w:val="99"/>
    <w:semiHidden/>
    <w:rsid w:val="005C3505"/>
    <w:rPr>
      <w:kern w:val="2"/>
      <w:lang w:eastAsia="zh-TW"/>
    </w:rPr>
  </w:style>
  <w:style w:type="paragraph" w:styleId="CommentSubject">
    <w:name w:val="annotation subject"/>
    <w:basedOn w:val="CommentText"/>
    <w:next w:val="CommentText"/>
    <w:link w:val="CommentSubjectChar"/>
    <w:uiPriority w:val="99"/>
    <w:semiHidden/>
    <w:unhideWhenUsed/>
    <w:rsid w:val="005C3505"/>
    <w:rPr>
      <w:b/>
      <w:bCs/>
    </w:rPr>
  </w:style>
  <w:style w:type="character" w:customStyle="1" w:styleId="CommentSubjectChar">
    <w:name w:val="Comment Subject Char"/>
    <w:link w:val="CommentSubject"/>
    <w:uiPriority w:val="99"/>
    <w:semiHidden/>
    <w:rsid w:val="005C3505"/>
    <w:rPr>
      <w:b/>
      <w:bCs/>
      <w:kern w:val="2"/>
      <w:lang w:eastAsia="zh-TW"/>
    </w:rPr>
  </w:style>
  <w:style w:type="paragraph" w:styleId="Revision">
    <w:name w:val="Revision"/>
    <w:hidden/>
    <w:uiPriority w:val="99"/>
    <w:semiHidden/>
    <w:rsid w:val="001E153B"/>
    <w:rPr>
      <w:kern w:val="2"/>
      <w:sz w:val="24"/>
      <w:szCs w:val="24"/>
      <w:lang w:val="en-US" w:eastAsia="zh-TW"/>
    </w:rPr>
  </w:style>
  <w:style w:type="character" w:styleId="PlaceholderText">
    <w:name w:val="Placeholder Text"/>
    <w:basedOn w:val="DefaultParagraphFont"/>
    <w:uiPriority w:val="99"/>
    <w:semiHidden/>
    <w:rsid w:val="003D5338"/>
    <w:rPr>
      <w:color w:val="808080"/>
    </w:rPr>
  </w:style>
  <w:style w:type="character" w:styleId="UnresolvedMention">
    <w:name w:val="Unresolved Mention"/>
    <w:basedOn w:val="DefaultParagraphFont"/>
    <w:uiPriority w:val="99"/>
    <w:semiHidden/>
    <w:unhideWhenUsed/>
    <w:rsid w:val="00634F7E"/>
    <w:rPr>
      <w:color w:val="605E5C"/>
      <w:shd w:val="clear" w:color="auto" w:fill="E1DFDD"/>
    </w:rPr>
  </w:style>
  <w:style w:type="character" w:customStyle="1" w:styleId="FooterChar">
    <w:name w:val="Footer Char"/>
    <w:basedOn w:val="DefaultParagraphFont"/>
    <w:link w:val="Footer"/>
    <w:uiPriority w:val="99"/>
    <w:rsid w:val="00200DD6"/>
    <w:rPr>
      <w:rFonts w:asciiTheme="minorHAnsi" w:hAnsiTheme="minorHAnsi"/>
      <w:kern w:val="2"/>
      <w:lang w:val="en-US" w:eastAsia="zh-TW"/>
    </w:rPr>
  </w:style>
  <w:style w:type="character" w:styleId="FollowedHyperlink">
    <w:name w:val="FollowedHyperlink"/>
    <w:basedOn w:val="DefaultParagraphFont"/>
    <w:uiPriority w:val="99"/>
    <w:semiHidden/>
    <w:unhideWhenUsed/>
    <w:rsid w:val="00EA66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0798">
      <w:bodyDiv w:val="1"/>
      <w:marLeft w:val="0"/>
      <w:marRight w:val="0"/>
      <w:marTop w:val="0"/>
      <w:marBottom w:val="0"/>
      <w:divBdr>
        <w:top w:val="none" w:sz="0" w:space="0" w:color="auto"/>
        <w:left w:val="none" w:sz="0" w:space="0" w:color="auto"/>
        <w:bottom w:val="none" w:sz="0" w:space="0" w:color="auto"/>
        <w:right w:val="none" w:sz="0" w:space="0" w:color="auto"/>
      </w:divBdr>
    </w:div>
    <w:div w:id="65879140">
      <w:bodyDiv w:val="1"/>
      <w:marLeft w:val="0"/>
      <w:marRight w:val="0"/>
      <w:marTop w:val="0"/>
      <w:marBottom w:val="0"/>
      <w:divBdr>
        <w:top w:val="none" w:sz="0" w:space="0" w:color="auto"/>
        <w:left w:val="none" w:sz="0" w:space="0" w:color="auto"/>
        <w:bottom w:val="none" w:sz="0" w:space="0" w:color="auto"/>
        <w:right w:val="none" w:sz="0" w:space="0" w:color="auto"/>
      </w:divBdr>
    </w:div>
    <w:div w:id="192692450">
      <w:bodyDiv w:val="1"/>
      <w:marLeft w:val="0"/>
      <w:marRight w:val="0"/>
      <w:marTop w:val="0"/>
      <w:marBottom w:val="0"/>
      <w:divBdr>
        <w:top w:val="none" w:sz="0" w:space="0" w:color="auto"/>
        <w:left w:val="none" w:sz="0" w:space="0" w:color="auto"/>
        <w:bottom w:val="none" w:sz="0" w:space="0" w:color="auto"/>
        <w:right w:val="none" w:sz="0" w:space="0" w:color="auto"/>
      </w:divBdr>
    </w:div>
    <w:div w:id="193809725">
      <w:bodyDiv w:val="1"/>
      <w:marLeft w:val="0"/>
      <w:marRight w:val="0"/>
      <w:marTop w:val="0"/>
      <w:marBottom w:val="0"/>
      <w:divBdr>
        <w:top w:val="none" w:sz="0" w:space="0" w:color="auto"/>
        <w:left w:val="none" w:sz="0" w:space="0" w:color="auto"/>
        <w:bottom w:val="none" w:sz="0" w:space="0" w:color="auto"/>
        <w:right w:val="none" w:sz="0" w:space="0" w:color="auto"/>
      </w:divBdr>
    </w:div>
    <w:div w:id="246312658">
      <w:bodyDiv w:val="1"/>
      <w:marLeft w:val="0"/>
      <w:marRight w:val="0"/>
      <w:marTop w:val="0"/>
      <w:marBottom w:val="0"/>
      <w:divBdr>
        <w:top w:val="none" w:sz="0" w:space="0" w:color="auto"/>
        <w:left w:val="none" w:sz="0" w:space="0" w:color="auto"/>
        <w:bottom w:val="none" w:sz="0" w:space="0" w:color="auto"/>
        <w:right w:val="none" w:sz="0" w:space="0" w:color="auto"/>
      </w:divBdr>
    </w:div>
    <w:div w:id="344288078">
      <w:bodyDiv w:val="1"/>
      <w:marLeft w:val="0"/>
      <w:marRight w:val="0"/>
      <w:marTop w:val="0"/>
      <w:marBottom w:val="0"/>
      <w:divBdr>
        <w:top w:val="none" w:sz="0" w:space="0" w:color="auto"/>
        <w:left w:val="none" w:sz="0" w:space="0" w:color="auto"/>
        <w:bottom w:val="none" w:sz="0" w:space="0" w:color="auto"/>
        <w:right w:val="none" w:sz="0" w:space="0" w:color="auto"/>
      </w:divBdr>
    </w:div>
    <w:div w:id="351032472">
      <w:bodyDiv w:val="1"/>
      <w:marLeft w:val="0"/>
      <w:marRight w:val="0"/>
      <w:marTop w:val="0"/>
      <w:marBottom w:val="0"/>
      <w:divBdr>
        <w:top w:val="none" w:sz="0" w:space="0" w:color="auto"/>
        <w:left w:val="none" w:sz="0" w:space="0" w:color="auto"/>
        <w:bottom w:val="none" w:sz="0" w:space="0" w:color="auto"/>
        <w:right w:val="none" w:sz="0" w:space="0" w:color="auto"/>
      </w:divBdr>
    </w:div>
    <w:div w:id="378625754">
      <w:bodyDiv w:val="1"/>
      <w:marLeft w:val="0"/>
      <w:marRight w:val="0"/>
      <w:marTop w:val="0"/>
      <w:marBottom w:val="0"/>
      <w:divBdr>
        <w:top w:val="none" w:sz="0" w:space="0" w:color="auto"/>
        <w:left w:val="none" w:sz="0" w:space="0" w:color="auto"/>
        <w:bottom w:val="none" w:sz="0" w:space="0" w:color="auto"/>
        <w:right w:val="none" w:sz="0" w:space="0" w:color="auto"/>
      </w:divBdr>
    </w:div>
    <w:div w:id="688334268">
      <w:bodyDiv w:val="1"/>
      <w:marLeft w:val="0"/>
      <w:marRight w:val="0"/>
      <w:marTop w:val="0"/>
      <w:marBottom w:val="0"/>
      <w:divBdr>
        <w:top w:val="none" w:sz="0" w:space="0" w:color="auto"/>
        <w:left w:val="none" w:sz="0" w:space="0" w:color="auto"/>
        <w:bottom w:val="none" w:sz="0" w:space="0" w:color="auto"/>
        <w:right w:val="none" w:sz="0" w:space="0" w:color="auto"/>
      </w:divBdr>
    </w:div>
    <w:div w:id="840894538">
      <w:bodyDiv w:val="1"/>
      <w:marLeft w:val="0"/>
      <w:marRight w:val="0"/>
      <w:marTop w:val="0"/>
      <w:marBottom w:val="0"/>
      <w:divBdr>
        <w:top w:val="none" w:sz="0" w:space="0" w:color="auto"/>
        <w:left w:val="none" w:sz="0" w:space="0" w:color="auto"/>
        <w:bottom w:val="none" w:sz="0" w:space="0" w:color="auto"/>
        <w:right w:val="none" w:sz="0" w:space="0" w:color="auto"/>
      </w:divBdr>
    </w:div>
    <w:div w:id="917444541">
      <w:bodyDiv w:val="1"/>
      <w:marLeft w:val="0"/>
      <w:marRight w:val="0"/>
      <w:marTop w:val="0"/>
      <w:marBottom w:val="0"/>
      <w:divBdr>
        <w:top w:val="none" w:sz="0" w:space="0" w:color="auto"/>
        <w:left w:val="none" w:sz="0" w:space="0" w:color="auto"/>
        <w:bottom w:val="none" w:sz="0" w:space="0" w:color="auto"/>
        <w:right w:val="none" w:sz="0" w:space="0" w:color="auto"/>
      </w:divBdr>
    </w:div>
    <w:div w:id="1012149461">
      <w:bodyDiv w:val="1"/>
      <w:marLeft w:val="0"/>
      <w:marRight w:val="0"/>
      <w:marTop w:val="0"/>
      <w:marBottom w:val="0"/>
      <w:divBdr>
        <w:top w:val="none" w:sz="0" w:space="0" w:color="auto"/>
        <w:left w:val="none" w:sz="0" w:space="0" w:color="auto"/>
        <w:bottom w:val="none" w:sz="0" w:space="0" w:color="auto"/>
        <w:right w:val="none" w:sz="0" w:space="0" w:color="auto"/>
      </w:divBdr>
    </w:div>
    <w:div w:id="1150713266">
      <w:bodyDiv w:val="1"/>
      <w:marLeft w:val="0"/>
      <w:marRight w:val="0"/>
      <w:marTop w:val="0"/>
      <w:marBottom w:val="0"/>
      <w:divBdr>
        <w:top w:val="none" w:sz="0" w:space="0" w:color="auto"/>
        <w:left w:val="none" w:sz="0" w:space="0" w:color="auto"/>
        <w:bottom w:val="none" w:sz="0" w:space="0" w:color="auto"/>
        <w:right w:val="none" w:sz="0" w:space="0" w:color="auto"/>
      </w:divBdr>
    </w:div>
    <w:div w:id="1328095615">
      <w:bodyDiv w:val="1"/>
      <w:marLeft w:val="0"/>
      <w:marRight w:val="0"/>
      <w:marTop w:val="0"/>
      <w:marBottom w:val="0"/>
      <w:divBdr>
        <w:top w:val="none" w:sz="0" w:space="0" w:color="auto"/>
        <w:left w:val="none" w:sz="0" w:space="0" w:color="auto"/>
        <w:bottom w:val="none" w:sz="0" w:space="0" w:color="auto"/>
        <w:right w:val="none" w:sz="0" w:space="0" w:color="auto"/>
      </w:divBdr>
    </w:div>
    <w:div w:id="1469782946">
      <w:bodyDiv w:val="1"/>
      <w:marLeft w:val="0"/>
      <w:marRight w:val="0"/>
      <w:marTop w:val="0"/>
      <w:marBottom w:val="0"/>
      <w:divBdr>
        <w:top w:val="none" w:sz="0" w:space="0" w:color="auto"/>
        <w:left w:val="none" w:sz="0" w:space="0" w:color="auto"/>
        <w:bottom w:val="none" w:sz="0" w:space="0" w:color="auto"/>
        <w:right w:val="none" w:sz="0" w:space="0" w:color="auto"/>
      </w:divBdr>
    </w:div>
    <w:div w:id="1500609073">
      <w:bodyDiv w:val="1"/>
      <w:marLeft w:val="0"/>
      <w:marRight w:val="0"/>
      <w:marTop w:val="0"/>
      <w:marBottom w:val="0"/>
      <w:divBdr>
        <w:top w:val="none" w:sz="0" w:space="0" w:color="auto"/>
        <w:left w:val="none" w:sz="0" w:space="0" w:color="auto"/>
        <w:bottom w:val="none" w:sz="0" w:space="0" w:color="auto"/>
        <w:right w:val="none" w:sz="0" w:space="0" w:color="auto"/>
      </w:divBdr>
    </w:div>
    <w:div w:id="1578052547">
      <w:bodyDiv w:val="1"/>
      <w:marLeft w:val="0"/>
      <w:marRight w:val="0"/>
      <w:marTop w:val="0"/>
      <w:marBottom w:val="0"/>
      <w:divBdr>
        <w:top w:val="none" w:sz="0" w:space="0" w:color="auto"/>
        <w:left w:val="none" w:sz="0" w:space="0" w:color="auto"/>
        <w:bottom w:val="none" w:sz="0" w:space="0" w:color="auto"/>
        <w:right w:val="none" w:sz="0" w:space="0" w:color="auto"/>
      </w:divBdr>
    </w:div>
    <w:div w:id="1913588087">
      <w:bodyDiv w:val="1"/>
      <w:marLeft w:val="0"/>
      <w:marRight w:val="0"/>
      <w:marTop w:val="0"/>
      <w:marBottom w:val="0"/>
      <w:divBdr>
        <w:top w:val="none" w:sz="0" w:space="0" w:color="auto"/>
        <w:left w:val="none" w:sz="0" w:space="0" w:color="auto"/>
        <w:bottom w:val="none" w:sz="0" w:space="0" w:color="auto"/>
        <w:right w:val="none" w:sz="0" w:space="0" w:color="auto"/>
      </w:divBdr>
    </w:div>
    <w:div w:id="2052268392">
      <w:bodyDiv w:val="1"/>
      <w:marLeft w:val="0"/>
      <w:marRight w:val="0"/>
      <w:marTop w:val="0"/>
      <w:marBottom w:val="0"/>
      <w:divBdr>
        <w:top w:val="none" w:sz="0" w:space="0" w:color="auto"/>
        <w:left w:val="none" w:sz="0" w:space="0" w:color="auto"/>
        <w:bottom w:val="none" w:sz="0" w:space="0" w:color="auto"/>
        <w:right w:val="none" w:sz="0" w:space="0" w:color="auto"/>
      </w:divBdr>
    </w:div>
    <w:div w:id="214716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xfordmindfulness.org/training/step-3-teacher-certif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bitac.bangor.ac.uk/mbitac-tool.php.en" TargetMode="External"/><Relationship Id="rId4" Type="http://schemas.openxmlformats.org/officeDocument/2006/relationships/settings" Target="settings.xml"/><Relationship Id="rId9" Type="http://schemas.openxmlformats.org/officeDocument/2006/relationships/hyperlink" Target="http://mbitac.bangor.ac.uk/mbitac-tool.php.en"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C029FED8A046FDB501FC9B9BD1DDBB"/>
        <w:category>
          <w:name w:val="General"/>
          <w:gallery w:val="placeholder"/>
        </w:category>
        <w:types>
          <w:type w:val="bbPlcHdr"/>
        </w:types>
        <w:behaviors>
          <w:behavior w:val="content"/>
        </w:behaviors>
        <w:guid w:val="{8A017E4B-AD13-4864-AAEA-46210446BB69}"/>
      </w:docPartPr>
      <w:docPartBody>
        <w:p w:rsidR="00F03D1D" w:rsidRDefault="00577D9A" w:rsidP="00577D9A">
          <w:pPr>
            <w:pStyle w:val="CBC029FED8A046FDB501FC9B9BD1DDBB10"/>
          </w:pPr>
          <w:r w:rsidRPr="002D0E91">
            <w:rPr>
              <w:rStyle w:val="PlaceholderText"/>
              <w:rFonts w:asciiTheme="minorHAnsi" w:hAnsiTheme="minorHAnsi" w:cstheme="minorHAnsi"/>
              <w:sz w:val="22"/>
              <w:szCs w:val="22"/>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8595F84-7F97-4EC2-8CED-13844ECB7CFA}"/>
      </w:docPartPr>
      <w:docPartBody>
        <w:p w:rsidR="00577D9A" w:rsidRDefault="003C3ADF">
          <w:r w:rsidRPr="003C7673">
            <w:rPr>
              <w:rStyle w:val="PlaceholderText"/>
            </w:rPr>
            <w:t>Click or tap here to enter text.</w:t>
          </w:r>
        </w:p>
      </w:docPartBody>
    </w:docPart>
    <w:docPart>
      <w:docPartPr>
        <w:name w:val="674C6D004F2F400CA5D9BA4045F50866"/>
        <w:category>
          <w:name w:val="General"/>
          <w:gallery w:val="placeholder"/>
        </w:category>
        <w:types>
          <w:type w:val="bbPlcHdr"/>
        </w:types>
        <w:behaviors>
          <w:behavior w:val="content"/>
        </w:behaviors>
        <w:guid w:val="{5E068DFD-28CC-4241-A26B-307106AF810A}"/>
      </w:docPartPr>
      <w:docPartBody>
        <w:p w:rsidR="00577D9A" w:rsidRDefault="00577D9A" w:rsidP="00577D9A">
          <w:pPr>
            <w:pStyle w:val="674C6D004F2F400CA5D9BA4045F508662"/>
          </w:pPr>
          <w:r w:rsidRPr="002D0E91">
            <w:rPr>
              <w:rStyle w:val="PlaceholderText"/>
              <w:rFonts w:asciiTheme="minorHAnsi" w:hAnsiTheme="minorHAnsi" w:cstheme="minorHAnsi"/>
              <w:sz w:val="22"/>
              <w:szCs w:val="22"/>
            </w:rPr>
            <w:t>Click or tap here to enter text.</w:t>
          </w:r>
        </w:p>
      </w:docPartBody>
    </w:docPart>
    <w:docPart>
      <w:docPartPr>
        <w:name w:val="E2BADE6B879C495A84154ABE83B1C1BF"/>
        <w:category>
          <w:name w:val="General"/>
          <w:gallery w:val="placeholder"/>
        </w:category>
        <w:types>
          <w:type w:val="bbPlcHdr"/>
        </w:types>
        <w:behaviors>
          <w:behavior w:val="content"/>
        </w:behaviors>
        <w:guid w:val="{81660390-94AB-4070-B6EC-6B29C25E0978}"/>
      </w:docPartPr>
      <w:docPartBody>
        <w:p w:rsidR="00645189" w:rsidRDefault="00577D9A" w:rsidP="00577D9A">
          <w:pPr>
            <w:pStyle w:val="E2BADE6B879C495A84154ABE83B1C1BF1"/>
          </w:pPr>
          <w:r w:rsidRPr="002D0E91">
            <w:rPr>
              <w:rStyle w:val="PlaceholderText"/>
              <w:rFonts w:asciiTheme="minorHAnsi" w:hAnsiTheme="minorHAnsi" w:cstheme="minorHAnsi"/>
              <w:sz w:val="22"/>
              <w:szCs w:val="22"/>
            </w:rPr>
            <w:t>Click or tap here to enter text.</w:t>
          </w:r>
        </w:p>
      </w:docPartBody>
    </w:docPart>
    <w:docPart>
      <w:docPartPr>
        <w:name w:val="6AE4DFA200AC4C09A79E7AD1A0B5BE1E"/>
        <w:category>
          <w:name w:val="General"/>
          <w:gallery w:val="placeholder"/>
        </w:category>
        <w:types>
          <w:type w:val="bbPlcHdr"/>
        </w:types>
        <w:behaviors>
          <w:behavior w:val="content"/>
        </w:behaviors>
        <w:guid w:val="{076F02C4-8062-468A-8FBC-C960EF0C0DF0}"/>
      </w:docPartPr>
      <w:docPartBody>
        <w:p w:rsidR="00645189" w:rsidRDefault="00577D9A" w:rsidP="00577D9A">
          <w:pPr>
            <w:pStyle w:val="6AE4DFA200AC4C09A79E7AD1A0B5BE1E1"/>
          </w:pPr>
          <w:r w:rsidRPr="002D0E91">
            <w:rPr>
              <w:rStyle w:val="PlaceholderText"/>
              <w:rFonts w:asciiTheme="minorHAnsi" w:hAnsiTheme="minorHAnsi" w:cstheme="minorHAnsi"/>
              <w:sz w:val="22"/>
              <w:szCs w:val="22"/>
            </w:rPr>
            <w:t>Click or tap here to enter text.</w:t>
          </w:r>
        </w:p>
      </w:docPartBody>
    </w:docPart>
    <w:docPart>
      <w:docPartPr>
        <w:name w:val="ED737C9C15A3482EB8444563F4E9F8AE"/>
        <w:category>
          <w:name w:val="General"/>
          <w:gallery w:val="placeholder"/>
        </w:category>
        <w:types>
          <w:type w:val="bbPlcHdr"/>
        </w:types>
        <w:behaviors>
          <w:behavior w:val="content"/>
        </w:behaviors>
        <w:guid w:val="{30D8A096-1C02-4900-BD16-68A94E5FE103}"/>
      </w:docPartPr>
      <w:docPartBody>
        <w:p w:rsidR="00645189" w:rsidRDefault="00577D9A" w:rsidP="00577D9A">
          <w:pPr>
            <w:pStyle w:val="ED737C9C15A3482EB8444563F4E9F8AE1"/>
          </w:pPr>
          <w:r w:rsidRPr="002D0E91">
            <w:rPr>
              <w:rStyle w:val="PlaceholderText"/>
              <w:rFonts w:asciiTheme="minorHAnsi" w:hAnsiTheme="minorHAnsi" w:cstheme="minorHAnsi"/>
            </w:rPr>
            <w:t>Click or tap to enter a date.</w:t>
          </w:r>
        </w:p>
      </w:docPartBody>
    </w:docPart>
    <w:docPart>
      <w:docPartPr>
        <w:name w:val="CC994E6CF58A43B296D00D0830446E64"/>
        <w:category>
          <w:name w:val="General"/>
          <w:gallery w:val="placeholder"/>
        </w:category>
        <w:types>
          <w:type w:val="bbPlcHdr"/>
        </w:types>
        <w:behaviors>
          <w:behavior w:val="content"/>
        </w:behaviors>
        <w:guid w:val="{71EB02AB-372C-491B-A011-C24813D596B6}"/>
      </w:docPartPr>
      <w:docPartBody>
        <w:p w:rsidR="00645189" w:rsidRDefault="00577D9A" w:rsidP="00577D9A">
          <w:pPr>
            <w:pStyle w:val="CC994E6CF58A43B296D00D0830446E641"/>
          </w:pPr>
          <w:r w:rsidRPr="002D0E91">
            <w:rPr>
              <w:rStyle w:val="PlaceholderText"/>
              <w:rFonts w:asciiTheme="minorHAnsi" w:hAnsiTheme="minorHAnsi" w:cstheme="minorHAnsi"/>
            </w:rPr>
            <w:t>Click or tap to enter a date.</w:t>
          </w:r>
        </w:p>
      </w:docPartBody>
    </w:docPart>
    <w:docPart>
      <w:docPartPr>
        <w:name w:val="76138FF11F104083BE3115C74E92BC7D"/>
        <w:category>
          <w:name w:val="General"/>
          <w:gallery w:val="placeholder"/>
        </w:category>
        <w:types>
          <w:type w:val="bbPlcHdr"/>
        </w:types>
        <w:behaviors>
          <w:behavior w:val="content"/>
        </w:behaviors>
        <w:guid w:val="{8517B91F-74E9-4AFD-A039-926CFFAC90E3}"/>
      </w:docPartPr>
      <w:docPartBody>
        <w:p w:rsidR="00645189" w:rsidRDefault="00577D9A" w:rsidP="00577D9A">
          <w:pPr>
            <w:pStyle w:val="76138FF11F104083BE3115C74E92BC7D"/>
          </w:pPr>
          <w:r w:rsidRPr="003C7673">
            <w:rPr>
              <w:rStyle w:val="PlaceholderText"/>
            </w:rPr>
            <w:t>Click or tap here to enter text.</w:t>
          </w:r>
        </w:p>
      </w:docPartBody>
    </w:docPart>
    <w:docPart>
      <w:docPartPr>
        <w:name w:val="4970E5349948421EA44CBC0E6B2A1D5E"/>
        <w:category>
          <w:name w:val="General"/>
          <w:gallery w:val="placeholder"/>
        </w:category>
        <w:types>
          <w:type w:val="bbPlcHdr"/>
        </w:types>
        <w:behaviors>
          <w:behavior w:val="content"/>
        </w:behaviors>
        <w:guid w:val="{A313B8DF-8B31-4374-9975-6806470278C7}"/>
      </w:docPartPr>
      <w:docPartBody>
        <w:p w:rsidR="00645189" w:rsidRDefault="00577D9A" w:rsidP="00577D9A">
          <w:pPr>
            <w:pStyle w:val="4970E5349948421EA44CBC0E6B2A1D5E1"/>
          </w:pPr>
          <w:r w:rsidRPr="002D0E91">
            <w:rPr>
              <w:rStyle w:val="PlaceholderText"/>
              <w:rFonts w:asciiTheme="minorHAnsi" w:hAnsiTheme="minorHAnsi" w:cstheme="minorHAnsi"/>
              <w:sz w:val="22"/>
              <w:szCs w:val="22"/>
            </w:rPr>
            <w:t>Click or tap here to enter text.</w:t>
          </w:r>
        </w:p>
      </w:docPartBody>
    </w:docPart>
    <w:docPart>
      <w:docPartPr>
        <w:name w:val="4607E4D756F3431F83EEC3608B25D2D3"/>
        <w:category>
          <w:name w:val="General"/>
          <w:gallery w:val="placeholder"/>
        </w:category>
        <w:types>
          <w:type w:val="bbPlcHdr"/>
        </w:types>
        <w:behaviors>
          <w:behavior w:val="content"/>
        </w:behaviors>
        <w:guid w:val="{FAABE2C0-F16E-4360-AB50-C0ED95622947}"/>
      </w:docPartPr>
      <w:docPartBody>
        <w:p w:rsidR="00645189" w:rsidRDefault="00577D9A" w:rsidP="00577D9A">
          <w:pPr>
            <w:pStyle w:val="4607E4D756F3431F83EEC3608B25D2D31"/>
          </w:pPr>
          <w:r w:rsidRPr="002D0E91">
            <w:rPr>
              <w:rStyle w:val="PlaceholderText"/>
              <w:rFonts w:asciiTheme="minorHAnsi" w:hAnsiTheme="minorHAnsi" w:cstheme="minorHAnsi"/>
            </w:rPr>
            <w:t>Click or tap to enter a date.</w:t>
          </w:r>
        </w:p>
      </w:docPartBody>
    </w:docPart>
    <w:docPart>
      <w:docPartPr>
        <w:name w:val="C822E899496540A59F88480AE4B750C3"/>
        <w:category>
          <w:name w:val="General"/>
          <w:gallery w:val="placeholder"/>
        </w:category>
        <w:types>
          <w:type w:val="bbPlcHdr"/>
        </w:types>
        <w:behaviors>
          <w:behavior w:val="content"/>
        </w:behaviors>
        <w:guid w:val="{AE0B2634-9F90-494B-9174-442A50704993}"/>
      </w:docPartPr>
      <w:docPartBody>
        <w:p w:rsidR="00645189" w:rsidRDefault="00577D9A" w:rsidP="00577D9A">
          <w:pPr>
            <w:pStyle w:val="C822E899496540A59F88480AE4B750C31"/>
          </w:pPr>
          <w:r w:rsidRPr="002D0E91">
            <w:rPr>
              <w:rStyle w:val="PlaceholderText"/>
              <w:rFonts w:asciiTheme="minorHAnsi" w:hAnsiTheme="minorHAnsi" w:cstheme="minorHAnsi"/>
            </w:rPr>
            <w:t>Click or tap to enter a date.</w:t>
          </w:r>
        </w:p>
      </w:docPartBody>
    </w:docPart>
    <w:docPart>
      <w:docPartPr>
        <w:name w:val="FBF0559D52714CE59AF0A7EE144C033A"/>
        <w:category>
          <w:name w:val="General"/>
          <w:gallery w:val="placeholder"/>
        </w:category>
        <w:types>
          <w:type w:val="bbPlcHdr"/>
        </w:types>
        <w:behaviors>
          <w:behavior w:val="content"/>
        </w:behaviors>
        <w:guid w:val="{D8680F9F-C4DD-40E5-8755-BC96034CFA66}"/>
      </w:docPartPr>
      <w:docPartBody>
        <w:p w:rsidR="00645189" w:rsidRDefault="00577D9A" w:rsidP="00577D9A">
          <w:pPr>
            <w:pStyle w:val="FBF0559D52714CE59AF0A7EE144C033A"/>
          </w:pPr>
          <w:r w:rsidRPr="003C7673">
            <w:rPr>
              <w:rStyle w:val="PlaceholderText"/>
            </w:rPr>
            <w:t>Click or tap here to enter text.</w:t>
          </w:r>
        </w:p>
      </w:docPartBody>
    </w:docPart>
    <w:docPart>
      <w:docPartPr>
        <w:name w:val="7C56547011B645CEB4756D1553ECA5CD"/>
        <w:category>
          <w:name w:val="General"/>
          <w:gallery w:val="placeholder"/>
        </w:category>
        <w:types>
          <w:type w:val="bbPlcHdr"/>
        </w:types>
        <w:behaviors>
          <w:behavior w:val="content"/>
        </w:behaviors>
        <w:guid w:val="{0354D411-3C64-44BE-9C41-43118A583F7F}"/>
      </w:docPartPr>
      <w:docPartBody>
        <w:p w:rsidR="00645189" w:rsidRDefault="00577D9A" w:rsidP="00577D9A">
          <w:pPr>
            <w:pStyle w:val="7C56547011B645CEB4756D1553ECA5CD1"/>
          </w:pPr>
          <w:r w:rsidRPr="002D0E91">
            <w:rPr>
              <w:rStyle w:val="PlaceholderText"/>
              <w:rFonts w:asciiTheme="minorHAnsi" w:hAnsiTheme="minorHAnsi" w:cstheme="minorHAnsi"/>
              <w:sz w:val="22"/>
              <w:szCs w:val="22"/>
            </w:rPr>
            <w:t>Click or tap here to enter text.</w:t>
          </w:r>
        </w:p>
      </w:docPartBody>
    </w:docPart>
    <w:docPart>
      <w:docPartPr>
        <w:name w:val="A17CCF9B05A6442CA30F3E71989B8431"/>
        <w:category>
          <w:name w:val="General"/>
          <w:gallery w:val="placeholder"/>
        </w:category>
        <w:types>
          <w:type w:val="bbPlcHdr"/>
        </w:types>
        <w:behaviors>
          <w:behavior w:val="content"/>
        </w:behaviors>
        <w:guid w:val="{134F3750-89D9-49F0-8C10-B0C1C3E608EA}"/>
      </w:docPartPr>
      <w:docPartBody>
        <w:p w:rsidR="00645189" w:rsidRDefault="00577D9A" w:rsidP="00577D9A">
          <w:pPr>
            <w:pStyle w:val="A17CCF9B05A6442CA30F3E71989B84311"/>
          </w:pPr>
          <w:r w:rsidRPr="002D0E91">
            <w:rPr>
              <w:rStyle w:val="PlaceholderText"/>
              <w:rFonts w:asciiTheme="minorHAnsi" w:hAnsiTheme="minorHAnsi" w:cstheme="minorHAnsi"/>
            </w:rPr>
            <w:t>Click or tap to enter a date.</w:t>
          </w:r>
        </w:p>
      </w:docPartBody>
    </w:docPart>
    <w:docPart>
      <w:docPartPr>
        <w:name w:val="9CF27ED662B841E188263FAFD4EE92C6"/>
        <w:category>
          <w:name w:val="General"/>
          <w:gallery w:val="placeholder"/>
        </w:category>
        <w:types>
          <w:type w:val="bbPlcHdr"/>
        </w:types>
        <w:behaviors>
          <w:behavior w:val="content"/>
        </w:behaviors>
        <w:guid w:val="{A1514BB5-3AF9-4BBC-9066-64CD9889C4EE}"/>
      </w:docPartPr>
      <w:docPartBody>
        <w:p w:rsidR="00645189" w:rsidRDefault="00577D9A" w:rsidP="00577D9A">
          <w:pPr>
            <w:pStyle w:val="9CF27ED662B841E188263FAFD4EE92C61"/>
          </w:pPr>
          <w:r w:rsidRPr="002D0E91">
            <w:rPr>
              <w:rStyle w:val="PlaceholderText"/>
              <w:rFonts w:asciiTheme="minorHAnsi" w:hAnsiTheme="minorHAnsi" w:cstheme="minorHAnsi"/>
            </w:rPr>
            <w:t>Click or tap to enter a date.</w:t>
          </w:r>
        </w:p>
      </w:docPartBody>
    </w:docPart>
    <w:docPart>
      <w:docPartPr>
        <w:name w:val="F8A6816B05A14DFDB388791E5D3A605C"/>
        <w:category>
          <w:name w:val="General"/>
          <w:gallery w:val="placeholder"/>
        </w:category>
        <w:types>
          <w:type w:val="bbPlcHdr"/>
        </w:types>
        <w:behaviors>
          <w:behavior w:val="content"/>
        </w:behaviors>
        <w:guid w:val="{084A0C4B-A6DE-4ED3-BC37-5990595BC8E3}"/>
      </w:docPartPr>
      <w:docPartBody>
        <w:p w:rsidR="00645189" w:rsidRDefault="00577D9A" w:rsidP="00577D9A">
          <w:pPr>
            <w:pStyle w:val="F8A6816B05A14DFDB388791E5D3A605C"/>
          </w:pPr>
          <w:r w:rsidRPr="003C7673">
            <w:rPr>
              <w:rStyle w:val="PlaceholderText"/>
            </w:rPr>
            <w:t>Click or tap here to enter text.</w:t>
          </w:r>
        </w:p>
      </w:docPartBody>
    </w:docPart>
    <w:docPart>
      <w:docPartPr>
        <w:name w:val="BF285F9B32734E9787831272AF73CD28"/>
        <w:category>
          <w:name w:val="General"/>
          <w:gallery w:val="placeholder"/>
        </w:category>
        <w:types>
          <w:type w:val="bbPlcHdr"/>
        </w:types>
        <w:behaviors>
          <w:behavior w:val="content"/>
        </w:behaviors>
        <w:guid w:val="{251A499D-39E5-434D-B919-3FDFC711A980}"/>
      </w:docPartPr>
      <w:docPartBody>
        <w:p w:rsidR="00645189" w:rsidRDefault="00577D9A" w:rsidP="00577D9A">
          <w:pPr>
            <w:pStyle w:val="BF285F9B32734E9787831272AF73CD281"/>
          </w:pPr>
          <w:r w:rsidRPr="002D0E91">
            <w:rPr>
              <w:rStyle w:val="PlaceholderText"/>
              <w:rFonts w:asciiTheme="minorHAnsi" w:hAnsiTheme="minorHAnsi" w:cstheme="minorHAnsi"/>
              <w:sz w:val="22"/>
              <w:szCs w:val="22"/>
            </w:rPr>
            <w:t>Click or tap here to enter text.</w:t>
          </w:r>
        </w:p>
      </w:docPartBody>
    </w:docPart>
    <w:docPart>
      <w:docPartPr>
        <w:name w:val="B945321E0A6B47CC882A7D02EF5AB964"/>
        <w:category>
          <w:name w:val="General"/>
          <w:gallery w:val="placeholder"/>
        </w:category>
        <w:types>
          <w:type w:val="bbPlcHdr"/>
        </w:types>
        <w:behaviors>
          <w:behavior w:val="content"/>
        </w:behaviors>
        <w:guid w:val="{918FBD85-E551-4999-8487-C0AB145652D6}"/>
      </w:docPartPr>
      <w:docPartBody>
        <w:p w:rsidR="00645189" w:rsidRDefault="00577D9A" w:rsidP="00577D9A">
          <w:pPr>
            <w:pStyle w:val="B945321E0A6B47CC882A7D02EF5AB9641"/>
          </w:pPr>
          <w:r w:rsidRPr="002D0E91">
            <w:rPr>
              <w:rStyle w:val="PlaceholderText"/>
              <w:rFonts w:asciiTheme="minorHAnsi" w:hAnsiTheme="minorHAnsi" w:cstheme="minorHAnsi"/>
              <w:sz w:val="22"/>
              <w:szCs w:val="22"/>
            </w:rPr>
            <w:t>Click or tap here to enter text.</w:t>
          </w:r>
        </w:p>
      </w:docPartBody>
    </w:docPart>
    <w:docPart>
      <w:docPartPr>
        <w:name w:val="F74F6193D73C40129AE657AFE68CBC48"/>
        <w:category>
          <w:name w:val="General"/>
          <w:gallery w:val="placeholder"/>
        </w:category>
        <w:types>
          <w:type w:val="bbPlcHdr"/>
        </w:types>
        <w:behaviors>
          <w:behavior w:val="content"/>
        </w:behaviors>
        <w:guid w:val="{3564A92B-4CF4-40CE-881A-ECF4F03612E9}"/>
      </w:docPartPr>
      <w:docPartBody>
        <w:p w:rsidR="00645189" w:rsidRDefault="00577D9A" w:rsidP="00577D9A">
          <w:pPr>
            <w:pStyle w:val="F74F6193D73C40129AE657AFE68CBC481"/>
          </w:pPr>
          <w:r w:rsidRPr="002D0E91">
            <w:rPr>
              <w:rStyle w:val="PlaceholderText"/>
              <w:rFonts w:asciiTheme="minorHAnsi" w:hAnsiTheme="minorHAnsi" w:cstheme="minorHAnsi"/>
            </w:rPr>
            <w:t>Click or tap to enter a date.</w:t>
          </w:r>
        </w:p>
      </w:docPartBody>
    </w:docPart>
    <w:docPart>
      <w:docPartPr>
        <w:name w:val="E8E4923A5E404B75A43EEFF88CC6FCB7"/>
        <w:category>
          <w:name w:val="General"/>
          <w:gallery w:val="placeholder"/>
        </w:category>
        <w:types>
          <w:type w:val="bbPlcHdr"/>
        </w:types>
        <w:behaviors>
          <w:behavior w:val="content"/>
        </w:behaviors>
        <w:guid w:val="{FF2C6DF0-C800-45FF-B434-EF1AE5FE32E8}"/>
      </w:docPartPr>
      <w:docPartBody>
        <w:p w:rsidR="00645189" w:rsidRDefault="00577D9A" w:rsidP="00577D9A">
          <w:pPr>
            <w:pStyle w:val="E8E4923A5E404B75A43EEFF88CC6FCB71"/>
          </w:pPr>
          <w:r w:rsidRPr="002D0E91">
            <w:rPr>
              <w:rStyle w:val="PlaceholderText"/>
              <w:rFonts w:asciiTheme="minorHAnsi" w:hAnsiTheme="minorHAnsi" w:cstheme="minorHAnsi"/>
            </w:rPr>
            <w:t>Click or tap to enter a date.</w:t>
          </w:r>
        </w:p>
      </w:docPartBody>
    </w:docPart>
    <w:docPart>
      <w:docPartPr>
        <w:name w:val="3C4D72D6BFB742898A69719D6F050444"/>
        <w:category>
          <w:name w:val="General"/>
          <w:gallery w:val="placeholder"/>
        </w:category>
        <w:types>
          <w:type w:val="bbPlcHdr"/>
        </w:types>
        <w:behaviors>
          <w:behavior w:val="content"/>
        </w:behaviors>
        <w:guid w:val="{CE23BE04-6C81-4205-AC9F-E93294D5996E}"/>
      </w:docPartPr>
      <w:docPartBody>
        <w:p w:rsidR="00645189" w:rsidRDefault="00577D9A" w:rsidP="00577D9A">
          <w:pPr>
            <w:pStyle w:val="3C4D72D6BFB742898A69719D6F050444"/>
          </w:pPr>
          <w:r w:rsidRPr="003C7673">
            <w:rPr>
              <w:rStyle w:val="PlaceholderText"/>
            </w:rPr>
            <w:t>Click or tap here to enter text.</w:t>
          </w:r>
        </w:p>
      </w:docPartBody>
    </w:docPart>
    <w:docPart>
      <w:docPartPr>
        <w:name w:val="888087A5AB63484ABFACEB8B9B510581"/>
        <w:category>
          <w:name w:val="General"/>
          <w:gallery w:val="placeholder"/>
        </w:category>
        <w:types>
          <w:type w:val="bbPlcHdr"/>
        </w:types>
        <w:behaviors>
          <w:behavior w:val="content"/>
        </w:behaviors>
        <w:guid w:val="{8631F889-68CE-4415-A2BC-9448BFCA881A}"/>
      </w:docPartPr>
      <w:docPartBody>
        <w:p w:rsidR="00645189" w:rsidRDefault="00577D9A" w:rsidP="00577D9A">
          <w:pPr>
            <w:pStyle w:val="888087A5AB63484ABFACEB8B9B5105811"/>
          </w:pPr>
          <w:r w:rsidRPr="002D0E91">
            <w:rPr>
              <w:rStyle w:val="PlaceholderText"/>
              <w:rFonts w:asciiTheme="minorHAnsi" w:hAnsiTheme="minorHAnsi" w:cstheme="minorHAnsi"/>
              <w:sz w:val="22"/>
              <w:szCs w:val="22"/>
            </w:rPr>
            <w:t>Click or tap here to enter text.</w:t>
          </w:r>
        </w:p>
      </w:docPartBody>
    </w:docPart>
    <w:docPart>
      <w:docPartPr>
        <w:name w:val="A39C7A50F6E24FCEA3EE9C94F4E4E165"/>
        <w:category>
          <w:name w:val="General"/>
          <w:gallery w:val="placeholder"/>
        </w:category>
        <w:types>
          <w:type w:val="bbPlcHdr"/>
        </w:types>
        <w:behaviors>
          <w:behavior w:val="content"/>
        </w:behaviors>
        <w:guid w:val="{4BFB9BC0-E4A3-433E-869D-19D4DC545988}"/>
      </w:docPartPr>
      <w:docPartBody>
        <w:p w:rsidR="00645189" w:rsidRDefault="00577D9A" w:rsidP="00577D9A">
          <w:pPr>
            <w:pStyle w:val="A39C7A50F6E24FCEA3EE9C94F4E4E1651"/>
          </w:pPr>
          <w:r w:rsidRPr="002D0E91">
            <w:rPr>
              <w:rStyle w:val="PlaceholderText"/>
              <w:rFonts w:asciiTheme="minorHAnsi" w:hAnsiTheme="minorHAnsi" w:cstheme="minorHAnsi"/>
              <w:sz w:val="22"/>
              <w:szCs w:val="22"/>
            </w:rPr>
            <w:t>Click or tap here to enter text.</w:t>
          </w:r>
        </w:p>
      </w:docPartBody>
    </w:docPart>
    <w:docPart>
      <w:docPartPr>
        <w:name w:val="9BE88FC07BF3427B9CEF46DED683DEAD"/>
        <w:category>
          <w:name w:val="General"/>
          <w:gallery w:val="placeholder"/>
        </w:category>
        <w:types>
          <w:type w:val="bbPlcHdr"/>
        </w:types>
        <w:behaviors>
          <w:behavior w:val="content"/>
        </w:behaviors>
        <w:guid w:val="{54569C4A-26F8-4A54-9D46-489075FD34A3}"/>
      </w:docPartPr>
      <w:docPartBody>
        <w:p w:rsidR="00645189" w:rsidRDefault="00577D9A" w:rsidP="00577D9A">
          <w:pPr>
            <w:pStyle w:val="9BE88FC07BF3427B9CEF46DED683DEAD1"/>
          </w:pPr>
          <w:r w:rsidRPr="002D0E91">
            <w:rPr>
              <w:rStyle w:val="PlaceholderText"/>
              <w:rFonts w:asciiTheme="minorHAnsi" w:hAnsiTheme="minorHAnsi" w:cstheme="minorHAnsi"/>
              <w:sz w:val="22"/>
              <w:szCs w:val="22"/>
            </w:rPr>
            <w:t>Click or tap here to enter text.</w:t>
          </w:r>
        </w:p>
      </w:docPartBody>
    </w:docPart>
    <w:docPart>
      <w:docPartPr>
        <w:name w:val="73B9095ACBB74FDBA4DBD6ECA8BCDACC"/>
        <w:category>
          <w:name w:val="General"/>
          <w:gallery w:val="placeholder"/>
        </w:category>
        <w:types>
          <w:type w:val="bbPlcHdr"/>
        </w:types>
        <w:behaviors>
          <w:behavior w:val="content"/>
        </w:behaviors>
        <w:guid w:val="{77448242-4906-4BD0-AE08-2CF294D22B8A}"/>
      </w:docPartPr>
      <w:docPartBody>
        <w:p w:rsidR="00645189" w:rsidRDefault="00577D9A" w:rsidP="00577D9A">
          <w:pPr>
            <w:pStyle w:val="73B9095ACBB74FDBA4DBD6ECA8BCDACC1"/>
          </w:pPr>
          <w:r w:rsidRPr="002D0E91">
            <w:rPr>
              <w:rStyle w:val="PlaceholderText"/>
              <w:rFonts w:asciiTheme="minorHAnsi" w:hAnsiTheme="minorHAnsi" w:cstheme="minorHAnsi"/>
            </w:rPr>
            <w:t>Click or tap to enter a date.</w:t>
          </w:r>
        </w:p>
      </w:docPartBody>
    </w:docPart>
    <w:docPart>
      <w:docPartPr>
        <w:name w:val="1B24D78DC16041AD87F99C9E5762C8A4"/>
        <w:category>
          <w:name w:val="General"/>
          <w:gallery w:val="placeholder"/>
        </w:category>
        <w:types>
          <w:type w:val="bbPlcHdr"/>
        </w:types>
        <w:behaviors>
          <w:behavior w:val="content"/>
        </w:behaviors>
        <w:guid w:val="{699B0587-EF37-4F85-B767-B765EECFA133}"/>
      </w:docPartPr>
      <w:docPartBody>
        <w:p w:rsidR="00645189" w:rsidRDefault="00577D9A" w:rsidP="00577D9A">
          <w:pPr>
            <w:pStyle w:val="1B24D78DC16041AD87F99C9E5762C8A41"/>
          </w:pPr>
          <w:r w:rsidRPr="002D0E91">
            <w:rPr>
              <w:rStyle w:val="PlaceholderText"/>
              <w:rFonts w:asciiTheme="minorHAnsi" w:hAnsiTheme="minorHAnsi" w:cstheme="minorHAnsi"/>
            </w:rPr>
            <w:t>Click or tap to enter a date.</w:t>
          </w:r>
        </w:p>
      </w:docPartBody>
    </w:docPart>
    <w:docPart>
      <w:docPartPr>
        <w:name w:val="37A70C08B0FB409F9960C01221927DA6"/>
        <w:category>
          <w:name w:val="General"/>
          <w:gallery w:val="placeholder"/>
        </w:category>
        <w:types>
          <w:type w:val="bbPlcHdr"/>
        </w:types>
        <w:behaviors>
          <w:behavior w:val="content"/>
        </w:behaviors>
        <w:guid w:val="{C459C1FD-C853-4555-BB46-045B8729E10A}"/>
      </w:docPartPr>
      <w:docPartBody>
        <w:p w:rsidR="00645189" w:rsidRDefault="00577D9A" w:rsidP="00577D9A">
          <w:pPr>
            <w:pStyle w:val="37A70C08B0FB409F9960C01221927DA61"/>
          </w:pPr>
          <w:r w:rsidRPr="002D0E91">
            <w:rPr>
              <w:rStyle w:val="PlaceholderText"/>
              <w:rFonts w:asciiTheme="minorHAnsi" w:hAnsiTheme="minorHAnsi" w:cstheme="minorHAnsi"/>
              <w:sz w:val="22"/>
              <w:szCs w:val="22"/>
            </w:rPr>
            <w:t>Click or tap here to enter text.</w:t>
          </w:r>
        </w:p>
      </w:docPartBody>
    </w:docPart>
    <w:docPart>
      <w:docPartPr>
        <w:name w:val="CA3389D005D945969896E942E3FAA711"/>
        <w:category>
          <w:name w:val="General"/>
          <w:gallery w:val="placeholder"/>
        </w:category>
        <w:types>
          <w:type w:val="bbPlcHdr"/>
        </w:types>
        <w:behaviors>
          <w:behavior w:val="content"/>
        </w:behaviors>
        <w:guid w:val="{74C1897C-3C9B-4269-A9EF-50C4B3C8E19C}"/>
      </w:docPartPr>
      <w:docPartBody>
        <w:p w:rsidR="00645189" w:rsidRDefault="00577D9A" w:rsidP="00577D9A">
          <w:pPr>
            <w:pStyle w:val="CA3389D005D945969896E942E3FAA7111"/>
          </w:pPr>
          <w:r w:rsidRPr="002D0E91">
            <w:rPr>
              <w:rStyle w:val="PlaceholderText"/>
              <w:rFonts w:asciiTheme="minorHAnsi" w:hAnsiTheme="minorHAnsi" w:cstheme="minorHAnsi"/>
              <w:sz w:val="22"/>
              <w:szCs w:val="22"/>
            </w:rPr>
            <w:t>Click or tap here to enter text.</w:t>
          </w:r>
        </w:p>
      </w:docPartBody>
    </w:docPart>
    <w:docPart>
      <w:docPartPr>
        <w:name w:val="E7E3E9B61CE24A5D878BDDF56CA70DB6"/>
        <w:category>
          <w:name w:val="General"/>
          <w:gallery w:val="placeholder"/>
        </w:category>
        <w:types>
          <w:type w:val="bbPlcHdr"/>
        </w:types>
        <w:behaviors>
          <w:behavior w:val="content"/>
        </w:behaviors>
        <w:guid w:val="{EC836C35-7E03-40E6-ACF8-D76858AAECCD}"/>
      </w:docPartPr>
      <w:docPartBody>
        <w:p w:rsidR="00645189" w:rsidRDefault="00577D9A" w:rsidP="00577D9A">
          <w:pPr>
            <w:pStyle w:val="E7E3E9B61CE24A5D878BDDF56CA70DB61"/>
          </w:pPr>
          <w:r w:rsidRPr="002D0E91">
            <w:rPr>
              <w:rStyle w:val="PlaceholderText"/>
              <w:rFonts w:asciiTheme="minorHAnsi" w:hAnsiTheme="minorHAnsi" w:cstheme="minorHAnsi"/>
              <w:sz w:val="22"/>
              <w:szCs w:val="22"/>
            </w:rPr>
            <w:t>Click or tap here to enter text.</w:t>
          </w:r>
        </w:p>
      </w:docPartBody>
    </w:docPart>
    <w:docPart>
      <w:docPartPr>
        <w:name w:val="F7A5BAFDCC9948488E052D36F6E34A7B"/>
        <w:category>
          <w:name w:val="General"/>
          <w:gallery w:val="placeholder"/>
        </w:category>
        <w:types>
          <w:type w:val="bbPlcHdr"/>
        </w:types>
        <w:behaviors>
          <w:behavior w:val="content"/>
        </w:behaviors>
        <w:guid w:val="{98FFAE27-7CAF-4A56-A461-078A8E93591D}"/>
      </w:docPartPr>
      <w:docPartBody>
        <w:p w:rsidR="00645189" w:rsidRDefault="00577D9A" w:rsidP="00577D9A">
          <w:pPr>
            <w:pStyle w:val="F7A5BAFDCC9948488E052D36F6E34A7B1"/>
          </w:pPr>
          <w:r w:rsidRPr="002D0E91">
            <w:rPr>
              <w:rStyle w:val="PlaceholderText"/>
              <w:rFonts w:asciiTheme="minorHAnsi" w:hAnsiTheme="minorHAnsi" w:cstheme="minorHAnsi"/>
            </w:rPr>
            <w:t>Click or tap to enter a date.</w:t>
          </w:r>
        </w:p>
      </w:docPartBody>
    </w:docPart>
    <w:docPart>
      <w:docPartPr>
        <w:name w:val="4CFB36EEF26C45E5BD1AAF05EF052C56"/>
        <w:category>
          <w:name w:val="General"/>
          <w:gallery w:val="placeholder"/>
        </w:category>
        <w:types>
          <w:type w:val="bbPlcHdr"/>
        </w:types>
        <w:behaviors>
          <w:behavior w:val="content"/>
        </w:behaviors>
        <w:guid w:val="{E15D0EC7-0CF1-4F89-ADE1-8E9042FC2BC1}"/>
      </w:docPartPr>
      <w:docPartBody>
        <w:p w:rsidR="00645189" w:rsidRDefault="00577D9A" w:rsidP="00577D9A">
          <w:pPr>
            <w:pStyle w:val="4CFB36EEF26C45E5BD1AAF05EF052C561"/>
          </w:pPr>
          <w:r w:rsidRPr="002D0E91">
            <w:rPr>
              <w:rStyle w:val="PlaceholderText"/>
              <w:rFonts w:asciiTheme="minorHAnsi" w:hAnsiTheme="minorHAnsi" w:cstheme="minorHAnsi"/>
            </w:rPr>
            <w:t>Click or tap to enter a date.</w:t>
          </w:r>
        </w:p>
      </w:docPartBody>
    </w:docPart>
    <w:docPart>
      <w:docPartPr>
        <w:name w:val="E0E68281A7B74E96B268F680013DF258"/>
        <w:category>
          <w:name w:val="General"/>
          <w:gallery w:val="placeholder"/>
        </w:category>
        <w:types>
          <w:type w:val="bbPlcHdr"/>
        </w:types>
        <w:behaviors>
          <w:behavior w:val="content"/>
        </w:behaviors>
        <w:guid w:val="{4415F08D-FB95-43A5-9F52-3242940F8219}"/>
      </w:docPartPr>
      <w:docPartBody>
        <w:p w:rsidR="00645189" w:rsidRDefault="00577D9A" w:rsidP="00577D9A">
          <w:pPr>
            <w:pStyle w:val="E0E68281A7B74E96B268F680013DF2581"/>
          </w:pPr>
          <w:r w:rsidRPr="002D0E91">
            <w:rPr>
              <w:rStyle w:val="PlaceholderText"/>
              <w:rFonts w:asciiTheme="minorHAnsi" w:hAnsiTheme="minorHAnsi" w:cstheme="minorHAnsi"/>
              <w:sz w:val="22"/>
              <w:szCs w:val="22"/>
            </w:rPr>
            <w:t>Click or tap here to enter text.</w:t>
          </w:r>
        </w:p>
      </w:docPartBody>
    </w:docPart>
    <w:docPart>
      <w:docPartPr>
        <w:name w:val="68861A42120B4B53B545162558745C64"/>
        <w:category>
          <w:name w:val="General"/>
          <w:gallery w:val="placeholder"/>
        </w:category>
        <w:types>
          <w:type w:val="bbPlcHdr"/>
        </w:types>
        <w:behaviors>
          <w:behavior w:val="content"/>
        </w:behaviors>
        <w:guid w:val="{E5142B89-37A3-49EF-B8A3-F74AD52009F9}"/>
      </w:docPartPr>
      <w:docPartBody>
        <w:p w:rsidR="00645189" w:rsidRDefault="00577D9A" w:rsidP="00577D9A">
          <w:pPr>
            <w:pStyle w:val="68861A42120B4B53B545162558745C641"/>
          </w:pPr>
          <w:r w:rsidRPr="002D0E91">
            <w:rPr>
              <w:rStyle w:val="PlaceholderText"/>
              <w:rFonts w:asciiTheme="minorHAnsi" w:hAnsiTheme="minorHAnsi" w:cstheme="minorHAnsi"/>
              <w:sz w:val="22"/>
              <w:szCs w:val="22"/>
            </w:rPr>
            <w:t>Click or tap here to enter text.</w:t>
          </w:r>
        </w:p>
      </w:docPartBody>
    </w:docPart>
    <w:docPart>
      <w:docPartPr>
        <w:name w:val="16A5D434131E49A08992A03AFBDA39E8"/>
        <w:category>
          <w:name w:val="General"/>
          <w:gallery w:val="placeholder"/>
        </w:category>
        <w:types>
          <w:type w:val="bbPlcHdr"/>
        </w:types>
        <w:behaviors>
          <w:behavior w:val="content"/>
        </w:behaviors>
        <w:guid w:val="{54C3F360-27EA-4620-944C-811719AB5E31}"/>
      </w:docPartPr>
      <w:docPartBody>
        <w:p w:rsidR="00645189" w:rsidRDefault="00577D9A" w:rsidP="00577D9A">
          <w:pPr>
            <w:pStyle w:val="16A5D434131E49A08992A03AFBDA39E81"/>
          </w:pPr>
          <w:r w:rsidRPr="002D0E91">
            <w:rPr>
              <w:rStyle w:val="PlaceholderText"/>
              <w:rFonts w:asciiTheme="minorHAnsi" w:hAnsiTheme="minorHAnsi" w:cstheme="minorHAnsi"/>
              <w:sz w:val="22"/>
              <w:szCs w:val="22"/>
            </w:rPr>
            <w:t>Click or tap here to enter text.</w:t>
          </w:r>
        </w:p>
      </w:docPartBody>
    </w:docPart>
    <w:docPart>
      <w:docPartPr>
        <w:name w:val="E35E0AEA325C43E0905990D4C97E9265"/>
        <w:category>
          <w:name w:val="General"/>
          <w:gallery w:val="placeholder"/>
        </w:category>
        <w:types>
          <w:type w:val="bbPlcHdr"/>
        </w:types>
        <w:behaviors>
          <w:behavior w:val="content"/>
        </w:behaviors>
        <w:guid w:val="{85C5E4D8-C2A9-47A3-BCA2-A87276CE2DB0}"/>
      </w:docPartPr>
      <w:docPartBody>
        <w:p w:rsidR="00645189" w:rsidRDefault="00577D9A" w:rsidP="00577D9A">
          <w:pPr>
            <w:pStyle w:val="E35E0AEA325C43E0905990D4C97E9265"/>
          </w:pPr>
          <w:r w:rsidRPr="003C7673">
            <w:rPr>
              <w:rStyle w:val="PlaceholderText"/>
            </w:rPr>
            <w:t>Click or tap here to enter text.</w:t>
          </w:r>
        </w:p>
      </w:docPartBody>
    </w:docPart>
    <w:docPart>
      <w:docPartPr>
        <w:name w:val="BDF678B118C8438D86EF6B5E45C9DB79"/>
        <w:category>
          <w:name w:val="General"/>
          <w:gallery w:val="placeholder"/>
        </w:category>
        <w:types>
          <w:type w:val="bbPlcHdr"/>
        </w:types>
        <w:behaviors>
          <w:behavior w:val="content"/>
        </w:behaviors>
        <w:guid w:val="{325A04F0-47AB-4177-9E9D-1ED7BD409431}"/>
      </w:docPartPr>
      <w:docPartBody>
        <w:p w:rsidR="00645189" w:rsidRDefault="00577D9A" w:rsidP="00577D9A">
          <w:pPr>
            <w:pStyle w:val="BDF678B118C8438D86EF6B5E45C9DB791"/>
          </w:pPr>
          <w:r w:rsidRPr="002D0E91">
            <w:rPr>
              <w:rStyle w:val="PlaceholderText"/>
              <w:rFonts w:asciiTheme="minorHAnsi" w:hAnsiTheme="minorHAnsi" w:cstheme="minorHAnsi"/>
              <w:sz w:val="22"/>
              <w:szCs w:val="22"/>
            </w:rPr>
            <w:t>Click or tap here to enter text.</w:t>
          </w:r>
        </w:p>
      </w:docPartBody>
    </w:docPart>
    <w:docPart>
      <w:docPartPr>
        <w:name w:val="51C115F42F04428D98FF16ADEE71AA93"/>
        <w:category>
          <w:name w:val="General"/>
          <w:gallery w:val="placeholder"/>
        </w:category>
        <w:types>
          <w:type w:val="bbPlcHdr"/>
        </w:types>
        <w:behaviors>
          <w:behavior w:val="content"/>
        </w:behaviors>
        <w:guid w:val="{C347219F-B5CE-4EC8-B544-8875DDE4F07C}"/>
      </w:docPartPr>
      <w:docPartBody>
        <w:p w:rsidR="00645189" w:rsidRDefault="00577D9A" w:rsidP="00577D9A">
          <w:pPr>
            <w:pStyle w:val="51C115F42F04428D98FF16ADEE71AA931"/>
          </w:pPr>
          <w:r w:rsidRPr="002D0E91">
            <w:rPr>
              <w:rStyle w:val="PlaceholderText"/>
              <w:rFonts w:asciiTheme="minorHAnsi" w:hAnsiTheme="minorHAnsi" w:cstheme="minorHAnsi"/>
            </w:rPr>
            <w:t>Click or tap to enter a date.</w:t>
          </w:r>
        </w:p>
      </w:docPartBody>
    </w:docPart>
    <w:docPart>
      <w:docPartPr>
        <w:name w:val="F50B64131B7A484F89A6ADB5F97C7683"/>
        <w:category>
          <w:name w:val="General"/>
          <w:gallery w:val="placeholder"/>
        </w:category>
        <w:types>
          <w:type w:val="bbPlcHdr"/>
        </w:types>
        <w:behaviors>
          <w:behavior w:val="content"/>
        </w:behaviors>
        <w:guid w:val="{AFF85BFD-497D-404F-80B9-12024A288D26}"/>
      </w:docPartPr>
      <w:docPartBody>
        <w:p w:rsidR="00645189" w:rsidRDefault="00577D9A" w:rsidP="00577D9A">
          <w:pPr>
            <w:pStyle w:val="F50B64131B7A484F89A6ADB5F97C7683"/>
          </w:pPr>
          <w:r w:rsidRPr="003C7673">
            <w:rPr>
              <w:rStyle w:val="PlaceholderText"/>
            </w:rPr>
            <w:t>Click or tap here to enter text.</w:t>
          </w:r>
        </w:p>
      </w:docPartBody>
    </w:docPart>
    <w:docPart>
      <w:docPartPr>
        <w:name w:val="082539C4F4B64227BAFDC577F28005AE"/>
        <w:category>
          <w:name w:val="General"/>
          <w:gallery w:val="placeholder"/>
        </w:category>
        <w:types>
          <w:type w:val="bbPlcHdr"/>
        </w:types>
        <w:behaviors>
          <w:behavior w:val="content"/>
        </w:behaviors>
        <w:guid w:val="{D66D7F9C-3D4B-42B2-A0D8-ED5B12BF7F66}"/>
      </w:docPartPr>
      <w:docPartBody>
        <w:p w:rsidR="00160AD3" w:rsidRDefault="00645189" w:rsidP="00645189">
          <w:pPr>
            <w:pStyle w:val="082539C4F4B64227BAFDC577F28005AE"/>
          </w:pPr>
          <w:r w:rsidRPr="003C7673">
            <w:rPr>
              <w:rStyle w:val="PlaceholderText"/>
            </w:rPr>
            <w:t>Click or tap here to enter text.</w:t>
          </w:r>
        </w:p>
      </w:docPartBody>
    </w:docPart>
    <w:docPart>
      <w:docPartPr>
        <w:name w:val="D02D7B7A8F5D4D818C5DF06909B1F865"/>
        <w:category>
          <w:name w:val="General"/>
          <w:gallery w:val="placeholder"/>
        </w:category>
        <w:types>
          <w:type w:val="bbPlcHdr"/>
        </w:types>
        <w:behaviors>
          <w:behavior w:val="content"/>
        </w:behaviors>
        <w:guid w:val="{5F7BC163-1FE0-45A3-8A22-D38C93D88BD6}"/>
      </w:docPartPr>
      <w:docPartBody>
        <w:p w:rsidR="00C176BB" w:rsidRDefault="00141034" w:rsidP="00141034">
          <w:pPr>
            <w:pStyle w:val="D02D7B7A8F5D4D818C5DF06909B1F865"/>
          </w:pPr>
          <w:r w:rsidRPr="002D0E91">
            <w:rPr>
              <w:rStyle w:val="PlaceholderText"/>
              <w:rFonts w:cstheme="minorHAnsi"/>
            </w:rPr>
            <w:t>Click or tap here to enter text.</w:t>
          </w:r>
        </w:p>
      </w:docPartBody>
    </w:docPart>
    <w:docPart>
      <w:docPartPr>
        <w:name w:val="691DA5E3FCA54CC09F929417E3161A9B"/>
        <w:category>
          <w:name w:val="General"/>
          <w:gallery w:val="placeholder"/>
        </w:category>
        <w:types>
          <w:type w:val="bbPlcHdr"/>
        </w:types>
        <w:behaviors>
          <w:behavior w:val="content"/>
        </w:behaviors>
        <w:guid w:val="{71264324-E912-4444-859A-1FF38AFF9DB6}"/>
      </w:docPartPr>
      <w:docPartBody>
        <w:p w:rsidR="00C176BB" w:rsidRDefault="00141034" w:rsidP="00141034">
          <w:pPr>
            <w:pStyle w:val="691DA5E3FCA54CC09F929417E3161A9B"/>
          </w:pPr>
          <w:r w:rsidRPr="002D0E91">
            <w:rPr>
              <w:rStyle w:val="PlaceholderText"/>
              <w:rFonts w:cstheme="minorHAnsi"/>
            </w:rPr>
            <w:t>Click or tap here to enter text.</w:t>
          </w:r>
        </w:p>
      </w:docPartBody>
    </w:docPart>
    <w:docPart>
      <w:docPartPr>
        <w:name w:val="E5914347084541369C9EB3603CC8FD25"/>
        <w:category>
          <w:name w:val="General"/>
          <w:gallery w:val="placeholder"/>
        </w:category>
        <w:types>
          <w:type w:val="bbPlcHdr"/>
        </w:types>
        <w:behaviors>
          <w:behavior w:val="content"/>
        </w:behaviors>
        <w:guid w:val="{7F5B4BE3-CD42-4862-8867-08D4ADAD423D}"/>
      </w:docPartPr>
      <w:docPartBody>
        <w:p w:rsidR="00C176BB" w:rsidRDefault="00141034" w:rsidP="00141034">
          <w:pPr>
            <w:pStyle w:val="E5914347084541369C9EB3603CC8FD25"/>
          </w:pPr>
          <w:r w:rsidRPr="002D0E91">
            <w:rPr>
              <w:rStyle w:val="PlaceholderText"/>
              <w:rFonts w:cstheme="minorHAnsi"/>
            </w:rPr>
            <w:t>Click or tap to enter a date.</w:t>
          </w:r>
        </w:p>
      </w:docPartBody>
    </w:docPart>
    <w:docPart>
      <w:docPartPr>
        <w:name w:val="B44E7E463B89419A8EE515894D60E4EC"/>
        <w:category>
          <w:name w:val="General"/>
          <w:gallery w:val="placeholder"/>
        </w:category>
        <w:types>
          <w:type w:val="bbPlcHdr"/>
        </w:types>
        <w:behaviors>
          <w:behavior w:val="content"/>
        </w:behaviors>
        <w:guid w:val="{29D0040A-688F-4AEA-8638-6BC270A4B5D5}"/>
      </w:docPartPr>
      <w:docPartBody>
        <w:p w:rsidR="00C176BB" w:rsidRDefault="00141034" w:rsidP="00141034">
          <w:pPr>
            <w:pStyle w:val="B44E7E463B89419A8EE515894D60E4EC"/>
          </w:pPr>
          <w:r w:rsidRPr="002D0E91">
            <w:rPr>
              <w:rStyle w:val="PlaceholderText"/>
              <w:rFonts w:cstheme="minorHAnsi"/>
            </w:rPr>
            <w:t>Click or tap to enter a date.</w:t>
          </w:r>
        </w:p>
      </w:docPartBody>
    </w:docPart>
    <w:docPart>
      <w:docPartPr>
        <w:name w:val="BD95BB74DC5B427AB0D5F1068AF14A85"/>
        <w:category>
          <w:name w:val="General"/>
          <w:gallery w:val="placeholder"/>
        </w:category>
        <w:types>
          <w:type w:val="bbPlcHdr"/>
        </w:types>
        <w:behaviors>
          <w:behavior w:val="content"/>
        </w:behaviors>
        <w:guid w:val="{EB4B0BE5-99DB-4979-84C8-239D488E6FCC}"/>
      </w:docPartPr>
      <w:docPartBody>
        <w:p w:rsidR="00C176BB" w:rsidRDefault="00141034" w:rsidP="00141034">
          <w:pPr>
            <w:pStyle w:val="BD95BB74DC5B427AB0D5F1068AF14A85"/>
          </w:pPr>
          <w:r w:rsidRPr="002D0E91">
            <w:rPr>
              <w:rStyle w:val="PlaceholderText"/>
              <w:rFonts w:cstheme="minorHAnsi"/>
            </w:rPr>
            <w:t>Click or tap here to enter text.</w:t>
          </w:r>
        </w:p>
      </w:docPartBody>
    </w:docPart>
    <w:docPart>
      <w:docPartPr>
        <w:name w:val="8CA93B02FFC4447DAF7869339940CB7D"/>
        <w:category>
          <w:name w:val="General"/>
          <w:gallery w:val="placeholder"/>
        </w:category>
        <w:types>
          <w:type w:val="bbPlcHdr"/>
        </w:types>
        <w:behaviors>
          <w:behavior w:val="content"/>
        </w:behaviors>
        <w:guid w:val="{06F5F94A-68BA-4B7D-BC18-FD57CD290754}"/>
      </w:docPartPr>
      <w:docPartBody>
        <w:p w:rsidR="00C176BB" w:rsidRDefault="00141034" w:rsidP="00141034">
          <w:pPr>
            <w:pStyle w:val="8CA93B02FFC4447DAF7869339940CB7D"/>
          </w:pPr>
          <w:r w:rsidRPr="002D0E91">
            <w:rPr>
              <w:rStyle w:val="PlaceholderText"/>
              <w:rFonts w:cstheme="minorHAnsi"/>
            </w:rPr>
            <w:t>Click or tap here to enter text.</w:t>
          </w:r>
        </w:p>
      </w:docPartBody>
    </w:docPart>
    <w:docPart>
      <w:docPartPr>
        <w:name w:val="034018FBD78F4E1BBAEEC3CFC3AE836C"/>
        <w:category>
          <w:name w:val="General"/>
          <w:gallery w:val="placeholder"/>
        </w:category>
        <w:types>
          <w:type w:val="bbPlcHdr"/>
        </w:types>
        <w:behaviors>
          <w:behavior w:val="content"/>
        </w:behaviors>
        <w:guid w:val="{A27A22F2-B22F-4673-8130-520B7B30799F}"/>
      </w:docPartPr>
      <w:docPartBody>
        <w:p w:rsidR="00C176BB" w:rsidRDefault="00141034" w:rsidP="00141034">
          <w:pPr>
            <w:pStyle w:val="034018FBD78F4E1BBAEEC3CFC3AE836C"/>
          </w:pPr>
          <w:r w:rsidRPr="002D0E91">
            <w:rPr>
              <w:rStyle w:val="PlaceholderText"/>
              <w:rFonts w:cstheme="minorHAnsi"/>
            </w:rPr>
            <w:t>Click or tap to enter a date.</w:t>
          </w:r>
        </w:p>
      </w:docPartBody>
    </w:docPart>
    <w:docPart>
      <w:docPartPr>
        <w:name w:val="EDBF1136552D45DFB27555956F444876"/>
        <w:category>
          <w:name w:val="General"/>
          <w:gallery w:val="placeholder"/>
        </w:category>
        <w:types>
          <w:type w:val="bbPlcHdr"/>
        </w:types>
        <w:behaviors>
          <w:behavior w:val="content"/>
        </w:behaviors>
        <w:guid w:val="{B9D0FA2B-9A7C-44D2-ABF5-668E7B9910B7}"/>
      </w:docPartPr>
      <w:docPartBody>
        <w:p w:rsidR="00C176BB" w:rsidRDefault="00141034" w:rsidP="00141034">
          <w:pPr>
            <w:pStyle w:val="EDBF1136552D45DFB27555956F444876"/>
          </w:pPr>
          <w:r w:rsidRPr="002D0E91">
            <w:rPr>
              <w:rStyle w:val="PlaceholderText"/>
              <w:rFonts w:cstheme="minorHAnsi"/>
            </w:rPr>
            <w:t>Click or tap to enter a date.</w:t>
          </w:r>
        </w:p>
      </w:docPartBody>
    </w:docPart>
    <w:docPart>
      <w:docPartPr>
        <w:name w:val="0261258E245F4A49A48DA54AEFF4D291"/>
        <w:category>
          <w:name w:val="General"/>
          <w:gallery w:val="placeholder"/>
        </w:category>
        <w:types>
          <w:type w:val="bbPlcHdr"/>
        </w:types>
        <w:behaviors>
          <w:behavior w:val="content"/>
        </w:behaviors>
        <w:guid w:val="{CB170FC7-2C0E-41D1-AB61-388AADC13B13}"/>
      </w:docPartPr>
      <w:docPartBody>
        <w:p w:rsidR="00C176BB" w:rsidRDefault="00141034" w:rsidP="00141034">
          <w:pPr>
            <w:pStyle w:val="0261258E245F4A49A48DA54AEFF4D291"/>
          </w:pPr>
          <w:r w:rsidRPr="002D0E91">
            <w:rPr>
              <w:rStyle w:val="PlaceholderText"/>
              <w:rFonts w:cstheme="minorHAnsi"/>
            </w:rPr>
            <w:t>Click or tap here to enter text.</w:t>
          </w:r>
        </w:p>
      </w:docPartBody>
    </w:docPart>
    <w:docPart>
      <w:docPartPr>
        <w:name w:val="49C938474EF84826A10F47F4055D9299"/>
        <w:category>
          <w:name w:val="General"/>
          <w:gallery w:val="placeholder"/>
        </w:category>
        <w:types>
          <w:type w:val="bbPlcHdr"/>
        </w:types>
        <w:behaviors>
          <w:behavior w:val="content"/>
        </w:behaviors>
        <w:guid w:val="{81BBB03F-3364-4F5A-959B-653CE3C2A515}"/>
      </w:docPartPr>
      <w:docPartBody>
        <w:p w:rsidR="00C176BB" w:rsidRDefault="00141034" w:rsidP="00141034">
          <w:pPr>
            <w:pStyle w:val="49C938474EF84826A10F47F4055D9299"/>
          </w:pPr>
          <w:r w:rsidRPr="002D0E91">
            <w:rPr>
              <w:rStyle w:val="PlaceholderText"/>
              <w:rFonts w:cstheme="minorHAnsi"/>
            </w:rPr>
            <w:t>Click or tap here to enter text.</w:t>
          </w:r>
        </w:p>
      </w:docPartBody>
    </w:docPart>
    <w:docPart>
      <w:docPartPr>
        <w:name w:val="031A41E651D1423EBD16B1FC04D67493"/>
        <w:category>
          <w:name w:val="General"/>
          <w:gallery w:val="placeholder"/>
        </w:category>
        <w:types>
          <w:type w:val="bbPlcHdr"/>
        </w:types>
        <w:behaviors>
          <w:behavior w:val="content"/>
        </w:behaviors>
        <w:guid w:val="{883C0BB2-E38E-4E7C-AB41-F9F0A8C01F09}"/>
      </w:docPartPr>
      <w:docPartBody>
        <w:p w:rsidR="00C176BB" w:rsidRDefault="00141034" w:rsidP="00141034">
          <w:pPr>
            <w:pStyle w:val="031A41E651D1423EBD16B1FC04D67493"/>
          </w:pPr>
          <w:r w:rsidRPr="002D0E91">
            <w:rPr>
              <w:rStyle w:val="PlaceholderText"/>
              <w:rFonts w:cstheme="minorHAnsi"/>
            </w:rPr>
            <w:t>Click or tap to enter a date.</w:t>
          </w:r>
        </w:p>
      </w:docPartBody>
    </w:docPart>
    <w:docPart>
      <w:docPartPr>
        <w:name w:val="BDBBC7BC114A476BB6DDDFBECC05DD3D"/>
        <w:category>
          <w:name w:val="General"/>
          <w:gallery w:val="placeholder"/>
        </w:category>
        <w:types>
          <w:type w:val="bbPlcHdr"/>
        </w:types>
        <w:behaviors>
          <w:behavior w:val="content"/>
        </w:behaviors>
        <w:guid w:val="{8281B352-2A54-48BD-AC70-E65FAA827171}"/>
      </w:docPartPr>
      <w:docPartBody>
        <w:p w:rsidR="00C176BB" w:rsidRDefault="00141034" w:rsidP="00141034">
          <w:pPr>
            <w:pStyle w:val="BDBBC7BC114A476BB6DDDFBECC05DD3D"/>
          </w:pPr>
          <w:r w:rsidRPr="002D0E91">
            <w:rPr>
              <w:rStyle w:val="PlaceholderText"/>
              <w:rFonts w:cstheme="minorHAnsi"/>
            </w:rPr>
            <w:t>Click or tap to enter a date.</w:t>
          </w:r>
        </w:p>
      </w:docPartBody>
    </w:docPart>
    <w:docPart>
      <w:docPartPr>
        <w:name w:val="D0962A7AC9FA46FF88FE8E4402E2584C"/>
        <w:category>
          <w:name w:val="General"/>
          <w:gallery w:val="placeholder"/>
        </w:category>
        <w:types>
          <w:type w:val="bbPlcHdr"/>
        </w:types>
        <w:behaviors>
          <w:behavior w:val="content"/>
        </w:behaviors>
        <w:guid w:val="{7EC6505E-94F0-48B5-9CD1-D95693AB3D62}"/>
      </w:docPartPr>
      <w:docPartBody>
        <w:p w:rsidR="00C176BB" w:rsidRDefault="00141034" w:rsidP="00141034">
          <w:pPr>
            <w:pStyle w:val="D0962A7AC9FA46FF88FE8E4402E2584C"/>
          </w:pPr>
          <w:r w:rsidRPr="002D0E91">
            <w:rPr>
              <w:rStyle w:val="PlaceholderText"/>
              <w:rFonts w:cstheme="minorHAnsi"/>
            </w:rPr>
            <w:t>Click or tap here to enter text.</w:t>
          </w:r>
        </w:p>
      </w:docPartBody>
    </w:docPart>
    <w:docPart>
      <w:docPartPr>
        <w:name w:val="42D67A934A374A0FB304C06DAA03369F"/>
        <w:category>
          <w:name w:val="General"/>
          <w:gallery w:val="placeholder"/>
        </w:category>
        <w:types>
          <w:type w:val="bbPlcHdr"/>
        </w:types>
        <w:behaviors>
          <w:behavior w:val="content"/>
        </w:behaviors>
        <w:guid w:val="{995BAF19-192B-40D2-8553-4A645102C19D}"/>
      </w:docPartPr>
      <w:docPartBody>
        <w:p w:rsidR="00C176BB" w:rsidRDefault="00141034" w:rsidP="00141034">
          <w:pPr>
            <w:pStyle w:val="42D67A934A374A0FB304C06DAA03369F"/>
          </w:pPr>
          <w:r w:rsidRPr="002D0E91">
            <w:rPr>
              <w:rStyle w:val="PlaceholderText"/>
              <w:rFonts w:cstheme="minorHAnsi"/>
            </w:rPr>
            <w:t>Click or tap here to enter text.</w:t>
          </w:r>
        </w:p>
      </w:docPartBody>
    </w:docPart>
    <w:docPart>
      <w:docPartPr>
        <w:name w:val="C0007DA5BA63401E8F615A9FEC894AF6"/>
        <w:category>
          <w:name w:val="General"/>
          <w:gallery w:val="placeholder"/>
        </w:category>
        <w:types>
          <w:type w:val="bbPlcHdr"/>
        </w:types>
        <w:behaviors>
          <w:behavior w:val="content"/>
        </w:behaviors>
        <w:guid w:val="{F3F25E82-FFB5-43B9-BD48-088565239EEF}"/>
      </w:docPartPr>
      <w:docPartBody>
        <w:p w:rsidR="00C176BB" w:rsidRDefault="00141034" w:rsidP="00141034">
          <w:pPr>
            <w:pStyle w:val="C0007DA5BA63401E8F615A9FEC894AF6"/>
          </w:pPr>
          <w:r w:rsidRPr="002D0E91">
            <w:rPr>
              <w:rStyle w:val="PlaceholderText"/>
              <w:rFonts w:cstheme="minorHAnsi"/>
            </w:rPr>
            <w:t>Click or tap to enter a date.</w:t>
          </w:r>
        </w:p>
      </w:docPartBody>
    </w:docPart>
    <w:docPart>
      <w:docPartPr>
        <w:name w:val="C56A77E8215E4BEE81C997971E08E2A7"/>
        <w:category>
          <w:name w:val="General"/>
          <w:gallery w:val="placeholder"/>
        </w:category>
        <w:types>
          <w:type w:val="bbPlcHdr"/>
        </w:types>
        <w:behaviors>
          <w:behavior w:val="content"/>
        </w:behaviors>
        <w:guid w:val="{6A96FDF2-A1E7-4A7A-BECE-439596E77F78}"/>
      </w:docPartPr>
      <w:docPartBody>
        <w:p w:rsidR="00C176BB" w:rsidRDefault="00141034" w:rsidP="00141034">
          <w:pPr>
            <w:pStyle w:val="C56A77E8215E4BEE81C997971E08E2A7"/>
          </w:pPr>
          <w:r w:rsidRPr="002D0E91">
            <w:rPr>
              <w:rStyle w:val="PlaceholderText"/>
              <w:rFonts w:cstheme="minorHAnsi"/>
            </w:rPr>
            <w:t>Click or tap to enter a date.</w:t>
          </w:r>
        </w:p>
      </w:docPartBody>
    </w:docPart>
    <w:docPart>
      <w:docPartPr>
        <w:name w:val="FDF3A3F0B19E49D99D13A24BB4B742AC"/>
        <w:category>
          <w:name w:val="General"/>
          <w:gallery w:val="placeholder"/>
        </w:category>
        <w:types>
          <w:type w:val="bbPlcHdr"/>
        </w:types>
        <w:behaviors>
          <w:behavior w:val="content"/>
        </w:behaviors>
        <w:guid w:val="{D70B8CAA-9201-472D-9F7E-8CABF20538B9}"/>
      </w:docPartPr>
      <w:docPartBody>
        <w:p w:rsidR="00C176BB" w:rsidRDefault="00141034" w:rsidP="00141034">
          <w:pPr>
            <w:pStyle w:val="FDF3A3F0B19E49D99D13A24BB4B742AC"/>
          </w:pPr>
          <w:r w:rsidRPr="002D0E91">
            <w:rPr>
              <w:rStyle w:val="PlaceholderText"/>
              <w:rFonts w:cstheme="minorHAnsi"/>
            </w:rPr>
            <w:t>Click or tap here to enter text.</w:t>
          </w:r>
        </w:p>
      </w:docPartBody>
    </w:docPart>
    <w:docPart>
      <w:docPartPr>
        <w:name w:val="118B9CF6AB104E41B5032C541F448ABB"/>
        <w:category>
          <w:name w:val="General"/>
          <w:gallery w:val="placeholder"/>
        </w:category>
        <w:types>
          <w:type w:val="bbPlcHdr"/>
        </w:types>
        <w:behaviors>
          <w:behavior w:val="content"/>
        </w:behaviors>
        <w:guid w:val="{45243BAB-3139-41C7-8673-05B1DF282292}"/>
      </w:docPartPr>
      <w:docPartBody>
        <w:p w:rsidR="00C176BB" w:rsidRDefault="00141034" w:rsidP="00141034">
          <w:pPr>
            <w:pStyle w:val="118B9CF6AB104E41B5032C541F448ABB"/>
          </w:pPr>
          <w:r w:rsidRPr="002D0E91">
            <w:rPr>
              <w:rStyle w:val="PlaceholderText"/>
              <w:rFonts w:cstheme="minorHAnsi"/>
            </w:rPr>
            <w:t>Click or tap to enter a date.</w:t>
          </w:r>
        </w:p>
      </w:docPartBody>
    </w:docPart>
    <w:docPart>
      <w:docPartPr>
        <w:name w:val="322015E14D2648CD8B433FFF47B33391"/>
        <w:category>
          <w:name w:val="General"/>
          <w:gallery w:val="placeholder"/>
        </w:category>
        <w:types>
          <w:type w:val="bbPlcHdr"/>
        </w:types>
        <w:behaviors>
          <w:behavior w:val="content"/>
        </w:behaviors>
        <w:guid w:val="{E2050FA3-FA46-419E-BEB3-F5DF74B62FBE}"/>
      </w:docPartPr>
      <w:docPartBody>
        <w:p w:rsidR="00C176BB" w:rsidRDefault="00141034" w:rsidP="00141034">
          <w:pPr>
            <w:pStyle w:val="322015E14D2648CD8B433FFF47B33391"/>
          </w:pPr>
          <w:r w:rsidRPr="002D0E91">
            <w:rPr>
              <w:rStyle w:val="PlaceholderText"/>
              <w:rFonts w:cstheme="minorHAnsi"/>
            </w:rPr>
            <w:t>Click or tap to enter a date.</w:t>
          </w:r>
        </w:p>
      </w:docPartBody>
    </w:docPart>
    <w:docPart>
      <w:docPartPr>
        <w:name w:val="4D48CD8D07BA4B63B51A1027295EA1F1"/>
        <w:category>
          <w:name w:val="General"/>
          <w:gallery w:val="placeholder"/>
        </w:category>
        <w:types>
          <w:type w:val="bbPlcHdr"/>
        </w:types>
        <w:behaviors>
          <w:behavior w:val="content"/>
        </w:behaviors>
        <w:guid w:val="{54425D19-2F51-4A60-B4B6-6899712301AB}"/>
      </w:docPartPr>
      <w:docPartBody>
        <w:p w:rsidR="00C176BB" w:rsidRDefault="00141034" w:rsidP="00141034">
          <w:pPr>
            <w:pStyle w:val="4D48CD8D07BA4B63B51A1027295EA1F1"/>
          </w:pPr>
          <w:r w:rsidRPr="003C7673">
            <w:rPr>
              <w:rStyle w:val="PlaceholderText"/>
            </w:rPr>
            <w:t>Click or tap here to enter text.</w:t>
          </w:r>
        </w:p>
      </w:docPartBody>
    </w:docPart>
    <w:docPart>
      <w:docPartPr>
        <w:name w:val="948EDF5DC5F64683B86EC1C2056FE037"/>
        <w:category>
          <w:name w:val="General"/>
          <w:gallery w:val="placeholder"/>
        </w:category>
        <w:types>
          <w:type w:val="bbPlcHdr"/>
        </w:types>
        <w:behaviors>
          <w:behavior w:val="content"/>
        </w:behaviors>
        <w:guid w:val="{54BE7697-6E8C-40BD-A793-96BA6D66BD8B}"/>
      </w:docPartPr>
      <w:docPartBody>
        <w:p w:rsidR="00C176BB" w:rsidRDefault="00141034" w:rsidP="00141034">
          <w:pPr>
            <w:pStyle w:val="948EDF5DC5F64683B86EC1C2056FE037"/>
          </w:pPr>
          <w:r w:rsidRPr="002D0E91">
            <w:rPr>
              <w:rStyle w:val="PlaceholderText"/>
              <w:rFonts w:cstheme="minorHAnsi"/>
            </w:rPr>
            <w:t>Click or tap here to enter text.</w:t>
          </w:r>
        </w:p>
      </w:docPartBody>
    </w:docPart>
    <w:docPart>
      <w:docPartPr>
        <w:name w:val="7A13E68B8DD5466AA920385DE3219ED7"/>
        <w:category>
          <w:name w:val="General"/>
          <w:gallery w:val="placeholder"/>
        </w:category>
        <w:types>
          <w:type w:val="bbPlcHdr"/>
        </w:types>
        <w:behaviors>
          <w:behavior w:val="content"/>
        </w:behaviors>
        <w:guid w:val="{82F8A8E6-D208-42C4-83B6-85445CA74764}"/>
      </w:docPartPr>
      <w:docPartBody>
        <w:p w:rsidR="00C176BB" w:rsidRDefault="00141034" w:rsidP="00141034">
          <w:pPr>
            <w:pStyle w:val="7A13E68B8DD5466AA920385DE3219ED7"/>
          </w:pPr>
          <w:r w:rsidRPr="002D0E91">
            <w:rPr>
              <w:rStyle w:val="PlaceholderText"/>
              <w:rFonts w:cstheme="minorHAnsi"/>
            </w:rPr>
            <w:t>Click or tap here to enter text.</w:t>
          </w:r>
        </w:p>
      </w:docPartBody>
    </w:docPart>
    <w:docPart>
      <w:docPartPr>
        <w:name w:val="1C9F24D4602740AA9AA0858845AC3955"/>
        <w:category>
          <w:name w:val="General"/>
          <w:gallery w:val="placeholder"/>
        </w:category>
        <w:types>
          <w:type w:val="bbPlcHdr"/>
        </w:types>
        <w:behaviors>
          <w:behavior w:val="content"/>
        </w:behaviors>
        <w:guid w:val="{AD78169C-DA2E-4860-99DF-4F5BF4ECD21B}"/>
      </w:docPartPr>
      <w:docPartBody>
        <w:p w:rsidR="00C176BB" w:rsidRDefault="00141034" w:rsidP="00141034">
          <w:pPr>
            <w:pStyle w:val="1C9F24D4602740AA9AA0858845AC3955"/>
          </w:pPr>
          <w:r w:rsidRPr="002D0E91">
            <w:rPr>
              <w:rStyle w:val="PlaceholderText"/>
              <w:rFonts w:cstheme="minorHAnsi"/>
            </w:rPr>
            <w:t>Click or tap to enter a date.</w:t>
          </w:r>
        </w:p>
      </w:docPartBody>
    </w:docPart>
    <w:docPart>
      <w:docPartPr>
        <w:name w:val="68B2C0DB116C48D9B595980F615F277E"/>
        <w:category>
          <w:name w:val="General"/>
          <w:gallery w:val="placeholder"/>
        </w:category>
        <w:types>
          <w:type w:val="bbPlcHdr"/>
        </w:types>
        <w:behaviors>
          <w:behavior w:val="content"/>
        </w:behaviors>
        <w:guid w:val="{FB7A1189-37BD-46C2-9BBA-885E2A5625D5}"/>
      </w:docPartPr>
      <w:docPartBody>
        <w:p w:rsidR="00C176BB" w:rsidRDefault="00141034" w:rsidP="00141034">
          <w:pPr>
            <w:pStyle w:val="68B2C0DB116C48D9B595980F615F277E"/>
          </w:pPr>
          <w:r w:rsidRPr="002D0E91">
            <w:rPr>
              <w:rStyle w:val="PlaceholderText"/>
              <w:rFonts w:cstheme="minorHAnsi"/>
            </w:rPr>
            <w:t>Click or tap to enter a date.</w:t>
          </w:r>
        </w:p>
      </w:docPartBody>
    </w:docPart>
    <w:docPart>
      <w:docPartPr>
        <w:name w:val="EE3A7698FDF54C369FF27E85A2E70CE5"/>
        <w:category>
          <w:name w:val="General"/>
          <w:gallery w:val="placeholder"/>
        </w:category>
        <w:types>
          <w:type w:val="bbPlcHdr"/>
        </w:types>
        <w:behaviors>
          <w:behavior w:val="content"/>
        </w:behaviors>
        <w:guid w:val="{CC321857-BE9A-4D38-A9A2-BD7CF388FD1B}"/>
      </w:docPartPr>
      <w:docPartBody>
        <w:p w:rsidR="00C176BB" w:rsidRDefault="00141034" w:rsidP="00141034">
          <w:pPr>
            <w:pStyle w:val="EE3A7698FDF54C369FF27E85A2E70CE5"/>
          </w:pPr>
          <w:r w:rsidRPr="003C7673">
            <w:rPr>
              <w:rStyle w:val="PlaceholderText"/>
            </w:rPr>
            <w:t>Click or tap here to enter text.</w:t>
          </w:r>
        </w:p>
      </w:docPartBody>
    </w:docPart>
    <w:docPart>
      <w:docPartPr>
        <w:name w:val="10C0655A97FD48A5B1F6E122DC5B2F94"/>
        <w:category>
          <w:name w:val="General"/>
          <w:gallery w:val="placeholder"/>
        </w:category>
        <w:types>
          <w:type w:val="bbPlcHdr"/>
        </w:types>
        <w:behaviors>
          <w:behavior w:val="content"/>
        </w:behaviors>
        <w:guid w:val="{B7990D52-7FB9-4C59-B92E-11FF5109D432}"/>
      </w:docPartPr>
      <w:docPartBody>
        <w:p w:rsidR="00C176BB" w:rsidRDefault="00141034" w:rsidP="00141034">
          <w:pPr>
            <w:pStyle w:val="10C0655A97FD48A5B1F6E122DC5B2F94"/>
          </w:pPr>
          <w:r w:rsidRPr="002D0E91">
            <w:rPr>
              <w:rStyle w:val="PlaceholderText"/>
              <w:rFonts w:cstheme="minorHAnsi"/>
            </w:rPr>
            <w:t>Click or tap here to enter text.</w:t>
          </w:r>
        </w:p>
      </w:docPartBody>
    </w:docPart>
    <w:docPart>
      <w:docPartPr>
        <w:name w:val="DC6D2105A5904781BD66CB9469365830"/>
        <w:category>
          <w:name w:val="General"/>
          <w:gallery w:val="placeholder"/>
        </w:category>
        <w:types>
          <w:type w:val="bbPlcHdr"/>
        </w:types>
        <w:behaviors>
          <w:behavior w:val="content"/>
        </w:behaviors>
        <w:guid w:val="{DB743A43-89EB-4252-8215-65736F09F830}"/>
      </w:docPartPr>
      <w:docPartBody>
        <w:p w:rsidR="00C176BB" w:rsidRDefault="00141034" w:rsidP="00141034">
          <w:pPr>
            <w:pStyle w:val="DC6D2105A5904781BD66CB9469365830"/>
          </w:pPr>
          <w:r w:rsidRPr="002D0E91">
            <w:rPr>
              <w:rStyle w:val="PlaceholderText"/>
              <w:rFonts w:cstheme="minorHAnsi"/>
            </w:rPr>
            <w:t>Click or tap here to enter text.</w:t>
          </w:r>
        </w:p>
      </w:docPartBody>
    </w:docPart>
    <w:docPart>
      <w:docPartPr>
        <w:name w:val="0D0F1B00B36C4C7892E1D57DE7AEEB48"/>
        <w:category>
          <w:name w:val="General"/>
          <w:gallery w:val="placeholder"/>
        </w:category>
        <w:types>
          <w:type w:val="bbPlcHdr"/>
        </w:types>
        <w:behaviors>
          <w:behavior w:val="content"/>
        </w:behaviors>
        <w:guid w:val="{493B4176-96A9-4A14-9D65-427688693248}"/>
      </w:docPartPr>
      <w:docPartBody>
        <w:p w:rsidR="00C176BB" w:rsidRDefault="00141034" w:rsidP="00141034">
          <w:pPr>
            <w:pStyle w:val="0D0F1B00B36C4C7892E1D57DE7AEEB48"/>
          </w:pPr>
          <w:r w:rsidRPr="002D0E91">
            <w:rPr>
              <w:rStyle w:val="PlaceholderText"/>
              <w:rFonts w:cstheme="minorHAnsi"/>
            </w:rPr>
            <w:t>Click or tap to enter a date.</w:t>
          </w:r>
        </w:p>
      </w:docPartBody>
    </w:docPart>
    <w:docPart>
      <w:docPartPr>
        <w:name w:val="1D101857BDBF45E18F5DDEF04C12C440"/>
        <w:category>
          <w:name w:val="General"/>
          <w:gallery w:val="placeholder"/>
        </w:category>
        <w:types>
          <w:type w:val="bbPlcHdr"/>
        </w:types>
        <w:behaviors>
          <w:behavior w:val="content"/>
        </w:behaviors>
        <w:guid w:val="{668BD860-729E-4E7A-A391-73998652F06E}"/>
      </w:docPartPr>
      <w:docPartBody>
        <w:p w:rsidR="00C176BB" w:rsidRDefault="00141034" w:rsidP="00141034">
          <w:pPr>
            <w:pStyle w:val="1D101857BDBF45E18F5DDEF04C12C440"/>
          </w:pPr>
          <w:r w:rsidRPr="002D0E91">
            <w:rPr>
              <w:rStyle w:val="PlaceholderText"/>
              <w:rFonts w:cstheme="minorHAnsi"/>
            </w:rPr>
            <w:t>Click or tap to enter a date.</w:t>
          </w:r>
        </w:p>
      </w:docPartBody>
    </w:docPart>
    <w:docPart>
      <w:docPartPr>
        <w:name w:val="1724ABE3F832412BB2E1A2F0F4ECD239"/>
        <w:category>
          <w:name w:val="General"/>
          <w:gallery w:val="placeholder"/>
        </w:category>
        <w:types>
          <w:type w:val="bbPlcHdr"/>
        </w:types>
        <w:behaviors>
          <w:behavior w:val="content"/>
        </w:behaviors>
        <w:guid w:val="{AEA65E39-56E4-40E5-9006-E5D7724DD879}"/>
      </w:docPartPr>
      <w:docPartBody>
        <w:p w:rsidR="00C176BB" w:rsidRDefault="00141034" w:rsidP="00141034">
          <w:pPr>
            <w:pStyle w:val="1724ABE3F832412BB2E1A2F0F4ECD239"/>
          </w:pPr>
          <w:r w:rsidRPr="003C7673">
            <w:rPr>
              <w:rStyle w:val="PlaceholderText"/>
            </w:rPr>
            <w:t>Click or tap here to enter text.</w:t>
          </w:r>
        </w:p>
      </w:docPartBody>
    </w:docPart>
    <w:docPart>
      <w:docPartPr>
        <w:name w:val="F0DB4DC0D8794FD8AED29D8211D6DC70"/>
        <w:category>
          <w:name w:val="General"/>
          <w:gallery w:val="placeholder"/>
        </w:category>
        <w:types>
          <w:type w:val="bbPlcHdr"/>
        </w:types>
        <w:behaviors>
          <w:behavior w:val="content"/>
        </w:behaviors>
        <w:guid w:val="{3A924578-9724-4FBB-9FE4-9C871DEAD281}"/>
      </w:docPartPr>
      <w:docPartBody>
        <w:p w:rsidR="00C176BB" w:rsidRDefault="00141034" w:rsidP="00141034">
          <w:pPr>
            <w:pStyle w:val="F0DB4DC0D8794FD8AED29D8211D6DC70"/>
          </w:pPr>
          <w:r w:rsidRPr="002D0E91">
            <w:rPr>
              <w:rStyle w:val="PlaceholderText"/>
              <w:rFonts w:cstheme="minorHAnsi"/>
            </w:rPr>
            <w:t>Click or tap here to enter text.</w:t>
          </w:r>
        </w:p>
      </w:docPartBody>
    </w:docPart>
    <w:docPart>
      <w:docPartPr>
        <w:name w:val="F304C677EA7B4653A9B7A5923FB2B0E1"/>
        <w:category>
          <w:name w:val="General"/>
          <w:gallery w:val="placeholder"/>
        </w:category>
        <w:types>
          <w:type w:val="bbPlcHdr"/>
        </w:types>
        <w:behaviors>
          <w:behavior w:val="content"/>
        </w:behaviors>
        <w:guid w:val="{E5F3153D-72CC-4AEB-B3E8-5065A4201F6A}"/>
      </w:docPartPr>
      <w:docPartBody>
        <w:p w:rsidR="00C176BB" w:rsidRDefault="00141034" w:rsidP="00141034">
          <w:pPr>
            <w:pStyle w:val="F304C677EA7B4653A9B7A5923FB2B0E1"/>
          </w:pPr>
          <w:r w:rsidRPr="002D0E91">
            <w:rPr>
              <w:rStyle w:val="PlaceholderText"/>
              <w:rFonts w:cstheme="minorHAnsi"/>
            </w:rPr>
            <w:t>Click or tap here to enter text.</w:t>
          </w:r>
        </w:p>
      </w:docPartBody>
    </w:docPart>
    <w:docPart>
      <w:docPartPr>
        <w:name w:val="AEEFE3C9AA8C4F1E94C05C94884D08B2"/>
        <w:category>
          <w:name w:val="General"/>
          <w:gallery w:val="placeholder"/>
        </w:category>
        <w:types>
          <w:type w:val="bbPlcHdr"/>
        </w:types>
        <w:behaviors>
          <w:behavior w:val="content"/>
        </w:behaviors>
        <w:guid w:val="{7669013A-AB27-4CDD-B4D5-F87E37BC9634}"/>
      </w:docPartPr>
      <w:docPartBody>
        <w:p w:rsidR="00A075AB" w:rsidRDefault="00206892" w:rsidP="00206892">
          <w:pPr>
            <w:pStyle w:val="AEEFE3C9AA8C4F1E94C05C94884D08B2"/>
          </w:pPr>
          <w:r w:rsidRPr="002D0E91">
            <w:rPr>
              <w:rStyle w:val="PlaceholderText"/>
              <w:rFonts w:cstheme="minorHAnsi"/>
            </w:rPr>
            <w:t>Click or tap here to enter text.</w:t>
          </w:r>
        </w:p>
      </w:docPartBody>
    </w:docPart>
    <w:docPart>
      <w:docPartPr>
        <w:name w:val="BFF72F43D9AE4E01A58B5F37C068504E"/>
        <w:category>
          <w:name w:val="General"/>
          <w:gallery w:val="placeholder"/>
        </w:category>
        <w:types>
          <w:type w:val="bbPlcHdr"/>
        </w:types>
        <w:behaviors>
          <w:behavior w:val="content"/>
        </w:behaviors>
        <w:guid w:val="{F313AF97-B2E9-46C2-93D8-44693E3B4C0C}"/>
      </w:docPartPr>
      <w:docPartBody>
        <w:p w:rsidR="00A075AB" w:rsidRDefault="00206892" w:rsidP="00206892">
          <w:pPr>
            <w:pStyle w:val="BFF72F43D9AE4E01A58B5F37C068504E"/>
          </w:pPr>
          <w:r w:rsidRPr="002D0E91">
            <w:rPr>
              <w:rStyle w:val="PlaceholderText"/>
              <w:rFonts w:cstheme="minorHAnsi"/>
            </w:rPr>
            <w:t>Click or tap here to enter text.</w:t>
          </w:r>
        </w:p>
      </w:docPartBody>
    </w:docPart>
    <w:docPart>
      <w:docPartPr>
        <w:name w:val="4D6D716CC7BB48A5A2EBC2C80D5B9568"/>
        <w:category>
          <w:name w:val="General"/>
          <w:gallery w:val="placeholder"/>
        </w:category>
        <w:types>
          <w:type w:val="bbPlcHdr"/>
        </w:types>
        <w:behaviors>
          <w:behavior w:val="content"/>
        </w:behaviors>
        <w:guid w:val="{9F371FB5-A09D-4D67-8504-4AB13DB92305}"/>
      </w:docPartPr>
      <w:docPartBody>
        <w:p w:rsidR="00A075AB" w:rsidRDefault="00206892" w:rsidP="00206892">
          <w:pPr>
            <w:pStyle w:val="4D6D716CC7BB48A5A2EBC2C80D5B9568"/>
          </w:pPr>
          <w:r w:rsidRPr="002D0E91">
            <w:rPr>
              <w:rStyle w:val="PlaceholderText"/>
              <w:rFonts w:cstheme="minorHAnsi"/>
            </w:rPr>
            <w:t>Click or tap here to enter text.</w:t>
          </w:r>
        </w:p>
      </w:docPartBody>
    </w:docPart>
    <w:docPart>
      <w:docPartPr>
        <w:name w:val="AF70466B9EAA408186C36D0D1B5A53CD"/>
        <w:category>
          <w:name w:val="General"/>
          <w:gallery w:val="placeholder"/>
        </w:category>
        <w:types>
          <w:type w:val="bbPlcHdr"/>
        </w:types>
        <w:behaviors>
          <w:behavior w:val="content"/>
        </w:behaviors>
        <w:guid w:val="{24398E12-B0BF-46BF-918D-C1042E54D1C2}"/>
      </w:docPartPr>
      <w:docPartBody>
        <w:p w:rsidR="00A075AB" w:rsidRDefault="00206892" w:rsidP="00206892">
          <w:pPr>
            <w:pStyle w:val="AF70466B9EAA408186C36D0D1B5A53CD"/>
          </w:pPr>
          <w:r w:rsidRPr="003C7673">
            <w:rPr>
              <w:rStyle w:val="PlaceholderText"/>
            </w:rPr>
            <w:t>Click or tap here to enter text.</w:t>
          </w:r>
        </w:p>
      </w:docPartBody>
    </w:docPart>
    <w:docPart>
      <w:docPartPr>
        <w:name w:val="B472254E4CC54524AE3BFFB1F6155B33"/>
        <w:category>
          <w:name w:val="General"/>
          <w:gallery w:val="placeholder"/>
        </w:category>
        <w:types>
          <w:type w:val="bbPlcHdr"/>
        </w:types>
        <w:behaviors>
          <w:behavior w:val="content"/>
        </w:behaviors>
        <w:guid w:val="{6C6035C5-DCEF-4D4D-A79A-55E79B1D9A1D}"/>
      </w:docPartPr>
      <w:docPartBody>
        <w:p w:rsidR="00A075AB" w:rsidRDefault="00206892" w:rsidP="00206892">
          <w:pPr>
            <w:pStyle w:val="B472254E4CC54524AE3BFFB1F6155B33"/>
          </w:pPr>
          <w:r w:rsidRPr="002D0E91">
            <w:rPr>
              <w:rStyle w:val="PlaceholderText"/>
              <w:rFonts w:cstheme="minorHAns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F5"/>
    <w:rsid w:val="00141034"/>
    <w:rsid w:val="00160AD3"/>
    <w:rsid w:val="001E7148"/>
    <w:rsid w:val="00206461"/>
    <w:rsid w:val="00206892"/>
    <w:rsid w:val="00221B5A"/>
    <w:rsid w:val="003C3ADF"/>
    <w:rsid w:val="00431285"/>
    <w:rsid w:val="00577D9A"/>
    <w:rsid w:val="00607AF5"/>
    <w:rsid w:val="00612A04"/>
    <w:rsid w:val="00645189"/>
    <w:rsid w:val="006E2C8B"/>
    <w:rsid w:val="007061E5"/>
    <w:rsid w:val="00711DD0"/>
    <w:rsid w:val="00734991"/>
    <w:rsid w:val="007B499D"/>
    <w:rsid w:val="007F03F2"/>
    <w:rsid w:val="008B0F18"/>
    <w:rsid w:val="00A075AB"/>
    <w:rsid w:val="00AE3F09"/>
    <w:rsid w:val="00B8440E"/>
    <w:rsid w:val="00BB3751"/>
    <w:rsid w:val="00C176BB"/>
    <w:rsid w:val="00C53713"/>
    <w:rsid w:val="00C906C8"/>
    <w:rsid w:val="00F03D1D"/>
    <w:rsid w:val="00F639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892"/>
    <w:rPr>
      <w:color w:val="808080"/>
    </w:rPr>
  </w:style>
  <w:style w:type="paragraph" w:customStyle="1" w:styleId="9C8F259B8DE4440A8EEDBDE76104142C">
    <w:name w:val="9C8F259B8DE4440A8EEDBDE76104142C"/>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
    <w:name w:val="E6902C9D4FB140C79EB6600E77704A3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
    <w:name w:val="CBC029FED8A046FDB501FC9B9BD1DDBB"/>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
    <w:name w:val="176C1B65478A4C07B439C7B568EE2B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
    <w:name w:val="DC2F3CDEAED146EFB9A536E8E27ED79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1">
    <w:name w:val="E6902C9D4FB140C79EB6600E77704A34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
    <w:name w:val="CBC029FED8A046FDB501FC9B9BD1DDBB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1">
    <w:name w:val="176C1B65478A4C07B439C7B568EE2B22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1">
    <w:name w:val="DC2F3CDEAED146EFB9A536E8E27ED79E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
    <w:name w:val="603AFDA0E8F84824ABDAC5E371C08A0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
    <w:name w:val="0D5614AA908549619CCD6AEE935E60A6"/>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
    <w:name w:val="1288251F18A840BBA56AC0FC2D1FA36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
    <w:name w:val="441B92AAB060448391C404176143F59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
    <w:name w:val="3A0896A666DF4C3C854E35DB5309293C"/>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6902C9D4FB140C79EB6600E77704A342">
    <w:name w:val="E6902C9D4FB140C79EB6600E77704A34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2">
    <w:name w:val="CBC029FED8A046FDB501FC9B9BD1DDBB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2">
    <w:name w:val="176C1B65478A4C07B439C7B568EE2B2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2">
    <w:name w:val="DC2F3CDEAED146EFB9A536E8E27ED79E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1">
    <w:name w:val="603AFDA0E8F84824ABDAC5E371C08A02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1">
    <w:name w:val="0D5614AA908549619CCD6AEE935E60A6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1">
    <w:name w:val="1288251F18A840BBA56AC0FC2D1FA36E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1">
    <w:name w:val="441B92AAB060448391C404176143F593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1">
    <w:name w:val="3A0896A666DF4C3C854E35DB5309293C1"/>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F56A2ECD0C04BBDB6B676BD49A737A8">
    <w:name w:val="1F56A2ECD0C04BBDB6B676BD49A737A8"/>
    <w:rsid w:val="00607AF5"/>
  </w:style>
  <w:style w:type="paragraph" w:customStyle="1" w:styleId="E6902C9D4FB140C79EB6600E77704A343">
    <w:name w:val="E6902C9D4FB140C79EB6600E77704A34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3">
    <w:name w:val="CBC029FED8A046FDB501FC9B9BD1DDBB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3">
    <w:name w:val="176C1B65478A4C07B439C7B568EE2B22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3">
    <w:name w:val="DC2F3CDEAED146EFB9A536E8E27ED79E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2">
    <w:name w:val="603AFDA0E8F84824ABDAC5E371C08A02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2">
    <w:name w:val="0D5614AA908549619CCD6AEE935E60A6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2">
    <w:name w:val="1288251F18A840BBA56AC0FC2D1FA36E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2">
    <w:name w:val="441B92AAB060448391C404176143F593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2">
    <w:name w:val="3A0896A666DF4C3C854E35DB5309293C2"/>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AAF3766A8EF4B62BE3BC992B52A4F6D">
    <w:name w:val="1AAF3766A8EF4B62BE3BC992B52A4F6D"/>
    <w:rsid w:val="00607AF5"/>
  </w:style>
  <w:style w:type="paragraph" w:customStyle="1" w:styleId="163CD9B62D3A48D2A7FAC1291566B715">
    <w:name w:val="163CD9B62D3A48D2A7FAC1291566B715"/>
    <w:rsid w:val="00607AF5"/>
  </w:style>
  <w:style w:type="paragraph" w:customStyle="1" w:styleId="BB04E24ADA43492F9BAE33C7BA9E30BB">
    <w:name w:val="BB04E24ADA43492F9BAE33C7BA9E30BB"/>
    <w:rsid w:val="00607AF5"/>
  </w:style>
  <w:style w:type="paragraph" w:customStyle="1" w:styleId="BD499926BA1748A59A2F759CD4993AC5">
    <w:name w:val="BD499926BA1748A59A2F759CD4993AC5"/>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4">
    <w:name w:val="CBC029FED8A046FDB501FC9B9BD1DDBB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4">
    <w:name w:val="176C1B65478A4C07B439C7B568EE2B22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4">
    <w:name w:val="DC2F3CDEAED146EFB9A536E8E27ED79E4"/>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3">
    <w:name w:val="603AFDA0E8F84824ABDAC5E371C08A02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3">
    <w:name w:val="0D5614AA908549619CCD6AEE935E60A6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3">
    <w:name w:val="1288251F18A840BBA56AC0FC2D1FA36E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3">
    <w:name w:val="441B92AAB060448391C404176143F593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3">
    <w:name w:val="3A0896A666DF4C3C854E35DB5309293C3"/>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7F07CEA7101F4F83B762AC3194A610FF">
    <w:name w:val="7F07CEA7101F4F83B762AC3194A610FF"/>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
    <w:name w:val="AD0D4EB8D34E49E6B40AAADB6B34F94E"/>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
    <w:name w:val="84202EA1B5F4494493E642DE894A3A7D"/>
    <w:rsid w:val="00607AF5"/>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1">
    <w:name w:val="BD499926BA1748A59A2F759CD4993AC5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5">
    <w:name w:val="CBC029FED8A046FDB501FC9B9BD1DDBB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5">
    <w:name w:val="176C1B65478A4C07B439C7B568EE2B22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5">
    <w:name w:val="DC2F3CDEAED146EFB9A536E8E27ED79E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4">
    <w:name w:val="603AFDA0E8F84824ABDAC5E371C08A02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4">
    <w:name w:val="0D5614AA908549619CCD6AEE935E60A6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4">
    <w:name w:val="1288251F18A840BBA56AC0FC2D1FA36E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4">
    <w:name w:val="441B92AAB060448391C404176143F593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4">
    <w:name w:val="3A0896A666DF4C3C854E35DB5309293C4"/>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1">
    <w:name w:val="AD0D4EB8D34E49E6B40AAADB6B34F94E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1">
    <w:name w:val="84202EA1B5F4494493E642DE894A3A7D1"/>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2">
    <w:name w:val="BD499926BA1748A59A2F759CD4993AC5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6">
    <w:name w:val="CBC029FED8A046FDB501FC9B9BD1DDBB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6">
    <w:name w:val="176C1B65478A4C07B439C7B568EE2B22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6">
    <w:name w:val="DC2F3CDEAED146EFB9A536E8E27ED79E6"/>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5">
    <w:name w:val="603AFDA0E8F84824ABDAC5E371C08A02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5">
    <w:name w:val="0D5614AA908549619CCD6AEE935E60A6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5">
    <w:name w:val="1288251F18A840BBA56AC0FC2D1FA36E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5">
    <w:name w:val="441B92AAB060448391C404176143F593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5">
    <w:name w:val="3A0896A666DF4C3C854E35DB5309293C5"/>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2">
    <w:name w:val="AD0D4EB8D34E49E6B40AAADB6B34F94E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2">
    <w:name w:val="84202EA1B5F4494493E642DE894A3A7D2"/>
    <w:rsid w:val="00F03D1D"/>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499926BA1748A59A2F759CD4993AC53">
    <w:name w:val="BD499926BA1748A59A2F759CD4993AC5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7">
    <w:name w:val="CBC029FED8A046FDB501FC9B9BD1DDBB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7">
    <w:name w:val="176C1B65478A4C07B439C7B568EE2B22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7">
    <w:name w:val="DC2F3CDEAED146EFB9A536E8E27ED79E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6">
    <w:name w:val="603AFDA0E8F84824ABDAC5E371C08A02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6">
    <w:name w:val="0D5614AA908549619CCD6AEE935E60A6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6">
    <w:name w:val="1288251F18A840BBA56AC0FC2D1FA36E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6">
    <w:name w:val="441B92AAB060448391C404176143F593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6">
    <w:name w:val="3A0896A666DF4C3C854E35DB5309293C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D0D4EB8D34E49E6B40AAADB6B34F94E3">
    <w:name w:val="AD0D4EB8D34E49E6B40AAADB6B34F94E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3">
    <w:name w:val="84202EA1B5F4494493E642DE894A3A7D3"/>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
    <w:name w:val="674C6D004F2F400CA5D9BA4045F50866"/>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8">
    <w:name w:val="CBC029FED8A046FDB501FC9B9BD1DDBB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8">
    <w:name w:val="176C1B65478A4C07B439C7B568EE2B22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8">
    <w:name w:val="DC2F3CDEAED146EFB9A536E8E27ED79E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7">
    <w:name w:val="603AFDA0E8F84824ABDAC5E371C08A02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7">
    <w:name w:val="0D5614AA908549619CCD6AEE935E60A6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7">
    <w:name w:val="1288251F18A840BBA56AC0FC2D1FA36E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7">
    <w:name w:val="441B92AAB060448391C404176143F593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7">
    <w:name w:val="3A0896A666DF4C3C854E35DB5309293C7"/>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
    <w:name w:val="C2E1DAB35A0D404091976D486ACF2610"/>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4">
    <w:name w:val="84202EA1B5F4494493E642DE894A3A7D4"/>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74C6D004F2F400CA5D9BA4045F508661">
    <w:name w:val="674C6D004F2F400CA5D9BA4045F508661"/>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9">
    <w:name w:val="CBC029FED8A046FDB501FC9B9BD1DDBB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76C1B65478A4C07B439C7B568EE2B229">
    <w:name w:val="176C1B65478A4C07B439C7B568EE2B22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DC2F3CDEAED146EFB9A536E8E27ED79E9">
    <w:name w:val="DC2F3CDEAED146EFB9A536E8E27ED79E9"/>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8">
    <w:name w:val="603AFDA0E8F84824ABDAC5E371C08A02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8">
    <w:name w:val="0D5614AA908549619CCD6AEE935E60A6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8">
    <w:name w:val="1288251F18A840BBA56AC0FC2D1FA36E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8">
    <w:name w:val="441B92AAB060448391C404176143F593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8">
    <w:name w:val="3A0896A666DF4C3C854E35DB5309293C8"/>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2E1DAB35A0D404091976D486ACF26101">
    <w:name w:val="C2E1DAB35A0D404091976D486ACF26101"/>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4202EA1B5F4494493E642DE894A3A7D5">
    <w:name w:val="84202EA1B5F4494493E642DE894A3A7D5"/>
    <w:rsid w:val="003C3ADF"/>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15D0CE7C34464A8CB17EA45E388D5A">
    <w:name w:val="6015D0CE7C34464A8CB17EA45E388D5A"/>
    <w:rsid w:val="00577D9A"/>
  </w:style>
  <w:style w:type="paragraph" w:customStyle="1" w:styleId="D661B88FBB4E45DF87EA33F65EF53018">
    <w:name w:val="D661B88FBB4E45DF87EA33F65EF53018"/>
    <w:rsid w:val="00577D9A"/>
  </w:style>
  <w:style w:type="paragraph" w:customStyle="1" w:styleId="E9C8F7EE39EB4435BCBC681F65111A70">
    <w:name w:val="E9C8F7EE39EB4435BCBC681F65111A70"/>
    <w:rsid w:val="00577D9A"/>
  </w:style>
  <w:style w:type="paragraph" w:customStyle="1" w:styleId="A4378D1F7C2E4B7C8139FBAC3B2165B2">
    <w:name w:val="A4378D1F7C2E4B7C8139FBAC3B2165B2"/>
    <w:rsid w:val="00577D9A"/>
  </w:style>
  <w:style w:type="paragraph" w:customStyle="1" w:styleId="691ABCEDE3AB44AA8CF101A3DF6A07B4">
    <w:name w:val="691ABCEDE3AB44AA8CF101A3DF6A07B4"/>
    <w:rsid w:val="00577D9A"/>
  </w:style>
  <w:style w:type="paragraph" w:customStyle="1" w:styleId="C9F977DE1B24455E9995A8BCEC00738B">
    <w:name w:val="C9F977DE1B24455E9995A8BCEC00738B"/>
    <w:rsid w:val="00577D9A"/>
  </w:style>
  <w:style w:type="paragraph" w:customStyle="1" w:styleId="8A9362F0140E400FAB23EA37CA239384">
    <w:name w:val="8A9362F0140E400FAB23EA37CA239384"/>
    <w:rsid w:val="00577D9A"/>
  </w:style>
  <w:style w:type="paragraph" w:customStyle="1" w:styleId="E2BADE6B879C495A84154ABE83B1C1BF">
    <w:name w:val="E2BADE6B879C495A84154ABE83B1C1BF"/>
    <w:rsid w:val="00577D9A"/>
  </w:style>
  <w:style w:type="paragraph" w:customStyle="1" w:styleId="6AE4DFA200AC4C09A79E7AD1A0B5BE1E">
    <w:name w:val="6AE4DFA200AC4C09A79E7AD1A0B5BE1E"/>
    <w:rsid w:val="00577D9A"/>
  </w:style>
  <w:style w:type="paragraph" w:customStyle="1" w:styleId="ED737C9C15A3482EB8444563F4E9F8AE">
    <w:name w:val="ED737C9C15A3482EB8444563F4E9F8AE"/>
    <w:rsid w:val="00577D9A"/>
  </w:style>
  <w:style w:type="paragraph" w:customStyle="1" w:styleId="CC994E6CF58A43B296D00D0830446E64">
    <w:name w:val="CC994E6CF58A43B296D00D0830446E64"/>
    <w:rsid w:val="00577D9A"/>
  </w:style>
  <w:style w:type="paragraph" w:customStyle="1" w:styleId="BF125FD831F04F0C86694D0ABB89496E">
    <w:name w:val="BF125FD831F04F0C86694D0ABB89496E"/>
    <w:rsid w:val="00577D9A"/>
  </w:style>
  <w:style w:type="paragraph" w:customStyle="1" w:styleId="725DF05EF0A540E2994CB2F63757767A">
    <w:name w:val="725DF05EF0A540E2994CB2F63757767A"/>
    <w:rsid w:val="00577D9A"/>
  </w:style>
  <w:style w:type="paragraph" w:customStyle="1" w:styleId="EBB5A65DBC0A4A7189201752AD654CA6">
    <w:name w:val="EBB5A65DBC0A4A7189201752AD654CA6"/>
    <w:rsid w:val="00577D9A"/>
  </w:style>
  <w:style w:type="paragraph" w:customStyle="1" w:styleId="1447252A1A31479BBF27FC924202651E">
    <w:name w:val="1447252A1A31479BBF27FC924202651E"/>
    <w:rsid w:val="00577D9A"/>
  </w:style>
  <w:style w:type="paragraph" w:customStyle="1" w:styleId="3443C8676B6B45DFAE68D9C59AA8DE79">
    <w:name w:val="3443C8676B6B45DFAE68D9C59AA8DE79"/>
    <w:rsid w:val="00577D9A"/>
  </w:style>
  <w:style w:type="paragraph" w:customStyle="1" w:styleId="7A8BA3B34F7E41429FE35A4A49A76CC3">
    <w:name w:val="7A8BA3B34F7E41429FE35A4A49A76CC3"/>
    <w:rsid w:val="00577D9A"/>
  </w:style>
  <w:style w:type="paragraph" w:customStyle="1" w:styleId="A0EF45EB40A04C9D8C8B6D92F752AC6C">
    <w:name w:val="A0EF45EB40A04C9D8C8B6D92F752AC6C"/>
    <w:rsid w:val="00577D9A"/>
  </w:style>
  <w:style w:type="paragraph" w:customStyle="1" w:styleId="8FF1C22DB99A4046B49416AB0A44BBAB">
    <w:name w:val="8FF1C22DB99A4046B49416AB0A44BBAB"/>
    <w:rsid w:val="00577D9A"/>
  </w:style>
  <w:style w:type="paragraph" w:customStyle="1" w:styleId="76138FF11F104083BE3115C74E92BC7D">
    <w:name w:val="76138FF11F104083BE3115C74E92BC7D"/>
    <w:rsid w:val="00577D9A"/>
  </w:style>
  <w:style w:type="paragraph" w:customStyle="1" w:styleId="4970E5349948421EA44CBC0E6B2A1D5E">
    <w:name w:val="4970E5349948421EA44CBC0E6B2A1D5E"/>
    <w:rsid w:val="00577D9A"/>
  </w:style>
  <w:style w:type="paragraph" w:customStyle="1" w:styleId="8E7C702371FD424C8E182069F45E689E">
    <w:name w:val="8E7C702371FD424C8E182069F45E689E"/>
    <w:rsid w:val="00577D9A"/>
  </w:style>
  <w:style w:type="paragraph" w:customStyle="1" w:styleId="4607E4D756F3431F83EEC3608B25D2D3">
    <w:name w:val="4607E4D756F3431F83EEC3608B25D2D3"/>
    <w:rsid w:val="00577D9A"/>
  </w:style>
  <w:style w:type="paragraph" w:customStyle="1" w:styleId="C822E899496540A59F88480AE4B750C3">
    <w:name w:val="C822E899496540A59F88480AE4B750C3"/>
    <w:rsid w:val="00577D9A"/>
  </w:style>
  <w:style w:type="paragraph" w:customStyle="1" w:styleId="FBF0559D52714CE59AF0A7EE144C033A">
    <w:name w:val="FBF0559D52714CE59AF0A7EE144C033A"/>
    <w:rsid w:val="00577D9A"/>
  </w:style>
  <w:style w:type="paragraph" w:customStyle="1" w:styleId="7C56547011B645CEB4756D1553ECA5CD">
    <w:name w:val="7C56547011B645CEB4756D1553ECA5CD"/>
    <w:rsid w:val="00577D9A"/>
  </w:style>
  <w:style w:type="paragraph" w:customStyle="1" w:styleId="900587ACCAD3436A83CDA95199C73264">
    <w:name w:val="900587ACCAD3436A83CDA95199C73264"/>
    <w:rsid w:val="00577D9A"/>
  </w:style>
  <w:style w:type="paragraph" w:customStyle="1" w:styleId="A17CCF9B05A6442CA30F3E71989B8431">
    <w:name w:val="A17CCF9B05A6442CA30F3E71989B8431"/>
    <w:rsid w:val="00577D9A"/>
  </w:style>
  <w:style w:type="paragraph" w:customStyle="1" w:styleId="9CF27ED662B841E188263FAFD4EE92C6">
    <w:name w:val="9CF27ED662B841E188263FAFD4EE92C6"/>
    <w:rsid w:val="00577D9A"/>
  </w:style>
  <w:style w:type="paragraph" w:customStyle="1" w:styleId="F8A6816B05A14DFDB388791E5D3A605C">
    <w:name w:val="F8A6816B05A14DFDB388791E5D3A605C"/>
    <w:rsid w:val="00577D9A"/>
  </w:style>
  <w:style w:type="paragraph" w:customStyle="1" w:styleId="F9051F6CB847459BBF3E1F5F07DC58D8">
    <w:name w:val="F9051F6CB847459BBF3E1F5F07DC58D8"/>
    <w:rsid w:val="00577D9A"/>
  </w:style>
  <w:style w:type="paragraph" w:customStyle="1" w:styleId="5A60E2DF2C3C45EEB5DEE381E7A34BE8">
    <w:name w:val="5A60E2DF2C3C45EEB5DEE381E7A34BE8"/>
    <w:rsid w:val="00577D9A"/>
  </w:style>
  <w:style w:type="paragraph" w:customStyle="1" w:styleId="A75739AF394E46988A25E81DBA2ACD03">
    <w:name w:val="A75739AF394E46988A25E81DBA2ACD03"/>
    <w:rsid w:val="00577D9A"/>
  </w:style>
  <w:style w:type="paragraph" w:customStyle="1" w:styleId="B9D0C915D2724C6384AB86CBC63A821B">
    <w:name w:val="B9D0C915D2724C6384AB86CBC63A821B"/>
    <w:rsid w:val="00577D9A"/>
  </w:style>
  <w:style w:type="paragraph" w:customStyle="1" w:styleId="49C9CBF00A2247B29FABDACB3E253B37">
    <w:name w:val="49C9CBF00A2247B29FABDACB3E253B37"/>
    <w:rsid w:val="00577D9A"/>
  </w:style>
  <w:style w:type="paragraph" w:customStyle="1" w:styleId="29FFED16682046059105BA8B17230281">
    <w:name w:val="29FFED16682046059105BA8B17230281"/>
    <w:rsid w:val="00577D9A"/>
  </w:style>
  <w:style w:type="paragraph" w:customStyle="1" w:styleId="FE6E1CAEA7424FF1AE52E973FC5B4CF3">
    <w:name w:val="FE6E1CAEA7424FF1AE52E973FC5B4CF3"/>
    <w:rsid w:val="00577D9A"/>
  </w:style>
  <w:style w:type="paragraph" w:customStyle="1" w:styleId="A8910CDE84D7478F9F188E992F350BDB">
    <w:name w:val="A8910CDE84D7478F9F188E992F350BDB"/>
    <w:rsid w:val="00577D9A"/>
  </w:style>
  <w:style w:type="paragraph" w:customStyle="1" w:styleId="1EFFE79DE52949D3AA659A9E58106581">
    <w:name w:val="1EFFE79DE52949D3AA659A9E58106581"/>
    <w:rsid w:val="00577D9A"/>
  </w:style>
  <w:style w:type="paragraph" w:customStyle="1" w:styleId="00E67B3E6E8B44EF830307F5942A6FB9">
    <w:name w:val="00E67B3E6E8B44EF830307F5942A6FB9"/>
    <w:rsid w:val="00577D9A"/>
  </w:style>
  <w:style w:type="paragraph" w:customStyle="1" w:styleId="BF285F9B32734E9787831272AF73CD28">
    <w:name w:val="BF285F9B32734E9787831272AF73CD28"/>
    <w:rsid w:val="00577D9A"/>
  </w:style>
  <w:style w:type="paragraph" w:customStyle="1" w:styleId="B945321E0A6B47CC882A7D02EF5AB964">
    <w:name w:val="B945321E0A6B47CC882A7D02EF5AB964"/>
    <w:rsid w:val="00577D9A"/>
  </w:style>
  <w:style w:type="paragraph" w:customStyle="1" w:styleId="F74F6193D73C40129AE657AFE68CBC48">
    <w:name w:val="F74F6193D73C40129AE657AFE68CBC48"/>
    <w:rsid w:val="00577D9A"/>
  </w:style>
  <w:style w:type="paragraph" w:customStyle="1" w:styleId="E8E4923A5E404B75A43EEFF88CC6FCB7">
    <w:name w:val="E8E4923A5E404B75A43EEFF88CC6FCB7"/>
    <w:rsid w:val="00577D9A"/>
  </w:style>
  <w:style w:type="paragraph" w:customStyle="1" w:styleId="3C4D72D6BFB742898A69719D6F050444">
    <w:name w:val="3C4D72D6BFB742898A69719D6F050444"/>
    <w:rsid w:val="00577D9A"/>
  </w:style>
  <w:style w:type="paragraph" w:customStyle="1" w:styleId="888087A5AB63484ABFACEB8B9B510581">
    <w:name w:val="888087A5AB63484ABFACEB8B9B510581"/>
    <w:rsid w:val="00577D9A"/>
  </w:style>
  <w:style w:type="paragraph" w:customStyle="1" w:styleId="A39C7A50F6E24FCEA3EE9C94F4E4E165">
    <w:name w:val="A39C7A50F6E24FCEA3EE9C94F4E4E165"/>
    <w:rsid w:val="00577D9A"/>
  </w:style>
  <w:style w:type="paragraph" w:customStyle="1" w:styleId="9BE88FC07BF3427B9CEF46DED683DEAD">
    <w:name w:val="9BE88FC07BF3427B9CEF46DED683DEAD"/>
    <w:rsid w:val="00577D9A"/>
  </w:style>
  <w:style w:type="paragraph" w:customStyle="1" w:styleId="73B9095ACBB74FDBA4DBD6ECA8BCDACC">
    <w:name w:val="73B9095ACBB74FDBA4DBD6ECA8BCDACC"/>
    <w:rsid w:val="00577D9A"/>
  </w:style>
  <w:style w:type="paragraph" w:customStyle="1" w:styleId="1B24D78DC16041AD87F99C9E5762C8A4">
    <w:name w:val="1B24D78DC16041AD87F99C9E5762C8A4"/>
    <w:rsid w:val="00577D9A"/>
  </w:style>
  <w:style w:type="paragraph" w:customStyle="1" w:styleId="D775EB7DDD2C465691CA22876F36FB6A">
    <w:name w:val="D775EB7DDD2C465691CA22876F36FB6A"/>
    <w:rsid w:val="00577D9A"/>
  </w:style>
  <w:style w:type="paragraph" w:customStyle="1" w:styleId="34BABB335C8D46E581A50D2E5F93208D">
    <w:name w:val="34BABB335C8D46E581A50D2E5F93208D"/>
    <w:rsid w:val="00577D9A"/>
  </w:style>
  <w:style w:type="paragraph" w:customStyle="1" w:styleId="876917F8A0A34A38ADF710E1EFEDDF7B">
    <w:name w:val="876917F8A0A34A38ADF710E1EFEDDF7B"/>
    <w:rsid w:val="00577D9A"/>
  </w:style>
  <w:style w:type="paragraph" w:customStyle="1" w:styleId="997C6482CFBB402F8FDA173E29F74B8B">
    <w:name w:val="997C6482CFBB402F8FDA173E29F74B8B"/>
    <w:rsid w:val="00577D9A"/>
  </w:style>
  <w:style w:type="paragraph" w:customStyle="1" w:styleId="66C1E0A66EAB44159A6BFFB8731ED109">
    <w:name w:val="66C1E0A66EAB44159A6BFFB8731ED109"/>
    <w:rsid w:val="00577D9A"/>
  </w:style>
  <w:style w:type="paragraph" w:customStyle="1" w:styleId="37A70C08B0FB409F9960C01221927DA6">
    <w:name w:val="37A70C08B0FB409F9960C01221927DA6"/>
    <w:rsid w:val="00577D9A"/>
  </w:style>
  <w:style w:type="paragraph" w:customStyle="1" w:styleId="CA3389D005D945969896E942E3FAA711">
    <w:name w:val="CA3389D005D945969896E942E3FAA711"/>
    <w:rsid w:val="00577D9A"/>
  </w:style>
  <w:style w:type="paragraph" w:customStyle="1" w:styleId="E7E3E9B61CE24A5D878BDDF56CA70DB6">
    <w:name w:val="E7E3E9B61CE24A5D878BDDF56CA70DB6"/>
    <w:rsid w:val="00577D9A"/>
  </w:style>
  <w:style w:type="paragraph" w:customStyle="1" w:styleId="F7A5BAFDCC9948488E052D36F6E34A7B">
    <w:name w:val="F7A5BAFDCC9948488E052D36F6E34A7B"/>
    <w:rsid w:val="00577D9A"/>
  </w:style>
  <w:style w:type="paragraph" w:customStyle="1" w:styleId="4CFB36EEF26C45E5BD1AAF05EF052C56">
    <w:name w:val="4CFB36EEF26C45E5BD1AAF05EF052C56"/>
    <w:rsid w:val="00577D9A"/>
  </w:style>
  <w:style w:type="paragraph" w:customStyle="1" w:styleId="E0E68281A7B74E96B268F680013DF258">
    <w:name w:val="E0E68281A7B74E96B268F680013DF258"/>
    <w:rsid w:val="00577D9A"/>
  </w:style>
  <w:style w:type="paragraph" w:customStyle="1" w:styleId="68861A42120B4B53B545162558745C64">
    <w:name w:val="68861A42120B4B53B545162558745C64"/>
    <w:rsid w:val="00577D9A"/>
  </w:style>
  <w:style w:type="paragraph" w:customStyle="1" w:styleId="3799776F1FC14022BD890484A4D98577">
    <w:name w:val="3799776F1FC14022BD890484A4D98577"/>
    <w:rsid w:val="00577D9A"/>
  </w:style>
  <w:style w:type="paragraph" w:customStyle="1" w:styleId="1113305D1ACB462182301C960133D9E6">
    <w:name w:val="1113305D1ACB462182301C960133D9E6"/>
    <w:rsid w:val="00577D9A"/>
  </w:style>
  <w:style w:type="paragraph" w:customStyle="1" w:styleId="8E90683728EB40ACBF1DF2BA2959B4F1">
    <w:name w:val="8E90683728EB40ACBF1DF2BA2959B4F1"/>
    <w:rsid w:val="00577D9A"/>
  </w:style>
  <w:style w:type="paragraph" w:customStyle="1" w:styleId="16A5D434131E49A08992A03AFBDA39E8">
    <w:name w:val="16A5D434131E49A08992A03AFBDA39E8"/>
    <w:rsid w:val="00577D9A"/>
  </w:style>
  <w:style w:type="paragraph" w:customStyle="1" w:styleId="54CCB9034DA944DC82F2FB0CA094A9BB">
    <w:name w:val="54CCB9034DA944DC82F2FB0CA094A9BB"/>
    <w:rsid w:val="00577D9A"/>
  </w:style>
  <w:style w:type="paragraph" w:customStyle="1" w:styleId="9601B687AEC84ACC973F56FBA35F9422">
    <w:name w:val="9601B687AEC84ACC973F56FBA35F9422"/>
    <w:rsid w:val="00577D9A"/>
  </w:style>
  <w:style w:type="paragraph" w:customStyle="1" w:styleId="E35E0AEA325C43E0905990D4C97E9265">
    <w:name w:val="E35E0AEA325C43E0905990D4C97E9265"/>
    <w:rsid w:val="00577D9A"/>
  </w:style>
  <w:style w:type="paragraph" w:customStyle="1" w:styleId="AFDA94E655294334A79EAE1DF020DE3F">
    <w:name w:val="AFDA94E655294334A79EAE1DF020DE3F"/>
    <w:rsid w:val="00577D9A"/>
  </w:style>
  <w:style w:type="paragraph" w:customStyle="1" w:styleId="B34A359F8C7B4F7F93E750DE763C89DF">
    <w:name w:val="B34A359F8C7B4F7F93E750DE763C89DF"/>
    <w:rsid w:val="00577D9A"/>
  </w:style>
  <w:style w:type="paragraph" w:customStyle="1" w:styleId="F900788AE20A489186158CDAE7BCEDD5">
    <w:name w:val="F900788AE20A489186158CDAE7BCEDD5"/>
    <w:rsid w:val="00577D9A"/>
  </w:style>
  <w:style w:type="paragraph" w:customStyle="1" w:styleId="2DA814F56558446CB74D62C0210254E6">
    <w:name w:val="2DA814F56558446CB74D62C0210254E6"/>
    <w:rsid w:val="00577D9A"/>
  </w:style>
  <w:style w:type="paragraph" w:customStyle="1" w:styleId="BDF678B118C8438D86EF6B5E45C9DB79">
    <w:name w:val="BDF678B118C8438D86EF6B5E45C9DB79"/>
    <w:rsid w:val="00577D9A"/>
  </w:style>
  <w:style w:type="paragraph" w:customStyle="1" w:styleId="33F7D22F918F48CFA555302FA0D45649">
    <w:name w:val="33F7D22F918F48CFA555302FA0D45649"/>
    <w:rsid w:val="00577D9A"/>
  </w:style>
  <w:style w:type="paragraph" w:customStyle="1" w:styleId="4831462211D0461087CEBC31E6772DDF">
    <w:name w:val="4831462211D0461087CEBC31E6772DDF"/>
    <w:rsid w:val="00577D9A"/>
  </w:style>
  <w:style w:type="paragraph" w:customStyle="1" w:styleId="989C8DF63DE840A58B747FE081164F3D">
    <w:name w:val="989C8DF63DE840A58B747FE081164F3D"/>
    <w:rsid w:val="00577D9A"/>
  </w:style>
  <w:style w:type="paragraph" w:customStyle="1" w:styleId="972F1F8908344FD8B80BE714A7F796D1">
    <w:name w:val="972F1F8908344FD8B80BE714A7F796D1"/>
    <w:rsid w:val="00577D9A"/>
  </w:style>
  <w:style w:type="paragraph" w:customStyle="1" w:styleId="51C115F42F04428D98FF16ADEE71AA93">
    <w:name w:val="51C115F42F04428D98FF16ADEE71AA93"/>
    <w:rsid w:val="00577D9A"/>
  </w:style>
  <w:style w:type="paragraph" w:customStyle="1" w:styleId="5532A4B2C7FC4118ABB115AEB98DF30C">
    <w:name w:val="5532A4B2C7FC4118ABB115AEB98DF30C"/>
    <w:rsid w:val="00577D9A"/>
  </w:style>
  <w:style w:type="paragraph" w:customStyle="1" w:styleId="5C7F0D02DEAC4122B32EAB580298A884">
    <w:name w:val="5C7F0D02DEAC4122B32EAB580298A884"/>
    <w:rsid w:val="00577D9A"/>
  </w:style>
  <w:style w:type="paragraph" w:customStyle="1" w:styleId="502DDD7ED2B34AF5876CBBC75EF76DF5">
    <w:name w:val="502DDD7ED2B34AF5876CBBC75EF76DF5"/>
    <w:rsid w:val="00577D9A"/>
  </w:style>
  <w:style w:type="paragraph" w:customStyle="1" w:styleId="E2D7C901F330449DAC5FD6AFF58336A2">
    <w:name w:val="E2D7C901F330449DAC5FD6AFF58336A2"/>
    <w:rsid w:val="00577D9A"/>
  </w:style>
  <w:style w:type="paragraph" w:customStyle="1" w:styleId="D4CF4A16DC1145D0AB2CCDA8C51C494B">
    <w:name w:val="D4CF4A16DC1145D0AB2CCDA8C51C494B"/>
    <w:rsid w:val="00577D9A"/>
  </w:style>
  <w:style w:type="paragraph" w:customStyle="1" w:styleId="F50B64131B7A484F89A6ADB5F97C7683">
    <w:name w:val="F50B64131B7A484F89A6ADB5F97C7683"/>
    <w:rsid w:val="00577D9A"/>
  </w:style>
  <w:style w:type="paragraph" w:customStyle="1" w:styleId="674C6D004F2F400CA5D9BA4045F508662">
    <w:name w:val="674C6D004F2F400CA5D9BA4045F508662"/>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BC029FED8A046FDB501FC9B9BD1DDBB10">
    <w:name w:val="CBC029FED8A046FDB501FC9B9BD1DDBB10"/>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2D7C901F330449DAC5FD6AFF58336A21">
    <w:name w:val="E2D7C901F330449DAC5FD6AFF58336A2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03AFDA0E8F84824ABDAC5E371C08A029">
    <w:name w:val="603AFDA0E8F84824ABDAC5E371C08A029"/>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D5614AA908549619CCD6AEE935E60A69">
    <w:name w:val="0D5614AA908549619CCD6AEE935E60A69"/>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288251F18A840BBA56AC0FC2D1FA36E9">
    <w:name w:val="1288251F18A840BBA56AC0FC2D1FA36E9"/>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41B92AAB060448391C404176143F5939">
    <w:name w:val="441B92AAB060448391C404176143F5939"/>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A0896A666DF4C3C854E35DB5309293C9">
    <w:name w:val="3A0896A666DF4C3C854E35DB5309293C9"/>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BB5A65DBC0A4A7189201752AD654CA61">
    <w:name w:val="EBB5A65DBC0A4A7189201752AD654CA6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447252A1A31479BBF27FC924202651E1">
    <w:name w:val="1447252A1A31479BBF27FC924202651E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443C8676B6B45DFAE68D9C59AA8DE791">
    <w:name w:val="3443C8676B6B45DFAE68D9C59AA8DE79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F268DAE80C2B4005AC074166FDE18EBB">
    <w:name w:val="F268DAE80C2B4005AC074166FDE18EBB"/>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2BADE6B879C495A84154ABE83B1C1BF1">
    <w:name w:val="E2BADE6B879C495A84154ABE83B1C1BF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AE4DFA200AC4C09A79E7AD1A0B5BE1E1">
    <w:name w:val="6AE4DFA200AC4C09A79E7AD1A0B5BE1E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D737C9C15A3482EB8444563F4E9F8AE1">
    <w:name w:val="ED737C9C15A3482EB8444563F4E9F8AE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C994E6CF58A43B296D00D0830446E641">
    <w:name w:val="CC994E6CF58A43B296D00D0830446E64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970E5349948421EA44CBC0E6B2A1D5E1">
    <w:name w:val="4970E5349948421EA44CBC0E6B2A1D5E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E7C702371FD424C8E182069F45E689E1">
    <w:name w:val="8E7C702371FD424C8E182069F45E689E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607E4D756F3431F83EEC3608B25D2D31">
    <w:name w:val="4607E4D756F3431F83EEC3608B25D2D3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822E899496540A59F88480AE4B750C31">
    <w:name w:val="C822E899496540A59F88480AE4B750C3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7C56547011B645CEB4756D1553ECA5CD1">
    <w:name w:val="7C56547011B645CEB4756D1553ECA5CD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900587ACCAD3436A83CDA95199C732641">
    <w:name w:val="900587ACCAD3436A83CDA95199C73264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17CCF9B05A6442CA30F3E71989B84311">
    <w:name w:val="A17CCF9B05A6442CA30F3E71989B8431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9CF27ED662B841E188263FAFD4EE92C61">
    <w:name w:val="9CF27ED662B841E188263FAFD4EE92C6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F9051F6CB847459BBF3E1F5F07DC58D81">
    <w:name w:val="F9051F6CB847459BBF3E1F5F07DC58D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5A60E2DF2C3C45EEB5DEE381E7A34BE81">
    <w:name w:val="5A60E2DF2C3C45EEB5DEE381E7A34BE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75739AF394E46988A25E81DBA2ACD031">
    <w:name w:val="A75739AF394E46988A25E81DBA2ACD03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9D0C915D2724C6384AB86CBC63A821B1">
    <w:name w:val="B9D0C915D2724C6384AB86CBC63A821B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29FFED16682046059105BA8B172302811">
    <w:name w:val="29FFED16682046059105BA8B17230281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FE6E1CAEA7424FF1AE52E973FC5B4CF31">
    <w:name w:val="FE6E1CAEA7424FF1AE52E973FC5B4CF3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8910CDE84D7478F9F188E992F350BDB1">
    <w:name w:val="A8910CDE84D7478F9F188E992F350BDB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EFFE79DE52949D3AA659A9E581065811">
    <w:name w:val="1EFFE79DE52949D3AA659A9E58106581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F285F9B32734E9787831272AF73CD281">
    <w:name w:val="BF285F9B32734E9787831272AF73CD2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945321E0A6B47CC882A7D02EF5AB9641">
    <w:name w:val="B945321E0A6B47CC882A7D02EF5AB964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F74F6193D73C40129AE657AFE68CBC481">
    <w:name w:val="F74F6193D73C40129AE657AFE68CBC4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8E4923A5E404B75A43EEFF88CC6FCB71">
    <w:name w:val="E8E4923A5E404B75A43EEFF88CC6FCB7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888087A5AB63484ABFACEB8B9B5105811">
    <w:name w:val="888087A5AB63484ABFACEB8B9B510581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A39C7A50F6E24FCEA3EE9C94F4E4E1651">
    <w:name w:val="A39C7A50F6E24FCEA3EE9C94F4E4E165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9BE88FC07BF3427B9CEF46DED683DEAD1">
    <w:name w:val="9BE88FC07BF3427B9CEF46DED683DEAD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73B9095ACBB74FDBA4DBD6ECA8BCDACC1">
    <w:name w:val="73B9095ACBB74FDBA4DBD6ECA8BCDACC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B24D78DC16041AD87F99C9E5762C8A41">
    <w:name w:val="1B24D78DC16041AD87F99C9E5762C8A4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37A70C08B0FB409F9960C01221927DA61">
    <w:name w:val="37A70C08B0FB409F9960C01221927DA6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CA3389D005D945969896E942E3FAA7111">
    <w:name w:val="CA3389D005D945969896E942E3FAA711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7E3E9B61CE24A5D878BDDF56CA70DB61">
    <w:name w:val="E7E3E9B61CE24A5D878BDDF56CA70DB6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F7A5BAFDCC9948488E052D36F6E34A7B1">
    <w:name w:val="F7A5BAFDCC9948488E052D36F6E34A7B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4CFB36EEF26C45E5BD1AAF05EF052C561">
    <w:name w:val="4CFB36EEF26C45E5BD1AAF05EF052C56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BDF678B118C8438D86EF6B5E45C9DB791">
    <w:name w:val="BDF678B118C8438D86EF6B5E45C9DB79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51C115F42F04428D98FF16ADEE71AA931">
    <w:name w:val="51C115F42F04428D98FF16ADEE71AA93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E0E68281A7B74E96B268F680013DF2581">
    <w:name w:val="E0E68281A7B74E96B268F680013DF25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68861A42120B4B53B545162558745C641">
    <w:name w:val="68861A42120B4B53B545162558745C64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16A5D434131E49A08992A03AFBDA39E81">
    <w:name w:val="16A5D434131E49A08992A03AFBDA39E81"/>
    <w:rsid w:val="00577D9A"/>
    <w:pPr>
      <w:widowControl w:val="0"/>
      <w:spacing w:after="0" w:line="240" w:lineRule="auto"/>
    </w:pPr>
    <w:rPr>
      <w:rFonts w:ascii="Times New Roman" w:eastAsia="PMingLiU" w:hAnsi="Times New Roman" w:cs="Times New Roman"/>
      <w:kern w:val="2"/>
      <w:sz w:val="24"/>
      <w:szCs w:val="24"/>
      <w:lang w:val="en-US" w:eastAsia="zh-TW"/>
    </w:rPr>
  </w:style>
  <w:style w:type="paragraph" w:customStyle="1" w:styleId="082539C4F4B64227BAFDC577F28005AE">
    <w:name w:val="082539C4F4B64227BAFDC577F28005AE"/>
    <w:rsid w:val="00645189"/>
  </w:style>
  <w:style w:type="paragraph" w:customStyle="1" w:styleId="B03A9682DCAF4824AFEBC6B8A9064431">
    <w:name w:val="B03A9682DCAF4824AFEBC6B8A9064431"/>
    <w:rsid w:val="00141034"/>
  </w:style>
  <w:style w:type="paragraph" w:customStyle="1" w:styleId="CBCD583187244914A5A07FFD513C3FAD">
    <w:name w:val="CBCD583187244914A5A07FFD513C3FAD"/>
    <w:rsid w:val="00141034"/>
  </w:style>
  <w:style w:type="paragraph" w:customStyle="1" w:styleId="08D451490A23414C895F63D0938F3A29">
    <w:name w:val="08D451490A23414C895F63D0938F3A29"/>
    <w:rsid w:val="00141034"/>
  </w:style>
  <w:style w:type="paragraph" w:customStyle="1" w:styleId="BD77890CA3F6448B842022A151424B73">
    <w:name w:val="BD77890CA3F6448B842022A151424B73"/>
    <w:rsid w:val="00141034"/>
  </w:style>
  <w:style w:type="paragraph" w:customStyle="1" w:styleId="D02D7B7A8F5D4D818C5DF06909B1F865">
    <w:name w:val="D02D7B7A8F5D4D818C5DF06909B1F865"/>
    <w:rsid w:val="00141034"/>
  </w:style>
  <w:style w:type="paragraph" w:customStyle="1" w:styleId="691DA5E3FCA54CC09F929417E3161A9B">
    <w:name w:val="691DA5E3FCA54CC09F929417E3161A9B"/>
    <w:rsid w:val="00141034"/>
  </w:style>
  <w:style w:type="paragraph" w:customStyle="1" w:styleId="E5914347084541369C9EB3603CC8FD25">
    <w:name w:val="E5914347084541369C9EB3603CC8FD25"/>
    <w:rsid w:val="00141034"/>
  </w:style>
  <w:style w:type="paragraph" w:customStyle="1" w:styleId="B44E7E463B89419A8EE515894D60E4EC">
    <w:name w:val="B44E7E463B89419A8EE515894D60E4EC"/>
    <w:rsid w:val="00141034"/>
  </w:style>
  <w:style w:type="paragraph" w:customStyle="1" w:styleId="A8A9C14BFFAD44ECADBB5C9CC7F7F9C4">
    <w:name w:val="A8A9C14BFFAD44ECADBB5C9CC7F7F9C4"/>
    <w:rsid w:val="00141034"/>
  </w:style>
  <w:style w:type="paragraph" w:customStyle="1" w:styleId="BD95BB74DC5B427AB0D5F1068AF14A85">
    <w:name w:val="BD95BB74DC5B427AB0D5F1068AF14A85"/>
    <w:rsid w:val="00141034"/>
  </w:style>
  <w:style w:type="paragraph" w:customStyle="1" w:styleId="8CA93B02FFC4447DAF7869339940CB7D">
    <w:name w:val="8CA93B02FFC4447DAF7869339940CB7D"/>
    <w:rsid w:val="00141034"/>
  </w:style>
  <w:style w:type="paragraph" w:customStyle="1" w:styleId="034018FBD78F4E1BBAEEC3CFC3AE836C">
    <w:name w:val="034018FBD78F4E1BBAEEC3CFC3AE836C"/>
    <w:rsid w:val="00141034"/>
  </w:style>
  <w:style w:type="paragraph" w:customStyle="1" w:styleId="EDBF1136552D45DFB27555956F444876">
    <w:name w:val="EDBF1136552D45DFB27555956F444876"/>
    <w:rsid w:val="00141034"/>
  </w:style>
  <w:style w:type="paragraph" w:customStyle="1" w:styleId="B6E748B5620A4EBEB0F8900148DD8248">
    <w:name w:val="B6E748B5620A4EBEB0F8900148DD8248"/>
    <w:rsid w:val="00141034"/>
  </w:style>
  <w:style w:type="paragraph" w:customStyle="1" w:styleId="09348F2747A74727B4E098F9D4D8FD76">
    <w:name w:val="09348F2747A74727B4E098F9D4D8FD76"/>
    <w:rsid w:val="00141034"/>
  </w:style>
  <w:style w:type="paragraph" w:customStyle="1" w:styleId="0261258E245F4A49A48DA54AEFF4D291">
    <w:name w:val="0261258E245F4A49A48DA54AEFF4D291"/>
    <w:rsid w:val="00141034"/>
  </w:style>
  <w:style w:type="paragraph" w:customStyle="1" w:styleId="49C938474EF84826A10F47F4055D9299">
    <w:name w:val="49C938474EF84826A10F47F4055D9299"/>
    <w:rsid w:val="00141034"/>
  </w:style>
  <w:style w:type="paragraph" w:customStyle="1" w:styleId="031A41E651D1423EBD16B1FC04D67493">
    <w:name w:val="031A41E651D1423EBD16B1FC04D67493"/>
    <w:rsid w:val="00141034"/>
  </w:style>
  <w:style w:type="paragraph" w:customStyle="1" w:styleId="BDBBC7BC114A476BB6DDDFBECC05DD3D">
    <w:name w:val="BDBBC7BC114A476BB6DDDFBECC05DD3D"/>
    <w:rsid w:val="00141034"/>
  </w:style>
  <w:style w:type="paragraph" w:customStyle="1" w:styleId="D0962A7AC9FA46FF88FE8E4402E2584C">
    <w:name w:val="D0962A7AC9FA46FF88FE8E4402E2584C"/>
    <w:rsid w:val="00141034"/>
  </w:style>
  <w:style w:type="paragraph" w:customStyle="1" w:styleId="42D67A934A374A0FB304C06DAA03369F">
    <w:name w:val="42D67A934A374A0FB304C06DAA03369F"/>
    <w:rsid w:val="00141034"/>
  </w:style>
  <w:style w:type="paragraph" w:customStyle="1" w:styleId="C0007DA5BA63401E8F615A9FEC894AF6">
    <w:name w:val="C0007DA5BA63401E8F615A9FEC894AF6"/>
    <w:rsid w:val="00141034"/>
  </w:style>
  <w:style w:type="paragraph" w:customStyle="1" w:styleId="C56A77E8215E4BEE81C997971E08E2A7">
    <w:name w:val="C56A77E8215E4BEE81C997971E08E2A7"/>
    <w:rsid w:val="00141034"/>
  </w:style>
  <w:style w:type="paragraph" w:customStyle="1" w:styleId="FDF3A3F0B19E49D99D13A24BB4B742AC">
    <w:name w:val="FDF3A3F0B19E49D99D13A24BB4B742AC"/>
    <w:rsid w:val="00141034"/>
  </w:style>
  <w:style w:type="paragraph" w:customStyle="1" w:styleId="E5A42C30E59B4B4A9C90DCDB96E8E2D1">
    <w:name w:val="E5A42C30E59B4B4A9C90DCDB96E8E2D1"/>
    <w:rsid w:val="00141034"/>
  </w:style>
  <w:style w:type="paragraph" w:customStyle="1" w:styleId="118B9CF6AB104E41B5032C541F448ABB">
    <w:name w:val="118B9CF6AB104E41B5032C541F448ABB"/>
    <w:rsid w:val="00141034"/>
  </w:style>
  <w:style w:type="paragraph" w:customStyle="1" w:styleId="322015E14D2648CD8B433FFF47B33391">
    <w:name w:val="322015E14D2648CD8B433FFF47B33391"/>
    <w:rsid w:val="00141034"/>
  </w:style>
  <w:style w:type="paragraph" w:customStyle="1" w:styleId="4D48CD8D07BA4B63B51A1027295EA1F1">
    <w:name w:val="4D48CD8D07BA4B63B51A1027295EA1F1"/>
    <w:rsid w:val="00141034"/>
  </w:style>
  <w:style w:type="paragraph" w:customStyle="1" w:styleId="948EDF5DC5F64683B86EC1C2056FE037">
    <w:name w:val="948EDF5DC5F64683B86EC1C2056FE037"/>
    <w:rsid w:val="00141034"/>
  </w:style>
  <w:style w:type="paragraph" w:customStyle="1" w:styleId="7A13E68B8DD5466AA920385DE3219ED7">
    <w:name w:val="7A13E68B8DD5466AA920385DE3219ED7"/>
    <w:rsid w:val="00141034"/>
  </w:style>
  <w:style w:type="paragraph" w:customStyle="1" w:styleId="1C9F24D4602740AA9AA0858845AC3955">
    <w:name w:val="1C9F24D4602740AA9AA0858845AC3955"/>
    <w:rsid w:val="00141034"/>
  </w:style>
  <w:style w:type="paragraph" w:customStyle="1" w:styleId="68B2C0DB116C48D9B595980F615F277E">
    <w:name w:val="68B2C0DB116C48D9B595980F615F277E"/>
    <w:rsid w:val="00141034"/>
  </w:style>
  <w:style w:type="paragraph" w:customStyle="1" w:styleId="EE3A7698FDF54C369FF27E85A2E70CE5">
    <w:name w:val="EE3A7698FDF54C369FF27E85A2E70CE5"/>
    <w:rsid w:val="00141034"/>
  </w:style>
  <w:style w:type="paragraph" w:customStyle="1" w:styleId="10C0655A97FD48A5B1F6E122DC5B2F94">
    <w:name w:val="10C0655A97FD48A5B1F6E122DC5B2F94"/>
    <w:rsid w:val="00141034"/>
  </w:style>
  <w:style w:type="paragraph" w:customStyle="1" w:styleId="DC6D2105A5904781BD66CB9469365830">
    <w:name w:val="DC6D2105A5904781BD66CB9469365830"/>
    <w:rsid w:val="00141034"/>
  </w:style>
  <w:style w:type="paragraph" w:customStyle="1" w:styleId="0D0F1B00B36C4C7892E1D57DE7AEEB48">
    <w:name w:val="0D0F1B00B36C4C7892E1D57DE7AEEB48"/>
    <w:rsid w:val="00141034"/>
  </w:style>
  <w:style w:type="paragraph" w:customStyle="1" w:styleId="1D101857BDBF45E18F5DDEF04C12C440">
    <w:name w:val="1D101857BDBF45E18F5DDEF04C12C440"/>
    <w:rsid w:val="00141034"/>
  </w:style>
  <w:style w:type="paragraph" w:customStyle="1" w:styleId="1724ABE3F832412BB2E1A2F0F4ECD239">
    <w:name w:val="1724ABE3F832412BB2E1A2F0F4ECD239"/>
    <w:rsid w:val="00141034"/>
  </w:style>
  <w:style w:type="paragraph" w:customStyle="1" w:styleId="F0DB4DC0D8794FD8AED29D8211D6DC70">
    <w:name w:val="F0DB4DC0D8794FD8AED29D8211D6DC70"/>
    <w:rsid w:val="00141034"/>
  </w:style>
  <w:style w:type="paragraph" w:customStyle="1" w:styleId="F304C677EA7B4653A9B7A5923FB2B0E1">
    <w:name w:val="F304C677EA7B4653A9B7A5923FB2B0E1"/>
    <w:rsid w:val="00141034"/>
  </w:style>
  <w:style w:type="paragraph" w:customStyle="1" w:styleId="AE6EF8957784417DB497ACFEF128469A">
    <w:name w:val="AE6EF8957784417DB497ACFEF128469A"/>
    <w:rsid w:val="00206892"/>
  </w:style>
  <w:style w:type="paragraph" w:customStyle="1" w:styleId="9AEECE3133594A5EAA15C324F2A64434">
    <w:name w:val="9AEECE3133594A5EAA15C324F2A64434"/>
    <w:rsid w:val="00206892"/>
  </w:style>
  <w:style w:type="paragraph" w:customStyle="1" w:styleId="AEEFE3C9AA8C4F1E94C05C94884D08B2">
    <w:name w:val="AEEFE3C9AA8C4F1E94C05C94884D08B2"/>
    <w:rsid w:val="00206892"/>
  </w:style>
  <w:style w:type="paragraph" w:customStyle="1" w:styleId="BFF72F43D9AE4E01A58B5F37C068504E">
    <w:name w:val="BFF72F43D9AE4E01A58B5F37C068504E"/>
    <w:rsid w:val="00206892"/>
  </w:style>
  <w:style w:type="paragraph" w:customStyle="1" w:styleId="2E0E2F18F9DF4F208CE5E0563A160412">
    <w:name w:val="2E0E2F18F9DF4F208CE5E0563A160412"/>
    <w:rsid w:val="00206892"/>
  </w:style>
  <w:style w:type="paragraph" w:customStyle="1" w:styleId="4D6D716CC7BB48A5A2EBC2C80D5B9568">
    <w:name w:val="4D6D716CC7BB48A5A2EBC2C80D5B9568"/>
    <w:rsid w:val="00206892"/>
  </w:style>
  <w:style w:type="paragraph" w:customStyle="1" w:styleId="CF3B4CC336A749F3A0ECCF09035B80C6">
    <w:name w:val="CF3B4CC336A749F3A0ECCF09035B80C6"/>
    <w:rsid w:val="00206892"/>
  </w:style>
  <w:style w:type="paragraph" w:customStyle="1" w:styleId="AF70466B9EAA408186C36D0D1B5A53CD">
    <w:name w:val="AF70466B9EAA408186C36D0D1B5A53CD"/>
    <w:rsid w:val="00206892"/>
  </w:style>
  <w:style w:type="paragraph" w:customStyle="1" w:styleId="B472254E4CC54524AE3BFFB1F6155B33">
    <w:name w:val="B472254E4CC54524AE3BFFB1F6155B33"/>
    <w:rsid w:val="00206892"/>
  </w:style>
  <w:style w:type="paragraph" w:customStyle="1" w:styleId="57BA48E3D72F4845B8129018336CA17F">
    <w:name w:val="57BA48E3D72F4845B8129018336CA17F"/>
    <w:rsid w:val="002068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9BB45-5906-4BA7-BD4A-3ADBF7E0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uhk</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Lo</dc:creator>
  <cp:keywords/>
  <cp:lastModifiedBy>Andrea Lo</cp:lastModifiedBy>
  <cp:revision>4</cp:revision>
  <cp:lastPrinted>2019-12-17T11:43:00Z</cp:lastPrinted>
  <dcterms:created xsi:type="dcterms:W3CDTF">2020-06-16T13:08:00Z</dcterms:created>
  <dcterms:modified xsi:type="dcterms:W3CDTF">2020-06-23T14:05:00Z</dcterms:modified>
</cp:coreProperties>
</file>